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1AB64" w14:textId="77777777" w:rsidR="003C6EC2" w:rsidRPr="003C6EC2" w:rsidRDefault="00B755B5"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7216" behindDoc="1" locked="0" layoutInCell="1" allowOverlap="1" wp14:anchorId="5BF1AD13" wp14:editId="5BF1AD14">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382994"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2336" behindDoc="1" locked="0" layoutInCell="1" allowOverlap="1" wp14:anchorId="5BF1AD15" wp14:editId="5BF1AD16">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084547"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Rochester Nursing Home Annexe</w:t>
      </w:r>
      <w:r w:rsidRPr="003C6EC2">
        <w:rPr>
          <w:rFonts w:ascii="Arial Black" w:hAnsi="Arial Black"/>
        </w:rPr>
        <w:t xml:space="preserve"> </w:t>
      </w:r>
    </w:p>
    <w:p w14:paraId="5BF1AB65" w14:textId="77777777" w:rsidR="003C6EC2" w:rsidRPr="003C6EC2" w:rsidRDefault="00B755B5" w:rsidP="003C6EC2">
      <w:pPr>
        <w:pStyle w:val="Title"/>
        <w:spacing w:before="360" w:after="480"/>
      </w:pPr>
      <w:r w:rsidRPr="003C6EC2">
        <w:rPr>
          <w:rFonts w:ascii="Arial Black" w:eastAsia="Calibri" w:hAnsi="Arial Black"/>
          <w:sz w:val="56"/>
        </w:rPr>
        <w:t>Performance Report</w:t>
      </w:r>
    </w:p>
    <w:p w14:paraId="5BF1AB66" w14:textId="77777777" w:rsidR="001E6954" w:rsidRPr="003C6EC2" w:rsidRDefault="00B755B5"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Pascoe Street </w:t>
      </w:r>
      <w:r w:rsidRPr="003C6EC2">
        <w:rPr>
          <w:color w:val="FFFFFF" w:themeColor="background1"/>
          <w:sz w:val="28"/>
        </w:rPr>
        <w:br/>
        <w:t>ROCHESTER VIC 3561</w:t>
      </w:r>
      <w:r w:rsidRPr="003C6EC2">
        <w:rPr>
          <w:color w:val="FFFFFF" w:themeColor="background1"/>
          <w:sz w:val="28"/>
        </w:rPr>
        <w:br/>
      </w:r>
      <w:r w:rsidRPr="003C6EC2">
        <w:rPr>
          <w:rFonts w:eastAsia="Calibri"/>
          <w:color w:val="FFFFFF" w:themeColor="background1"/>
          <w:sz w:val="28"/>
          <w:szCs w:val="56"/>
          <w:lang w:eastAsia="en-US"/>
        </w:rPr>
        <w:t>Phone number: 03 5484 4451</w:t>
      </w:r>
    </w:p>
    <w:p w14:paraId="5BF1AB67" w14:textId="77777777" w:rsidR="003C6EC2" w:rsidRDefault="00B755B5"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405 </w:t>
      </w:r>
    </w:p>
    <w:p w14:paraId="5BF1AB68" w14:textId="77777777" w:rsidR="001E6954" w:rsidRPr="003C6EC2" w:rsidRDefault="00B755B5"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Rochester &amp; Elmore District Health Service</w:t>
      </w:r>
    </w:p>
    <w:p w14:paraId="5BF1AB69" w14:textId="77777777" w:rsidR="001E6954" w:rsidRPr="003C6EC2" w:rsidRDefault="00B755B5"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26 July 2022 to 29 July 2022</w:t>
      </w:r>
    </w:p>
    <w:p w14:paraId="5BF1AB6A" w14:textId="2110D41B" w:rsidR="006B166B" w:rsidRPr="00E93D41" w:rsidRDefault="00B755B5"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6C4A86">
        <w:rPr>
          <w:color w:val="FFFFFF" w:themeColor="background1"/>
          <w:sz w:val="28"/>
        </w:rPr>
        <w:t>26 September 2022</w:t>
      </w:r>
    </w:p>
    <w:bookmarkEnd w:id="0"/>
    <w:p w14:paraId="5BF1AB6B" w14:textId="77777777" w:rsidR="001E6954" w:rsidRPr="003C6EC2" w:rsidRDefault="00B2553E" w:rsidP="001E6954">
      <w:pPr>
        <w:tabs>
          <w:tab w:val="left" w:pos="2127"/>
        </w:tabs>
        <w:spacing w:before="120"/>
        <w:rPr>
          <w:rFonts w:eastAsia="Calibri"/>
          <w:b/>
          <w:color w:val="FFFFFF" w:themeColor="background1"/>
          <w:sz w:val="28"/>
          <w:szCs w:val="56"/>
          <w:lang w:eastAsia="en-US"/>
        </w:rPr>
      </w:pPr>
    </w:p>
    <w:p w14:paraId="5BF1AB6C" w14:textId="77777777" w:rsidR="003C6EC2" w:rsidRDefault="00B2553E"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5BF1AB6D" w14:textId="77777777" w:rsidR="00F96D2E" w:rsidRDefault="00B755B5" w:rsidP="00F96D2E">
      <w:pPr>
        <w:pStyle w:val="Heading1"/>
      </w:pPr>
      <w:bookmarkStart w:id="1" w:name="_Hlk32477662"/>
      <w:r>
        <w:lastRenderedPageBreak/>
        <w:t>Performance report prepared by</w:t>
      </w:r>
    </w:p>
    <w:p w14:paraId="5BF1AB6E" w14:textId="657EE061" w:rsidR="00F96D2E" w:rsidRPr="001B3D6D" w:rsidRDefault="009726C9" w:rsidP="00F96D2E">
      <w:pPr>
        <w:rPr>
          <w:color w:val="auto"/>
        </w:rPr>
      </w:pPr>
      <w:r w:rsidRPr="001B3D6D">
        <w:rPr>
          <w:rFonts w:cs="Times New Roman"/>
          <w:color w:val="auto"/>
        </w:rPr>
        <w:t>S Byers</w:t>
      </w:r>
      <w:r w:rsidR="00B755B5" w:rsidRPr="001B3D6D">
        <w:rPr>
          <w:color w:val="auto"/>
        </w:rPr>
        <w:t>, delegate of the Aged Care Quality and Safety Commissioner.</w:t>
      </w:r>
    </w:p>
    <w:p w14:paraId="5BF1AB6F" w14:textId="77777777" w:rsidR="00A30BEC" w:rsidRDefault="00B755B5" w:rsidP="0094564F">
      <w:pPr>
        <w:pStyle w:val="Heading1"/>
      </w:pPr>
      <w:r>
        <w:t>Publication of report</w:t>
      </w:r>
    </w:p>
    <w:p w14:paraId="5BF1AB70" w14:textId="77777777" w:rsidR="00A30BEC" w:rsidRPr="006B166B" w:rsidRDefault="00B755B5"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5BF1AB74" w14:textId="1BA746DF" w:rsidR="00C20EE9" w:rsidRPr="00CD1DD0" w:rsidRDefault="00B755B5" w:rsidP="00CD1DD0">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951027" w14:paraId="5BF1AB77" w14:textId="77777777" w:rsidTr="00EB1D71">
        <w:trPr>
          <w:trHeight w:val="227"/>
        </w:trPr>
        <w:tc>
          <w:tcPr>
            <w:tcW w:w="3942" w:type="pct"/>
            <w:shd w:val="clear" w:color="auto" w:fill="auto"/>
          </w:tcPr>
          <w:p w14:paraId="5BF1AB75" w14:textId="77777777" w:rsidR="001E6954" w:rsidRPr="001E6954" w:rsidRDefault="00B755B5" w:rsidP="003C6EC2">
            <w:pPr>
              <w:keepNext/>
              <w:spacing w:before="40" w:after="40" w:line="240" w:lineRule="auto"/>
              <w:rPr>
                <w:b/>
              </w:rPr>
            </w:pPr>
            <w:bookmarkStart w:id="3" w:name="_Hlk27119070"/>
            <w:bookmarkEnd w:id="2"/>
            <w:r w:rsidRPr="001E6954">
              <w:rPr>
                <w:b/>
              </w:rPr>
              <w:t>Standard 1 Consumer dignity and choice</w:t>
            </w:r>
          </w:p>
        </w:tc>
        <w:tc>
          <w:tcPr>
            <w:tcW w:w="1058" w:type="pct"/>
            <w:shd w:val="clear" w:color="auto" w:fill="auto"/>
          </w:tcPr>
          <w:p w14:paraId="5BF1AB76" w14:textId="2E3FD45D" w:rsidR="001E6954" w:rsidRPr="001E6954" w:rsidRDefault="00B755B5" w:rsidP="003C6EC2">
            <w:pPr>
              <w:keepNext/>
              <w:spacing w:before="40" w:after="40" w:line="240" w:lineRule="auto"/>
              <w:jc w:val="right"/>
              <w:rPr>
                <w:b/>
                <w:bCs/>
                <w:iCs/>
                <w:color w:val="00577D"/>
                <w:szCs w:val="40"/>
              </w:rPr>
            </w:pPr>
            <w:r w:rsidRPr="001E6954">
              <w:rPr>
                <w:b/>
                <w:bCs/>
                <w:iCs/>
                <w:color w:val="00577D"/>
                <w:szCs w:val="40"/>
              </w:rPr>
              <w:t>Compliant</w:t>
            </w:r>
          </w:p>
        </w:tc>
      </w:tr>
      <w:tr w:rsidR="00951027" w14:paraId="5BF1AB7A" w14:textId="77777777" w:rsidTr="00EB1D71">
        <w:trPr>
          <w:trHeight w:val="227"/>
        </w:trPr>
        <w:tc>
          <w:tcPr>
            <w:tcW w:w="3942" w:type="pct"/>
            <w:shd w:val="clear" w:color="auto" w:fill="auto"/>
          </w:tcPr>
          <w:p w14:paraId="5BF1AB78" w14:textId="77777777" w:rsidR="001E6954" w:rsidRPr="001E6954" w:rsidRDefault="00B755B5" w:rsidP="004C55D8">
            <w:pPr>
              <w:spacing w:before="40" w:after="40" w:line="240" w:lineRule="auto"/>
              <w:ind w:left="318"/>
            </w:pPr>
            <w:r w:rsidRPr="001E6954">
              <w:t>Requirement 1(3)(a)</w:t>
            </w:r>
          </w:p>
        </w:tc>
        <w:tc>
          <w:tcPr>
            <w:tcW w:w="1058" w:type="pct"/>
            <w:shd w:val="clear" w:color="auto" w:fill="auto"/>
          </w:tcPr>
          <w:p w14:paraId="5BF1AB79" w14:textId="61C2C9F3"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7D" w14:textId="77777777" w:rsidTr="00EB1D71">
        <w:trPr>
          <w:trHeight w:val="227"/>
        </w:trPr>
        <w:tc>
          <w:tcPr>
            <w:tcW w:w="3942" w:type="pct"/>
            <w:shd w:val="clear" w:color="auto" w:fill="auto"/>
          </w:tcPr>
          <w:p w14:paraId="5BF1AB7B" w14:textId="77777777" w:rsidR="001E6954" w:rsidRPr="001E6954" w:rsidRDefault="00B755B5" w:rsidP="004C55D8">
            <w:pPr>
              <w:spacing w:before="40" w:after="40" w:line="240" w:lineRule="auto"/>
              <w:ind w:left="318"/>
            </w:pPr>
            <w:r w:rsidRPr="001E6954">
              <w:t>Requirement 1(3)(b)</w:t>
            </w:r>
          </w:p>
        </w:tc>
        <w:tc>
          <w:tcPr>
            <w:tcW w:w="1058" w:type="pct"/>
            <w:shd w:val="clear" w:color="auto" w:fill="auto"/>
          </w:tcPr>
          <w:p w14:paraId="5BF1AB7C" w14:textId="08CA6B23"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80" w14:textId="77777777" w:rsidTr="00EB1D71">
        <w:trPr>
          <w:trHeight w:val="227"/>
        </w:trPr>
        <w:tc>
          <w:tcPr>
            <w:tcW w:w="3942" w:type="pct"/>
            <w:shd w:val="clear" w:color="auto" w:fill="auto"/>
          </w:tcPr>
          <w:p w14:paraId="5BF1AB7E" w14:textId="77777777" w:rsidR="001E6954" w:rsidRPr="001E6954" w:rsidRDefault="00B755B5" w:rsidP="004C55D8">
            <w:pPr>
              <w:spacing w:before="40" w:after="40" w:line="240" w:lineRule="auto"/>
              <w:ind w:left="318"/>
            </w:pPr>
            <w:r w:rsidRPr="001E6954">
              <w:t>Requirement 1(3)(c)</w:t>
            </w:r>
          </w:p>
        </w:tc>
        <w:tc>
          <w:tcPr>
            <w:tcW w:w="1058" w:type="pct"/>
            <w:shd w:val="clear" w:color="auto" w:fill="auto"/>
          </w:tcPr>
          <w:p w14:paraId="5BF1AB7F" w14:textId="587CDADB"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83" w14:textId="77777777" w:rsidTr="00EB1D71">
        <w:trPr>
          <w:trHeight w:val="227"/>
        </w:trPr>
        <w:tc>
          <w:tcPr>
            <w:tcW w:w="3942" w:type="pct"/>
            <w:shd w:val="clear" w:color="auto" w:fill="auto"/>
          </w:tcPr>
          <w:p w14:paraId="5BF1AB81" w14:textId="77777777" w:rsidR="001E6954" w:rsidRPr="001E6954" w:rsidRDefault="00B755B5" w:rsidP="004C55D8">
            <w:pPr>
              <w:spacing w:before="40" w:after="40" w:line="240" w:lineRule="auto"/>
              <w:ind w:left="318"/>
            </w:pPr>
            <w:r w:rsidRPr="001E6954">
              <w:t>Requirement 1(3)(d)</w:t>
            </w:r>
          </w:p>
        </w:tc>
        <w:tc>
          <w:tcPr>
            <w:tcW w:w="1058" w:type="pct"/>
            <w:shd w:val="clear" w:color="auto" w:fill="auto"/>
          </w:tcPr>
          <w:p w14:paraId="5BF1AB82" w14:textId="1050553F"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86" w14:textId="77777777" w:rsidTr="00EB1D71">
        <w:trPr>
          <w:trHeight w:val="227"/>
        </w:trPr>
        <w:tc>
          <w:tcPr>
            <w:tcW w:w="3942" w:type="pct"/>
            <w:shd w:val="clear" w:color="auto" w:fill="auto"/>
          </w:tcPr>
          <w:p w14:paraId="5BF1AB84" w14:textId="77777777" w:rsidR="001E6954" w:rsidRPr="001E6954" w:rsidRDefault="00B755B5" w:rsidP="004C55D8">
            <w:pPr>
              <w:spacing w:before="40" w:after="40" w:line="240" w:lineRule="auto"/>
              <w:ind w:left="318"/>
            </w:pPr>
            <w:r w:rsidRPr="001E6954">
              <w:t>Requirement 1(3)(e)</w:t>
            </w:r>
          </w:p>
        </w:tc>
        <w:tc>
          <w:tcPr>
            <w:tcW w:w="1058" w:type="pct"/>
            <w:shd w:val="clear" w:color="auto" w:fill="auto"/>
          </w:tcPr>
          <w:p w14:paraId="5BF1AB85" w14:textId="0E5F524D" w:rsidR="001E6954" w:rsidRPr="001E6954" w:rsidRDefault="00B755B5" w:rsidP="00463EF3">
            <w:pPr>
              <w:spacing w:before="40" w:after="40" w:line="240" w:lineRule="auto"/>
              <w:jc w:val="right"/>
              <w:rPr>
                <w:color w:val="0000FF"/>
              </w:rPr>
            </w:pPr>
            <w:r w:rsidRPr="001E6954">
              <w:rPr>
                <w:bCs/>
                <w:iCs/>
                <w:color w:val="00577D"/>
                <w:szCs w:val="40"/>
              </w:rPr>
              <w:t>Complian</w:t>
            </w:r>
            <w:r w:rsidR="003141A9">
              <w:rPr>
                <w:bCs/>
                <w:iCs/>
                <w:color w:val="00577D"/>
                <w:szCs w:val="40"/>
              </w:rPr>
              <w:t>t</w:t>
            </w:r>
          </w:p>
        </w:tc>
      </w:tr>
      <w:tr w:rsidR="00951027" w14:paraId="5BF1AB89" w14:textId="77777777" w:rsidTr="00EB1D71">
        <w:trPr>
          <w:trHeight w:val="227"/>
        </w:trPr>
        <w:tc>
          <w:tcPr>
            <w:tcW w:w="3942" w:type="pct"/>
            <w:shd w:val="clear" w:color="auto" w:fill="auto"/>
          </w:tcPr>
          <w:p w14:paraId="5BF1AB87" w14:textId="77777777" w:rsidR="001E6954" w:rsidRPr="001E6954" w:rsidRDefault="00B755B5" w:rsidP="004C55D8">
            <w:pPr>
              <w:spacing w:before="40" w:after="40" w:line="240" w:lineRule="auto"/>
              <w:ind w:left="318"/>
            </w:pPr>
            <w:r w:rsidRPr="001E6954">
              <w:t>Requirement 1(3)(f)</w:t>
            </w:r>
          </w:p>
        </w:tc>
        <w:tc>
          <w:tcPr>
            <w:tcW w:w="1058" w:type="pct"/>
            <w:shd w:val="clear" w:color="auto" w:fill="auto"/>
          </w:tcPr>
          <w:p w14:paraId="5BF1AB88" w14:textId="79E519F4"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8C" w14:textId="77777777" w:rsidTr="00EB1D71">
        <w:trPr>
          <w:trHeight w:val="227"/>
        </w:trPr>
        <w:tc>
          <w:tcPr>
            <w:tcW w:w="3942" w:type="pct"/>
            <w:shd w:val="clear" w:color="auto" w:fill="auto"/>
          </w:tcPr>
          <w:p w14:paraId="5BF1AB8A" w14:textId="77777777" w:rsidR="001E6954" w:rsidRPr="001E6954" w:rsidRDefault="00B755B5" w:rsidP="003C6EC2">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5BF1AB8B" w14:textId="290F1F61" w:rsidR="001E6954" w:rsidRPr="001E6954" w:rsidRDefault="00B755B5" w:rsidP="003C6EC2">
            <w:pPr>
              <w:keepNext/>
              <w:spacing w:before="40" w:after="40" w:line="240" w:lineRule="auto"/>
              <w:jc w:val="right"/>
              <w:rPr>
                <w:b/>
                <w:color w:val="0000FF"/>
              </w:rPr>
            </w:pPr>
            <w:r w:rsidRPr="001E6954">
              <w:rPr>
                <w:b/>
                <w:bCs/>
                <w:iCs/>
                <w:color w:val="00577D"/>
                <w:szCs w:val="40"/>
              </w:rPr>
              <w:t>Non-compliant</w:t>
            </w:r>
          </w:p>
        </w:tc>
      </w:tr>
      <w:tr w:rsidR="00951027" w14:paraId="5BF1AB8F" w14:textId="77777777" w:rsidTr="00EB1D71">
        <w:trPr>
          <w:trHeight w:val="227"/>
        </w:trPr>
        <w:tc>
          <w:tcPr>
            <w:tcW w:w="3942" w:type="pct"/>
            <w:shd w:val="clear" w:color="auto" w:fill="auto"/>
          </w:tcPr>
          <w:p w14:paraId="5BF1AB8D" w14:textId="77777777" w:rsidR="001E6954" w:rsidRPr="001E6954" w:rsidRDefault="00B755B5" w:rsidP="004C55D8">
            <w:pPr>
              <w:spacing w:before="40" w:after="40" w:line="240" w:lineRule="auto"/>
              <w:ind w:left="318" w:hanging="7"/>
            </w:pPr>
            <w:r w:rsidRPr="001E6954">
              <w:t>Requirement 2(3)(a)</w:t>
            </w:r>
          </w:p>
        </w:tc>
        <w:tc>
          <w:tcPr>
            <w:tcW w:w="1058" w:type="pct"/>
            <w:shd w:val="clear" w:color="auto" w:fill="auto"/>
          </w:tcPr>
          <w:p w14:paraId="5BF1AB8E" w14:textId="1EC9ABF7"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92" w14:textId="77777777" w:rsidTr="00EB1D71">
        <w:trPr>
          <w:trHeight w:val="227"/>
        </w:trPr>
        <w:tc>
          <w:tcPr>
            <w:tcW w:w="3942" w:type="pct"/>
            <w:shd w:val="clear" w:color="auto" w:fill="auto"/>
          </w:tcPr>
          <w:p w14:paraId="5BF1AB90" w14:textId="77777777" w:rsidR="001E6954" w:rsidRPr="001E6954" w:rsidRDefault="00B755B5" w:rsidP="004C55D8">
            <w:pPr>
              <w:spacing w:before="40" w:after="40" w:line="240" w:lineRule="auto"/>
              <w:ind w:left="318" w:hanging="7"/>
            </w:pPr>
            <w:r w:rsidRPr="001E6954">
              <w:t>Requirement 2(3)(b)</w:t>
            </w:r>
          </w:p>
        </w:tc>
        <w:tc>
          <w:tcPr>
            <w:tcW w:w="1058" w:type="pct"/>
            <w:shd w:val="clear" w:color="auto" w:fill="auto"/>
          </w:tcPr>
          <w:p w14:paraId="5BF1AB91" w14:textId="05EF525F"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95" w14:textId="77777777" w:rsidTr="00EB1D71">
        <w:trPr>
          <w:trHeight w:val="227"/>
        </w:trPr>
        <w:tc>
          <w:tcPr>
            <w:tcW w:w="3942" w:type="pct"/>
            <w:shd w:val="clear" w:color="auto" w:fill="auto"/>
          </w:tcPr>
          <w:p w14:paraId="5BF1AB93" w14:textId="77777777" w:rsidR="001E6954" w:rsidRPr="001E6954" w:rsidRDefault="00B755B5" w:rsidP="004C55D8">
            <w:pPr>
              <w:spacing w:before="40" w:after="40" w:line="240" w:lineRule="auto"/>
              <w:ind w:left="318" w:hanging="7"/>
            </w:pPr>
            <w:r w:rsidRPr="001E6954">
              <w:t>Requirement 2(3)(c)</w:t>
            </w:r>
          </w:p>
        </w:tc>
        <w:tc>
          <w:tcPr>
            <w:tcW w:w="1058" w:type="pct"/>
            <w:shd w:val="clear" w:color="auto" w:fill="auto"/>
          </w:tcPr>
          <w:p w14:paraId="5BF1AB94" w14:textId="4433918C" w:rsidR="001E6954" w:rsidRPr="001E6954" w:rsidRDefault="00B755B5" w:rsidP="00463EF3">
            <w:pPr>
              <w:spacing w:before="40" w:after="40" w:line="240" w:lineRule="auto"/>
              <w:jc w:val="right"/>
              <w:rPr>
                <w:color w:val="0000FF"/>
              </w:rPr>
            </w:pPr>
            <w:r w:rsidRPr="001E6954">
              <w:rPr>
                <w:bCs/>
                <w:iCs/>
                <w:color w:val="00577D"/>
                <w:szCs w:val="40"/>
              </w:rPr>
              <w:t>Non-compliant</w:t>
            </w:r>
          </w:p>
        </w:tc>
      </w:tr>
      <w:tr w:rsidR="00951027" w14:paraId="5BF1AB98" w14:textId="77777777" w:rsidTr="00EB1D71">
        <w:trPr>
          <w:trHeight w:val="227"/>
        </w:trPr>
        <w:tc>
          <w:tcPr>
            <w:tcW w:w="3942" w:type="pct"/>
            <w:shd w:val="clear" w:color="auto" w:fill="auto"/>
          </w:tcPr>
          <w:p w14:paraId="5BF1AB96" w14:textId="77777777" w:rsidR="001E6954" w:rsidRPr="001E6954" w:rsidRDefault="00B755B5" w:rsidP="004C55D8">
            <w:pPr>
              <w:spacing w:before="40" w:after="40" w:line="240" w:lineRule="auto"/>
              <w:ind w:left="318" w:hanging="7"/>
            </w:pPr>
            <w:r w:rsidRPr="001E6954">
              <w:t>Requirement 2(3)(d)</w:t>
            </w:r>
          </w:p>
        </w:tc>
        <w:tc>
          <w:tcPr>
            <w:tcW w:w="1058" w:type="pct"/>
            <w:shd w:val="clear" w:color="auto" w:fill="auto"/>
          </w:tcPr>
          <w:p w14:paraId="5BF1AB97" w14:textId="09638260" w:rsidR="001E6954" w:rsidRPr="001E6954" w:rsidRDefault="00B755B5" w:rsidP="00463EF3">
            <w:pPr>
              <w:spacing w:before="40" w:after="40" w:line="240" w:lineRule="auto"/>
              <w:jc w:val="right"/>
              <w:rPr>
                <w:color w:val="0000FF"/>
              </w:rPr>
            </w:pPr>
            <w:r w:rsidRPr="001E6954">
              <w:rPr>
                <w:bCs/>
                <w:iCs/>
                <w:color w:val="00577D"/>
                <w:szCs w:val="40"/>
              </w:rPr>
              <w:t>Non-compliant</w:t>
            </w:r>
          </w:p>
        </w:tc>
      </w:tr>
      <w:tr w:rsidR="00951027" w14:paraId="5BF1AB9B" w14:textId="77777777" w:rsidTr="00EB1D71">
        <w:trPr>
          <w:trHeight w:val="227"/>
        </w:trPr>
        <w:tc>
          <w:tcPr>
            <w:tcW w:w="3942" w:type="pct"/>
            <w:shd w:val="clear" w:color="auto" w:fill="auto"/>
          </w:tcPr>
          <w:p w14:paraId="5BF1AB99" w14:textId="77777777" w:rsidR="001E6954" w:rsidRPr="001E6954" w:rsidRDefault="00B755B5" w:rsidP="004C55D8">
            <w:pPr>
              <w:spacing w:before="40" w:after="40" w:line="240" w:lineRule="auto"/>
              <w:ind w:left="318" w:hanging="7"/>
            </w:pPr>
            <w:r w:rsidRPr="001E6954">
              <w:t>Requirement 2(3)(e)</w:t>
            </w:r>
          </w:p>
        </w:tc>
        <w:tc>
          <w:tcPr>
            <w:tcW w:w="1058" w:type="pct"/>
            <w:shd w:val="clear" w:color="auto" w:fill="auto"/>
          </w:tcPr>
          <w:p w14:paraId="5BF1AB9A" w14:textId="2AAA6DEC" w:rsidR="001E6954" w:rsidRPr="00AF17FC" w:rsidRDefault="00B755B5" w:rsidP="00AF17FC">
            <w:pPr>
              <w:spacing w:before="40" w:after="40" w:line="240" w:lineRule="auto"/>
              <w:jc w:val="right"/>
              <w:rPr>
                <w:color w:val="0000FF"/>
              </w:rPr>
            </w:pPr>
            <w:r w:rsidRPr="001E6954">
              <w:rPr>
                <w:bCs/>
                <w:iCs/>
                <w:color w:val="00577D"/>
                <w:szCs w:val="40"/>
              </w:rPr>
              <w:t>Compliant</w:t>
            </w:r>
          </w:p>
        </w:tc>
      </w:tr>
      <w:tr w:rsidR="00951027" w14:paraId="5BF1AB9E" w14:textId="77777777" w:rsidTr="00EB1D71">
        <w:trPr>
          <w:trHeight w:val="227"/>
        </w:trPr>
        <w:tc>
          <w:tcPr>
            <w:tcW w:w="3942" w:type="pct"/>
            <w:shd w:val="clear" w:color="auto" w:fill="auto"/>
          </w:tcPr>
          <w:p w14:paraId="5BF1AB9C" w14:textId="77777777" w:rsidR="001E6954" w:rsidRPr="001E6954" w:rsidRDefault="00B755B5" w:rsidP="003C6EC2">
            <w:pPr>
              <w:keepNext/>
              <w:spacing w:before="40" w:after="40" w:line="240" w:lineRule="auto"/>
              <w:rPr>
                <w:b/>
              </w:rPr>
            </w:pPr>
            <w:r w:rsidRPr="001E6954">
              <w:rPr>
                <w:b/>
              </w:rPr>
              <w:t>Standard 3 Personal care and clinical care</w:t>
            </w:r>
          </w:p>
        </w:tc>
        <w:tc>
          <w:tcPr>
            <w:tcW w:w="1058" w:type="pct"/>
            <w:shd w:val="clear" w:color="auto" w:fill="auto"/>
          </w:tcPr>
          <w:p w14:paraId="5BF1AB9D" w14:textId="6BFB7230" w:rsidR="001E6954" w:rsidRPr="001E6954" w:rsidRDefault="00B755B5" w:rsidP="003C6EC2">
            <w:pPr>
              <w:keepNext/>
              <w:spacing w:before="40" w:after="40" w:line="240" w:lineRule="auto"/>
              <w:jc w:val="right"/>
              <w:rPr>
                <w:b/>
                <w:color w:val="0000FF"/>
              </w:rPr>
            </w:pPr>
            <w:r w:rsidRPr="001E6954">
              <w:rPr>
                <w:b/>
                <w:bCs/>
                <w:iCs/>
                <w:color w:val="00577D"/>
                <w:szCs w:val="40"/>
              </w:rPr>
              <w:t>Non-compliant</w:t>
            </w:r>
          </w:p>
        </w:tc>
      </w:tr>
      <w:tr w:rsidR="00951027" w14:paraId="5BF1ABA1" w14:textId="77777777" w:rsidTr="00EB1D71">
        <w:trPr>
          <w:trHeight w:val="227"/>
        </w:trPr>
        <w:tc>
          <w:tcPr>
            <w:tcW w:w="3942" w:type="pct"/>
            <w:shd w:val="clear" w:color="auto" w:fill="auto"/>
          </w:tcPr>
          <w:p w14:paraId="5BF1AB9F" w14:textId="77777777" w:rsidR="001E6954" w:rsidRPr="002B4C72" w:rsidRDefault="00B755B5" w:rsidP="008D114F">
            <w:pPr>
              <w:spacing w:before="40" w:after="40" w:line="240" w:lineRule="auto"/>
              <w:ind w:left="312"/>
            </w:pPr>
            <w:r w:rsidRPr="001E6954">
              <w:t>Requirement 3(3)(a)</w:t>
            </w:r>
          </w:p>
        </w:tc>
        <w:tc>
          <w:tcPr>
            <w:tcW w:w="1058" w:type="pct"/>
            <w:shd w:val="clear" w:color="auto" w:fill="auto"/>
          </w:tcPr>
          <w:p w14:paraId="5BF1ABA0" w14:textId="6747C927" w:rsidR="001E6954" w:rsidRPr="001E6954" w:rsidRDefault="00B755B5" w:rsidP="004C55D8">
            <w:pPr>
              <w:spacing w:before="40" w:after="40" w:line="240" w:lineRule="auto"/>
              <w:ind w:left="-107"/>
              <w:jc w:val="right"/>
              <w:rPr>
                <w:color w:val="0000FF"/>
              </w:rPr>
            </w:pPr>
            <w:r w:rsidRPr="001E6954">
              <w:rPr>
                <w:bCs/>
                <w:iCs/>
                <w:color w:val="00577D"/>
                <w:szCs w:val="40"/>
              </w:rPr>
              <w:t>Non-compliant</w:t>
            </w:r>
          </w:p>
        </w:tc>
      </w:tr>
      <w:tr w:rsidR="00951027" w14:paraId="5BF1ABA4" w14:textId="77777777" w:rsidTr="00EB1D71">
        <w:trPr>
          <w:trHeight w:val="227"/>
        </w:trPr>
        <w:tc>
          <w:tcPr>
            <w:tcW w:w="3942" w:type="pct"/>
            <w:shd w:val="clear" w:color="auto" w:fill="auto"/>
          </w:tcPr>
          <w:p w14:paraId="5BF1ABA2" w14:textId="77777777" w:rsidR="001E6954" w:rsidRPr="001E6954" w:rsidRDefault="00B755B5" w:rsidP="004C55D8">
            <w:pPr>
              <w:spacing w:before="40" w:after="40" w:line="240" w:lineRule="auto"/>
              <w:ind w:left="318" w:hanging="7"/>
            </w:pPr>
            <w:r w:rsidRPr="001E6954">
              <w:t>Requirement 3(3)(b)</w:t>
            </w:r>
          </w:p>
        </w:tc>
        <w:tc>
          <w:tcPr>
            <w:tcW w:w="1058" w:type="pct"/>
            <w:shd w:val="clear" w:color="auto" w:fill="auto"/>
          </w:tcPr>
          <w:p w14:paraId="5BF1ABA3" w14:textId="47FCD5E1" w:rsidR="001E6954" w:rsidRPr="001E6954" w:rsidRDefault="00B755B5" w:rsidP="00463EF3">
            <w:pPr>
              <w:spacing w:before="40" w:after="40" w:line="240" w:lineRule="auto"/>
              <w:jc w:val="right"/>
              <w:rPr>
                <w:color w:val="0000FF"/>
              </w:rPr>
            </w:pPr>
            <w:r w:rsidRPr="001E6954">
              <w:rPr>
                <w:bCs/>
                <w:iCs/>
                <w:color w:val="00577D"/>
                <w:szCs w:val="40"/>
              </w:rPr>
              <w:t>Non-compliant</w:t>
            </w:r>
          </w:p>
        </w:tc>
      </w:tr>
      <w:tr w:rsidR="00951027" w14:paraId="5BF1ABA7" w14:textId="77777777" w:rsidTr="00EB1D71">
        <w:trPr>
          <w:trHeight w:val="227"/>
        </w:trPr>
        <w:tc>
          <w:tcPr>
            <w:tcW w:w="3942" w:type="pct"/>
            <w:shd w:val="clear" w:color="auto" w:fill="auto"/>
          </w:tcPr>
          <w:p w14:paraId="5BF1ABA5" w14:textId="77777777" w:rsidR="001E6954" w:rsidRPr="001E6954" w:rsidRDefault="00B755B5" w:rsidP="004C55D8">
            <w:pPr>
              <w:spacing w:before="40" w:after="40" w:line="240" w:lineRule="auto"/>
              <w:ind w:left="318" w:hanging="7"/>
            </w:pPr>
            <w:r w:rsidRPr="001E6954">
              <w:t>Requirement 3(3)(c)</w:t>
            </w:r>
          </w:p>
        </w:tc>
        <w:tc>
          <w:tcPr>
            <w:tcW w:w="1058" w:type="pct"/>
            <w:shd w:val="clear" w:color="auto" w:fill="auto"/>
          </w:tcPr>
          <w:p w14:paraId="5BF1ABA6" w14:textId="08E3495C"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AA" w14:textId="77777777" w:rsidTr="00EB1D71">
        <w:trPr>
          <w:trHeight w:val="227"/>
        </w:trPr>
        <w:tc>
          <w:tcPr>
            <w:tcW w:w="3942" w:type="pct"/>
            <w:shd w:val="clear" w:color="auto" w:fill="auto"/>
          </w:tcPr>
          <w:p w14:paraId="5BF1ABA8" w14:textId="77777777" w:rsidR="001E6954" w:rsidRPr="001E6954" w:rsidRDefault="00B755B5" w:rsidP="004C55D8">
            <w:pPr>
              <w:spacing w:before="40" w:after="40" w:line="240" w:lineRule="auto"/>
              <w:ind w:left="318" w:hanging="7"/>
            </w:pPr>
            <w:r w:rsidRPr="001E6954">
              <w:t>Requirement 3(3)(d)</w:t>
            </w:r>
          </w:p>
        </w:tc>
        <w:tc>
          <w:tcPr>
            <w:tcW w:w="1058" w:type="pct"/>
            <w:shd w:val="clear" w:color="auto" w:fill="auto"/>
          </w:tcPr>
          <w:p w14:paraId="5BF1ABA9" w14:textId="1281F936" w:rsidR="001E6954" w:rsidRPr="001E6954" w:rsidRDefault="00B755B5" w:rsidP="00463EF3">
            <w:pPr>
              <w:spacing w:before="40" w:after="40" w:line="240" w:lineRule="auto"/>
              <w:jc w:val="right"/>
              <w:rPr>
                <w:color w:val="0000FF"/>
              </w:rPr>
            </w:pPr>
            <w:r w:rsidRPr="001E6954">
              <w:rPr>
                <w:bCs/>
                <w:iCs/>
                <w:color w:val="00577D"/>
                <w:szCs w:val="40"/>
              </w:rPr>
              <w:t>Non-compliant</w:t>
            </w:r>
          </w:p>
        </w:tc>
      </w:tr>
      <w:tr w:rsidR="00951027" w14:paraId="5BF1ABAD" w14:textId="77777777" w:rsidTr="00EB1D71">
        <w:trPr>
          <w:trHeight w:val="227"/>
        </w:trPr>
        <w:tc>
          <w:tcPr>
            <w:tcW w:w="3942" w:type="pct"/>
            <w:shd w:val="clear" w:color="auto" w:fill="auto"/>
          </w:tcPr>
          <w:p w14:paraId="5BF1ABAB" w14:textId="77777777" w:rsidR="001E6954" w:rsidRPr="001E6954" w:rsidRDefault="00B755B5" w:rsidP="004C55D8">
            <w:pPr>
              <w:spacing w:before="40" w:after="40" w:line="240" w:lineRule="auto"/>
              <w:ind w:left="318" w:hanging="7"/>
            </w:pPr>
            <w:r w:rsidRPr="001E6954">
              <w:t>Requirement 3(3)(e)</w:t>
            </w:r>
          </w:p>
        </w:tc>
        <w:tc>
          <w:tcPr>
            <w:tcW w:w="1058" w:type="pct"/>
            <w:shd w:val="clear" w:color="auto" w:fill="auto"/>
          </w:tcPr>
          <w:p w14:paraId="5BF1ABAC" w14:textId="1F42353B" w:rsidR="001E6954" w:rsidRPr="001E6954" w:rsidRDefault="00B755B5" w:rsidP="00463EF3">
            <w:pPr>
              <w:spacing w:before="40" w:after="40" w:line="240" w:lineRule="auto"/>
              <w:jc w:val="right"/>
              <w:rPr>
                <w:color w:val="0000FF"/>
              </w:rPr>
            </w:pPr>
            <w:r w:rsidRPr="001E6954">
              <w:rPr>
                <w:bCs/>
                <w:iCs/>
                <w:color w:val="00577D"/>
                <w:szCs w:val="40"/>
              </w:rPr>
              <w:t>Non-compliant</w:t>
            </w:r>
          </w:p>
        </w:tc>
      </w:tr>
      <w:tr w:rsidR="00951027" w14:paraId="5BF1ABB0" w14:textId="77777777" w:rsidTr="00EB1D71">
        <w:trPr>
          <w:trHeight w:val="227"/>
        </w:trPr>
        <w:tc>
          <w:tcPr>
            <w:tcW w:w="3942" w:type="pct"/>
            <w:shd w:val="clear" w:color="auto" w:fill="auto"/>
          </w:tcPr>
          <w:p w14:paraId="5BF1ABAE" w14:textId="77777777" w:rsidR="001E6954" w:rsidRPr="001E6954" w:rsidRDefault="00B755B5" w:rsidP="004C55D8">
            <w:pPr>
              <w:spacing w:before="40" w:after="40" w:line="240" w:lineRule="auto"/>
              <w:ind w:left="318" w:hanging="7"/>
            </w:pPr>
            <w:r w:rsidRPr="001E6954">
              <w:t>Requirement 3(3)(f)</w:t>
            </w:r>
          </w:p>
        </w:tc>
        <w:tc>
          <w:tcPr>
            <w:tcW w:w="1058" w:type="pct"/>
            <w:shd w:val="clear" w:color="auto" w:fill="auto"/>
          </w:tcPr>
          <w:p w14:paraId="5BF1ABAF" w14:textId="4A00DD24" w:rsidR="001E6954" w:rsidRPr="001E6954" w:rsidRDefault="00B755B5" w:rsidP="00463EF3">
            <w:pPr>
              <w:spacing w:before="40" w:after="40" w:line="240" w:lineRule="auto"/>
              <w:jc w:val="right"/>
              <w:rPr>
                <w:color w:val="0000FF"/>
              </w:rPr>
            </w:pPr>
            <w:r w:rsidRPr="001E6954">
              <w:rPr>
                <w:bCs/>
                <w:iCs/>
                <w:color w:val="00577D"/>
                <w:szCs w:val="40"/>
              </w:rPr>
              <w:t>Non-compliant</w:t>
            </w:r>
          </w:p>
        </w:tc>
      </w:tr>
      <w:tr w:rsidR="00951027" w14:paraId="5BF1ABB3" w14:textId="77777777" w:rsidTr="00EB1D71">
        <w:trPr>
          <w:trHeight w:val="227"/>
        </w:trPr>
        <w:tc>
          <w:tcPr>
            <w:tcW w:w="3942" w:type="pct"/>
            <w:shd w:val="clear" w:color="auto" w:fill="auto"/>
          </w:tcPr>
          <w:p w14:paraId="5BF1ABB1" w14:textId="77777777" w:rsidR="001E6954" w:rsidRPr="001E6954" w:rsidRDefault="00B755B5" w:rsidP="004C55D8">
            <w:pPr>
              <w:spacing w:before="40" w:after="40" w:line="240" w:lineRule="auto"/>
              <w:ind w:left="318" w:hanging="7"/>
            </w:pPr>
            <w:r w:rsidRPr="001E6954">
              <w:t>Requirement 3(3)(g)</w:t>
            </w:r>
          </w:p>
        </w:tc>
        <w:tc>
          <w:tcPr>
            <w:tcW w:w="1058" w:type="pct"/>
            <w:shd w:val="clear" w:color="auto" w:fill="auto"/>
          </w:tcPr>
          <w:p w14:paraId="5BF1ABB2" w14:textId="1E309D93"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B6" w14:textId="77777777" w:rsidTr="00EB1D71">
        <w:trPr>
          <w:trHeight w:val="227"/>
        </w:trPr>
        <w:tc>
          <w:tcPr>
            <w:tcW w:w="3942" w:type="pct"/>
            <w:shd w:val="clear" w:color="auto" w:fill="auto"/>
          </w:tcPr>
          <w:p w14:paraId="5BF1ABB4" w14:textId="77777777" w:rsidR="001E6954" w:rsidRPr="001E6954" w:rsidRDefault="00B755B5" w:rsidP="003C6EC2">
            <w:pPr>
              <w:keepNext/>
              <w:spacing w:before="40" w:after="40" w:line="240" w:lineRule="auto"/>
              <w:rPr>
                <w:b/>
              </w:rPr>
            </w:pPr>
            <w:r w:rsidRPr="001E6954">
              <w:rPr>
                <w:b/>
              </w:rPr>
              <w:t>Standard 4 Services and supports for daily living</w:t>
            </w:r>
          </w:p>
        </w:tc>
        <w:tc>
          <w:tcPr>
            <w:tcW w:w="1058" w:type="pct"/>
            <w:shd w:val="clear" w:color="auto" w:fill="auto"/>
          </w:tcPr>
          <w:p w14:paraId="5BF1ABB5" w14:textId="4A19CEAB" w:rsidR="001E6954" w:rsidRPr="001E6954" w:rsidRDefault="00B755B5" w:rsidP="003C6EC2">
            <w:pPr>
              <w:keepNext/>
              <w:spacing w:before="40" w:after="40" w:line="240" w:lineRule="auto"/>
              <w:jc w:val="right"/>
              <w:rPr>
                <w:b/>
                <w:color w:val="0000FF"/>
              </w:rPr>
            </w:pPr>
            <w:r w:rsidRPr="001E6954">
              <w:rPr>
                <w:b/>
                <w:bCs/>
                <w:iCs/>
                <w:color w:val="00577D"/>
                <w:szCs w:val="40"/>
              </w:rPr>
              <w:t>Non-compliant</w:t>
            </w:r>
          </w:p>
        </w:tc>
      </w:tr>
      <w:tr w:rsidR="00951027" w14:paraId="5BF1ABB9" w14:textId="77777777" w:rsidTr="00EB1D71">
        <w:trPr>
          <w:trHeight w:val="227"/>
        </w:trPr>
        <w:tc>
          <w:tcPr>
            <w:tcW w:w="3942" w:type="pct"/>
            <w:shd w:val="clear" w:color="auto" w:fill="auto"/>
          </w:tcPr>
          <w:p w14:paraId="5BF1ABB7" w14:textId="77777777" w:rsidR="001E6954" w:rsidRPr="001E6954" w:rsidRDefault="00B755B5" w:rsidP="004C55D8">
            <w:pPr>
              <w:spacing w:before="40" w:after="40" w:line="240" w:lineRule="auto"/>
              <w:ind w:left="318" w:hanging="7"/>
            </w:pPr>
            <w:r w:rsidRPr="001E6954">
              <w:t>Requirement 4(3)(a)</w:t>
            </w:r>
          </w:p>
        </w:tc>
        <w:tc>
          <w:tcPr>
            <w:tcW w:w="1058" w:type="pct"/>
            <w:shd w:val="clear" w:color="auto" w:fill="auto"/>
          </w:tcPr>
          <w:p w14:paraId="5BF1ABB8" w14:textId="74375FCE"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BC" w14:textId="77777777" w:rsidTr="00EB1D71">
        <w:trPr>
          <w:trHeight w:val="227"/>
        </w:trPr>
        <w:tc>
          <w:tcPr>
            <w:tcW w:w="3942" w:type="pct"/>
            <w:shd w:val="clear" w:color="auto" w:fill="auto"/>
          </w:tcPr>
          <w:p w14:paraId="5BF1ABBA" w14:textId="77777777" w:rsidR="001E6954" w:rsidRPr="001E6954" w:rsidRDefault="00B755B5" w:rsidP="004C55D8">
            <w:pPr>
              <w:spacing w:before="40" w:after="40" w:line="240" w:lineRule="auto"/>
              <w:ind w:left="318" w:hanging="7"/>
            </w:pPr>
            <w:r w:rsidRPr="001E6954">
              <w:t>Requirement 4(3)(b)</w:t>
            </w:r>
          </w:p>
        </w:tc>
        <w:tc>
          <w:tcPr>
            <w:tcW w:w="1058" w:type="pct"/>
            <w:shd w:val="clear" w:color="auto" w:fill="auto"/>
          </w:tcPr>
          <w:p w14:paraId="5BF1ABBB" w14:textId="787E90D4"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BF" w14:textId="77777777" w:rsidTr="00EB1D71">
        <w:trPr>
          <w:trHeight w:val="227"/>
        </w:trPr>
        <w:tc>
          <w:tcPr>
            <w:tcW w:w="3942" w:type="pct"/>
            <w:shd w:val="clear" w:color="auto" w:fill="auto"/>
          </w:tcPr>
          <w:p w14:paraId="5BF1ABBD" w14:textId="77777777" w:rsidR="001E6954" w:rsidRPr="001E6954" w:rsidRDefault="00B755B5" w:rsidP="004C55D8">
            <w:pPr>
              <w:spacing w:before="40" w:after="40" w:line="240" w:lineRule="auto"/>
              <w:ind w:left="318" w:hanging="7"/>
            </w:pPr>
            <w:r w:rsidRPr="001E6954">
              <w:t>Requirement 4(3)(c)</w:t>
            </w:r>
          </w:p>
        </w:tc>
        <w:tc>
          <w:tcPr>
            <w:tcW w:w="1058" w:type="pct"/>
            <w:shd w:val="clear" w:color="auto" w:fill="auto"/>
          </w:tcPr>
          <w:p w14:paraId="5BF1ABBE" w14:textId="5B1A4DC9" w:rsidR="001E6954" w:rsidRPr="001E6954" w:rsidRDefault="00B755B5" w:rsidP="00463EF3">
            <w:pPr>
              <w:spacing w:before="40" w:after="40" w:line="240" w:lineRule="auto"/>
              <w:jc w:val="right"/>
              <w:rPr>
                <w:color w:val="0000FF"/>
              </w:rPr>
            </w:pPr>
            <w:r w:rsidRPr="001E6954">
              <w:rPr>
                <w:bCs/>
                <w:iCs/>
                <w:color w:val="00577D"/>
                <w:szCs w:val="40"/>
              </w:rPr>
              <w:t>Non-compliant</w:t>
            </w:r>
          </w:p>
        </w:tc>
      </w:tr>
      <w:tr w:rsidR="00951027" w14:paraId="5BF1ABC2" w14:textId="77777777" w:rsidTr="00EB1D71">
        <w:trPr>
          <w:trHeight w:val="227"/>
        </w:trPr>
        <w:tc>
          <w:tcPr>
            <w:tcW w:w="3942" w:type="pct"/>
            <w:shd w:val="clear" w:color="auto" w:fill="auto"/>
          </w:tcPr>
          <w:p w14:paraId="5BF1ABC0" w14:textId="77777777" w:rsidR="001E6954" w:rsidRPr="001E6954" w:rsidRDefault="00B755B5" w:rsidP="004C55D8">
            <w:pPr>
              <w:spacing w:before="40" w:after="40" w:line="240" w:lineRule="auto"/>
              <w:ind w:left="318" w:hanging="7"/>
            </w:pPr>
            <w:r w:rsidRPr="001E6954">
              <w:lastRenderedPageBreak/>
              <w:t>Requirement 4(3)(d)</w:t>
            </w:r>
          </w:p>
        </w:tc>
        <w:tc>
          <w:tcPr>
            <w:tcW w:w="1058" w:type="pct"/>
            <w:shd w:val="clear" w:color="auto" w:fill="auto"/>
          </w:tcPr>
          <w:p w14:paraId="5BF1ABC1" w14:textId="61596DB6"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C5" w14:textId="77777777" w:rsidTr="00EB1D71">
        <w:trPr>
          <w:trHeight w:val="227"/>
        </w:trPr>
        <w:tc>
          <w:tcPr>
            <w:tcW w:w="3942" w:type="pct"/>
            <w:shd w:val="clear" w:color="auto" w:fill="auto"/>
          </w:tcPr>
          <w:p w14:paraId="5BF1ABC3" w14:textId="77777777" w:rsidR="001E6954" w:rsidRPr="001E6954" w:rsidRDefault="00B755B5" w:rsidP="004C55D8">
            <w:pPr>
              <w:spacing w:before="40" w:after="40" w:line="240" w:lineRule="auto"/>
              <w:ind w:left="318" w:hanging="7"/>
            </w:pPr>
            <w:r w:rsidRPr="001E6954">
              <w:t>Requirement 4(3)(e)</w:t>
            </w:r>
          </w:p>
        </w:tc>
        <w:tc>
          <w:tcPr>
            <w:tcW w:w="1058" w:type="pct"/>
            <w:shd w:val="clear" w:color="auto" w:fill="auto"/>
          </w:tcPr>
          <w:p w14:paraId="5BF1ABC4" w14:textId="1AB09138"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C8" w14:textId="77777777" w:rsidTr="00EB1D71">
        <w:trPr>
          <w:trHeight w:val="227"/>
        </w:trPr>
        <w:tc>
          <w:tcPr>
            <w:tcW w:w="3942" w:type="pct"/>
            <w:shd w:val="clear" w:color="auto" w:fill="auto"/>
          </w:tcPr>
          <w:p w14:paraId="5BF1ABC6" w14:textId="77777777" w:rsidR="001E6954" w:rsidRPr="001E6954" w:rsidRDefault="00B755B5" w:rsidP="004C55D8">
            <w:pPr>
              <w:spacing w:before="40" w:after="40" w:line="240" w:lineRule="auto"/>
              <w:ind w:left="318" w:hanging="7"/>
            </w:pPr>
            <w:r w:rsidRPr="001E6954">
              <w:t>Requirement 4(3)(f)</w:t>
            </w:r>
          </w:p>
        </w:tc>
        <w:tc>
          <w:tcPr>
            <w:tcW w:w="1058" w:type="pct"/>
            <w:shd w:val="clear" w:color="auto" w:fill="auto"/>
          </w:tcPr>
          <w:p w14:paraId="5BF1ABC7" w14:textId="1A6E0992"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CB" w14:textId="77777777" w:rsidTr="00EB1D71">
        <w:trPr>
          <w:trHeight w:val="227"/>
        </w:trPr>
        <w:tc>
          <w:tcPr>
            <w:tcW w:w="3942" w:type="pct"/>
            <w:shd w:val="clear" w:color="auto" w:fill="auto"/>
          </w:tcPr>
          <w:p w14:paraId="5BF1ABC9" w14:textId="77777777" w:rsidR="001E6954" w:rsidRPr="001E6954" w:rsidRDefault="00B755B5" w:rsidP="004C55D8">
            <w:pPr>
              <w:spacing w:before="40" w:after="40" w:line="240" w:lineRule="auto"/>
              <w:ind w:left="318" w:hanging="7"/>
            </w:pPr>
            <w:r w:rsidRPr="001E6954">
              <w:t>Requirement 4(3)(g)</w:t>
            </w:r>
          </w:p>
        </w:tc>
        <w:tc>
          <w:tcPr>
            <w:tcW w:w="1058" w:type="pct"/>
            <w:shd w:val="clear" w:color="auto" w:fill="auto"/>
          </w:tcPr>
          <w:p w14:paraId="5BF1ABCA" w14:textId="30D4E1E3"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CE" w14:textId="77777777" w:rsidTr="00EB1D71">
        <w:trPr>
          <w:trHeight w:val="227"/>
        </w:trPr>
        <w:tc>
          <w:tcPr>
            <w:tcW w:w="3942" w:type="pct"/>
            <w:shd w:val="clear" w:color="auto" w:fill="auto"/>
          </w:tcPr>
          <w:p w14:paraId="5BF1ABCC" w14:textId="77777777" w:rsidR="001E6954" w:rsidRPr="001E6954" w:rsidRDefault="00B755B5" w:rsidP="003C6EC2">
            <w:pPr>
              <w:keepNext/>
              <w:spacing w:before="40" w:after="40" w:line="240" w:lineRule="auto"/>
              <w:rPr>
                <w:b/>
              </w:rPr>
            </w:pPr>
            <w:r w:rsidRPr="001E6954">
              <w:rPr>
                <w:b/>
              </w:rPr>
              <w:t>Standard 5 Organisation’s service environment</w:t>
            </w:r>
          </w:p>
        </w:tc>
        <w:tc>
          <w:tcPr>
            <w:tcW w:w="1058" w:type="pct"/>
            <w:shd w:val="clear" w:color="auto" w:fill="auto"/>
          </w:tcPr>
          <w:p w14:paraId="5BF1ABCD" w14:textId="3C45E586" w:rsidR="001E6954" w:rsidRPr="001E6954" w:rsidRDefault="00B755B5" w:rsidP="003C6EC2">
            <w:pPr>
              <w:keepNext/>
              <w:spacing w:before="40" w:after="40" w:line="240" w:lineRule="auto"/>
              <w:jc w:val="right"/>
              <w:rPr>
                <w:b/>
                <w:color w:val="0000FF"/>
              </w:rPr>
            </w:pPr>
            <w:r w:rsidRPr="001E6954">
              <w:rPr>
                <w:b/>
                <w:bCs/>
                <w:iCs/>
                <w:color w:val="00577D"/>
                <w:szCs w:val="40"/>
              </w:rPr>
              <w:t>Compliant</w:t>
            </w:r>
          </w:p>
        </w:tc>
      </w:tr>
      <w:tr w:rsidR="00951027" w14:paraId="5BF1ABD1" w14:textId="77777777" w:rsidTr="00EB1D71">
        <w:trPr>
          <w:trHeight w:val="227"/>
        </w:trPr>
        <w:tc>
          <w:tcPr>
            <w:tcW w:w="3942" w:type="pct"/>
            <w:shd w:val="clear" w:color="auto" w:fill="auto"/>
          </w:tcPr>
          <w:p w14:paraId="5BF1ABCF" w14:textId="77777777" w:rsidR="001E6954" w:rsidRPr="001E6954" w:rsidRDefault="00B755B5" w:rsidP="004C55D8">
            <w:pPr>
              <w:spacing w:before="40" w:after="40" w:line="240" w:lineRule="auto"/>
              <w:ind w:left="318" w:hanging="7"/>
            </w:pPr>
            <w:r w:rsidRPr="001E6954">
              <w:t>Requirement 5(3)(a)</w:t>
            </w:r>
          </w:p>
        </w:tc>
        <w:tc>
          <w:tcPr>
            <w:tcW w:w="1058" w:type="pct"/>
            <w:shd w:val="clear" w:color="auto" w:fill="auto"/>
          </w:tcPr>
          <w:p w14:paraId="5BF1ABD0" w14:textId="60832AD5"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D4" w14:textId="77777777" w:rsidTr="00EB1D71">
        <w:trPr>
          <w:trHeight w:val="227"/>
        </w:trPr>
        <w:tc>
          <w:tcPr>
            <w:tcW w:w="3942" w:type="pct"/>
            <w:shd w:val="clear" w:color="auto" w:fill="auto"/>
          </w:tcPr>
          <w:p w14:paraId="5BF1ABD2" w14:textId="77777777" w:rsidR="001E6954" w:rsidRPr="001E6954" w:rsidRDefault="00B755B5" w:rsidP="004C55D8">
            <w:pPr>
              <w:spacing w:before="40" w:after="40" w:line="240" w:lineRule="auto"/>
              <w:ind w:left="318" w:hanging="7"/>
            </w:pPr>
            <w:r w:rsidRPr="001E6954">
              <w:t>Requirement 5(3)(b)</w:t>
            </w:r>
          </w:p>
        </w:tc>
        <w:tc>
          <w:tcPr>
            <w:tcW w:w="1058" w:type="pct"/>
            <w:shd w:val="clear" w:color="auto" w:fill="auto"/>
          </w:tcPr>
          <w:p w14:paraId="5BF1ABD3" w14:textId="230F0F76"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D7" w14:textId="77777777" w:rsidTr="00EB1D71">
        <w:trPr>
          <w:trHeight w:val="227"/>
        </w:trPr>
        <w:tc>
          <w:tcPr>
            <w:tcW w:w="3942" w:type="pct"/>
            <w:shd w:val="clear" w:color="auto" w:fill="auto"/>
          </w:tcPr>
          <w:p w14:paraId="5BF1ABD5" w14:textId="77777777" w:rsidR="001E6954" w:rsidRPr="001E6954" w:rsidRDefault="00B755B5" w:rsidP="004C55D8">
            <w:pPr>
              <w:spacing w:before="40" w:after="40" w:line="240" w:lineRule="auto"/>
              <w:ind w:left="318" w:hanging="7"/>
            </w:pPr>
            <w:r w:rsidRPr="001E6954">
              <w:t>Requirement 5(3)(c)</w:t>
            </w:r>
          </w:p>
        </w:tc>
        <w:tc>
          <w:tcPr>
            <w:tcW w:w="1058" w:type="pct"/>
            <w:shd w:val="clear" w:color="auto" w:fill="auto"/>
          </w:tcPr>
          <w:p w14:paraId="5BF1ABD6" w14:textId="13D0F2CB"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DA" w14:textId="77777777" w:rsidTr="00EB1D71">
        <w:trPr>
          <w:trHeight w:val="227"/>
        </w:trPr>
        <w:tc>
          <w:tcPr>
            <w:tcW w:w="3942" w:type="pct"/>
            <w:shd w:val="clear" w:color="auto" w:fill="auto"/>
          </w:tcPr>
          <w:p w14:paraId="5BF1ABD8" w14:textId="77777777" w:rsidR="001E6954" w:rsidRPr="001E6954" w:rsidRDefault="00B755B5" w:rsidP="003C6EC2">
            <w:pPr>
              <w:keepNext/>
              <w:spacing w:before="40" w:after="40" w:line="240" w:lineRule="auto"/>
              <w:rPr>
                <w:b/>
              </w:rPr>
            </w:pPr>
            <w:r w:rsidRPr="001E6954">
              <w:rPr>
                <w:b/>
              </w:rPr>
              <w:t>Standard 6 Feedback and complaints</w:t>
            </w:r>
          </w:p>
        </w:tc>
        <w:tc>
          <w:tcPr>
            <w:tcW w:w="1058" w:type="pct"/>
            <w:shd w:val="clear" w:color="auto" w:fill="auto"/>
          </w:tcPr>
          <w:p w14:paraId="5BF1ABD9" w14:textId="24781801" w:rsidR="001E6954" w:rsidRPr="001E6954" w:rsidRDefault="00B755B5" w:rsidP="003C6EC2">
            <w:pPr>
              <w:keepNext/>
              <w:spacing w:before="40" w:after="40" w:line="240" w:lineRule="auto"/>
              <w:jc w:val="right"/>
              <w:rPr>
                <w:b/>
                <w:color w:val="0000FF"/>
              </w:rPr>
            </w:pPr>
            <w:r w:rsidRPr="001E6954">
              <w:rPr>
                <w:b/>
                <w:bCs/>
                <w:iCs/>
                <w:color w:val="00577D"/>
                <w:szCs w:val="40"/>
              </w:rPr>
              <w:t>Compliant</w:t>
            </w:r>
          </w:p>
        </w:tc>
      </w:tr>
      <w:tr w:rsidR="00951027" w14:paraId="5BF1ABDD" w14:textId="77777777" w:rsidTr="00EB1D71">
        <w:trPr>
          <w:trHeight w:val="227"/>
        </w:trPr>
        <w:tc>
          <w:tcPr>
            <w:tcW w:w="3942" w:type="pct"/>
            <w:shd w:val="clear" w:color="auto" w:fill="auto"/>
          </w:tcPr>
          <w:p w14:paraId="5BF1ABDB" w14:textId="77777777" w:rsidR="001E6954" w:rsidRPr="001E6954" w:rsidRDefault="00B755B5" w:rsidP="004C55D8">
            <w:pPr>
              <w:spacing w:before="40" w:after="40" w:line="240" w:lineRule="auto"/>
              <w:ind w:left="318" w:hanging="7"/>
            </w:pPr>
            <w:r w:rsidRPr="001E6954">
              <w:t>Requirement 6(3)(a)</w:t>
            </w:r>
          </w:p>
        </w:tc>
        <w:tc>
          <w:tcPr>
            <w:tcW w:w="1058" w:type="pct"/>
            <w:shd w:val="clear" w:color="auto" w:fill="auto"/>
          </w:tcPr>
          <w:p w14:paraId="5BF1ABDC" w14:textId="662043E4"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E0" w14:textId="77777777" w:rsidTr="00EB1D71">
        <w:trPr>
          <w:trHeight w:val="227"/>
        </w:trPr>
        <w:tc>
          <w:tcPr>
            <w:tcW w:w="3942" w:type="pct"/>
            <w:shd w:val="clear" w:color="auto" w:fill="auto"/>
          </w:tcPr>
          <w:p w14:paraId="5BF1ABDE" w14:textId="77777777" w:rsidR="001E6954" w:rsidRPr="001E6954" w:rsidRDefault="00B755B5" w:rsidP="004C55D8">
            <w:pPr>
              <w:spacing w:before="40" w:after="40" w:line="240" w:lineRule="auto"/>
              <w:ind w:left="318" w:hanging="7"/>
            </w:pPr>
            <w:r w:rsidRPr="001E6954">
              <w:t>Requirement 6(3)(b)</w:t>
            </w:r>
          </w:p>
        </w:tc>
        <w:tc>
          <w:tcPr>
            <w:tcW w:w="1058" w:type="pct"/>
            <w:shd w:val="clear" w:color="auto" w:fill="auto"/>
          </w:tcPr>
          <w:p w14:paraId="5BF1ABDF" w14:textId="4BC88083"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E3" w14:textId="77777777" w:rsidTr="00EB1D71">
        <w:trPr>
          <w:trHeight w:val="227"/>
        </w:trPr>
        <w:tc>
          <w:tcPr>
            <w:tcW w:w="3942" w:type="pct"/>
            <w:shd w:val="clear" w:color="auto" w:fill="auto"/>
          </w:tcPr>
          <w:p w14:paraId="5BF1ABE1" w14:textId="77777777" w:rsidR="001E6954" w:rsidRPr="001E6954" w:rsidRDefault="00B755B5" w:rsidP="004C55D8">
            <w:pPr>
              <w:spacing w:before="40" w:after="40" w:line="240" w:lineRule="auto"/>
              <w:ind w:left="318" w:hanging="7"/>
            </w:pPr>
            <w:r w:rsidRPr="001E6954">
              <w:t>Requirement 6(3)(c)</w:t>
            </w:r>
          </w:p>
        </w:tc>
        <w:tc>
          <w:tcPr>
            <w:tcW w:w="1058" w:type="pct"/>
            <w:shd w:val="clear" w:color="auto" w:fill="auto"/>
          </w:tcPr>
          <w:p w14:paraId="5BF1ABE2" w14:textId="7302D168"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E6" w14:textId="77777777" w:rsidTr="00EB1D71">
        <w:trPr>
          <w:trHeight w:val="227"/>
        </w:trPr>
        <w:tc>
          <w:tcPr>
            <w:tcW w:w="3942" w:type="pct"/>
            <w:shd w:val="clear" w:color="auto" w:fill="auto"/>
          </w:tcPr>
          <w:p w14:paraId="5BF1ABE4" w14:textId="77777777" w:rsidR="001E6954" w:rsidRPr="001E6954" w:rsidRDefault="00B755B5" w:rsidP="004C55D8">
            <w:pPr>
              <w:spacing w:before="40" w:after="40" w:line="240" w:lineRule="auto"/>
              <w:ind w:left="318" w:hanging="7"/>
            </w:pPr>
            <w:r w:rsidRPr="001E6954">
              <w:t>Requirement 6(3)(d)</w:t>
            </w:r>
          </w:p>
        </w:tc>
        <w:tc>
          <w:tcPr>
            <w:tcW w:w="1058" w:type="pct"/>
            <w:shd w:val="clear" w:color="auto" w:fill="auto"/>
          </w:tcPr>
          <w:p w14:paraId="5BF1ABE5" w14:textId="3716F533"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E9" w14:textId="77777777" w:rsidTr="00EB1D71">
        <w:trPr>
          <w:trHeight w:val="227"/>
        </w:trPr>
        <w:tc>
          <w:tcPr>
            <w:tcW w:w="3942" w:type="pct"/>
            <w:shd w:val="clear" w:color="auto" w:fill="auto"/>
          </w:tcPr>
          <w:p w14:paraId="5BF1ABE7" w14:textId="77777777" w:rsidR="001E6954" w:rsidRPr="001E6954" w:rsidRDefault="00B755B5" w:rsidP="003C6EC2">
            <w:pPr>
              <w:keepNext/>
              <w:spacing w:before="40" w:after="40" w:line="240" w:lineRule="auto"/>
              <w:rPr>
                <w:b/>
              </w:rPr>
            </w:pPr>
            <w:r w:rsidRPr="001E6954">
              <w:rPr>
                <w:b/>
              </w:rPr>
              <w:t>Standard 7 Human resources</w:t>
            </w:r>
          </w:p>
        </w:tc>
        <w:tc>
          <w:tcPr>
            <w:tcW w:w="1058" w:type="pct"/>
            <w:shd w:val="clear" w:color="auto" w:fill="auto"/>
          </w:tcPr>
          <w:p w14:paraId="5BF1ABE8" w14:textId="3108CF94" w:rsidR="001E6954" w:rsidRPr="001E6954" w:rsidRDefault="00B755B5" w:rsidP="003C6EC2">
            <w:pPr>
              <w:keepNext/>
              <w:spacing w:before="40" w:after="40" w:line="240" w:lineRule="auto"/>
              <w:jc w:val="right"/>
              <w:rPr>
                <w:b/>
                <w:color w:val="0000FF"/>
              </w:rPr>
            </w:pPr>
            <w:r w:rsidRPr="001E6954">
              <w:rPr>
                <w:b/>
                <w:bCs/>
                <w:iCs/>
                <w:color w:val="00577D"/>
                <w:szCs w:val="40"/>
              </w:rPr>
              <w:t>Non-compliant</w:t>
            </w:r>
          </w:p>
        </w:tc>
      </w:tr>
      <w:tr w:rsidR="00951027" w14:paraId="5BF1ABEC" w14:textId="77777777" w:rsidTr="00EB1D71">
        <w:trPr>
          <w:trHeight w:val="227"/>
        </w:trPr>
        <w:tc>
          <w:tcPr>
            <w:tcW w:w="3942" w:type="pct"/>
            <w:shd w:val="clear" w:color="auto" w:fill="auto"/>
          </w:tcPr>
          <w:p w14:paraId="5BF1ABEA" w14:textId="77777777" w:rsidR="001E6954" w:rsidRPr="001E6954" w:rsidRDefault="00B755B5" w:rsidP="004C55D8">
            <w:pPr>
              <w:spacing w:before="40" w:after="40" w:line="240" w:lineRule="auto"/>
              <w:ind w:left="318" w:hanging="7"/>
            </w:pPr>
            <w:r w:rsidRPr="001E6954">
              <w:t>Requirement 7(3)(a)</w:t>
            </w:r>
          </w:p>
        </w:tc>
        <w:tc>
          <w:tcPr>
            <w:tcW w:w="1058" w:type="pct"/>
            <w:shd w:val="clear" w:color="auto" w:fill="auto"/>
          </w:tcPr>
          <w:p w14:paraId="5BF1ABEB" w14:textId="1363AECC"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EF" w14:textId="77777777" w:rsidTr="00EB1D71">
        <w:trPr>
          <w:trHeight w:val="227"/>
        </w:trPr>
        <w:tc>
          <w:tcPr>
            <w:tcW w:w="3942" w:type="pct"/>
            <w:shd w:val="clear" w:color="auto" w:fill="auto"/>
          </w:tcPr>
          <w:p w14:paraId="5BF1ABED" w14:textId="77777777" w:rsidR="001E6954" w:rsidRPr="001E6954" w:rsidRDefault="00B755B5" w:rsidP="004C55D8">
            <w:pPr>
              <w:spacing w:before="40" w:after="40" w:line="240" w:lineRule="auto"/>
              <w:ind w:left="318" w:hanging="7"/>
            </w:pPr>
            <w:r w:rsidRPr="001E6954">
              <w:t>Requirement 7(3)(b)</w:t>
            </w:r>
          </w:p>
        </w:tc>
        <w:tc>
          <w:tcPr>
            <w:tcW w:w="1058" w:type="pct"/>
            <w:shd w:val="clear" w:color="auto" w:fill="auto"/>
          </w:tcPr>
          <w:p w14:paraId="5BF1ABEE" w14:textId="4E6C689D"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F2" w14:textId="77777777" w:rsidTr="00EB1D71">
        <w:trPr>
          <w:trHeight w:val="227"/>
        </w:trPr>
        <w:tc>
          <w:tcPr>
            <w:tcW w:w="3942" w:type="pct"/>
            <w:shd w:val="clear" w:color="auto" w:fill="auto"/>
          </w:tcPr>
          <w:p w14:paraId="5BF1ABF0" w14:textId="77777777" w:rsidR="001E6954" w:rsidRPr="001E6954" w:rsidRDefault="00B755B5" w:rsidP="004C55D8">
            <w:pPr>
              <w:spacing w:before="40" w:after="40" w:line="240" w:lineRule="auto"/>
              <w:ind w:left="318" w:hanging="7"/>
            </w:pPr>
            <w:r w:rsidRPr="001E6954">
              <w:t>Requirement 7(3)(c)</w:t>
            </w:r>
          </w:p>
        </w:tc>
        <w:tc>
          <w:tcPr>
            <w:tcW w:w="1058" w:type="pct"/>
            <w:shd w:val="clear" w:color="auto" w:fill="auto"/>
          </w:tcPr>
          <w:p w14:paraId="5BF1ABF1" w14:textId="44D4188B"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F5" w14:textId="77777777" w:rsidTr="00EB1D71">
        <w:trPr>
          <w:trHeight w:val="227"/>
        </w:trPr>
        <w:tc>
          <w:tcPr>
            <w:tcW w:w="3942" w:type="pct"/>
            <w:shd w:val="clear" w:color="auto" w:fill="auto"/>
          </w:tcPr>
          <w:p w14:paraId="5BF1ABF3" w14:textId="77777777" w:rsidR="001E6954" w:rsidRPr="001E6954" w:rsidRDefault="00B755B5" w:rsidP="004C55D8">
            <w:pPr>
              <w:spacing w:before="40" w:after="40" w:line="240" w:lineRule="auto"/>
              <w:ind w:left="318" w:hanging="7"/>
            </w:pPr>
            <w:r w:rsidRPr="001E6954">
              <w:t>Requirement 7(3)(d)</w:t>
            </w:r>
          </w:p>
        </w:tc>
        <w:tc>
          <w:tcPr>
            <w:tcW w:w="1058" w:type="pct"/>
            <w:shd w:val="clear" w:color="auto" w:fill="auto"/>
          </w:tcPr>
          <w:p w14:paraId="5BF1ABF4" w14:textId="3A103762" w:rsidR="001E6954" w:rsidRPr="001E6954" w:rsidRDefault="00B755B5" w:rsidP="00463EF3">
            <w:pPr>
              <w:spacing w:before="40" w:after="40" w:line="240" w:lineRule="auto"/>
              <w:jc w:val="right"/>
              <w:rPr>
                <w:color w:val="0000FF"/>
              </w:rPr>
            </w:pPr>
            <w:r w:rsidRPr="001E6954">
              <w:rPr>
                <w:bCs/>
                <w:iCs/>
                <w:color w:val="00577D"/>
                <w:szCs w:val="40"/>
              </w:rPr>
              <w:t>Non-compliant</w:t>
            </w:r>
          </w:p>
        </w:tc>
      </w:tr>
      <w:tr w:rsidR="00951027" w14:paraId="5BF1ABF8" w14:textId="77777777" w:rsidTr="00EB1D71">
        <w:trPr>
          <w:trHeight w:val="227"/>
        </w:trPr>
        <w:tc>
          <w:tcPr>
            <w:tcW w:w="3942" w:type="pct"/>
            <w:shd w:val="clear" w:color="auto" w:fill="auto"/>
          </w:tcPr>
          <w:p w14:paraId="5BF1ABF6" w14:textId="77777777" w:rsidR="001E6954" w:rsidRPr="001E6954" w:rsidRDefault="00B755B5" w:rsidP="004C55D8">
            <w:pPr>
              <w:spacing w:before="40" w:after="40" w:line="240" w:lineRule="auto"/>
              <w:ind w:left="318" w:hanging="7"/>
            </w:pPr>
            <w:r w:rsidRPr="001E6954">
              <w:t>Requirement 7(3)(e)</w:t>
            </w:r>
          </w:p>
        </w:tc>
        <w:tc>
          <w:tcPr>
            <w:tcW w:w="1058" w:type="pct"/>
            <w:shd w:val="clear" w:color="auto" w:fill="auto"/>
          </w:tcPr>
          <w:p w14:paraId="5BF1ABF7" w14:textId="35587257"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BFB" w14:textId="77777777" w:rsidTr="00EB1D71">
        <w:trPr>
          <w:trHeight w:val="227"/>
        </w:trPr>
        <w:tc>
          <w:tcPr>
            <w:tcW w:w="3942" w:type="pct"/>
            <w:shd w:val="clear" w:color="auto" w:fill="auto"/>
          </w:tcPr>
          <w:p w14:paraId="5BF1ABF9" w14:textId="77777777" w:rsidR="001E6954" w:rsidRPr="001E6954" w:rsidRDefault="00B755B5" w:rsidP="003C6EC2">
            <w:pPr>
              <w:keepNext/>
              <w:spacing w:before="40" w:after="40" w:line="240" w:lineRule="auto"/>
              <w:rPr>
                <w:b/>
              </w:rPr>
            </w:pPr>
            <w:r w:rsidRPr="001E6954">
              <w:rPr>
                <w:b/>
              </w:rPr>
              <w:t>Standard 8 Organisational governance</w:t>
            </w:r>
          </w:p>
        </w:tc>
        <w:tc>
          <w:tcPr>
            <w:tcW w:w="1058" w:type="pct"/>
            <w:shd w:val="clear" w:color="auto" w:fill="auto"/>
          </w:tcPr>
          <w:p w14:paraId="5BF1ABFA" w14:textId="1B29838B" w:rsidR="001E6954" w:rsidRPr="001E6954" w:rsidRDefault="00B755B5" w:rsidP="003C6EC2">
            <w:pPr>
              <w:keepNext/>
              <w:spacing w:before="40" w:after="40" w:line="240" w:lineRule="auto"/>
              <w:jc w:val="right"/>
              <w:rPr>
                <w:b/>
                <w:color w:val="0000FF"/>
              </w:rPr>
            </w:pPr>
            <w:r w:rsidRPr="001E6954">
              <w:rPr>
                <w:b/>
                <w:bCs/>
                <w:iCs/>
                <w:color w:val="00577D"/>
                <w:szCs w:val="40"/>
              </w:rPr>
              <w:t>Non-compliant</w:t>
            </w:r>
          </w:p>
        </w:tc>
      </w:tr>
      <w:tr w:rsidR="00951027" w14:paraId="5BF1ABFE" w14:textId="77777777" w:rsidTr="00EB1D71">
        <w:trPr>
          <w:trHeight w:val="227"/>
        </w:trPr>
        <w:tc>
          <w:tcPr>
            <w:tcW w:w="3942" w:type="pct"/>
            <w:shd w:val="clear" w:color="auto" w:fill="auto"/>
          </w:tcPr>
          <w:p w14:paraId="5BF1ABFC" w14:textId="77777777" w:rsidR="001E6954" w:rsidRPr="001E6954" w:rsidRDefault="00B755B5" w:rsidP="004C55D8">
            <w:pPr>
              <w:spacing w:before="40" w:after="40" w:line="240" w:lineRule="auto"/>
              <w:ind w:left="318" w:hanging="7"/>
            </w:pPr>
            <w:r w:rsidRPr="001E6954">
              <w:t>Requirement 8(3)(a)</w:t>
            </w:r>
          </w:p>
        </w:tc>
        <w:tc>
          <w:tcPr>
            <w:tcW w:w="1058" w:type="pct"/>
            <w:shd w:val="clear" w:color="auto" w:fill="auto"/>
          </w:tcPr>
          <w:p w14:paraId="5BF1ABFD" w14:textId="1B045760"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C01" w14:textId="77777777" w:rsidTr="00EB1D71">
        <w:trPr>
          <w:trHeight w:val="227"/>
        </w:trPr>
        <w:tc>
          <w:tcPr>
            <w:tcW w:w="3942" w:type="pct"/>
            <w:shd w:val="clear" w:color="auto" w:fill="auto"/>
          </w:tcPr>
          <w:p w14:paraId="5BF1ABFF" w14:textId="77777777" w:rsidR="001E6954" w:rsidRPr="001E6954" w:rsidRDefault="00B755B5" w:rsidP="004C55D8">
            <w:pPr>
              <w:spacing w:before="40" w:after="40" w:line="240" w:lineRule="auto"/>
              <w:ind w:left="318" w:hanging="7"/>
            </w:pPr>
            <w:r w:rsidRPr="001E6954">
              <w:t>Requirement 8(3)(b)</w:t>
            </w:r>
          </w:p>
        </w:tc>
        <w:tc>
          <w:tcPr>
            <w:tcW w:w="1058" w:type="pct"/>
            <w:shd w:val="clear" w:color="auto" w:fill="auto"/>
          </w:tcPr>
          <w:p w14:paraId="5BF1AC00" w14:textId="2438C56E"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C04" w14:textId="77777777" w:rsidTr="00EB1D71">
        <w:trPr>
          <w:trHeight w:val="227"/>
        </w:trPr>
        <w:tc>
          <w:tcPr>
            <w:tcW w:w="3942" w:type="pct"/>
            <w:shd w:val="clear" w:color="auto" w:fill="auto"/>
          </w:tcPr>
          <w:p w14:paraId="5BF1AC02" w14:textId="77777777" w:rsidR="001E6954" w:rsidRPr="001E6954" w:rsidRDefault="00B755B5" w:rsidP="004C55D8">
            <w:pPr>
              <w:spacing w:before="40" w:after="40" w:line="240" w:lineRule="auto"/>
              <w:ind w:left="318" w:hanging="7"/>
            </w:pPr>
            <w:r w:rsidRPr="001E6954">
              <w:t>Requirement 8(3)(c)</w:t>
            </w:r>
          </w:p>
        </w:tc>
        <w:tc>
          <w:tcPr>
            <w:tcW w:w="1058" w:type="pct"/>
            <w:shd w:val="clear" w:color="auto" w:fill="auto"/>
          </w:tcPr>
          <w:p w14:paraId="5BF1AC03" w14:textId="18548226" w:rsidR="001E6954" w:rsidRPr="001E6954" w:rsidRDefault="00B755B5" w:rsidP="00463EF3">
            <w:pPr>
              <w:spacing w:before="40" w:after="40" w:line="240" w:lineRule="auto"/>
              <w:jc w:val="right"/>
              <w:rPr>
                <w:color w:val="0000FF"/>
              </w:rPr>
            </w:pPr>
            <w:r w:rsidRPr="001E6954">
              <w:rPr>
                <w:bCs/>
                <w:iCs/>
                <w:color w:val="00577D"/>
                <w:szCs w:val="40"/>
              </w:rPr>
              <w:t>Compliant</w:t>
            </w:r>
          </w:p>
        </w:tc>
      </w:tr>
      <w:tr w:rsidR="00951027" w14:paraId="5BF1AC07" w14:textId="77777777" w:rsidTr="00EB1D71">
        <w:trPr>
          <w:trHeight w:val="227"/>
        </w:trPr>
        <w:tc>
          <w:tcPr>
            <w:tcW w:w="3942" w:type="pct"/>
            <w:shd w:val="clear" w:color="auto" w:fill="auto"/>
          </w:tcPr>
          <w:p w14:paraId="5BF1AC05" w14:textId="77777777" w:rsidR="001E6954" w:rsidRPr="001E6954" w:rsidRDefault="00B755B5" w:rsidP="004C55D8">
            <w:pPr>
              <w:spacing w:before="40" w:after="40" w:line="240" w:lineRule="auto"/>
              <w:ind w:left="318" w:hanging="7"/>
            </w:pPr>
            <w:r w:rsidRPr="001E6954">
              <w:t>Requirement 8(3)(d)</w:t>
            </w:r>
          </w:p>
        </w:tc>
        <w:tc>
          <w:tcPr>
            <w:tcW w:w="1058" w:type="pct"/>
            <w:shd w:val="clear" w:color="auto" w:fill="auto"/>
          </w:tcPr>
          <w:p w14:paraId="5BF1AC06" w14:textId="7D11B41B" w:rsidR="001E6954" w:rsidRPr="001E6954" w:rsidRDefault="00B755B5" w:rsidP="00463EF3">
            <w:pPr>
              <w:spacing w:before="40" w:after="40" w:line="240" w:lineRule="auto"/>
              <w:jc w:val="right"/>
              <w:rPr>
                <w:color w:val="0000FF"/>
              </w:rPr>
            </w:pPr>
            <w:r w:rsidRPr="001E6954">
              <w:rPr>
                <w:bCs/>
                <w:iCs/>
                <w:color w:val="00577D"/>
                <w:szCs w:val="40"/>
              </w:rPr>
              <w:t>Non-compliant</w:t>
            </w:r>
          </w:p>
        </w:tc>
      </w:tr>
      <w:tr w:rsidR="00951027" w14:paraId="5BF1AC0A" w14:textId="77777777" w:rsidTr="00EB1D71">
        <w:trPr>
          <w:trHeight w:val="227"/>
        </w:trPr>
        <w:tc>
          <w:tcPr>
            <w:tcW w:w="3942" w:type="pct"/>
            <w:shd w:val="clear" w:color="auto" w:fill="auto"/>
          </w:tcPr>
          <w:p w14:paraId="5BF1AC08" w14:textId="77777777" w:rsidR="001E6954" w:rsidRPr="001E6954" w:rsidRDefault="00B755B5" w:rsidP="004C55D8">
            <w:pPr>
              <w:spacing w:before="40" w:after="40" w:line="240" w:lineRule="auto"/>
              <w:ind w:left="318" w:hanging="7"/>
            </w:pPr>
            <w:r w:rsidRPr="001E6954">
              <w:t>Requirement 8(3)(e)</w:t>
            </w:r>
          </w:p>
        </w:tc>
        <w:tc>
          <w:tcPr>
            <w:tcW w:w="1058" w:type="pct"/>
            <w:shd w:val="clear" w:color="auto" w:fill="auto"/>
          </w:tcPr>
          <w:p w14:paraId="5BF1AC09" w14:textId="2B377AE1" w:rsidR="001E6954" w:rsidRPr="001E6954" w:rsidRDefault="00B755B5" w:rsidP="00463EF3">
            <w:pPr>
              <w:spacing w:before="40" w:after="40" w:line="240" w:lineRule="auto"/>
              <w:jc w:val="right"/>
              <w:rPr>
                <w:color w:val="0000FF"/>
              </w:rPr>
            </w:pPr>
            <w:r w:rsidRPr="001E6954">
              <w:rPr>
                <w:bCs/>
                <w:iCs/>
                <w:color w:val="00577D"/>
                <w:szCs w:val="40"/>
              </w:rPr>
              <w:t>Non-compliant</w:t>
            </w:r>
          </w:p>
        </w:tc>
      </w:tr>
      <w:bookmarkEnd w:id="3"/>
    </w:tbl>
    <w:p w14:paraId="5BF1AC0B" w14:textId="77777777" w:rsidR="008A22FF" w:rsidRDefault="00B2553E" w:rsidP="00463EF3">
      <w:pPr>
        <w:sectPr w:rsidR="008A22FF" w:rsidSect="001416E6">
          <w:headerReference w:type="first" r:id="rId16"/>
          <w:pgSz w:w="11906" w:h="16838"/>
          <w:pgMar w:top="1701" w:right="1418" w:bottom="1418" w:left="1418" w:header="709" w:footer="397" w:gutter="0"/>
          <w:cols w:space="708"/>
          <w:docGrid w:linePitch="360"/>
        </w:sectPr>
      </w:pPr>
    </w:p>
    <w:p w14:paraId="5BF1AC0C" w14:textId="77777777" w:rsidR="007F5256" w:rsidRPr="00D21DCD" w:rsidRDefault="00B755B5" w:rsidP="00EC5474">
      <w:pPr>
        <w:pStyle w:val="Heading1"/>
      </w:pPr>
      <w:r>
        <w:lastRenderedPageBreak/>
        <w:t>Detailed assessment</w:t>
      </w:r>
    </w:p>
    <w:p w14:paraId="5BF1AC0D" w14:textId="77777777" w:rsidR="001E6954" w:rsidRPr="00D63989" w:rsidRDefault="00B755B5"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5BF1AC0E" w14:textId="77777777" w:rsidR="001E6954" w:rsidRPr="001E6954" w:rsidRDefault="00B755B5" w:rsidP="001E6954">
      <w:pPr>
        <w:rPr>
          <w:color w:val="auto"/>
        </w:rPr>
      </w:pPr>
      <w:r w:rsidRPr="00D63989">
        <w:t>The report also specifies areas in which improvements must be made to ensure the Quality Standards are complied with.</w:t>
      </w:r>
    </w:p>
    <w:p w14:paraId="5BF1AC0F" w14:textId="77777777" w:rsidR="001E6954" w:rsidRPr="00D63989" w:rsidRDefault="00B755B5" w:rsidP="001E6954">
      <w:r w:rsidRPr="00D63989">
        <w:t>The following information has been taken into account in developing this performance report:</w:t>
      </w:r>
    </w:p>
    <w:p w14:paraId="5BF1AC10" w14:textId="0582BABB" w:rsidR="004B33E7" w:rsidRPr="007641A1" w:rsidRDefault="00B755B5" w:rsidP="004B33E7">
      <w:pPr>
        <w:pStyle w:val="ListBullet"/>
      </w:pPr>
      <w:r w:rsidRPr="007641A1">
        <w:t>the Assessment Team’s report for the Site Audit; the Site Audit report was informed by a site assessment, observations at the service, review of documents and interviews with staff, consumers/representatives and others</w:t>
      </w:r>
    </w:p>
    <w:p w14:paraId="5BF1AC11" w14:textId="5EF259FA" w:rsidR="004B33E7" w:rsidRPr="007641A1" w:rsidRDefault="00B755B5" w:rsidP="004B33E7">
      <w:pPr>
        <w:pStyle w:val="ListBullet"/>
      </w:pPr>
      <w:r w:rsidRPr="007641A1">
        <w:t xml:space="preserve">the provider’s response to the Site Audit report received </w:t>
      </w:r>
      <w:r w:rsidR="009726C9" w:rsidRPr="007641A1">
        <w:t>9 September 2022 and 16 September 2022.</w:t>
      </w:r>
    </w:p>
    <w:p w14:paraId="5BF1AC13" w14:textId="77777777" w:rsidR="008A22FF" w:rsidRDefault="00B2553E">
      <w:pPr>
        <w:spacing w:after="160" w:line="259" w:lineRule="auto"/>
        <w:rPr>
          <w:rFonts w:cs="Times New Roman"/>
        </w:rPr>
      </w:pPr>
    </w:p>
    <w:p w14:paraId="5BF1AC14" w14:textId="77777777" w:rsidR="00095CD4" w:rsidRDefault="00B2553E" w:rsidP="00095CD4">
      <w:pPr>
        <w:sectPr w:rsidR="00095CD4" w:rsidSect="005058B8">
          <w:headerReference w:type="first" r:id="rId17"/>
          <w:pgSz w:w="11906" w:h="16838"/>
          <w:pgMar w:top="1701" w:right="1418" w:bottom="1418" w:left="1418" w:header="709" w:footer="397" w:gutter="0"/>
          <w:cols w:space="708"/>
          <w:docGrid w:linePitch="360"/>
        </w:sectPr>
      </w:pPr>
    </w:p>
    <w:p w14:paraId="5BF1AC15" w14:textId="16894EF3" w:rsidR="00CB3BA9" w:rsidRDefault="00B755B5" w:rsidP="00703E80">
      <w:pPr>
        <w:pStyle w:val="Heading1"/>
        <w:tabs>
          <w:tab w:val="right" w:pos="9070"/>
        </w:tabs>
        <w:spacing w:before="560" w:after="640"/>
        <w:rPr>
          <w:color w:val="FFFFFF" w:themeColor="background1"/>
        </w:rPr>
        <w:sectPr w:rsidR="00CB3BA9" w:rsidSect="005F44D8">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8240" behindDoc="1" locked="0" layoutInCell="1" allowOverlap="1" wp14:anchorId="5BF1AD17" wp14:editId="5BF1AD18">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4914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COMPLIANT</w:t>
      </w:r>
      <w:r w:rsidR="003E6A96" w:rsidRPr="00703E80">
        <w:rPr>
          <w:color w:val="FFFFFF" w:themeColor="background1"/>
        </w:rPr>
        <w:t xml:space="preserve"> </w:t>
      </w:r>
      <w:r w:rsidRPr="00703E80">
        <w:rPr>
          <w:color w:val="FFFFFF" w:themeColor="background1"/>
        </w:rPr>
        <w:br/>
        <w:t>Consumer dignity and choice</w:t>
      </w:r>
    </w:p>
    <w:p w14:paraId="5BF1AC16" w14:textId="77777777" w:rsidR="0004322A" w:rsidRPr="00D63989" w:rsidRDefault="00B755B5" w:rsidP="0004322A">
      <w:pPr>
        <w:pStyle w:val="Heading3"/>
        <w:shd w:val="clear" w:color="auto" w:fill="F2F2F2" w:themeFill="background1" w:themeFillShade="F2"/>
      </w:pPr>
      <w:r w:rsidRPr="00D63989">
        <w:t>Consumer outcome:</w:t>
      </w:r>
    </w:p>
    <w:p w14:paraId="5BF1AC17" w14:textId="77777777" w:rsidR="0004322A" w:rsidRPr="00D63989" w:rsidRDefault="00B755B5" w:rsidP="00E220F3">
      <w:pPr>
        <w:pStyle w:val="ListParagraph"/>
        <w:numPr>
          <w:ilvl w:val="0"/>
          <w:numId w:val="9"/>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5BF1AC18" w14:textId="77777777" w:rsidR="0004322A" w:rsidRPr="00D63989" w:rsidRDefault="00B755B5" w:rsidP="0004322A">
      <w:pPr>
        <w:pStyle w:val="Heading3"/>
        <w:shd w:val="clear" w:color="auto" w:fill="F2F2F2" w:themeFill="background1" w:themeFillShade="F2"/>
      </w:pPr>
      <w:r w:rsidRPr="00D63989">
        <w:t>Organisation statement:</w:t>
      </w:r>
    </w:p>
    <w:p w14:paraId="5BF1AC19" w14:textId="77777777" w:rsidR="0004322A" w:rsidRPr="00D63989" w:rsidRDefault="00B755B5" w:rsidP="00E220F3">
      <w:pPr>
        <w:pStyle w:val="ListParagraph"/>
        <w:numPr>
          <w:ilvl w:val="0"/>
          <w:numId w:val="9"/>
        </w:numPr>
        <w:shd w:val="clear" w:color="auto" w:fill="F2F2F2" w:themeFill="background1" w:themeFillShade="F2"/>
        <w:spacing w:before="0" w:after="240"/>
        <w:ind w:left="357" w:hanging="357"/>
        <w:contextualSpacing w:val="0"/>
      </w:pPr>
      <w:r w:rsidRPr="00D63989">
        <w:t>The organisation:</w:t>
      </w:r>
    </w:p>
    <w:p w14:paraId="5BF1AC1A" w14:textId="77777777" w:rsidR="0004322A" w:rsidRDefault="00B755B5" w:rsidP="00E220F3">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5BF1AC1B" w14:textId="77777777" w:rsidR="0004322A" w:rsidRPr="00D63989" w:rsidRDefault="00B755B5" w:rsidP="00E220F3">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5BF1AC1C" w14:textId="77777777" w:rsidR="0004322A" w:rsidRPr="00D63989" w:rsidRDefault="00B755B5" w:rsidP="00E220F3">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respects consumers’ privacy.</w:t>
      </w:r>
    </w:p>
    <w:p w14:paraId="5BF1AC1D" w14:textId="77777777" w:rsidR="007F5256" w:rsidRDefault="00B755B5" w:rsidP="00427817">
      <w:pPr>
        <w:pStyle w:val="Heading2"/>
      </w:pPr>
      <w:r>
        <w:t xml:space="preserve">Assessment </w:t>
      </w:r>
      <w:r w:rsidRPr="002B2C0F">
        <w:t>of Standard</w:t>
      </w:r>
      <w:r>
        <w:t xml:space="preserve"> 1</w:t>
      </w:r>
    </w:p>
    <w:p w14:paraId="3C7ACC5E" w14:textId="389F866A" w:rsidR="00254897" w:rsidRPr="00163FEE" w:rsidRDefault="00254897" w:rsidP="00254897">
      <w:pPr>
        <w:rPr>
          <w:rFonts w:eastAsia="Calibri"/>
          <w:lang w:eastAsia="en-US"/>
        </w:rPr>
      </w:pPr>
      <w:r w:rsidRPr="00C47CBB">
        <w:rPr>
          <w:rFonts w:eastAsia="Calibri"/>
          <w:color w:val="auto"/>
          <w:lang w:eastAsia="en-US"/>
        </w:rPr>
        <w:t>Overal</w:t>
      </w:r>
      <w:r>
        <w:rPr>
          <w:rFonts w:eastAsia="Calibri"/>
          <w:color w:val="auto"/>
          <w:lang w:eastAsia="en-US"/>
        </w:rPr>
        <w:t>l,</w:t>
      </w:r>
      <w:r w:rsidRPr="00C47CBB">
        <w:rPr>
          <w:rFonts w:eastAsia="Calibri"/>
          <w:color w:val="auto"/>
          <w:lang w:eastAsia="en-US"/>
        </w:rPr>
        <w:t xml:space="preserve"> consumers considered that </w:t>
      </w:r>
      <w:r w:rsidRPr="00163FEE">
        <w:rPr>
          <w:rFonts w:eastAsia="Calibri"/>
          <w:lang w:eastAsia="en-US"/>
        </w:rPr>
        <w:t xml:space="preserve">they are treated with dignity and respect, can maintain their identity, make informed choices about their care and services and live the life they choose. </w:t>
      </w:r>
      <w:r w:rsidR="00416409">
        <w:rPr>
          <w:rFonts w:eastAsia="Calibri"/>
          <w:lang w:eastAsia="en-US"/>
        </w:rPr>
        <w:t>For example:</w:t>
      </w:r>
    </w:p>
    <w:p w14:paraId="4DFF13C8" w14:textId="77777777" w:rsidR="00254897" w:rsidRDefault="00254897" w:rsidP="00254897">
      <w:pPr>
        <w:pStyle w:val="ListBullet"/>
        <w:numPr>
          <w:ilvl w:val="0"/>
          <w:numId w:val="21"/>
        </w:numPr>
      </w:pPr>
      <w:r w:rsidRPr="004370AB">
        <w:t xml:space="preserve">Consumers and representatives </w:t>
      </w:r>
      <w:r>
        <w:t xml:space="preserve">spoke positively about how </w:t>
      </w:r>
      <w:r w:rsidRPr="004370AB">
        <w:t>their culture</w:t>
      </w:r>
      <w:r>
        <w:t xml:space="preserve">, </w:t>
      </w:r>
      <w:r w:rsidRPr="004370AB">
        <w:t>diversity</w:t>
      </w:r>
      <w:r>
        <w:t xml:space="preserve"> and individuality is valued, and how staff show them respect.</w:t>
      </w:r>
    </w:p>
    <w:p w14:paraId="4DA6AD22" w14:textId="77777777" w:rsidR="00254897" w:rsidRDefault="00254897" w:rsidP="00254897">
      <w:pPr>
        <w:pStyle w:val="ListBullet"/>
        <w:numPr>
          <w:ilvl w:val="0"/>
          <w:numId w:val="21"/>
        </w:numPr>
      </w:pPr>
      <w:r>
        <w:t xml:space="preserve">Consumers and representatives felt consumers are supported in making choices about their care and services and exercise independence, and said they receive information to support daily choices. </w:t>
      </w:r>
    </w:p>
    <w:p w14:paraId="0E4CC427" w14:textId="3B24ABCC" w:rsidR="00254897" w:rsidRPr="00BF22D0" w:rsidRDefault="00254897" w:rsidP="00254897">
      <w:pPr>
        <w:pStyle w:val="ListBullet"/>
        <w:numPr>
          <w:ilvl w:val="0"/>
          <w:numId w:val="21"/>
        </w:numPr>
      </w:pPr>
      <w:r>
        <w:t>All</w:t>
      </w:r>
      <w:r w:rsidR="00416409">
        <w:t xml:space="preserve"> consumers</w:t>
      </w:r>
      <w:r>
        <w:t xml:space="preserve"> said they are supported in choices involving risk and supported to live the best life they can.</w:t>
      </w:r>
    </w:p>
    <w:p w14:paraId="320DB4A1" w14:textId="498DD4E1" w:rsidR="00254897" w:rsidRDefault="00254897" w:rsidP="00254897">
      <w:pPr>
        <w:rPr>
          <w:rFonts w:eastAsiaTheme="minorHAnsi"/>
        </w:rPr>
      </w:pPr>
      <w:r>
        <w:rPr>
          <w:rFonts w:eastAsiaTheme="minorHAnsi"/>
        </w:rPr>
        <w:t xml:space="preserve">Staff spoke of consumers in a way which respected their dignity, culture and diversity and demonstrated knowledge of what is important to consumers in their care and service delivery, personal relationships and significant life history. </w:t>
      </w:r>
      <w:r w:rsidR="000F309A">
        <w:rPr>
          <w:rFonts w:eastAsiaTheme="minorHAnsi"/>
        </w:rPr>
        <w:t>Staff described how they protect consumer information and privacy</w:t>
      </w:r>
      <w:r w:rsidR="00846191">
        <w:rPr>
          <w:rFonts w:eastAsiaTheme="minorHAnsi"/>
        </w:rPr>
        <w:t>.</w:t>
      </w:r>
      <w:r w:rsidR="000F309A">
        <w:rPr>
          <w:rFonts w:eastAsiaTheme="minorHAnsi"/>
        </w:rPr>
        <w:t xml:space="preserve"> </w:t>
      </w:r>
      <w:r w:rsidR="00846191">
        <w:rPr>
          <w:rFonts w:eastAsiaTheme="minorHAnsi"/>
        </w:rPr>
        <w:t xml:space="preserve">Consumer </w:t>
      </w:r>
      <w:r w:rsidR="000F309A">
        <w:rPr>
          <w:rFonts w:eastAsiaTheme="minorHAnsi"/>
        </w:rPr>
        <w:t>information was observed to be stored securely.</w:t>
      </w:r>
    </w:p>
    <w:p w14:paraId="52D761A0" w14:textId="612C8D2F" w:rsidR="00254897" w:rsidRDefault="00254897" w:rsidP="00254897">
      <w:pPr>
        <w:rPr>
          <w:rFonts w:eastAsiaTheme="minorHAnsi"/>
        </w:rPr>
      </w:pPr>
      <w:r>
        <w:rPr>
          <w:rFonts w:eastAsiaTheme="minorHAnsi"/>
        </w:rPr>
        <w:t xml:space="preserve">Care planning documentation provided information about the supports required for consumers to maintain their chosen relationships and choices they wish to engage in, and details of their past significant life experience, cultural beliefs and practices, </w:t>
      </w:r>
      <w:r>
        <w:rPr>
          <w:rFonts w:eastAsiaTheme="minorHAnsi"/>
        </w:rPr>
        <w:lastRenderedPageBreak/>
        <w:t xml:space="preserve">and important people. Some </w:t>
      </w:r>
      <w:r w:rsidR="00846191">
        <w:rPr>
          <w:rFonts w:eastAsiaTheme="minorHAnsi"/>
        </w:rPr>
        <w:t xml:space="preserve">deficits </w:t>
      </w:r>
      <w:r>
        <w:rPr>
          <w:rFonts w:eastAsiaTheme="minorHAnsi"/>
        </w:rPr>
        <w:t xml:space="preserve">in risk assessment documentation were identified and addressed by management at the time of site audit.  </w:t>
      </w:r>
      <w:r w:rsidRPr="00154403">
        <w:rPr>
          <w:rFonts w:eastAsiaTheme="minorHAnsi"/>
        </w:rPr>
        <w:t xml:space="preserve"> </w:t>
      </w:r>
    </w:p>
    <w:p w14:paraId="2BC90880" w14:textId="5AF47416" w:rsidR="00254897" w:rsidRDefault="00254897" w:rsidP="00254897">
      <w:pPr>
        <w:rPr>
          <w:rFonts w:eastAsiaTheme="minorHAnsi"/>
        </w:rPr>
      </w:pPr>
      <w:r>
        <w:rPr>
          <w:rFonts w:eastAsiaTheme="minorHAnsi"/>
        </w:rPr>
        <w:t xml:space="preserve">The Assessment Team observed staff respecting consumers privacy and dignity while attending to care. </w:t>
      </w:r>
    </w:p>
    <w:p w14:paraId="5A57D404" w14:textId="77777777" w:rsidR="00254897" w:rsidRPr="00D435F8" w:rsidRDefault="00254897" w:rsidP="00254897">
      <w:pPr>
        <w:rPr>
          <w:rFonts w:eastAsia="Calibri"/>
          <w:i/>
          <w:color w:val="auto"/>
          <w:lang w:eastAsia="en-US"/>
        </w:rPr>
      </w:pPr>
      <w:r w:rsidRPr="00154403">
        <w:rPr>
          <w:rFonts w:eastAsiaTheme="minorHAnsi"/>
        </w:rPr>
        <w:t xml:space="preserve">The Quality Standard is </w:t>
      </w:r>
      <w:r w:rsidRPr="00410767">
        <w:rPr>
          <w:rFonts w:eastAsiaTheme="minorHAnsi"/>
          <w:color w:val="auto"/>
        </w:rPr>
        <w:t>assessed as Compliant as six of the six specific requirements have been assessed as Compliant.</w:t>
      </w:r>
    </w:p>
    <w:p w14:paraId="5BF1AC20" w14:textId="0C93F08B" w:rsidR="006451BA" w:rsidRDefault="00B755B5" w:rsidP="00427817">
      <w:pPr>
        <w:pStyle w:val="Heading2"/>
      </w:pPr>
      <w:r w:rsidRPr="00D435F8">
        <w:t>Assessment of Standard 1 Requirements</w:t>
      </w:r>
      <w:bookmarkStart w:id="4" w:name="_Hlk32932412"/>
      <w:r w:rsidRPr="0066387A">
        <w:rPr>
          <w:i/>
          <w:color w:val="0000FF"/>
          <w:sz w:val="24"/>
          <w:szCs w:val="24"/>
        </w:rPr>
        <w:t xml:space="preserve"> </w:t>
      </w:r>
      <w:bookmarkEnd w:id="4"/>
    </w:p>
    <w:p w14:paraId="5BF1AC21" w14:textId="7B3B4812" w:rsidR="00154403" w:rsidRDefault="00B755B5" w:rsidP="00154403">
      <w:pPr>
        <w:pStyle w:val="Heading3"/>
      </w:pPr>
      <w:r w:rsidRPr="00051035">
        <w:t>Requirement 1(3)(a)</w:t>
      </w:r>
      <w:r w:rsidRPr="00051035">
        <w:tab/>
        <w:t>Compliant</w:t>
      </w:r>
    </w:p>
    <w:p w14:paraId="5BF1AC23" w14:textId="2FA48B72" w:rsidR="00154403" w:rsidRPr="003E6A96" w:rsidRDefault="00B755B5" w:rsidP="00154403">
      <w:pPr>
        <w:rPr>
          <w:i/>
        </w:rPr>
      </w:pPr>
      <w:r w:rsidRPr="008D114F">
        <w:rPr>
          <w:i/>
        </w:rPr>
        <w:t>Each consumer is treated with dignity and respect, with their identity, culture and diversity valued.</w:t>
      </w:r>
    </w:p>
    <w:p w14:paraId="5BF1AC24" w14:textId="0152E454" w:rsidR="00154403" w:rsidRDefault="00B755B5" w:rsidP="00154403">
      <w:pPr>
        <w:pStyle w:val="Heading3"/>
      </w:pPr>
      <w:r>
        <w:t>Requirement 1(3)(b)</w:t>
      </w:r>
      <w:r>
        <w:tab/>
        <w:t>Compliant</w:t>
      </w:r>
    </w:p>
    <w:p w14:paraId="5BF1AC25" w14:textId="77777777" w:rsidR="00154403" w:rsidRPr="008D114F" w:rsidRDefault="00B755B5" w:rsidP="00154403">
      <w:pPr>
        <w:rPr>
          <w:i/>
        </w:rPr>
      </w:pPr>
      <w:r w:rsidRPr="008D114F">
        <w:rPr>
          <w:i/>
        </w:rPr>
        <w:t>Care and services are culturally safe.</w:t>
      </w:r>
    </w:p>
    <w:p w14:paraId="5BF1AC27" w14:textId="177FBE83" w:rsidR="00154403" w:rsidRPr="00DD02D3" w:rsidRDefault="00B755B5" w:rsidP="00154403">
      <w:pPr>
        <w:pStyle w:val="Heading3"/>
      </w:pPr>
      <w:r w:rsidRPr="00DD02D3">
        <w:t>Requirement 1(3)(c)</w:t>
      </w:r>
      <w:r w:rsidRPr="00DD02D3">
        <w:tab/>
        <w:t>Compliant</w:t>
      </w:r>
    </w:p>
    <w:p w14:paraId="5BF1AC28" w14:textId="77777777" w:rsidR="00154403" w:rsidRPr="008D114F" w:rsidRDefault="00B755B5" w:rsidP="00154403">
      <w:pPr>
        <w:tabs>
          <w:tab w:val="right" w:pos="9026"/>
        </w:tabs>
        <w:spacing w:before="0" w:after="0"/>
        <w:outlineLvl w:val="4"/>
        <w:rPr>
          <w:i/>
        </w:rPr>
      </w:pPr>
      <w:r w:rsidRPr="008D114F">
        <w:rPr>
          <w:i/>
        </w:rPr>
        <w:t xml:space="preserve">Each consumer is supported to exercise choice and independence, including to: </w:t>
      </w:r>
    </w:p>
    <w:p w14:paraId="5BF1AC29" w14:textId="77777777" w:rsidR="00154403" w:rsidRPr="008D114F" w:rsidRDefault="00B755B5" w:rsidP="00E220F3">
      <w:pPr>
        <w:numPr>
          <w:ilvl w:val="0"/>
          <w:numId w:val="11"/>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5BF1AC2A" w14:textId="77777777" w:rsidR="00154403" w:rsidRPr="008D114F" w:rsidRDefault="00B755B5" w:rsidP="00E220F3">
      <w:pPr>
        <w:numPr>
          <w:ilvl w:val="0"/>
          <w:numId w:val="11"/>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5BF1AC2B" w14:textId="77777777" w:rsidR="00D2235F" w:rsidRPr="008D114F" w:rsidRDefault="00B755B5" w:rsidP="00E220F3">
      <w:pPr>
        <w:numPr>
          <w:ilvl w:val="0"/>
          <w:numId w:val="11"/>
        </w:numPr>
        <w:tabs>
          <w:tab w:val="right" w:pos="9026"/>
        </w:tabs>
        <w:spacing w:before="0" w:after="0"/>
        <w:ind w:left="567" w:hanging="425"/>
        <w:outlineLvl w:val="4"/>
        <w:rPr>
          <w:i/>
        </w:rPr>
      </w:pPr>
      <w:r w:rsidRPr="008D114F">
        <w:rPr>
          <w:i/>
        </w:rPr>
        <w:t xml:space="preserve">communicate their decisions; and </w:t>
      </w:r>
    </w:p>
    <w:p w14:paraId="5BF1AC2C" w14:textId="77777777" w:rsidR="00154403" w:rsidRPr="008D114F" w:rsidRDefault="00B755B5" w:rsidP="00E220F3">
      <w:pPr>
        <w:numPr>
          <w:ilvl w:val="0"/>
          <w:numId w:val="11"/>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5BF1AC2E" w14:textId="2732674E" w:rsidR="00154403" w:rsidRDefault="00B755B5" w:rsidP="00154403">
      <w:pPr>
        <w:pStyle w:val="Heading3"/>
      </w:pPr>
      <w:r>
        <w:t>Requirement 1(3)(d)</w:t>
      </w:r>
      <w:r>
        <w:tab/>
        <w:t>Compliant</w:t>
      </w:r>
    </w:p>
    <w:p w14:paraId="5BF1AC2F" w14:textId="77777777" w:rsidR="00154403" w:rsidRPr="008D114F" w:rsidRDefault="00B755B5" w:rsidP="00154403">
      <w:pPr>
        <w:rPr>
          <w:i/>
        </w:rPr>
      </w:pPr>
      <w:r w:rsidRPr="008D114F">
        <w:rPr>
          <w:i/>
        </w:rPr>
        <w:t>Each consumer is supported to take risks to enable them to live the best life they can.</w:t>
      </w:r>
    </w:p>
    <w:p w14:paraId="5BF1AC31" w14:textId="53066950" w:rsidR="00154403" w:rsidRDefault="00B755B5" w:rsidP="00154403">
      <w:pPr>
        <w:pStyle w:val="Heading3"/>
      </w:pPr>
      <w:r>
        <w:t>Requirement 1(3)(e)</w:t>
      </w:r>
      <w:r>
        <w:tab/>
        <w:t>Compliant</w:t>
      </w:r>
    </w:p>
    <w:p w14:paraId="5BF1AC32" w14:textId="77777777" w:rsidR="00154403" w:rsidRPr="008D114F" w:rsidRDefault="00B755B5" w:rsidP="00154403">
      <w:pPr>
        <w:rPr>
          <w:i/>
        </w:rPr>
      </w:pPr>
      <w:r w:rsidRPr="008D114F">
        <w:rPr>
          <w:i/>
        </w:rPr>
        <w:t>Information provided to each consumer is current, accurate and timely, and communicated in a way that is clear, easy to understand and enables them to exercise choice.</w:t>
      </w:r>
    </w:p>
    <w:p w14:paraId="5BF1AC34" w14:textId="7E002DC3" w:rsidR="00154403" w:rsidRDefault="00B755B5" w:rsidP="00154403">
      <w:pPr>
        <w:pStyle w:val="Heading3"/>
      </w:pPr>
      <w:r>
        <w:t>Requirement 1(3)(f)</w:t>
      </w:r>
      <w:r>
        <w:tab/>
        <w:t>Compliant</w:t>
      </w:r>
    </w:p>
    <w:p w14:paraId="5BF1AC35" w14:textId="77777777" w:rsidR="00154403" w:rsidRPr="008D114F" w:rsidRDefault="00B755B5" w:rsidP="00154403">
      <w:pPr>
        <w:rPr>
          <w:i/>
        </w:rPr>
      </w:pPr>
      <w:r w:rsidRPr="008D114F">
        <w:rPr>
          <w:i/>
        </w:rPr>
        <w:t>Each consumer’s privacy is respected and personal information is kept confidential.</w:t>
      </w:r>
    </w:p>
    <w:p w14:paraId="5BF1AC38" w14:textId="77777777" w:rsidR="00ED6B57" w:rsidRDefault="00B2553E" w:rsidP="00095CD4">
      <w:pPr>
        <w:sectPr w:rsidR="00ED6B57" w:rsidSect="00CB3BA9">
          <w:type w:val="continuous"/>
          <w:pgSz w:w="11906" w:h="16838"/>
          <w:pgMar w:top="1701" w:right="1418" w:bottom="1418" w:left="1418" w:header="568" w:footer="397" w:gutter="0"/>
          <w:cols w:space="708"/>
          <w:titlePg/>
          <w:docGrid w:linePitch="360"/>
        </w:sectPr>
      </w:pPr>
    </w:p>
    <w:p w14:paraId="5BF1AC39" w14:textId="1272AD3B" w:rsidR="00CB3BA9" w:rsidRDefault="00B755B5" w:rsidP="00A3716D">
      <w:pPr>
        <w:pStyle w:val="Heading1"/>
        <w:tabs>
          <w:tab w:val="right" w:pos="9070"/>
        </w:tabs>
        <w:spacing w:before="560" w:after="640"/>
        <w:rPr>
          <w:color w:val="FFFFFF" w:themeColor="background1"/>
        </w:rPr>
        <w:sectPr w:rsidR="00CB3BA9" w:rsidSect="00FB0086">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3120" behindDoc="1" locked="0" layoutInCell="1" allowOverlap="1" wp14:anchorId="5BF1AD19" wp14:editId="5BF1AD1A">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9264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NON-COMPLIANT</w:t>
      </w:r>
      <w:r w:rsidRPr="00703E80">
        <w:rPr>
          <w:color w:val="FFFFFF" w:themeColor="background1"/>
        </w:rPr>
        <w:br/>
        <w:t>Ongoing assessment and planning with consumers</w:t>
      </w:r>
      <w:bookmarkEnd w:id="5"/>
    </w:p>
    <w:p w14:paraId="5BF1AC3A" w14:textId="77777777" w:rsidR="00ED6B57" w:rsidRPr="00ED6B57" w:rsidRDefault="00B755B5" w:rsidP="00ED6B57">
      <w:pPr>
        <w:pStyle w:val="Heading3"/>
        <w:shd w:val="clear" w:color="auto" w:fill="F2F2F2" w:themeFill="background1" w:themeFillShade="F2"/>
      </w:pPr>
      <w:r w:rsidRPr="00ED6B57">
        <w:t>Consumer outcome:</w:t>
      </w:r>
    </w:p>
    <w:p w14:paraId="5BF1AC3B" w14:textId="77777777" w:rsidR="00ED6B57" w:rsidRPr="00ED6B57" w:rsidRDefault="00B755B5" w:rsidP="00E220F3">
      <w:pPr>
        <w:pStyle w:val="Heading3"/>
        <w:keepLines/>
        <w:numPr>
          <w:ilvl w:val="0"/>
          <w:numId w:val="12"/>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5BF1AC3C" w14:textId="77777777" w:rsidR="00ED6B57" w:rsidRPr="00ED6B57" w:rsidRDefault="00B755B5" w:rsidP="00ED6B57">
      <w:pPr>
        <w:pStyle w:val="Heading3"/>
        <w:shd w:val="clear" w:color="auto" w:fill="F2F2F2" w:themeFill="background1" w:themeFillShade="F2"/>
      </w:pPr>
      <w:r w:rsidRPr="00ED6B57">
        <w:t>Organisation statement:</w:t>
      </w:r>
    </w:p>
    <w:p w14:paraId="5BF1AC3D" w14:textId="77777777" w:rsidR="00ED6B57" w:rsidRPr="00ED6B57" w:rsidRDefault="00B755B5" w:rsidP="00E220F3">
      <w:pPr>
        <w:pStyle w:val="ListParagraph"/>
        <w:numPr>
          <w:ilvl w:val="0"/>
          <w:numId w:val="12"/>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5BF1AC3E" w14:textId="77777777" w:rsidR="00ED6B57" w:rsidRDefault="00B755B5" w:rsidP="00ED6B57">
      <w:pPr>
        <w:pStyle w:val="Heading2"/>
      </w:pPr>
      <w:r>
        <w:t xml:space="preserve">Assessment </w:t>
      </w:r>
      <w:r w:rsidRPr="002B2C0F">
        <w:t>of Standard</w:t>
      </w:r>
      <w:r>
        <w:t xml:space="preserve"> 2</w:t>
      </w:r>
    </w:p>
    <w:p w14:paraId="3F331547" w14:textId="0CE0B018" w:rsidR="00455CD7" w:rsidRPr="00163FEE" w:rsidRDefault="00455CD7" w:rsidP="00455CD7">
      <w:pPr>
        <w:rPr>
          <w:rFonts w:eastAsia="Calibri"/>
          <w:lang w:eastAsia="en-US"/>
        </w:rPr>
      </w:pPr>
      <w:r>
        <w:rPr>
          <w:rFonts w:eastAsia="Calibri"/>
          <w:color w:val="auto"/>
          <w:lang w:eastAsia="en-US"/>
        </w:rPr>
        <w:t xml:space="preserve">Some </w:t>
      </w:r>
      <w:r w:rsidRPr="006C4344">
        <w:rPr>
          <w:rFonts w:eastAsia="Calibri"/>
          <w:color w:val="auto"/>
          <w:lang w:eastAsia="en-US"/>
        </w:rPr>
        <w:t xml:space="preserve">consumers </w:t>
      </w:r>
      <w:r>
        <w:rPr>
          <w:rFonts w:eastAsia="Calibri"/>
          <w:color w:val="auto"/>
          <w:lang w:eastAsia="en-US"/>
        </w:rPr>
        <w:t xml:space="preserve">and </w:t>
      </w:r>
      <w:r w:rsidRPr="0098527B">
        <w:rPr>
          <w:rFonts w:eastAsia="Calibri"/>
          <w:color w:val="auto"/>
          <w:lang w:eastAsia="en-US"/>
        </w:rPr>
        <w:t xml:space="preserve">representatives did not consider </w:t>
      </w:r>
      <w:r w:rsidRPr="00163FEE">
        <w:rPr>
          <w:rFonts w:eastAsia="Calibri"/>
          <w:lang w:eastAsia="en-US"/>
        </w:rPr>
        <w:t>that they feel like partners in the ongoing assessment and planning of their care and services. For example:</w:t>
      </w:r>
    </w:p>
    <w:p w14:paraId="25C42228" w14:textId="77777777" w:rsidR="00455CD7" w:rsidRDefault="00455CD7" w:rsidP="00455CD7">
      <w:pPr>
        <w:pStyle w:val="ListBullet"/>
        <w:numPr>
          <w:ilvl w:val="0"/>
          <w:numId w:val="31"/>
        </w:numPr>
      </w:pPr>
      <w:r>
        <w:t xml:space="preserve">Consumers and representatives were satisfied staff identify and manage risks to consumer care. They said staff knew what is important to them in their care including at the end of life. </w:t>
      </w:r>
    </w:p>
    <w:p w14:paraId="705F1871" w14:textId="60E66A2D" w:rsidR="00455CD7" w:rsidRDefault="00455CD7" w:rsidP="00455CD7">
      <w:pPr>
        <w:pStyle w:val="ListBullet"/>
        <w:numPr>
          <w:ilvl w:val="0"/>
          <w:numId w:val="31"/>
        </w:numPr>
      </w:pPr>
      <w:r>
        <w:t xml:space="preserve">Some feedback from consumers and representatives included they are not always informed about the outcomes of assessments and care planning, could not recall </w:t>
      </w:r>
      <w:r w:rsidR="00383FA5">
        <w:t xml:space="preserve">care </w:t>
      </w:r>
      <w:r>
        <w:t xml:space="preserve">consultation or are unsure what is contained in their care plans. </w:t>
      </w:r>
    </w:p>
    <w:p w14:paraId="3D791E4B" w14:textId="5C5763E3" w:rsidR="00455CD7" w:rsidRDefault="00455CD7" w:rsidP="00455CD7">
      <w:pPr>
        <w:rPr>
          <w:rFonts w:eastAsiaTheme="minorHAnsi"/>
          <w:color w:val="auto"/>
        </w:rPr>
      </w:pPr>
      <w:r w:rsidRPr="003B7599">
        <w:rPr>
          <w:rFonts w:eastAsiaTheme="minorHAnsi"/>
          <w:color w:val="auto"/>
        </w:rPr>
        <w:t>The service did not demonstrate assessment and care planning is based on ongoin</w:t>
      </w:r>
      <w:r>
        <w:rPr>
          <w:rFonts w:eastAsiaTheme="minorHAnsi"/>
          <w:color w:val="auto"/>
        </w:rPr>
        <w:t>g</w:t>
      </w:r>
      <w:r w:rsidRPr="003B7599">
        <w:rPr>
          <w:rFonts w:eastAsiaTheme="minorHAnsi"/>
          <w:color w:val="auto"/>
        </w:rPr>
        <w:t xml:space="preserve"> partnership with consumer</w:t>
      </w:r>
      <w:r>
        <w:rPr>
          <w:rFonts w:eastAsiaTheme="minorHAnsi"/>
          <w:color w:val="auto"/>
        </w:rPr>
        <w:t xml:space="preserve">s and </w:t>
      </w:r>
      <w:r w:rsidRPr="003B7599">
        <w:rPr>
          <w:rFonts w:eastAsiaTheme="minorHAnsi"/>
          <w:color w:val="auto"/>
        </w:rPr>
        <w:t>their chosen representatives. While communication of changes and incidents occur, consumer and representatives did not describe ongoing partnership in assessment and care planning. The ou</w:t>
      </w:r>
      <w:r>
        <w:rPr>
          <w:rFonts w:eastAsiaTheme="minorHAnsi"/>
          <w:color w:val="auto"/>
        </w:rPr>
        <w:t>t</w:t>
      </w:r>
      <w:r w:rsidRPr="003B7599">
        <w:rPr>
          <w:rFonts w:eastAsiaTheme="minorHAnsi"/>
          <w:color w:val="auto"/>
        </w:rPr>
        <w:t>comes of assessment and care planning was found to not be effectively communicated to the consumer, and a care and services plan is not read</w:t>
      </w:r>
      <w:r>
        <w:rPr>
          <w:rFonts w:eastAsiaTheme="minorHAnsi"/>
          <w:color w:val="auto"/>
        </w:rPr>
        <w:t>il</w:t>
      </w:r>
      <w:r w:rsidRPr="003B7599">
        <w:rPr>
          <w:rFonts w:eastAsiaTheme="minorHAnsi"/>
          <w:color w:val="auto"/>
        </w:rPr>
        <w:t xml:space="preserve">y available. </w:t>
      </w:r>
    </w:p>
    <w:p w14:paraId="51C6E302" w14:textId="2355D980" w:rsidR="00BD6BDE" w:rsidRPr="008D52A5" w:rsidRDefault="00BD6BDE" w:rsidP="00BD6BDE">
      <w:pPr>
        <w:rPr>
          <w:rFonts w:eastAsiaTheme="minorHAnsi"/>
          <w:color w:val="auto"/>
        </w:rPr>
      </w:pPr>
      <w:r w:rsidRPr="008D52A5">
        <w:rPr>
          <w:rFonts w:eastAsiaTheme="minorHAnsi"/>
          <w:color w:val="auto"/>
        </w:rPr>
        <w:t xml:space="preserve">Risks to consumers’ condition are appropriately identified and managed through the use of validated assessment tools. Staff were able to </w:t>
      </w:r>
      <w:r>
        <w:rPr>
          <w:rFonts w:eastAsiaTheme="minorHAnsi"/>
          <w:color w:val="auto"/>
        </w:rPr>
        <w:t>describe how</w:t>
      </w:r>
      <w:r w:rsidRPr="008D52A5">
        <w:rPr>
          <w:rFonts w:eastAsiaTheme="minorHAnsi"/>
          <w:color w:val="auto"/>
        </w:rPr>
        <w:t xml:space="preserve"> they approach assessment and care planning. </w:t>
      </w:r>
    </w:p>
    <w:p w14:paraId="6A8C094C" w14:textId="4FBC857C" w:rsidR="00455CD7" w:rsidRPr="003B7599" w:rsidRDefault="00455CD7" w:rsidP="00455CD7">
      <w:pPr>
        <w:rPr>
          <w:rFonts w:eastAsiaTheme="minorHAnsi"/>
          <w:color w:val="auto"/>
        </w:rPr>
      </w:pPr>
      <w:r w:rsidRPr="003B7599">
        <w:rPr>
          <w:rFonts w:eastAsiaTheme="minorHAnsi"/>
          <w:color w:val="auto"/>
        </w:rPr>
        <w:t>The service effectively involve</w:t>
      </w:r>
      <w:r>
        <w:rPr>
          <w:rFonts w:eastAsiaTheme="minorHAnsi"/>
          <w:color w:val="auto"/>
        </w:rPr>
        <w:t>s</w:t>
      </w:r>
      <w:r w:rsidRPr="003B7599">
        <w:rPr>
          <w:rFonts w:eastAsiaTheme="minorHAnsi"/>
          <w:color w:val="auto"/>
        </w:rPr>
        <w:t xml:space="preserve"> other care and service providers in the care of consumers. The effectiveness of care and service</w:t>
      </w:r>
      <w:r w:rsidR="0047724A">
        <w:rPr>
          <w:rFonts w:eastAsiaTheme="minorHAnsi"/>
          <w:color w:val="auto"/>
        </w:rPr>
        <w:t>s</w:t>
      </w:r>
      <w:r w:rsidRPr="003B7599">
        <w:rPr>
          <w:rFonts w:eastAsiaTheme="minorHAnsi"/>
          <w:color w:val="auto"/>
        </w:rPr>
        <w:t xml:space="preserve"> are regularly reviewed and in response to changes in the consum</w:t>
      </w:r>
      <w:r>
        <w:rPr>
          <w:rFonts w:eastAsiaTheme="minorHAnsi"/>
          <w:color w:val="auto"/>
        </w:rPr>
        <w:t>e</w:t>
      </w:r>
      <w:r w:rsidRPr="003B7599">
        <w:rPr>
          <w:rFonts w:eastAsiaTheme="minorHAnsi"/>
          <w:color w:val="auto"/>
        </w:rPr>
        <w:t xml:space="preserve">r’s </w:t>
      </w:r>
      <w:r w:rsidR="009553EE">
        <w:rPr>
          <w:rFonts w:eastAsiaTheme="minorHAnsi"/>
          <w:color w:val="auto"/>
        </w:rPr>
        <w:t>circumstances</w:t>
      </w:r>
      <w:r w:rsidRPr="003B7599">
        <w:rPr>
          <w:rFonts w:eastAsiaTheme="minorHAnsi"/>
          <w:color w:val="auto"/>
        </w:rPr>
        <w:t xml:space="preserve"> and incident</w:t>
      </w:r>
      <w:r>
        <w:rPr>
          <w:rFonts w:eastAsiaTheme="minorHAnsi"/>
          <w:color w:val="auto"/>
        </w:rPr>
        <w:t>s</w:t>
      </w:r>
      <w:r w:rsidRPr="003B7599">
        <w:rPr>
          <w:rFonts w:eastAsiaTheme="minorHAnsi"/>
          <w:color w:val="auto"/>
        </w:rPr>
        <w:t xml:space="preserve">.  </w:t>
      </w:r>
    </w:p>
    <w:p w14:paraId="194D9196" w14:textId="77777777" w:rsidR="00455CD7" w:rsidRPr="00D435F8" w:rsidRDefault="00455CD7" w:rsidP="00455CD7">
      <w:pPr>
        <w:rPr>
          <w:rFonts w:eastAsia="Calibri"/>
          <w:i/>
          <w:color w:val="auto"/>
          <w:lang w:eastAsia="en-US"/>
        </w:rPr>
      </w:pPr>
      <w:r w:rsidRPr="00154403">
        <w:rPr>
          <w:rFonts w:eastAsiaTheme="minorHAnsi"/>
        </w:rPr>
        <w:lastRenderedPageBreak/>
        <w:t xml:space="preserve">The Quality Standard is assessed </w:t>
      </w:r>
      <w:r w:rsidRPr="003B7599">
        <w:rPr>
          <w:rFonts w:eastAsiaTheme="minorHAnsi"/>
          <w:color w:val="auto"/>
        </w:rPr>
        <w:t>as Non-compliant as two of the five specific requirements have been assessed as Non-compliant.</w:t>
      </w:r>
    </w:p>
    <w:p w14:paraId="5BF1AC41" w14:textId="280CC667" w:rsidR="00ED6B57" w:rsidRDefault="00B755B5" w:rsidP="00ED6B57">
      <w:pPr>
        <w:pStyle w:val="Heading2"/>
      </w:pPr>
      <w:r>
        <w:t>Assessment of Standard 2 Requirements</w:t>
      </w:r>
      <w:r w:rsidRPr="0066387A">
        <w:rPr>
          <w:i/>
          <w:color w:val="0000FF"/>
          <w:sz w:val="24"/>
          <w:szCs w:val="24"/>
        </w:rPr>
        <w:t xml:space="preserve"> </w:t>
      </w:r>
    </w:p>
    <w:p w14:paraId="5BF1AC42" w14:textId="64700DF3" w:rsidR="00934888" w:rsidRDefault="00B755B5" w:rsidP="00934888">
      <w:pPr>
        <w:pStyle w:val="Heading3"/>
      </w:pPr>
      <w:r w:rsidRPr="00051035">
        <w:t xml:space="preserve">Requirement </w:t>
      </w:r>
      <w:r>
        <w:t>2</w:t>
      </w:r>
      <w:r w:rsidRPr="00051035">
        <w:t>(3)(a)</w:t>
      </w:r>
      <w:r w:rsidRPr="00051035">
        <w:tab/>
        <w:t>Compliant</w:t>
      </w:r>
    </w:p>
    <w:p w14:paraId="5BF1AC43" w14:textId="77777777" w:rsidR="00853601" w:rsidRPr="008D114F" w:rsidRDefault="00B755B5" w:rsidP="00853601">
      <w:pPr>
        <w:rPr>
          <w:i/>
        </w:rPr>
      </w:pPr>
      <w:r w:rsidRPr="008D114F">
        <w:rPr>
          <w:i/>
        </w:rPr>
        <w:t>Assessment and planning, including consideration of risks to the consumer’s health and well-being, informs the delivery of safe and effective care and services.</w:t>
      </w:r>
    </w:p>
    <w:p w14:paraId="5BF1AC45" w14:textId="199E8027" w:rsidR="00934888" w:rsidRDefault="00B755B5" w:rsidP="00934888">
      <w:pPr>
        <w:pStyle w:val="Heading3"/>
      </w:pPr>
      <w:r>
        <w:t>Requirement 2(3)(b)</w:t>
      </w:r>
      <w:r>
        <w:tab/>
        <w:t>Compliant</w:t>
      </w:r>
    </w:p>
    <w:p w14:paraId="5BF1AC46" w14:textId="77777777" w:rsidR="00853601" w:rsidRPr="008D114F" w:rsidRDefault="00B755B5" w:rsidP="00853601">
      <w:pPr>
        <w:rPr>
          <w:i/>
        </w:rPr>
      </w:pPr>
      <w:r w:rsidRPr="008D114F">
        <w:rPr>
          <w:i/>
        </w:rPr>
        <w:t>Assessment and planning identifies and addresses the consumer’s current needs, goals and preferences, including advance care planning and end of life planning if the consumer wishes.</w:t>
      </w:r>
    </w:p>
    <w:p w14:paraId="5BF1AC48" w14:textId="073D2462" w:rsidR="00934888" w:rsidRDefault="00B755B5" w:rsidP="00934888">
      <w:pPr>
        <w:pStyle w:val="Heading3"/>
      </w:pPr>
      <w:r>
        <w:t>Requirement 2(3)(c)</w:t>
      </w:r>
      <w:r>
        <w:tab/>
        <w:t>Non-compliant</w:t>
      </w:r>
    </w:p>
    <w:p w14:paraId="5BF1AC49" w14:textId="77777777" w:rsidR="00853601" w:rsidRPr="008D114F" w:rsidRDefault="00B755B5" w:rsidP="00853601">
      <w:pPr>
        <w:rPr>
          <w:i/>
        </w:rPr>
      </w:pPr>
      <w:r w:rsidRPr="008D114F">
        <w:rPr>
          <w:i/>
        </w:rPr>
        <w:t>The organisation demonstrates that assessment and planning:</w:t>
      </w:r>
    </w:p>
    <w:p w14:paraId="5BF1AC4A" w14:textId="77777777" w:rsidR="00853601" w:rsidRPr="008D114F" w:rsidRDefault="00B755B5" w:rsidP="00E220F3">
      <w:pPr>
        <w:numPr>
          <w:ilvl w:val="0"/>
          <w:numId w:val="1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34E206F8" w14:textId="6A0DC2EA" w:rsidR="007F2DA1" w:rsidRDefault="00B755B5" w:rsidP="00853601">
      <w:pPr>
        <w:numPr>
          <w:ilvl w:val="0"/>
          <w:numId w:val="1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206C59B8" w14:textId="2F85D267" w:rsidR="007F2DA1" w:rsidRPr="00B86597" w:rsidRDefault="0047724A" w:rsidP="007F2DA1">
      <w:r>
        <w:t>While t</w:t>
      </w:r>
      <w:r w:rsidR="007F2DA1" w:rsidRPr="00B86597">
        <w:t>he Assessment Team found while the service involves other organisations and providers of care such as allied health, medical officers and specialists, the service did not demonstrate assessment and care planning is based on ongoing partnership with the consumer and others they wish to involve in their care</w:t>
      </w:r>
      <w:r w:rsidR="009C703D">
        <w:t>. For example,</w:t>
      </w:r>
      <w:r w:rsidR="007F2DA1" w:rsidRPr="00B86597">
        <w:t xml:space="preserve"> their representative. Consumers and representative</w:t>
      </w:r>
      <w:r>
        <w:t>s</w:t>
      </w:r>
      <w:r w:rsidR="007F2DA1" w:rsidRPr="00B86597">
        <w:t xml:space="preserve"> </w:t>
      </w:r>
      <w:r w:rsidR="001F767B">
        <w:t xml:space="preserve">said </w:t>
      </w:r>
      <w:r w:rsidR="007F2DA1" w:rsidRPr="00B86597">
        <w:t xml:space="preserve">they are informed of changes to the consumer’s condition and incidents such as falls but do </w:t>
      </w:r>
      <w:r w:rsidR="007F2DA1">
        <w:t xml:space="preserve">not </w:t>
      </w:r>
      <w:r w:rsidR="007F2DA1" w:rsidRPr="00B86597">
        <w:t>recall regular consulta</w:t>
      </w:r>
      <w:r w:rsidR="007F2DA1">
        <w:t>t</w:t>
      </w:r>
      <w:r w:rsidR="007F2DA1" w:rsidRPr="00B86597">
        <w:t xml:space="preserve">ion in assessment and care planning.  </w:t>
      </w:r>
    </w:p>
    <w:p w14:paraId="77BAA8F4" w14:textId="30230366" w:rsidR="007F2DA1" w:rsidRPr="002F3F6E" w:rsidRDefault="007F2DA1" w:rsidP="007F2DA1">
      <w:r w:rsidRPr="00B86597">
        <w:t>Staff said they consult with consumers and representatives during assessment</w:t>
      </w:r>
      <w:r>
        <w:t>.</w:t>
      </w:r>
      <w:r w:rsidRPr="00B86597">
        <w:t xml:space="preserve"> </w:t>
      </w:r>
      <w:r>
        <w:t>T</w:t>
      </w:r>
      <w:r w:rsidRPr="00B86597">
        <w:t xml:space="preserve">he Assessment Team found care documentation </w:t>
      </w:r>
      <w:r>
        <w:t xml:space="preserve">demonstrated evidence of assessment and care planning but did not document consultation with the consumer or representative or </w:t>
      </w:r>
      <w:r w:rsidR="0047724A">
        <w:t xml:space="preserve">it </w:t>
      </w:r>
      <w:r>
        <w:t xml:space="preserve">indicated </w:t>
      </w:r>
      <w:r w:rsidRPr="00B86597">
        <w:t>plans to contact the represe</w:t>
      </w:r>
      <w:r>
        <w:t>ntat</w:t>
      </w:r>
      <w:r w:rsidRPr="00B86597">
        <w:t xml:space="preserve">ive after </w:t>
      </w:r>
      <w:r w:rsidRPr="002F3F6E">
        <w:t>the assessmen</w:t>
      </w:r>
      <w:r>
        <w:t>t</w:t>
      </w:r>
      <w:r w:rsidR="001F767B">
        <w:t xml:space="preserve"> had been completed</w:t>
      </w:r>
      <w:r w:rsidRPr="002F3F6E">
        <w:t xml:space="preserve">. </w:t>
      </w:r>
    </w:p>
    <w:p w14:paraId="4EF092EC" w14:textId="207BF503" w:rsidR="007F2DA1" w:rsidRPr="002F3F6E" w:rsidRDefault="00E069F4" w:rsidP="007F2DA1">
      <w:r>
        <w:t xml:space="preserve">The </w:t>
      </w:r>
      <w:r w:rsidR="004068DA">
        <w:t>a</w:t>
      </w:r>
      <w:r>
        <w:t xml:space="preserve">pproved </w:t>
      </w:r>
      <w:r w:rsidR="004068DA">
        <w:t>p</w:t>
      </w:r>
      <w:r>
        <w:t xml:space="preserve">rovider does not agree with all of the Assessment Team findings. </w:t>
      </w:r>
      <w:r w:rsidR="004068DA">
        <w:t xml:space="preserve">The approved </w:t>
      </w:r>
      <w:r w:rsidR="009553EE">
        <w:t>provider</w:t>
      </w:r>
      <w:r w:rsidR="004068DA">
        <w:t xml:space="preserve"> submitted</w:t>
      </w:r>
      <w:r w:rsidR="004068DA" w:rsidRPr="00D24028">
        <w:t xml:space="preserve"> a response that included clarifying information</w:t>
      </w:r>
      <w:r w:rsidR="004068DA">
        <w:t xml:space="preserve"> and supporting </w:t>
      </w:r>
      <w:r w:rsidR="00E6111A">
        <w:rPr>
          <w:color w:val="auto"/>
        </w:rPr>
        <w:t>documentation.</w:t>
      </w:r>
      <w:r w:rsidR="007F2DA1" w:rsidRPr="002F3F6E">
        <w:t xml:space="preserve"> </w:t>
      </w:r>
    </w:p>
    <w:p w14:paraId="7E41525B" w14:textId="4AC7419F" w:rsidR="007F2DA1" w:rsidRPr="002F3F6E" w:rsidRDefault="007F2DA1" w:rsidP="007F2DA1">
      <w:r w:rsidRPr="002F3F6E">
        <w:lastRenderedPageBreak/>
        <w:t>In their response the approved provider states regular discussions about assessment and care</w:t>
      </w:r>
      <w:r w:rsidR="00416212">
        <w:t xml:space="preserve"> planning</w:t>
      </w:r>
      <w:r w:rsidRPr="002F3F6E">
        <w:t xml:space="preserve"> occur but they are not always formal care consultations</w:t>
      </w:r>
      <w:r w:rsidR="006D70DA">
        <w:t>,</w:t>
      </w:r>
      <w:r w:rsidRPr="002F3F6E">
        <w:t xml:space="preserve"> an informal approach is taken and documentation does not always reflect this approach.</w:t>
      </w:r>
      <w:r>
        <w:t xml:space="preserve"> </w:t>
      </w:r>
    </w:p>
    <w:p w14:paraId="2B01591B" w14:textId="1C1A79B7" w:rsidR="007F2DA1" w:rsidRDefault="007F2DA1" w:rsidP="007F2DA1">
      <w:r w:rsidRPr="002F3F6E">
        <w:t>The approved provider submit</w:t>
      </w:r>
      <w:r w:rsidR="006D70DA">
        <w:t>ted</w:t>
      </w:r>
      <w:r w:rsidRPr="002F3F6E">
        <w:t xml:space="preserve"> progress notes of named </w:t>
      </w:r>
      <w:r w:rsidR="00E6111A" w:rsidRPr="002F3F6E">
        <w:t>consumers</w:t>
      </w:r>
      <w:r w:rsidRPr="002F3F6E">
        <w:t xml:space="preserve"> in the site audit report. </w:t>
      </w:r>
      <w:r w:rsidR="006D70DA">
        <w:t>While t</w:t>
      </w:r>
      <w:r w:rsidRPr="002F3F6E">
        <w:t xml:space="preserve">he progress notes demonstrate communication with representatives regarding changes to assessment and care planning, or in response to complaints raised by the representative, and some </w:t>
      </w:r>
      <w:r w:rsidR="006D70DA">
        <w:t>record</w:t>
      </w:r>
      <w:r w:rsidR="006D70DA" w:rsidRPr="002F3F6E">
        <w:t xml:space="preserve"> </w:t>
      </w:r>
      <w:r>
        <w:t xml:space="preserve">occasions of </w:t>
      </w:r>
      <w:r w:rsidR="00E6111A">
        <w:t>consultations, the</w:t>
      </w:r>
      <w:r>
        <w:t xml:space="preserve"> </w:t>
      </w:r>
      <w:r w:rsidR="00E6111A">
        <w:t>approved</w:t>
      </w:r>
      <w:r>
        <w:t xml:space="preserve"> provider </w:t>
      </w:r>
      <w:r w:rsidR="006D0BE7">
        <w:t xml:space="preserve">did </w:t>
      </w:r>
      <w:r>
        <w:t>not submit evidence of follow up or impl</w:t>
      </w:r>
      <w:r w:rsidR="006D0BE7">
        <w:t>e</w:t>
      </w:r>
      <w:r>
        <w:t xml:space="preserve">mentation, or how these </w:t>
      </w:r>
      <w:r w:rsidR="00E6111A">
        <w:t>communications</w:t>
      </w:r>
      <w:r>
        <w:t xml:space="preserve"> inform assessment and care plans. I have considered the approved provider’s evidence and </w:t>
      </w:r>
      <w:r w:rsidR="006D0BE7">
        <w:t xml:space="preserve">I </w:t>
      </w:r>
      <w:r>
        <w:t xml:space="preserve">am not satisfied it demonstrates ongoing partnership with the consumer or the people they chose to be involved in their care. </w:t>
      </w:r>
    </w:p>
    <w:p w14:paraId="6DC437F3" w14:textId="3F5475CD" w:rsidR="007F2DA1" w:rsidRPr="005A10A9" w:rsidRDefault="006D0BE7" w:rsidP="007F2DA1">
      <w:r>
        <w:t>A</w:t>
      </w:r>
      <w:r w:rsidR="007F2DA1" w:rsidRPr="005A10A9">
        <w:t xml:space="preserve">ctions </w:t>
      </w:r>
      <w:r>
        <w:t>taken</w:t>
      </w:r>
      <w:r w:rsidRPr="005A10A9">
        <w:t xml:space="preserve"> </w:t>
      </w:r>
      <w:r w:rsidR="007F2DA1" w:rsidRPr="005A10A9">
        <w:t xml:space="preserve">since the site audit </w:t>
      </w:r>
      <w:r>
        <w:t>include</w:t>
      </w:r>
      <w:r w:rsidRPr="005A10A9">
        <w:t xml:space="preserve"> </w:t>
      </w:r>
      <w:r w:rsidR="007F2DA1" w:rsidRPr="005A10A9">
        <w:t xml:space="preserve">review of the ‘resident of the day’ assessment policy and supporting written resources, consultation with consumers and representatives to determine their satisfaction in assessment and care planning, communications to staff and at ‘resident meetings’, schedule of audits to review care documentation and implementation of new processes. </w:t>
      </w:r>
    </w:p>
    <w:p w14:paraId="1BA348A3" w14:textId="6D192D25" w:rsidR="007F2DA1" w:rsidRPr="002F3F6E" w:rsidRDefault="006D0BE7" w:rsidP="007F2DA1">
      <w:r w:rsidRPr="004E7984">
        <w:rPr>
          <w:color w:val="auto"/>
        </w:rPr>
        <w:t xml:space="preserve">I have reviewed all of the information provided. </w:t>
      </w:r>
      <w:r>
        <w:t>While I</w:t>
      </w:r>
      <w:r w:rsidR="007F2DA1" w:rsidRPr="002F3F6E">
        <w:t xml:space="preserve"> am satisfied the service involves other providers of care and services in consumer care,</w:t>
      </w:r>
      <w:r>
        <w:t xml:space="preserve"> I am not satisfied</w:t>
      </w:r>
      <w:r w:rsidR="007F2DA1" w:rsidRPr="002F3F6E">
        <w:t xml:space="preserve"> assessment and care planning is based on</w:t>
      </w:r>
      <w:r w:rsidR="003973A7">
        <w:t xml:space="preserve"> ongoing</w:t>
      </w:r>
      <w:r w:rsidR="007F2DA1" w:rsidRPr="002F3F6E">
        <w:t xml:space="preserve"> partnership with the consumer and their representatives. I </w:t>
      </w:r>
      <w:r w:rsidR="00E6111A">
        <w:t>acknowledge</w:t>
      </w:r>
      <w:r w:rsidRPr="002F3F6E">
        <w:t xml:space="preserve"> </w:t>
      </w:r>
      <w:r w:rsidR="007F2DA1" w:rsidRPr="002F3F6E">
        <w:t xml:space="preserve">that informal </w:t>
      </w:r>
      <w:r w:rsidR="00E6111A" w:rsidRPr="002F3F6E">
        <w:t>communications</w:t>
      </w:r>
      <w:r w:rsidR="007F2DA1" w:rsidRPr="002F3F6E">
        <w:t xml:space="preserve"> may occur </w:t>
      </w:r>
      <w:r w:rsidR="003973A7">
        <w:t>however</w:t>
      </w:r>
      <w:r w:rsidR="00E6111A">
        <w:t>, in my view,</w:t>
      </w:r>
      <w:r w:rsidR="007F2DA1" w:rsidRPr="002F3F6E">
        <w:t xml:space="preserve"> this does not demonstrate ongoing partnership and I am </w:t>
      </w:r>
      <w:r w:rsidR="007F2DA1">
        <w:t>persuaded</w:t>
      </w:r>
      <w:r w:rsidR="007F2DA1" w:rsidRPr="002F3F6E">
        <w:t xml:space="preserve"> by the</w:t>
      </w:r>
      <w:r w:rsidR="00902FF0">
        <w:t xml:space="preserve"> negative</w:t>
      </w:r>
      <w:r w:rsidR="007F2DA1" w:rsidRPr="002F3F6E">
        <w:t xml:space="preserve"> feedback from consumers and representatives.</w:t>
      </w:r>
      <w:r w:rsidR="00902FF0">
        <w:t xml:space="preserve"> </w:t>
      </w:r>
      <w:r w:rsidR="00E6111A">
        <w:t xml:space="preserve">Therefore, </w:t>
      </w:r>
      <w:r w:rsidR="00E6111A" w:rsidRPr="002F3F6E">
        <w:t>I</w:t>
      </w:r>
      <w:r w:rsidR="007F2DA1" w:rsidRPr="002F3F6E">
        <w:t xml:space="preserve"> find this requirement Non-compliant. </w:t>
      </w:r>
    </w:p>
    <w:p w14:paraId="5BF1AC4D" w14:textId="5D330697" w:rsidR="00934888" w:rsidRDefault="00B755B5" w:rsidP="00934888">
      <w:pPr>
        <w:pStyle w:val="Heading3"/>
      </w:pPr>
      <w:r>
        <w:t>Requirement 2(3)(d)</w:t>
      </w:r>
      <w:r>
        <w:tab/>
        <w:t>Non-compliant</w:t>
      </w:r>
    </w:p>
    <w:p w14:paraId="5BF1AC4E" w14:textId="77777777" w:rsidR="00853601" w:rsidRPr="008D114F" w:rsidRDefault="00B755B5" w:rsidP="00853601">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2F02C9CA" w14:textId="5163B3E6" w:rsidR="00777882" w:rsidRDefault="00777882" w:rsidP="00777882">
      <w:r w:rsidRPr="003B7599">
        <w:t xml:space="preserve">The Assessment Team found consumers and representatives had not been offered a copy of their care plan, did not know </w:t>
      </w:r>
      <w:r w:rsidR="00261507">
        <w:t>a care plan</w:t>
      </w:r>
      <w:r w:rsidRPr="003B7599">
        <w:t xml:space="preserve"> existed, or had seen </w:t>
      </w:r>
      <w:r w:rsidR="00261507">
        <w:t>the care plan</w:t>
      </w:r>
      <w:r w:rsidRPr="003B7599">
        <w:t xml:space="preserve"> </w:t>
      </w:r>
      <w:r w:rsidR="00261507">
        <w:t>but</w:t>
      </w:r>
      <w:r w:rsidR="00261507" w:rsidRPr="003B7599">
        <w:t xml:space="preserve"> </w:t>
      </w:r>
      <w:r w:rsidRPr="003B7599">
        <w:t xml:space="preserve">not understood it. The Assessment Team </w:t>
      </w:r>
      <w:r w:rsidR="00E6111A">
        <w:t>identified</w:t>
      </w:r>
      <w:r w:rsidR="00261507" w:rsidRPr="003B7599">
        <w:t xml:space="preserve"> </w:t>
      </w:r>
      <w:r w:rsidRPr="003B7599">
        <w:t xml:space="preserve">care planning documentation on the electronic system </w:t>
      </w:r>
      <w:r w:rsidR="00261507">
        <w:t>contained</w:t>
      </w:r>
      <w:r w:rsidRPr="003B7599">
        <w:t xml:space="preserve"> relevant and comprehensive information and</w:t>
      </w:r>
      <w:r w:rsidR="00A842C4">
        <w:t xml:space="preserve"> to</w:t>
      </w:r>
      <w:r w:rsidRPr="003B7599">
        <w:t xml:space="preserve"> be in an easy to understand format. Clinical staff said they are able to </w:t>
      </w:r>
      <w:r w:rsidR="00E6111A" w:rsidRPr="003B7599">
        <w:t>access</w:t>
      </w:r>
      <w:r w:rsidRPr="003B7599">
        <w:t xml:space="preserve"> the care plan but they do not offer a copy to consumers or represen</w:t>
      </w:r>
      <w:r>
        <w:t>t</w:t>
      </w:r>
      <w:r w:rsidRPr="003B7599">
        <w:t xml:space="preserve">atives. </w:t>
      </w:r>
    </w:p>
    <w:p w14:paraId="4B289BD5" w14:textId="7F513000" w:rsidR="00777882" w:rsidRPr="003B7599" w:rsidRDefault="00777882" w:rsidP="00777882">
      <w:r w:rsidRPr="003B7599">
        <w:t>The Asse</w:t>
      </w:r>
      <w:r>
        <w:t>ss</w:t>
      </w:r>
      <w:r w:rsidRPr="003B7599">
        <w:t xml:space="preserve">ment Team presented </w:t>
      </w:r>
      <w:r>
        <w:t xml:space="preserve">evidence </w:t>
      </w:r>
      <w:r w:rsidRPr="003B7599">
        <w:t xml:space="preserve">in the site audit report that an individual </w:t>
      </w:r>
      <w:r w:rsidR="00E6111A" w:rsidRPr="003B7599">
        <w:t>consumer’s</w:t>
      </w:r>
      <w:r w:rsidRPr="003B7599">
        <w:t xml:space="preserve"> skin assessment did not lead to a skin care plan. The approved provider </w:t>
      </w:r>
      <w:r w:rsidR="008C55FD">
        <w:lastRenderedPageBreak/>
        <w:t>submitted evidence</w:t>
      </w:r>
      <w:r w:rsidRPr="003B7599">
        <w:t xml:space="preserve"> that</w:t>
      </w:r>
      <w:r w:rsidR="008C55FD">
        <w:t xml:space="preserve"> demonstrated</w:t>
      </w:r>
      <w:r w:rsidRPr="003B7599">
        <w:t xml:space="preserve"> information from skin care assessments </w:t>
      </w:r>
      <w:r w:rsidR="00971A16">
        <w:t>are</w:t>
      </w:r>
      <w:r w:rsidRPr="003B7599">
        <w:t xml:space="preserve"> contained in personal hygiene care </w:t>
      </w:r>
      <w:r w:rsidR="009E3725" w:rsidRPr="003B7599">
        <w:t>plans</w:t>
      </w:r>
      <w:r w:rsidR="009E3725">
        <w:t>.</w:t>
      </w:r>
      <w:r w:rsidRPr="003B7599">
        <w:t xml:space="preserve"> </w:t>
      </w:r>
    </w:p>
    <w:p w14:paraId="6FEF175D" w14:textId="1A33E4B6" w:rsidR="00777882" w:rsidRDefault="00777882" w:rsidP="00777882">
      <w:r w:rsidRPr="003B7599">
        <w:t>The approved provider does not agree with the Assessment Team’s findings in relation to named consumers in the site audit report and provide</w:t>
      </w:r>
      <w:r w:rsidR="003E68B4">
        <w:t>d</w:t>
      </w:r>
      <w:r w:rsidRPr="003B7599">
        <w:t xml:space="preserve"> </w:t>
      </w:r>
      <w:r w:rsidR="001B1616">
        <w:t>clar</w:t>
      </w:r>
      <w:r w:rsidR="003E68B4">
        <w:t>ifying</w:t>
      </w:r>
      <w:r w:rsidR="001B1616" w:rsidRPr="003B7599">
        <w:t xml:space="preserve"> </w:t>
      </w:r>
      <w:r w:rsidRPr="003B7599">
        <w:t>information and</w:t>
      </w:r>
      <w:r w:rsidR="003E68B4">
        <w:t xml:space="preserve"> supporting documentation including</w:t>
      </w:r>
      <w:r w:rsidRPr="003B7599">
        <w:t xml:space="preserve"> care documentation</w:t>
      </w:r>
      <w:r w:rsidR="008A0E93">
        <w:t xml:space="preserve"> and progress notes</w:t>
      </w:r>
      <w:r w:rsidRPr="003B7599">
        <w:t>. In their response the approved provider state</w:t>
      </w:r>
      <w:r w:rsidR="008A0E93">
        <w:t>d</w:t>
      </w:r>
      <w:r w:rsidRPr="003B7599">
        <w:t xml:space="preserve"> that communication about care occurs regularly and less formally and it </w:t>
      </w:r>
      <w:r w:rsidR="00971A16">
        <w:t xml:space="preserve">is </w:t>
      </w:r>
      <w:r w:rsidRPr="003B7599">
        <w:t xml:space="preserve">not necessarily recognised as care </w:t>
      </w:r>
      <w:r w:rsidR="009E3725" w:rsidRPr="003B7599">
        <w:t>planning.</w:t>
      </w:r>
      <w:r w:rsidRPr="003B7599">
        <w:t xml:space="preserve"> </w:t>
      </w:r>
      <w:r w:rsidR="00674374">
        <w:t>The d</w:t>
      </w:r>
      <w:r w:rsidR="00BD5511">
        <w:t>ocumentation submitted by the approved provider</w:t>
      </w:r>
      <w:r w:rsidRPr="003B7599">
        <w:t xml:space="preserve"> demonstrate</w:t>
      </w:r>
      <w:r w:rsidR="00BD5511">
        <w:t>d</w:t>
      </w:r>
      <w:r w:rsidRPr="003B7599">
        <w:t xml:space="preserve"> </w:t>
      </w:r>
      <w:r>
        <w:t xml:space="preserve">some </w:t>
      </w:r>
      <w:r w:rsidRPr="003B7599">
        <w:t xml:space="preserve">occasions of communication of outcomes of assessment and care planning. </w:t>
      </w:r>
      <w:r w:rsidR="00674374">
        <w:t>While I</w:t>
      </w:r>
      <w:r w:rsidRPr="003B7599">
        <w:t xml:space="preserve"> am satisfied </w:t>
      </w:r>
      <w:r w:rsidR="00674374">
        <w:t>the documentation</w:t>
      </w:r>
      <w:r w:rsidRPr="003B7599">
        <w:t xml:space="preserve"> demonstrates occasions of communication of assessment and care planning </w:t>
      </w:r>
      <w:r w:rsidR="009E3725" w:rsidRPr="003B7599">
        <w:t>outcomes,</w:t>
      </w:r>
      <w:r w:rsidRPr="003B7599">
        <w:t xml:space="preserve"> </w:t>
      </w:r>
      <w:r w:rsidR="00674374">
        <w:t xml:space="preserve">I am not </w:t>
      </w:r>
      <w:r w:rsidR="009E3725">
        <w:t>satisfied</w:t>
      </w:r>
      <w:r w:rsidRPr="003B7599">
        <w:t xml:space="preserve"> </w:t>
      </w:r>
      <w:r w:rsidR="00674374">
        <w:t>the</w:t>
      </w:r>
      <w:r w:rsidRPr="003B7599">
        <w:t xml:space="preserve"> communication is effective or that the care and services plan is readily available to the consumer.</w:t>
      </w:r>
    </w:p>
    <w:p w14:paraId="7F9808DB" w14:textId="67F4FEA0" w:rsidR="00674374" w:rsidRPr="003B7599" w:rsidRDefault="00674374" w:rsidP="00674374">
      <w:r w:rsidRPr="003B7599">
        <w:t>I have</w:t>
      </w:r>
      <w:r>
        <w:t xml:space="preserve"> also</w:t>
      </w:r>
      <w:r w:rsidRPr="003B7599">
        <w:t xml:space="preserve"> considered </w:t>
      </w:r>
      <w:r>
        <w:t>representative feedback from</w:t>
      </w:r>
      <w:r w:rsidR="005E3F7F">
        <w:t xml:space="preserve"> under </w:t>
      </w:r>
      <w:r w:rsidR="00493542">
        <w:t>Requirement</w:t>
      </w:r>
      <w:r w:rsidR="00B64005">
        <w:t>s</w:t>
      </w:r>
      <w:r w:rsidR="00493542">
        <w:t xml:space="preserve"> 2(3)(c)</w:t>
      </w:r>
      <w:r w:rsidR="0059572B">
        <w:t xml:space="preserve">, </w:t>
      </w:r>
      <w:r w:rsidR="00B64005">
        <w:t>2(3)(d)</w:t>
      </w:r>
      <w:r w:rsidR="00493542">
        <w:t xml:space="preserve"> and Standard 3</w:t>
      </w:r>
      <w:r w:rsidRPr="003B7599">
        <w:t xml:space="preserve"> </w:t>
      </w:r>
      <w:r>
        <w:t>that demonstrates</w:t>
      </w:r>
      <w:r w:rsidRPr="003B7599">
        <w:t xml:space="preserve"> outcomes of </w:t>
      </w:r>
      <w:r w:rsidR="009E3725" w:rsidRPr="003B7599">
        <w:t>assessment</w:t>
      </w:r>
      <w:r w:rsidRPr="003B7599">
        <w:t xml:space="preserve"> were not </w:t>
      </w:r>
      <w:r>
        <w:t xml:space="preserve">effectively </w:t>
      </w:r>
      <w:r w:rsidRPr="003B7599">
        <w:t>communicated.</w:t>
      </w:r>
      <w:r>
        <w:t xml:space="preserve"> </w:t>
      </w:r>
      <w:r w:rsidR="005E3F7F">
        <w:t>In response to this feedback the</w:t>
      </w:r>
      <w:r w:rsidRPr="003B7599">
        <w:t xml:space="preserve"> approved provider submit</w:t>
      </w:r>
      <w:r>
        <w:t>ted</w:t>
      </w:r>
      <w:r w:rsidRPr="003B7599">
        <w:t xml:space="preserve"> evidence of communication </w:t>
      </w:r>
      <w:r w:rsidR="009E3725" w:rsidRPr="003B7599">
        <w:t>occurring</w:t>
      </w:r>
      <w:r>
        <w:t xml:space="preserve"> however it was</w:t>
      </w:r>
      <w:r w:rsidRPr="003B7599">
        <w:t xml:space="preserve"> after the implementation of assessment recommendations and in response to a complaint being raised by the representative. </w:t>
      </w:r>
    </w:p>
    <w:p w14:paraId="42603496" w14:textId="3E14D13E" w:rsidR="00777882" w:rsidRDefault="002F151C" w:rsidP="00777882">
      <w:r>
        <w:t>Action taken since the site audit include,</w:t>
      </w:r>
      <w:r w:rsidR="00777882" w:rsidRPr="003B7599">
        <w:t xml:space="preserve"> </w:t>
      </w:r>
      <w:r>
        <w:t>plans</w:t>
      </w:r>
      <w:r w:rsidR="00777882" w:rsidRPr="003B7599">
        <w:t xml:space="preserve"> to consult with representatives and provid</w:t>
      </w:r>
      <w:r>
        <w:t>e</w:t>
      </w:r>
      <w:r w:rsidR="00777882" w:rsidRPr="003B7599">
        <w:t xml:space="preserve"> </w:t>
      </w:r>
      <w:r>
        <w:t>a</w:t>
      </w:r>
      <w:r w:rsidR="00777882" w:rsidRPr="003B7599">
        <w:t xml:space="preserve"> written care </w:t>
      </w:r>
      <w:r w:rsidR="009E3725" w:rsidRPr="003B7599">
        <w:t>pla</w:t>
      </w:r>
      <w:r w:rsidR="009E3725">
        <w:t>n, review</w:t>
      </w:r>
      <w:r w:rsidR="00A470C9">
        <w:t xml:space="preserve"> </w:t>
      </w:r>
      <w:r w:rsidR="009E3725">
        <w:t xml:space="preserve">of </w:t>
      </w:r>
      <w:r w:rsidR="009E3725" w:rsidRPr="003B7599">
        <w:t>relevant</w:t>
      </w:r>
      <w:r w:rsidR="00777882" w:rsidRPr="003B7599">
        <w:t xml:space="preserve"> </w:t>
      </w:r>
      <w:r w:rsidR="009E3725" w:rsidRPr="003B7599">
        <w:t>policies</w:t>
      </w:r>
      <w:r w:rsidR="00777882" w:rsidRPr="003B7599">
        <w:t xml:space="preserve"> and procedures to improve consultation and communication of assessment and care planning outcomes. The approved provider plans to reiterate consumers’ right to discuss their individual preferences. </w:t>
      </w:r>
    </w:p>
    <w:p w14:paraId="7FCE243F" w14:textId="5A14BA7C" w:rsidR="00777882" w:rsidRPr="003B7599" w:rsidRDefault="00777882" w:rsidP="00777882">
      <w:r w:rsidRPr="003B7599">
        <w:t xml:space="preserve">I am </w:t>
      </w:r>
      <w:r w:rsidR="009E3725" w:rsidRPr="003B7599">
        <w:t>persuaded</w:t>
      </w:r>
      <w:r w:rsidRPr="003B7599">
        <w:t xml:space="preserve"> by consumer and representative feedback regarding their dissatisfaction with</w:t>
      </w:r>
      <w:r w:rsidR="00971A16">
        <w:t xml:space="preserve"> the</w:t>
      </w:r>
      <w:r w:rsidRPr="003B7599">
        <w:t xml:space="preserve"> communication of the outcomes of assessment and care planning and that some</w:t>
      </w:r>
      <w:r w:rsidR="00971A16">
        <w:t xml:space="preserve"> consumers and representatives</w:t>
      </w:r>
      <w:r w:rsidRPr="003B7599">
        <w:t xml:space="preserve"> </w:t>
      </w:r>
      <w:r w:rsidR="00971A16">
        <w:t>were</w:t>
      </w:r>
      <w:r w:rsidRPr="003B7599">
        <w:t xml:space="preserve"> not aware of, or d</w:t>
      </w:r>
      <w:r w:rsidR="00971A16">
        <w:t>id</w:t>
      </w:r>
      <w:r w:rsidRPr="003B7599">
        <w:t xml:space="preserve"> not understand the care plan. </w:t>
      </w:r>
      <w:r w:rsidR="00A470C9">
        <w:t>I am satisfied the approved provider</w:t>
      </w:r>
      <w:r w:rsidR="005E3F7F">
        <w:t xml:space="preserve"> is Non-compliant with this requirement. </w:t>
      </w:r>
      <w:r w:rsidR="00A470C9">
        <w:t xml:space="preserve"> </w:t>
      </w:r>
    </w:p>
    <w:p w14:paraId="5BF1AC50" w14:textId="08122273" w:rsidR="00934888" w:rsidRDefault="00B755B5" w:rsidP="00934888">
      <w:pPr>
        <w:pStyle w:val="Heading3"/>
      </w:pPr>
      <w:r>
        <w:t>Requirement 2(3)(e)</w:t>
      </w:r>
      <w:r>
        <w:tab/>
        <w:t>Compliant</w:t>
      </w:r>
    </w:p>
    <w:p w14:paraId="5BF1AC51" w14:textId="77777777" w:rsidR="00853601" w:rsidRPr="008D114F" w:rsidRDefault="00B755B5" w:rsidP="00853601">
      <w:pPr>
        <w:rPr>
          <w:i/>
        </w:rPr>
      </w:pPr>
      <w:r w:rsidRPr="008D114F">
        <w:rPr>
          <w:i/>
        </w:rPr>
        <w:t>Care and services are reviewed regularly for effectiveness, and when circumstances change or when incidents impact on the needs, goals or preferences of the consumer.</w:t>
      </w:r>
    </w:p>
    <w:p w14:paraId="18E0BD9B" w14:textId="0B39295C" w:rsidR="00836DAC" w:rsidRPr="003B7599" w:rsidRDefault="00836DAC" w:rsidP="00836DAC">
      <w:pPr>
        <w:rPr>
          <w:color w:val="auto"/>
        </w:rPr>
      </w:pPr>
      <w:r w:rsidRPr="003B7599">
        <w:rPr>
          <w:color w:val="auto"/>
        </w:rPr>
        <w:t xml:space="preserve">The Assessment Team found care and services </w:t>
      </w:r>
      <w:r w:rsidR="00C44D2F">
        <w:rPr>
          <w:color w:val="auto"/>
        </w:rPr>
        <w:t>are regularly reviewed,</w:t>
      </w:r>
      <w:r w:rsidRPr="003B7599">
        <w:rPr>
          <w:color w:val="auto"/>
        </w:rPr>
        <w:t xml:space="preserve"> however did not always identify when strategies are ineffective or consumers’ needs change, or </w:t>
      </w:r>
      <w:r w:rsidR="009E3725" w:rsidRPr="003B7599">
        <w:rPr>
          <w:color w:val="auto"/>
        </w:rPr>
        <w:t>following</w:t>
      </w:r>
      <w:r w:rsidRPr="003B7599">
        <w:rPr>
          <w:color w:val="auto"/>
        </w:rPr>
        <w:t xml:space="preserve"> an incident. </w:t>
      </w:r>
      <w:r w:rsidR="00D02A3B">
        <w:rPr>
          <w:color w:val="auto"/>
        </w:rPr>
        <w:t>The Assessment Team’s evidence included</w:t>
      </w:r>
      <w:r w:rsidR="007A234F">
        <w:rPr>
          <w:color w:val="auto"/>
        </w:rPr>
        <w:t xml:space="preserve"> two consumers</w:t>
      </w:r>
      <w:r w:rsidR="001808EF">
        <w:rPr>
          <w:color w:val="auto"/>
        </w:rPr>
        <w:t xml:space="preserve"> where deficits were </w:t>
      </w:r>
      <w:r w:rsidR="009E3725">
        <w:rPr>
          <w:color w:val="auto"/>
        </w:rPr>
        <w:t>identified</w:t>
      </w:r>
      <w:r w:rsidR="001808EF">
        <w:rPr>
          <w:color w:val="auto"/>
        </w:rPr>
        <w:t xml:space="preserve"> in</w:t>
      </w:r>
      <w:r w:rsidR="00616FB9">
        <w:rPr>
          <w:color w:val="auto"/>
        </w:rPr>
        <w:t xml:space="preserve"> care</w:t>
      </w:r>
      <w:r w:rsidR="001808EF">
        <w:rPr>
          <w:color w:val="auto"/>
        </w:rPr>
        <w:t xml:space="preserve"> documentation</w:t>
      </w:r>
      <w:r w:rsidR="00CC2A2C">
        <w:rPr>
          <w:color w:val="auto"/>
        </w:rPr>
        <w:t xml:space="preserve"> relating to</w:t>
      </w:r>
      <w:r w:rsidR="00947F04">
        <w:rPr>
          <w:color w:val="auto"/>
        </w:rPr>
        <w:t xml:space="preserve"> the</w:t>
      </w:r>
      <w:r w:rsidR="00CC2A2C">
        <w:rPr>
          <w:color w:val="auto"/>
        </w:rPr>
        <w:t xml:space="preserve"> review of </w:t>
      </w:r>
      <w:r w:rsidR="00AB255F">
        <w:rPr>
          <w:color w:val="auto"/>
        </w:rPr>
        <w:t xml:space="preserve">the </w:t>
      </w:r>
      <w:r w:rsidR="00CC2A2C">
        <w:rPr>
          <w:color w:val="auto"/>
        </w:rPr>
        <w:t>consumers care</w:t>
      </w:r>
      <w:r w:rsidR="00947F04">
        <w:rPr>
          <w:color w:val="auto"/>
        </w:rPr>
        <w:t>.</w:t>
      </w:r>
      <w:r w:rsidR="00B64005">
        <w:rPr>
          <w:color w:val="auto"/>
        </w:rPr>
        <w:t xml:space="preserve"> </w:t>
      </w:r>
      <w:r w:rsidR="0026780A">
        <w:rPr>
          <w:color w:val="auto"/>
        </w:rPr>
        <w:t xml:space="preserve">Representatives were dissatisfied with the level of communication </w:t>
      </w:r>
      <w:r w:rsidR="0026780A">
        <w:rPr>
          <w:color w:val="auto"/>
        </w:rPr>
        <w:lastRenderedPageBreak/>
        <w:t xml:space="preserve">from the service </w:t>
      </w:r>
      <w:r w:rsidR="00071DAD">
        <w:rPr>
          <w:color w:val="auto"/>
        </w:rPr>
        <w:t>regarding changes and allied health recommendations.</w:t>
      </w:r>
      <w:r w:rsidR="00532361">
        <w:rPr>
          <w:color w:val="auto"/>
        </w:rPr>
        <w:t xml:space="preserve"> I have considered this feedback under Requirement 2(3)(d).</w:t>
      </w:r>
      <w:r w:rsidRPr="003B7599">
        <w:rPr>
          <w:color w:val="auto"/>
        </w:rPr>
        <w:t xml:space="preserve"> </w:t>
      </w:r>
    </w:p>
    <w:p w14:paraId="00D6AD44" w14:textId="5647EDA2" w:rsidR="00836DAC" w:rsidRPr="003B7599" w:rsidRDefault="002575FE" w:rsidP="00836DAC">
      <w:pPr>
        <w:rPr>
          <w:color w:val="auto"/>
        </w:rPr>
      </w:pPr>
      <w:r>
        <w:t xml:space="preserve">The </w:t>
      </w:r>
      <w:r w:rsidR="00AB255F">
        <w:t>a</w:t>
      </w:r>
      <w:r>
        <w:t xml:space="preserve">pproved </w:t>
      </w:r>
      <w:r w:rsidR="00AB255F">
        <w:t>p</w:t>
      </w:r>
      <w:r>
        <w:t xml:space="preserve">rovider does not agree with all of the Assessment Team findings. </w:t>
      </w:r>
      <w:r w:rsidR="00836DAC" w:rsidRPr="003B7599">
        <w:rPr>
          <w:color w:val="auto"/>
        </w:rPr>
        <w:t xml:space="preserve">The approved provider </w:t>
      </w:r>
      <w:r w:rsidR="00AB255F">
        <w:rPr>
          <w:color w:val="auto"/>
        </w:rPr>
        <w:t>submitted</w:t>
      </w:r>
      <w:r w:rsidR="00AB255F" w:rsidRPr="003B7599">
        <w:rPr>
          <w:color w:val="auto"/>
        </w:rPr>
        <w:t xml:space="preserve"> </w:t>
      </w:r>
      <w:r w:rsidR="00836DAC" w:rsidRPr="003B7599">
        <w:rPr>
          <w:color w:val="auto"/>
        </w:rPr>
        <w:t xml:space="preserve">information and evidence </w:t>
      </w:r>
      <w:r w:rsidR="00AB255F">
        <w:rPr>
          <w:color w:val="auto"/>
        </w:rPr>
        <w:t>that</w:t>
      </w:r>
      <w:r w:rsidR="00AB255F" w:rsidRPr="003B7599">
        <w:rPr>
          <w:color w:val="auto"/>
        </w:rPr>
        <w:t xml:space="preserve"> </w:t>
      </w:r>
      <w:r w:rsidR="00836DAC" w:rsidRPr="003B7599">
        <w:rPr>
          <w:color w:val="auto"/>
        </w:rPr>
        <w:t>demonstrate</w:t>
      </w:r>
      <w:r w:rsidR="0059572B">
        <w:rPr>
          <w:color w:val="auto"/>
        </w:rPr>
        <w:t>d</w:t>
      </w:r>
      <w:r w:rsidR="00836DAC" w:rsidRPr="003B7599">
        <w:rPr>
          <w:color w:val="auto"/>
        </w:rPr>
        <w:t xml:space="preserve"> regular reviews and</w:t>
      </w:r>
      <w:r w:rsidR="00A803CB">
        <w:rPr>
          <w:color w:val="auto"/>
        </w:rPr>
        <w:t xml:space="preserve"> the</w:t>
      </w:r>
      <w:r w:rsidR="00836DAC" w:rsidRPr="003B7599">
        <w:rPr>
          <w:color w:val="auto"/>
        </w:rPr>
        <w:t xml:space="preserve"> review of care in response to changes. The approved provider present</w:t>
      </w:r>
      <w:r>
        <w:rPr>
          <w:color w:val="auto"/>
        </w:rPr>
        <w:t>ed</w:t>
      </w:r>
      <w:r w:rsidR="00836DAC" w:rsidRPr="003B7599">
        <w:rPr>
          <w:color w:val="auto"/>
        </w:rPr>
        <w:t xml:space="preserve"> information which demonstrate</w:t>
      </w:r>
      <w:r>
        <w:rPr>
          <w:color w:val="auto"/>
        </w:rPr>
        <w:t>d</w:t>
      </w:r>
      <w:r w:rsidR="00836DAC" w:rsidRPr="003B7599">
        <w:rPr>
          <w:color w:val="auto"/>
        </w:rPr>
        <w:t xml:space="preserve"> recommendations from reviews are implemented in a reasonable timeframe. In their response, the approved provider acknowledged </w:t>
      </w:r>
      <w:r w:rsidR="00AB255F">
        <w:rPr>
          <w:color w:val="auto"/>
        </w:rPr>
        <w:t>deficits</w:t>
      </w:r>
      <w:r w:rsidR="00AB255F" w:rsidRPr="003B7599">
        <w:rPr>
          <w:color w:val="auto"/>
        </w:rPr>
        <w:t xml:space="preserve"> </w:t>
      </w:r>
      <w:r w:rsidR="00836DAC" w:rsidRPr="003B7599">
        <w:rPr>
          <w:color w:val="auto"/>
        </w:rPr>
        <w:t>in documentation related to informing the consumer and</w:t>
      </w:r>
      <w:r w:rsidR="00836DAC">
        <w:rPr>
          <w:color w:val="auto"/>
        </w:rPr>
        <w:t xml:space="preserve"> </w:t>
      </w:r>
      <w:r w:rsidR="00836DAC" w:rsidRPr="003B7599">
        <w:rPr>
          <w:color w:val="auto"/>
        </w:rPr>
        <w:t xml:space="preserve">their representative. </w:t>
      </w:r>
    </w:p>
    <w:p w14:paraId="741F4B03" w14:textId="5D4BFD3B" w:rsidR="005D4420" w:rsidRPr="00B76457" w:rsidRDefault="005D4420" w:rsidP="005D4420">
      <w:pPr>
        <w:rPr>
          <w:color w:val="auto"/>
        </w:rPr>
      </w:pPr>
      <w:r w:rsidRPr="00EE7D5C">
        <w:t xml:space="preserve">I have reviewed all of the information provided and have come to a different view. </w:t>
      </w:r>
      <w:r w:rsidRPr="00B46675">
        <w:rPr>
          <w:color w:val="auto"/>
        </w:rPr>
        <w:t xml:space="preserve">While I acknowledge </w:t>
      </w:r>
      <w:r w:rsidRPr="00275502">
        <w:rPr>
          <w:color w:val="auto"/>
        </w:rPr>
        <w:t>deficits in documentation identified by the Assessment Team, on balance</w:t>
      </w:r>
      <w:r>
        <w:rPr>
          <w:color w:val="auto"/>
        </w:rPr>
        <w:t>,</w:t>
      </w:r>
      <w:r w:rsidRPr="00275502">
        <w:rPr>
          <w:color w:val="auto"/>
        </w:rPr>
        <w:t xml:space="preserve"> I am satisfied </w:t>
      </w:r>
      <w:r w:rsidRPr="00275502">
        <w:rPr>
          <w:rFonts w:eastAsia="Calibri"/>
          <w:color w:val="auto"/>
          <w:lang w:eastAsia="en-US"/>
        </w:rPr>
        <w:t xml:space="preserve">the response from the </w:t>
      </w:r>
      <w:r>
        <w:rPr>
          <w:rFonts w:eastAsia="Calibri"/>
          <w:color w:val="auto"/>
          <w:lang w:eastAsia="en-US"/>
        </w:rPr>
        <w:t>a</w:t>
      </w:r>
      <w:r w:rsidRPr="00275502">
        <w:rPr>
          <w:rFonts w:eastAsia="Calibri"/>
          <w:color w:val="auto"/>
          <w:lang w:eastAsia="en-US"/>
        </w:rPr>
        <w:t xml:space="preserve">pproved </w:t>
      </w:r>
      <w:r>
        <w:rPr>
          <w:rFonts w:eastAsia="Calibri"/>
          <w:color w:val="auto"/>
          <w:lang w:eastAsia="en-US"/>
        </w:rPr>
        <w:t>p</w:t>
      </w:r>
      <w:r w:rsidRPr="00275502">
        <w:rPr>
          <w:rFonts w:eastAsia="Calibri"/>
          <w:color w:val="auto"/>
          <w:lang w:eastAsia="en-US"/>
        </w:rPr>
        <w:t>rovider addresses the concerns raised in the site audit report</w:t>
      </w:r>
      <w:r w:rsidRPr="00275502">
        <w:rPr>
          <w:color w:val="auto"/>
        </w:rPr>
        <w:t>. Therefore, I find this Requirement is Complaint</w:t>
      </w:r>
    </w:p>
    <w:p w14:paraId="5FF5CF51" w14:textId="77777777" w:rsidR="005D4420" w:rsidRPr="003B7599" w:rsidRDefault="005D4420" w:rsidP="00836DAC">
      <w:pPr>
        <w:rPr>
          <w:color w:val="auto"/>
        </w:rPr>
      </w:pPr>
    </w:p>
    <w:p w14:paraId="5BF1AC53" w14:textId="77777777" w:rsidR="00032B17" w:rsidRDefault="00B2553E" w:rsidP="00095CD4">
      <w:pPr>
        <w:sectPr w:rsidR="00032B17" w:rsidSect="003F5725">
          <w:type w:val="continuous"/>
          <w:pgSz w:w="11906" w:h="16838"/>
          <w:pgMar w:top="1701" w:right="1418" w:bottom="1418" w:left="1418" w:header="709" w:footer="397" w:gutter="0"/>
          <w:cols w:space="708"/>
          <w:titlePg/>
          <w:docGrid w:linePitch="360"/>
        </w:sectPr>
      </w:pPr>
    </w:p>
    <w:p w14:paraId="5BF1AC54" w14:textId="2427CFA8" w:rsidR="00CB3BA9" w:rsidRDefault="00B755B5" w:rsidP="00A3716D">
      <w:pPr>
        <w:pStyle w:val="Heading1"/>
        <w:tabs>
          <w:tab w:val="right" w:pos="9070"/>
        </w:tabs>
        <w:spacing w:before="560" w:after="640"/>
        <w:rPr>
          <w:color w:val="FFFFFF" w:themeColor="background1"/>
          <w:sz w:val="36"/>
        </w:rPr>
        <w:sectPr w:rsidR="00CB3BA9" w:rsidSect="00FB0086">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4144" behindDoc="1" locked="0" layoutInCell="1" allowOverlap="1" wp14:anchorId="5BF1AD1B" wp14:editId="5BF1AD1C">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86883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5BF1AC55" w14:textId="77777777" w:rsidR="007F5256" w:rsidRPr="00FD1B02" w:rsidRDefault="00B755B5" w:rsidP="00032B17">
      <w:pPr>
        <w:pStyle w:val="Heading3"/>
        <w:shd w:val="clear" w:color="auto" w:fill="F2F2F2" w:themeFill="background1" w:themeFillShade="F2"/>
      </w:pPr>
      <w:r w:rsidRPr="00FD1B02">
        <w:t>Consumer outcome:</w:t>
      </w:r>
    </w:p>
    <w:p w14:paraId="5BF1AC56" w14:textId="77777777" w:rsidR="007F5256" w:rsidRDefault="00B755B5" w:rsidP="00912DE6">
      <w:pPr>
        <w:numPr>
          <w:ilvl w:val="0"/>
          <w:numId w:val="3"/>
        </w:numPr>
        <w:shd w:val="clear" w:color="auto" w:fill="F2F2F2" w:themeFill="background1" w:themeFillShade="F2"/>
      </w:pPr>
      <w:r>
        <w:t>I get personal care, clinical care, or both personal care and clinical care, that is safe and right for me.</w:t>
      </w:r>
    </w:p>
    <w:p w14:paraId="5BF1AC57" w14:textId="77777777" w:rsidR="007F5256" w:rsidRDefault="00B755B5" w:rsidP="00032B17">
      <w:pPr>
        <w:pStyle w:val="Heading3"/>
        <w:shd w:val="clear" w:color="auto" w:fill="F2F2F2" w:themeFill="background1" w:themeFillShade="F2"/>
      </w:pPr>
      <w:r>
        <w:t>Organisation statement:</w:t>
      </w:r>
    </w:p>
    <w:p w14:paraId="5BF1AC58" w14:textId="77777777" w:rsidR="007F5256" w:rsidRDefault="00B755B5"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5BF1AC59" w14:textId="77777777" w:rsidR="007F5256" w:rsidRDefault="00B755B5" w:rsidP="00427817">
      <w:pPr>
        <w:pStyle w:val="Heading2"/>
      </w:pPr>
      <w:r>
        <w:t>Assessment of Standard 3</w:t>
      </w:r>
    </w:p>
    <w:p w14:paraId="5EFD14CB" w14:textId="4301868B" w:rsidR="00CA1588" w:rsidRDefault="0023506A" w:rsidP="00CA1588">
      <w:pPr>
        <w:rPr>
          <w:rFonts w:eastAsia="Calibri"/>
          <w:lang w:eastAsia="en-US"/>
        </w:rPr>
      </w:pPr>
      <w:r>
        <w:rPr>
          <w:rFonts w:eastAsia="Calibri"/>
          <w:color w:val="000000" w:themeColor="text1"/>
          <w:lang w:eastAsia="en-US"/>
        </w:rPr>
        <w:t>Not all</w:t>
      </w:r>
      <w:r w:rsidRPr="003879A7">
        <w:rPr>
          <w:rFonts w:eastAsia="Calibri"/>
          <w:color w:val="000000" w:themeColor="text1"/>
          <w:lang w:eastAsia="en-US"/>
        </w:rPr>
        <w:t xml:space="preserve"> consumers</w:t>
      </w:r>
      <w:r>
        <w:rPr>
          <w:rFonts w:eastAsia="Calibri"/>
          <w:color w:val="000000" w:themeColor="text1"/>
          <w:lang w:eastAsia="en-US"/>
        </w:rPr>
        <w:t xml:space="preserve"> and representatives</w:t>
      </w:r>
      <w:r w:rsidRPr="003879A7">
        <w:rPr>
          <w:rFonts w:eastAsia="Calibri"/>
          <w:color w:val="000000" w:themeColor="text1"/>
          <w:lang w:eastAsia="en-US"/>
        </w:rPr>
        <w:t xml:space="preserve"> considered that </w:t>
      </w:r>
      <w:r w:rsidRPr="00163FEE">
        <w:rPr>
          <w:rFonts w:eastAsia="Calibri"/>
          <w:lang w:eastAsia="en-US"/>
        </w:rPr>
        <w:t>they receive personal care and clinical care that is safe and right for them</w:t>
      </w:r>
      <w:r>
        <w:rPr>
          <w:rFonts w:eastAsia="Calibri"/>
          <w:lang w:eastAsia="en-US"/>
        </w:rPr>
        <w:t>. For example:</w:t>
      </w:r>
    </w:p>
    <w:p w14:paraId="33569875" w14:textId="5AFCD5F4" w:rsidR="00F36DE5" w:rsidRPr="00095442" w:rsidRDefault="00F36DE5" w:rsidP="00095442">
      <w:pPr>
        <w:pStyle w:val="ListBullet"/>
        <w:numPr>
          <w:ilvl w:val="0"/>
          <w:numId w:val="31"/>
        </w:numPr>
      </w:pPr>
      <w:r w:rsidRPr="00095442">
        <w:t>Representatives were dissatisfied with the management of consumers pain and wounds</w:t>
      </w:r>
      <w:r w:rsidR="002575FE" w:rsidRPr="00095442">
        <w:t>.</w:t>
      </w:r>
    </w:p>
    <w:p w14:paraId="0CDCA7FE" w14:textId="67BC2E2C" w:rsidR="00C1050A" w:rsidRPr="00095442" w:rsidRDefault="00C1050A" w:rsidP="00095442">
      <w:pPr>
        <w:pStyle w:val="ListBullet"/>
        <w:numPr>
          <w:ilvl w:val="0"/>
          <w:numId w:val="31"/>
        </w:numPr>
      </w:pPr>
      <w:r w:rsidRPr="00095442">
        <w:t xml:space="preserve">Consumers and representatives were satisfied with the </w:t>
      </w:r>
      <w:r w:rsidR="00217C6B" w:rsidRPr="00095442">
        <w:t>services outbreak management.</w:t>
      </w:r>
    </w:p>
    <w:p w14:paraId="0BAA38D6" w14:textId="1DF227A5" w:rsidR="00085181" w:rsidRPr="00304A2C" w:rsidRDefault="00085181" w:rsidP="00085181">
      <w:pPr>
        <w:rPr>
          <w:rFonts w:eastAsia="Calibri"/>
          <w:color w:val="auto"/>
          <w:lang w:eastAsia="en-US"/>
        </w:rPr>
      </w:pPr>
      <w:r w:rsidRPr="00304A2C">
        <w:rPr>
          <w:rFonts w:eastAsia="Calibri"/>
          <w:color w:val="auto"/>
          <w:lang w:eastAsia="en-US"/>
        </w:rPr>
        <w:t xml:space="preserve">The service </w:t>
      </w:r>
      <w:r>
        <w:rPr>
          <w:rFonts w:eastAsia="Calibri"/>
          <w:color w:val="auto"/>
          <w:lang w:eastAsia="en-US"/>
        </w:rPr>
        <w:t>did not</w:t>
      </w:r>
      <w:r w:rsidRPr="00304A2C">
        <w:rPr>
          <w:rFonts w:eastAsia="Calibri"/>
          <w:color w:val="auto"/>
          <w:lang w:eastAsia="en-US"/>
        </w:rPr>
        <w:t xml:space="preserve"> demonstrate </w:t>
      </w:r>
      <w:r>
        <w:rPr>
          <w:rFonts w:eastAsia="Calibri"/>
          <w:color w:val="auto"/>
          <w:lang w:eastAsia="en-US"/>
        </w:rPr>
        <w:t>the management of</w:t>
      </w:r>
      <w:r w:rsidRPr="00304A2C">
        <w:rPr>
          <w:rFonts w:eastAsia="Calibri"/>
          <w:color w:val="auto"/>
          <w:lang w:eastAsia="en-US"/>
        </w:rPr>
        <w:t xml:space="preserve"> each consumer’s pain, </w:t>
      </w:r>
      <w:r w:rsidR="00803251">
        <w:rPr>
          <w:rFonts w:eastAsia="Calibri"/>
          <w:color w:val="auto"/>
          <w:lang w:eastAsia="en-US"/>
        </w:rPr>
        <w:t>wound</w:t>
      </w:r>
      <w:r w:rsidRPr="00304A2C">
        <w:rPr>
          <w:rFonts w:eastAsia="Calibri"/>
          <w:color w:val="auto"/>
          <w:lang w:eastAsia="en-US"/>
        </w:rPr>
        <w:t xml:space="preserve"> or restrictive practices was best practice, tailored to their needs or optimised their health and well-being.</w:t>
      </w:r>
      <w:r w:rsidR="00B30092">
        <w:rPr>
          <w:rFonts w:eastAsia="Calibri"/>
          <w:color w:val="auto"/>
          <w:lang w:eastAsia="en-US"/>
        </w:rPr>
        <w:t xml:space="preserve"> </w:t>
      </w:r>
    </w:p>
    <w:p w14:paraId="4BD3395A" w14:textId="33A3A1B2" w:rsidR="00CC5598" w:rsidRDefault="00CC5598" w:rsidP="00CC5598">
      <w:pPr>
        <w:rPr>
          <w:rFonts w:eastAsia="Calibri"/>
          <w:color w:val="auto"/>
          <w:lang w:eastAsia="en-US"/>
        </w:rPr>
      </w:pPr>
      <w:r w:rsidRPr="00304A2C">
        <w:rPr>
          <w:rFonts w:eastAsia="Calibri"/>
          <w:color w:val="auto"/>
          <w:lang w:eastAsia="en-US"/>
        </w:rPr>
        <w:t>The service did not</w:t>
      </w:r>
      <w:r>
        <w:rPr>
          <w:rFonts w:eastAsia="Calibri"/>
          <w:color w:val="auto"/>
          <w:lang w:eastAsia="en-US"/>
        </w:rPr>
        <w:t xml:space="preserve"> demonstrate it</w:t>
      </w:r>
      <w:r w:rsidRPr="00304A2C">
        <w:rPr>
          <w:rFonts w:eastAsia="Calibri"/>
          <w:color w:val="auto"/>
          <w:lang w:eastAsia="en-US"/>
        </w:rPr>
        <w:t xml:space="preserve"> effectively manage</w:t>
      </w:r>
      <w:r>
        <w:rPr>
          <w:rFonts w:eastAsia="Calibri"/>
          <w:color w:val="auto"/>
          <w:lang w:eastAsia="en-US"/>
        </w:rPr>
        <w:t>s the high impact or high prevalence risks associated with</w:t>
      </w:r>
      <w:r w:rsidRPr="00304A2C">
        <w:rPr>
          <w:rFonts w:eastAsia="Calibri"/>
          <w:color w:val="auto"/>
          <w:lang w:eastAsia="en-US"/>
        </w:rPr>
        <w:t xml:space="preserve"> </w:t>
      </w:r>
      <w:r>
        <w:rPr>
          <w:rFonts w:eastAsia="Calibri"/>
          <w:color w:val="auto"/>
          <w:lang w:eastAsia="en-US"/>
        </w:rPr>
        <w:t>wound management</w:t>
      </w:r>
      <w:r w:rsidRPr="00304A2C">
        <w:rPr>
          <w:rFonts w:eastAsia="Calibri"/>
          <w:color w:val="auto"/>
          <w:lang w:eastAsia="en-US"/>
        </w:rPr>
        <w:t>, weight</w:t>
      </w:r>
      <w:r>
        <w:rPr>
          <w:rFonts w:eastAsia="Calibri"/>
          <w:color w:val="auto"/>
          <w:lang w:eastAsia="en-US"/>
        </w:rPr>
        <w:t xml:space="preserve"> loss</w:t>
      </w:r>
      <w:r w:rsidRPr="00304A2C">
        <w:rPr>
          <w:rFonts w:eastAsia="Calibri"/>
          <w:color w:val="auto"/>
          <w:lang w:eastAsia="en-US"/>
        </w:rPr>
        <w:t xml:space="preserve">, </w:t>
      </w:r>
      <w:r>
        <w:rPr>
          <w:rFonts w:eastAsia="Calibri"/>
          <w:color w:val="auto"/>
          <w:lang w:eastAsia="en-US"/>
        </w:rPr>
        <w:t>or restrictive practices</w:t>
      </w:r>
      <w:r w:rsidRPr="00304A2C">
        <w:rPr>
          <w:rFonts w:eastAsia="Calibri"/>
          <w:color w:val="auto"/>
          <w:lang w:eastAsia="en-US"/>
        </w:rPr>
        <w:t xml:space="preserve">. </w:t>
      </w:r>
    </w:p>
    <w:p w14:paraId="4A580FD8" w14:textId="77777777" w:rsidR="00542996" w:rsidRDefault="00542996" w:rsidP="00542996">
      <w:pPr>
        <w:rPr>
          <w:rFonts w:eastAsiaTheme="minorEastAsia"/>
          <w:color w:val="auto"/>
          <w:lang w:eastAsia="en-US"/>
        </w:rPr>
      </w:pPr>
      <w:r>
        <w:rPr>
          <w:rFonts w:eastAsiaTheme="minorEastAsia"/>
          <w:color w:val="auto"/>
          <w:lang w:eastAsia="en-US"/>
        </w:rPr>
        <w:t>The service did not demonstrate that consumers conditions and needs are consistently documented to support effective communication within the organisation and other providers of care. While the service demonstrated input by multidisciplinary teams and appropriate referrals are made, it did not demonstrate referrals are timely.</w:t>
      </w:r>
    </w:p>
    <w:p w14:paraId="43017E15" w14:textId="0A454E9A" w:rsidR="00CA1588" w:rsidRDefault="0024055B" w:rsidP="00CA1588">
      <w:pPr>
        <w:rPr>
          <w:rFonts w:cs="Times New Roman"/>
          <w:color w:val="auto"/>
        </w:rPr>
      </w:pPr>
      <w:r>
        <w:rPr>
          <w:rFonts w:cs="Times New Roman"/>
          <w:color w:val="auto"/>
        </w:rPr>
        <w:t xml:space="preserve">The </w:t>
      </w:r>
      <w:r w:rsidR="009E3725">
        <w:rPr>
          <w:rFonts w:cs="Times New Roman"/>
          <w:color w:val="auto"/>
        </w:rPr>
        <w:t>service</w:t>
      </w:r>
      <w:r>
        <w:rPr>
          <w:rFonts w:cs="Times New Roman"/>
          <w:color w:val="auto"/>
        </w:rPr>
        <w:t xml:space="preserve"> did not demonstrate </w:t>
      </w:r>
      <w:r w:rsidR="00431711" w:rsidRPr="001C246C">
        <w:rPr>
          <w:color w:val="auto"/>
        </w:rPr>
        <w:t>wound</w:t>
      </w:r>
      <w:r w:rsidR="00431711">
        <w:rPr>
          <w:color w:val="auto"/>
        </w:rPr>
        <w:t xml:space="preserve"> </w:t>
      </w:r>
      <w:r w:rsidR="00431711" w:rsidRPr="001C246C">
        <w:rPr>
          <w:color w:val="auto"/>
        </w:rPr>
        <w:t>deterioration</w:t>
      </w:r>
      <w:r w:rsidR="00431711">
        <w:rPr>
          <w:color w:val="auto"/>
        </w:rPr>
        <w:t xml:space="preserve"> was </w:t>
      </w:r>
      <w:r w:rsidR="00A00B03">
        <w:rPr>
          <w:color w:val="auto"/>
        </w:rPr>
        <w:t xml:space="preserve">recognised and responded to in a timely manner. </w:t>
      </w:r>
    </w:p>
    <w:p w14:paraId="247B23AF" w14:textId="3940133B" w:rsidR="00CA1588" w:rsidRDefault="00CA1588" w:rsidP="00CA1588">
      <w:pPr>
        <w:rPr>
          <w:rFonts w:cs="Times New Roman"/>
          <w:color w:val="auto"/>
        </w:rPr>
      </w:pPr>
      <w:r w:rsidRPr="0097352C">
        <w:rPr>
          <w:rFonts w:cs="Times New Roman"/>
          <w:color w:val="auto"/>
        </w:rPr>
        <w:lastRenderedPageBreak/>
        <w:t xml:space="preserve">Palliative care is provided in accordance with consumer and representative wishes and </w:t>
      </w:r>
      <w:r>
        <w:rPr>
          <w:rFonts w:cs="Times New Roman"/>
          <w:color w:val="auto"/>
        </w:rPr>
        <w:t>advanced care directives</w:t>
      </w:r>
      <w:r w:rsidRPr="0097352C">
        <w:rPr>
          <w:rFonts w:cs="Times New Roman"/>
          <w:color w:val="auto"/>
        </w:rPr>
        <w:t xml:space="preserve"> reflect end of life wishes.</w:t>
      </w:r>
    </w:p>
    <w:p w14:paraId="2B04E1A3" w14:textId="4DB2A102" w:rsidR="00FB4382" w:rsidRDefault="00E74804" w:rsidP="00CA1588">
      <w:pPr>
        <w:rPr>
          <w:rFonts w:cs="Times New Roman"/>
          <w:color w:val="auto"/>
        </w:rPr>
      </w:pPr>
      <w:r>
        <w:rPr>
          <w:rFonts w:cs="Times New Roman"/>
          <w:color w:val="auto"/>
        </w:rPr>
        <w:t>While the Assessment Team observed some</w:t>
      </w:r>
      <w:r w:rsidR="002B7685">
        <w:rPr>
          <w:rFonts w:cs="Times New Roman"/>
          <w:color w:val="auto"/>
        </w:rPr>
        <w:t xml:space="preserve"> instances of</w:t>
      </w:r>
      <w:r>
        <w:rPr>
          <w:rFonts w:cs="Times New Roman"/>
          <w:color w:val="auto"/>
        </w:rPr>
        <w:t xml:space="preserve"> poor staff practice</w:t>
      </w:r>
      <w:r w:rsidR="004A55BB">
        <w:rPr>
          <w:rFonts w:cs="Times New Roman"/>
          <w:color w:val="auto"/>
        </w:rPr>
        <w:t xml:space="preserve"> in relation to infection control </w:t>
      </w:r>
      <w:r w:rsidR="002B7685">
        <w:rPr>
          <w:rFonts w:cs="Times New Roman"/>
          <w:color w:val="auto"/>
        </w:rPr>
        <w:t xml:space="preserve">and deficits in </w:t>
      </w:r>
      <w:r w:rsidR="00542996">
        <w:rPr>
          <w:rFonts w:cs="Times New Roman"/>
          <w:color w:val="auto"/>
        </w:rPr>
        <w:t>o</w:t>
      </w:r>
      <w:r w:rsidR="002B7685">
        <w:rPr>
          <w:rFonts w:cs="Times New Roman"/>
          <w:color w:val="auto"/>
        </w:rPr>
        <w:t xml:space="preserve">utbreak management documentation, the service demonstrated it </w:t>
      </w:r>
      <w:r w:rsidR="00882934">
        <w:rPr>
          <w:rFonts w:cs="Times New Roman"/>
          <w:color w:val="auto"/>
        </w:rPr>
        <w:t xml:space="preserve">minimises risks of infection related risks. </w:t>
      </w:r>
      <w:r w:rsidR="00882934">
        <w:rPr>
          <w:rFonts w:eastAsiaTheme="minorEastAsia"/>
        </w:rPr>
        <w:t>Staff</w:t>
      </w:r>
      <w:r w:rsidR="002B7685" w:rsidRPr="000C3603">
        <w:rPr>
          <w:rFonts w:eastAsiaTheme="minorEastAsia"/>
        </w:rPr>
        <w:t xml:space="preserve"> </w:t>
      </w:r>
      <w:r w:rsidR="002B7685">
        <w:rPr>
          <w:rFonts w:eastAsiaTheme="minorEastAsia"/>
        </w:rPr>
        <w:t>demonstrated understanding of the</w:t>
      </w:r>
      <w:r w:rsidR="002B7685" w:rsidRPr="000C3603">
        <w:rPr>
          <w:rFonts w:eastAsiaTheme="minorEastAsia"/>
        </w:rPr>
        <w:t xml:space="preserve"> processes in place to ensure the appropriate use of antibiotics. </w:t>
      </w:r>
      <w:r w:rsidR="002B7685">
        <w:t xml:space="preserve"> </w:t>
      </w:r>
    </w:p>
    <w:p w14:paraId="5BF1AC5B" w14:textId="1B780117" w:rsidR="007F5256" w:rsidRPr="00736302" w:rsidRDefault="00B755B5" w:rsidP="00154403">
      <w:pPr>
        <w:rPr>
          <w:rFonts w:eastAsia="Calibri"/>
          <w:color w:val="auto"/>
          <w:lang w:eastAsia="en-US"/>
        </w:rPr>
      </w:pPr>
      <w:r w:rsidRPr="00736302">
        <w:rPr>
          <w:rFonts w:eastAsiaTheme="minorHAnsi"/>
          <w:color w:val="auto"/>
        </w:rPr>
        <w:t xml:space="preserve">The Quality Standard is assessed as Non-compliant as </w:t>
      </w:r>
      <w:r w:rsidR="003831C5" w:rsidRPr="00736302">
        <w:rPr>
          <w:rFonts w:eastAsiaTheme="minorHAnsi"/>
          <w:color w:val="auto"/>
        </w:rPr>
        <w:t>five</w:t>
      </w:r>
      <w:r w:rsidRPr="00736302">
        <w:rPr>
          <w:rFonts w:eastAsiaTheme="minorHAnsi"/>
          <w:color w:val="auto"/>
        </w:rPr>
        <w:t xml:space="preserve"> of the seven specific requirements have been assessed as Non-compliant.</w:t>
      </w:r>
    </w:p>
    <w:p w14:paraId="5BF1AC5C" w14:textId="69942FFF" w:rsidR="00301877" w:rsidRDefault="00B755B5"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5BF1AC5D" w14:textId="58139DAD" w:rsidR="00853601" w:rsidRPr="00853601" w:rsidRDefault="00B755B5" w:rsidP="00853601">
      <w:pPr>
        <w:pStyle w:val="Heading3"/>
      </w:pPr>
      <w:r w:rsidRPr="00853601">
        <w:t>Requirement 3(3)(a)</w:t>
      </w:r>
      <w:r>
        <w:tab/>
        <w:t>Non-compliant</w:t>
      </w:r>
    </w:p>
    <w:p w14:paraId="5BF1AC5E" w14:textId="77777777" w:rsidR="00853601" w:rsidRPr="008D114F" w:rsidRDefault="00B755B5" w:rsidP="00853601">
      <w:pPr>
        <w:rPr>
          <w:i/>
        </w:rPr>
      </w:pPr>
      <w:r w:rsidRPr="008D114F">
        <w:rPr>
          <w:i/>
        </w:rPr>
        <w:t>Each consumer gets safe and effective personal care, clinical care, or both personal care and clinical care, that:</w:t>
      </w:r>
    </w:p>
    <w:p w14:paraId="5BF1AC5F" w14:textId="77777777" w:rsidR="00853601" w:rsidRPr="008D114F" w:rsidRDefault="00B755B5" w:rsidP="00E220F3">
      <w:pPr>
        <w:numPr>
          <w:ilvl w:val="0"/>
          <w:numId w:val="14"/>
        </w:numPr>
        <w:tabs>
          <w:tab w:val="right" w:pos="9026"/>
        </w:tabs>
        <w:spacing w:before="0" w:after="0"/>
        <w:ind w:left="567" w:hanging="425"/>
        <w:outlineLvl w:val="4"/>
        <w:rPr>
          <w:i/>
        </w:rPr>
      </w:pPr>
      <w:r w:rsidRPr="008D114F">
        <w:rPr>
          <w:i/>
        </w:rPr>
        <w:t>is best practice; and</w:t>
      </w:r>
    </w:p>
    <w:p w14:paraId="5BF1AC60" w14:textId="77777777" w:rsidR="00853601" w:rsidRPr="008D114F" w:rsidRDefault="00B755B5" w:rsidP="00E220F3">
      <w:pPr>
        <w:numPr>
          <w:ilvl w:val="0"/>
          <w:numId w:val="14"/>
        </w:numPr>
        <w:tabs>
          <w:tab w:val="right" w:pos="9026"/>
        </w:tabs>
        <w:spacing w:before="0" w:after="0"/>
        <w:ind w:left="567" w:hanging="425"/>
        <w:outlineLvl w:val="4"/>
        <w:rPr>
          <w:i/>
        </w:rPr>
      </w:pPr>
      <w:r w:rsidRPr="008D114F">
        <w:rPr>
          <w:i/>
        </w:rPr>
        <w:t>is tailored to their needs; and</w:t>
      </w:r>
    </w:p>
    <w:p w14:paraId="5BF1AC61" w14:textId="77777777" w:rsidR="00853601" w:rsidRPr="008D114F" w:rsidRDefault="00B755B5" w:rsidP="00E220F3">
      <w:pPr>
        <w:numPr>
          <w:ilvl w:val="0"/>
          <w:numId w:val="14"/>
        </w:numPr>
        <w:tabs>
          <w:tab w:val="right" w:pos="9026"/>
        </w:tabs>
        <w:spacing w:before="0" w:after="0"/>
        <w:ind w:left="567" w:hanging="425"/>
        <w:outlineLvl w:val="4"/>
        <w:rPr>
          <w:i/>
        </w:rPr>
      </w:pPr>
      <w:r w:rsidRPr="008D114F">
        <w:rPr>
          <w:i/>
        </w:rPr>
        <w:t>optimises their health and well-being.</w:t>
      </w:r>
    </w:p>
    <w:p w14:paraId="3AA70ED4" w14:textId="1B0EE7B1" w:rsidR="00626B79" w:rsidRPr="00095442" w:rsidRDefault="00626B79" w:rsidP="00095442">
      <w:r w:rsidRPr="00095442">
        <w:t xml:space="preserve">The Assessment Team found the service did not demonstrate that each consumer receives personal and clinical care that is effective, safe and optimises their health and well-being. The Assessment Team identified deficits in care across </w:t>
      </w:r>
      <w:r w:rsidR="00540093" w:rsidRPr="00095442">
        <w:t xml:space="preserve">multiple </w:t>
      </w:r>
      <w:r w:rsidRPr="00095442">
        <w:t xml:space="preserve">clinical areas including restrictive practices, wound </w:t>
      </w:r>
      <w:r w:rsidR="00E54688" w:rsidRPr="00095442">
        <w:t>and pain management</w:t>
      </w:r>
      <w:r w:rsidRPr="00095442">
        <w:t xml:space="preserve">. </w:t>
      </w:r>
    </w:p>
    <w:p w14:paraId="2E1BAD73" w14:textId="0EB751DA" w:rsidR="00E54688" w:rsidRPr="00095442" w:rsidRDefault="00CC264A" w:rsidP="00095442">
      <w:r w:rsidRPr="00095442">
        <w:t>The Assessment Teams evidence included:</w:t>
      </w:r>
    </w:p>
    <w:p w14:paraId="7EC418BD" w14:textId="4A47F601" w:rsidR="00B448D2" w:rsidRPr="00095442" w:rsidRDefault="00540093" w:rsidP="00095442">
      <w:pPr>
        <w:pStyle w:val="ListBullet"/>
        <w:numPr>
          <w:ilvl w:val="0"/>
          <w:numId w:val="31"/>
        </w:numPr>
      </w:pPr>
      <w:r w:rsidRPr="00095442">
        <w:t>S</w:t>
      </w:r>
      <w:r w:rsidR="005961B4" w:rsidRPr="00095442">
        <w:t xml:space="preserve">ignificant </w:t>
      </w:r>
      <w:r w:rsidR="00310D1B" w:rsidRPr="00095442">
        <w:t xml:space="preserve">deficits </w:t>
      </w:r>
      <w:r w:rsidR="005961B4" w:rsidRPr="00095442">
        <w:t>and inconsistencies in consumer care documentation relating to wounds, restrictive practices and pain</w:t>
      </w:r>
      <w:r w:rsidR="00B26936" w:rsidRPr="00095442">
        <w:t xml:space="preserve"> management</w:t>
      </w:r>
      <w:r w:rsidR="00745CEB" w:rsidRPr="00095442">
        <w:t xml:space="preserve"> that impacted </w:t>
      </w:r>
      <w:r w:rsidR="00A15C7E" w:rsidRPr="00095442">
        <w:t xml:space="preserve">safe delivery of care and services. </w:t>
      </w:r>
      <w:r w:rsidR="00DD0BDC" w:rsidRPr="00095442">
        <w:t>For</w:t>
      </w:r>
      <w:r w:rsidR="000B0F4C" w:rsidRPr="00095442">
        <w:t xml:space="preserve"> example, </w:t>
      </w:r>
      <w:r w:rsidRPr="00095442">
        <w:t>three</w:t>
      </w:r>
      <w:r w:rsidR="000B0F4C" w:rsidRPr="00095442">
        <w:t xml:space="preserve"> out of four reviewed behaviour support plans did not include</w:t>
      </w:r>
      <w:r w:rsidR="005A1C1F" w:rsidRPr="00095442">
        <w:t xml:space="preserve"> a specific diagnosis or the </w:t>
      </w:r>
      <w:r w:rsidR="005350B3" w:rsidRPr="00095442">
        <w:t>psychotropic</w:t>
      </w:r>
      <w:r w:rsidR="005A1C1F" w:rsidRPr="00095442">
        <w:t xml:space="preserve"> medication prescribed and </w:t>
      </w:r>
      <w:r w:rsidR="00FC02C6" w:rsidRPr="00095442">
        <w:t>administered</w:t>
      </w:r>
      <w:r w:rsidRPr="00095442">
        <w:t xml:space="preserve"> to the consumer</w:t>
      </w:r>
      <w:r w:rsidR="005A1C1F" w:rsidRPr="00095442">
        <w:t xml:space="preserve">. </w:t>
      </w:r>
    </w:p>
    <w:p w14:paraId="1A4CA0B9" w14:textId="458C6C07" w:rsidR="00A15C7E" w:rsidRPr="00095442" w:rsidRDefault="00540093" w:rsidP="00095442">
      <w:pPr>
        <w:pStyle w:val="ListBullet"/>
        <w:numPr>
          <w:ilvl w:val="0"/>
          <w:numId w:val="31"/>
        </w:numPr>
      </w:pPr>
      <w:r w:rsidRPr="00095442">
        <w:t>S</w:t>
      </w:r>
      <w:r w:rsidR="004D2104" w:rsidRPr="00095442">
        <w:t>taff did not demonstrate understanding of restrictive practices</w:t>
      </w:r>
      <w:r w:rsidR="00783C1C" w:rsidRPr="00095442">
        <w:t>, wound and pain management</w:t>
      </w:r>
      <w:r w:rsidR="00A15C7E" w:rsidRPr="00095442">
        <w:t xml:space="preserve">. </w:t>
      </w:r>
    </w:p>
    <w:p w14:paraId="5CA5D08D" w14:textId="39BFAD6A" w:rsidR="00A15C7E" w:rsidRPr="00095442" w:rsidRDefault="00A15C7E" w:rsidP="00095442">
      <w:pPr>
        <w:pStyle w:val="ListBullet"/>
        <w:numPr>
          <w:ilvl w:val="0"/>
          <w:numId w:val="31"/>
        </w:numPr>
      </w:pPr>
      <w:r w:rsidRPr="00095442">
        <w:t>Informed consent</w:t>
      </w:r>
      <w:r w:rsidR="00162087" w:rsidRPr="00095442">
        <w:t xml:space="preserve"> and review of psychotropic medications were not always </w:t>
      </w:r>
      <w:r w:rsidR="00CB26EC" w:rsidRPr="00095442">
        <w:t>obtained or completed.</w:t>
      </w:r>
    </w:p>
    <w:p w14:paraId="58EC9A09" w14:textId="37192F7F" w:rsidR="002822FE" w:rsidRPr="002822FE" w:rsidRDefault="00540093" w:rsidP="006C4A86">
      <w:pPr>
        <w:pStyle w:val="ListParagraph"/>
        <w:numPr>
          <w:ilvl w:val="0"/>
          <w:numId w:val="26"/>
        </w:numPr>
        <w:tabs>
          <w:tab w:val="right" w:pos="9026"/>
        </w:tabs>
        <w:spacing w:before="0" w:after="0"/>
        <w:ind w:left="426"/>
        <w:outlineLvl w:val="4"/>
        <w:rPr>
          <w:rFonts w:eastAsia="Calibri"/>
        </w:rPr>
      </w:pPr>
      <w:r>
        <w:rPr>
          <w:rFonts w:eastAsia="Calibri"/>
        </w:rPr>
        <w:t>N</w:t>
      </w:r>
      <w:r w:rsidR="00783C1C">
        <w:rPr>
          <w:rFonts w:eastAsia="Calibri"/>
        </w:rPr>
        <w:t>egative feedback from representatives relating to</w:t>
      </w:r>
      <w:r w:rsidR="00991D47">
        <w:rPr>
          <w:rFonts w:eastAsia="Calibri"/>
        </w:rPr>
        <w:t xml:space="preserve"> wound and pain management. </w:t>
      </w:r>
    </w:p>
    <w:p w14:paraId="6CE17603" w14:textId="6545D0DA" w:rsidR="00745CEB" w:rsidRPr="00095442" w:rsidRDefault="00FE4921" w:rsidP="00095442">
      <w:r w:rsidRPr="00095442">
        <w:t>The Assessment Team reviewed the file of a consumer with a chronic wound</w:t>
      </w:r>
      <w:r w:rsidR="00480B5D" w:rsidRPr="00095442">
        <w:t xml:space="preserve"> and </w:t>
      </w:r>
      <w:r w:rsidR="00540093" w:rsidRPr="00095442">
        <w:t xml:space="preserve">experiencing </w:t>
      </w:r>
      <w:r w:rsidR="00480B5D" w:rsidRPr="00095442">
        <w:t>pain</w:t>
      </w:r>
      <w:r w:rsidRPr="00095442">
        <w:t xml:space="preserve">. </w:t>
      </w:r>
      <w:r w:rsidR="00AE3D5E" w:rsidRPr="00095442">
        <w:t xml:space="preserve">While </w:t>
      </w:r>
      <w:r w:rsidR="008E78DF" w:rsidRPr="00095442">
        <w:t xml:space="preserve">documentation demonstrated ongoing review and </w:t>
      </w:r>
      <w:r w:rsidR="008E78DF" w:rsidRPr="00095442">
        <w:lastRenderedPageBreak/>
        <w:t>recommendations by a</w:t>
      </w:r>
      <w:r w:rsidRPr="00095442">
        <w:t xml:space="preserve"> </w:t>
      </w:r>
      <w:r w:rsidR="0000787F" w:rsidRPr="00095442">
        <w:t>wound specialist</w:t>
      </w:r>
      <w:r w:rsidR="00F36626" w:rsidRPr="00095442">
        <w:t xml:space="preserve">, documentation did not evidence </w:t>
      </w:r>
      <w:r w:rsidR="00CB0CCE" w:rsidRPr="00095442">
        <w:t>the recommendations were consistently followed</w:t>
      </w:r>
      <w:r w:rsidR="00540093" w:rsidRPr="00095442">
        <w:t xml:space="preserve"> by staff</w:t>
      </w:r>
      <w:r w:rsidR="00CB0CCE" w:rsidRPr="00095442">
        <w:t xml:space="preserve">. </w:t>
      </w:r>
      <w:r w:rsidR="00A44CC3" w:rsidRPr="00095442">
        <w:t>File review demonstrated inconsistent wound management and monitoring</w:t>
      </w:r>
      <w:r w:rsidR="00694298" w:rsidRPr="00095442">
        <w:t xml:space="preserve"> and the wound continued to </w:t>
      </w:r>
      <w:r w:rsidR="00FC02C6" w:rsidRPr="00095442">
        <w:t>deteriorate.</w:t>
      </w:r>
      <w:r w:rsidR="00314A96" w:rsidRPr="00095442">
        <w:t xml:space="preserve"> </w:t>
      </w:r>
      <w:r w:rsidR="00E07D56" w:rsidRPr="00095442">
        <w:t xml:space="preserve">The consumer also experienced an infection. </w:t>
      </w:r>
      <w:r w:rsidR="00314A96" w:rsidRPr="00095442">
        <w:t xml:space="preserve">Pain management </w:t>
      </w:r>
      <w:r w:rsidR="008C176D" w:rsidRPr="00095442">
        <w:t>directives</w:t>
      </w:r>
      <w:r w:rsidR="00314A96" w:rsidRPr="00095442">
        <w:t xml:space="preserve"> </w:t>
      </w:r>
      <w:r w:rsidR="008C176D" w:rsidRPr="00095442">
        <w:t xml:space="preserve">to be </w:t>
      </w:r>
      <w:r w:rsidR="00480B5D" w:rsidRPr="00095442">
        <w:t>followed</w:t>
      </w:r>
      <w:r w:rsidR="008C176D" w:rsidRPr="00095442">
        <w:t xml:space="preserve"> when</w:t>
      </w:r>
      <w:r w:rsidR="00314A96" w:rsidRPr="00095442">
        <w:t xml:space="preserve"> dressing the wound were not consistently applied.</w:t>
      </w:r>
      <w:r w:rsidR="00E23794" w:rsidRPr="00095442">
        <w:t xml:space="preserve"> Staff were not able to </w:t>
      </w:r>
      <w:r w:rsidR="001E3A56" w:rsidRPr="00095442">
        <w:t xml:space="preserve">explain the deficits in wound </w:t>
      </w:r>
      <w:r w:rsidR="00FC0385" w:rsidRPr="00095442">
        <w:t>and pain management</w:t>
      </w:r>
      <w:r w:rsidR="001E3A56" w:rsidRPr="00095442">
        <w:t xml:space="preserve"> and documentation.</w:t>
      </w:r>
      <w:r w:rsidR="00FC0385" w:rsidRPr="00095442">
        <w:t xml:space="preserve"> </w:t>
      </w:r>
      <w:r w:rsidR="00592BAA" w:rsidRPr="00095442">
        <w:t>S</w:t>
      </w:r>
      <w:r w:rsidR="00A20F97" w:rsidRPr="00095442">
        <w:t>ome s</w:t>
      </w:r>
      <w:r w:rsidR="00592BAA" w:rsidRPr="00095442">
        <w:t xml:space="preserve">taff mentioned the recommended pain relief to be administered each time the dressing </w:t>
      </w:r>
      <w:r w:rsidR="000023A6" w:rsidRPr="00095442">
        <w:t>was</w:t>
      </w:r>
      <w:r w:rsidR="00592BAA" w:rsidRPr="00095442">
        <w:t xml:space="preserve"> change</w:t>
      </w:r>
      <w:r w:rsidR="00E07D56" w:rsidRPr="00095442">
        <w:t>d</w:t>
      </w:r>
      <w:r w:rsidR="00592BAA" w:rsidRPr="00095442">
        <w:t xml:space="preserve"> </w:t>
      </w:r>
      <w:r w:rsidR="000023A6" w:rsidRPr="00095442">
        <w:t>was</w:t>
      </w:r>
      <w:r w:rsidR="00592BAA" w:rsidRPr="00095442">
        <w:t xml:space="preserve"> at time</w:t>
      </w:r>
      <w:r w:rsidR="00E07D56" w:rsidRPr="00095442">
        <w:t>s</w:t>
      </w:r>
      <w:r w:rsidR="00592BAA" w:rsidRPr="00095442">
        <w:t xml:space="preserve"> not available, others </w:t>
      </w:r>
      <w:r w:rsidR="00E07D56" w:rsidRPr="00095442">
        <w:t>said they</w:t>
      </w:r>
      <w:r w:rsidR="00A20F97" w:rsidRPr="00095442">
        <w:t xml:space="preserve"> assum</w:t>
      </w:r>
      <w:r w:rsidR="00E07D56" w:rsidRPr="00095442">
        <w:t>ed</w:t>
      </w:r>
      <w:r w:rsidR="00A20F97" w:rsidRPr="00095442">
        <w:t xml:space="preserve"> the pain relief had been administered prior to </w:t>
      </w:r>
      <w:r w:rsidR="00E07D56" w:rsidRPr="00095442">
        <w:t xml:space="preserve">dressing the </w:t>
      </w:r>
      <w:r w:rsidR="00A20F97" w:rsidRPr="00095442">
        <w:t xml:space="preserve">wound. </w:t>
      </w:r>
      <w:r w:rsidR="00E3709A" w:rsidRPr="00095442">
        <w:t>The representative expressed concern about</w:t>
      </w:r>
      <w:r w:rsidR="00D164EC" w:rsidRPr="00095442">
        <w:t xml:space="preserve"> the management of the consumer</w:t>
      </w:r>
      <w:r w:rsidR="008C176D" w:rsidRPr="00095442">
        <w:t>’</w:t>
      </w:r>
      <w:r w:rsidR="00D164EC" w:rsidRPr="00095442">
        <w:t>s wound and pain</w:t>
      </w:r>
      <w:r w:rsidR="006D4F7D" w:rsidRPr="00095442">
        <w:t xml:space="preserve"> providing an example where pain relief was not available and staff continued to complete</w:t>
      </w:r>
      <w:r w:rsidR="00E07D56" w:rsidRPr="00095442">
        <w:t xml:space="preserve"> the</w:t>
      </w:r>
      <w:r w:rsidR="006D4F7D" w:rsidRPr="00095442">
        <w:t xml:space="preserve"> </w:t>
      </w:r>
      <w:r w:rsidR="00E07D56" w:rsidRPr="00095442">
        <w:t xml:space="preserve">dressing the </w:t>
      </w:r>
      <w:r w:rsidR="006D4F7D" w:rsidRPr="00095442">
        <w:t>wound without it</w:t>
      </w:r>
      <w:r w:rsidR="00D164EC" w:rsidRPr="00095442">
        <w:t xml:space="preserve">. </w:t>
      </w:r>
    </w:p>
    <w:p w14:paraId="03FA9A4F" w14:textId="0043C232" w:rsidR="0057723F" w:rsidRPr="00095442" w:rsidRDefault="0057723F" w:rsidP="00095442">
      <w:r w:rsidRPr="00095442">
        <w:t>The Assessment</w:t>
      </w:r>
      <w:r w:rsidR="00E07D56" w:rsidRPr="00095442">
        <w:t xml:space="preserve"> Team</w:t>
      </w:r>
      <w:r w:rsidRPr="00095442">
        <w:t xml:space="preserve"> reviewed another consumer</w:t>
      </w:r>
      <w:r w:rsidR="006B2C43" w:rsidRPr="00095442">
        <w:t xml:space="preserve"> who experienced pain. Documentation did not reflect consisten</w:t>
      </w:r>
      <w:r w:rsidR="00E07D56" w:rsidRPr="00095442">
        <w:t>t</w:t>
      </w:r>
      <w:r w:rsidR="006B2C43" w:rsidRPr="00095442">
        <w:t xml:space="preserve"> pain assessment, management and use of non-pharmacological strategies prior to administration of pain relief. </w:t>
      </w:r>
      <w:r w:rsidR="00D15DE3" w:rsidRPr="00095442">
        <w:t xml:space="preserve">The consumer advised the Assessment Team they were in </w:t>
      </w:r>
      <w:r w:rsidR="006E021F" w:rsidRPr="00095442">
        <w:t>pain and the</w:t>
      </w:r>
      <w:r w:rsidR="00D15DE3" w:rsidRPr="00095442">
        <w:t xml:space="preserve"> Assessment Team observed the consumer </w:t>
      </w:r>
      <w:r w:rsidR="00FC02C6" w:rsidRPr="00095442">
        <w:t>to</w:t>
      </w:r>
      <w:r w:rsidR="00D15DE3" w:rsidRPr="00095442">
        <w:t xml:space="preserve"> be</w:t>
      </w:r>
      <w:r w:rsidR="003A131A" w:rsidRPr="00095442">
        <w:t xml:space="preserve"> visibly</w:t>
      </w:r>
      <w:r w:rsidR="00D15DE3" w:rsidRPr="00095442">
        <w:t xml:space="preserve"> uncomfortable during the site audit. </w:t>
      </w:r>
    </w:p>
    <w:p w14:paraId="5BF1AC63" w14:textId="40DE5DE4" w:rsidR="00853601" w:rsidRDefault="002822FE" w:rsidP="00095442">
      <w:r>
        <w:t xml:space="preserve">The Assessment </w:t>
      </w:r>
      <w:r w:rsidR="003A131A">
        <w:t xml:space="preserve">Team </w:t>
      </w:r>
      <w:r>
        <w:t xml:space="preserve">reviewed two consumers </w:t>
      </w:r>
      <w:r w:rsidR="008C10EA">
        <w:t xml:space="preserve">with challenging behaviours </w:t>
      </w:r>
      <w:r w:rsidR="00A900AC">
        <w:t xml:space="preserve">prescribed </w:t>
      </w:r>
      <w:r w:rsidR="00FC02C6">
        <w:t>psychotropic</w:t>
      </w:r>
      <w:r w:rsidR="00A900AC">
        <w:t xml:space="preserve"> medication. The Assessment Team found </w:t>
      </w:r>
      <w:r w:rsidR="00DD0BDC">
        <w:t xml:space="preserve">review of the </w:t>
      </w:r>
      <w:r w:rsidR="00FC02C6">
        <w:t>medication</w:t>
      </w:r>
      <w:r w:rsidR="00DD0BDC">
        <w:t xml:space="preserve"> </w:t>
      </w:r>
      <w:r w:rsidR="00CB3AFD">
        <w:t xml:space="preserve">by a medical practitioner </w:t>
      </w:r>
      <w:r w:rsidR="00DD0BDC">
        <w:t xml:space="preserve">was inconsistent. </w:t>
      </w:r>
      <w:r w:rsidR="00CA34A2">
        <w:t xml:space="preserve">The administration of </w:t>
      </w:r>
      <w:r w:rsidR="00FC02C6">
        <w:t>psychotropic</w:t>
      </w:r>
      <w:r w:rsidR="00CA34A2">
        <w:t xml:space="preserve"> medication as a form of chemical restraint was not considered fo</w:t>
      </w:r>
      <w:r w:rsidR="00D53212">
        <w:t>r</w:t>
      </w:r>
      <w:r w:rsidR="00CA34A2">
        <w:t xml:space="preserve"> both consumers. </w:t>
      </w:r>
      <w:r w:rsidR="00D53212">
        <w:t xml:space="preserve">Informed consent and risk assessments were not in place. </w:t>
      </w:r>
      <w:r w:rsidR="005600C3">
        <w:t>One representative was not aware the consumer was prescribed medication to manage</w:t>
      </w:r>
      <w:r w:rsidR="008C10EA">
        <w:t xml:space="preserve"> </w:t>
      </w:r>
      <w:r w:rsidR="008259E3">
        <w:t>c</w:t>
      </w:r>
      <w:r w:rsidR="008C10EA">
        <w:t xml:space="preserve">hallenging behaviours. </w:t>
      </w:r>
      <w:r w:rsidR="006112F3">
        <w:t>One consumer was observed to be drowsy</w:t>
      </w:r>
      <w:r w:rsidR="00480B5D">
        <w:t xml:space="preserve"> during the site audit. </w:t>
      </w:r>
    </w:p>
    <w:p w14:paraId="086927BC" w14:textId="119CCD3A" w:rsidR="00BE1B13" w:rsidRPr="00095442" w:rsidRDefault="00A8749D" w:rsidP="00095442">
      <w:r w:rsidRPr="00095442">
        <w:t xml:space="preserve">Management </w:t>
      </w:r>
      <w:proofErr w:type="gramStart"/>
      <w:r w:rsidRPr="00095442">
        <w:t>were</w:t>
      </w:r>
      <w:proofErr w:type="gramEnd"/>
      <w:r w:rsidRPr="00095442">
        <w:t xml:space="preserve"> unable to provide the number of consumers subject to chemical and mechanical restraint. </w:t>
      </w:r>
      <w:r w:rsidR="000F1D2B" w:rsidRPr="00095442">
        <w:t>The Assessment Team observed</w:t>
      </w:r>
      <w:r w:rsidR="008F7F43" w:rsidRPr="00095442">
        <w:t xml:space="preserve"> </w:t>
      </w:r>
      <w:r w:rsidR="00FC02C6" w:rsidRPr="00095442">
        <w:t>equipment</w:t>
      </w:r>
      <w:r w:rsidR="008F7F43" w:rsidRPr="00095442">
        <w:t xml:space="preserve"> in place that could be considered</w:t>
      </w:r>
      <w:r w:rsidR="000F1D2B" w:rsidRPr="00095442">
        <w:t xml:space="preserve"> mechanical restraint </w:t>
      </w:r>
      <w:r w:rsidR="008F7F43" w:rsidRPr="00095442">
        <w:t>including bed poles, and hi-lo beds</w:t>
      </w:r>
      <w:r w:rsidR="000F1D2B" w:rsidRPr="00095442">
        <w:t>.</w:t>
      </w:r>
      <w:r w:rsidR="008F7F43" w:rsidRPr="00095442">
        <w:t xml:space="preserve"> </w:t>
      </w:r>
      <w:r w:rsidR="00540577" w:rsidRPr="00095442">
        <w:t>The</w:t>
      </w:r>
      <w:r w:rsidR="00BE1B13" w:rsidRPr="00095442">
        <w:t xml:space="preserve"> Assessment Team</w:t>
      </w:r>
      <w:r w:rsidR="00540577" w:rsidRPr="00095442">
        <w:t xml:space="preserve"> also</w:t>
      </w:r>
      <w:r w:rsidR="00BE1B13" w:rsidRPr="00095442">
        <w:t xml:space="preserve"> </w:t>
      </w:r>
      <w:r w:rsidR="00FC02C6" w:rsidRPr="00095442">
        <w:t>identified</w:t>
      </w:r>
      <w:r w:rsidR="00BE1B13" w:rsidRPr="00095442">
        <w:t xml:space="preserve"> the </w:t>
      </w:r>
      <w:r w:rsidR="00FC0DAB" w:rsidRPr="00095442">
        <w:t>psychotropic</w:t>
      </w:r>
      <w:r w:rsidR="00BE1B13" w:rsidRPr="00095442">
        <w:t xml:space="preserve"> </w:t>
      </w:r>
      <w:r w:rsidR="00FC0DAB" w:rsidRPr="00095442">
        <w:t>register</w:t>
      </w:r>
      <w:r w:rsidR="00BE1B13" w:rsidRPr="00095442">
        <w:t xml:space="preserve"> was</w:t>
      </w:r>
      <w:r w:rsidR="00787E63" w:rsidRPr="00095442">
        <w:t xml:space="preserve"> inaccurate and</w:t>
      </w:r>
      <w:r w:rsidR="00BE1B13" w:rsidRPr="00095442">
        <w:t xml:space="preserve"> not updated</w:t>
      </w:r>
      <w:r w:rsidR="00540577" w:rsidRPr="00095442">
        <w:t>. I</w:t>
      </w:r>
      <w:r w:rsidR="003F3017" w:rsidRPr="00095442">
        <w:t xml:space="preserve"> </w:t>
      </w:r>
      <w:r w:rsidR="00540577" w:rsidRPr="00095442">
        <w:t>have also considered this under</w:t>
      </w:r>
      <w:r w:rsidR="008259E3" w:rsidRPr="00095442">
        <w:t xml:space="preserve"> Standard 8</w:t>
      </w:r>
      <w:r w:rsidR="00540577" w:rsidRPr="00095442">
        <w:t xml:space="preserve"> </w:t>
      </w:r>
      <w:r w:rsidR="008259E3" w:rsidRPr="00095442">
        <w:t>R</w:t>
      </w:r>
      <w:r w:rsidR="00540577" w:rsidRPr="00095442">
        <w:t xml:space="preserve">equirement </w:t>
      </w:r>
      <w:r w:rsidR="003F3017" w:rsidRPr="00095442">
        <w:t>8</w:t>
      </w:r>
      <w:r w:rsidR="008259E3" w:rsidRPr="00095442">
        <w:t>(3)(</w:t>
      </w:r>
      <w:r w:rsidR="003F3017" w:rsidRPr="00095442">
        <w:t>e</w:t>
      </w:r>
      <w:r w:rsidR="008259E3" w:rsidRPr="00095442">
        <w:t>) in relation to clinical governance</w:t>
      </w:r>
    </w:p>
    <w:p w14:paraId="072857A3" w14:textId="426A2D16" w:rsidR="0098745A" w:rsidRPr="00095442" w:rsidRDefault="00AF0D49" w:rsidP="00095442">
      <w:r>
        <w:t xml:space="preserve">The </w:t>
      </w:r>
      <w:r w:rsidR="0098745A">
        <w:t>a</w:t>
      </w:r>
      <w:r>
        <w:t xml:space="preserve">pproved </w:t>
      </w:r>
      <w:r w:rsidR="0098745A">
        <w:t>p</w:t>
      </w:r>
      <w:r>
        <w:t xml:space="preserve">rovider does not agree with </w:t>
      </w:r>
      <w:proofErr w:type="gramStart"/>
      <w:r>
        <w:t>all of</w:t>
      </w:r>
      <w:proofErr w:type="gramEnd"/>
      <w:r>
        <w:t xml:space="preserve"> the Assessment Team findings. </w:t>
      </w:r>
      <w:r w:rsidR="003A1E6F" w:rsidRPr="00095442">
        <w:t xml:space="preserve">The </w:t>
      </w:r>
      <w:r w:rsidR="0098745A" w:rsidRPr="00095442">
        <w:t>a</w:t>
      </w:r>
      <w:r w:rsidR="003A1E6F" w:rsidRPr="00095442">
        <w:t xml:space="preserve">pproved </w:t>
      </w:r>
      <w:r w:rsidR="0098745A" w:rsidRPr="00095442">
        <w:t>p</w:t>
      </w:r>
      <w:r w:rsidR="003A1E6F" w:rsidRPr="00095442">
        <w:t>rovider submit</w:t>
      </w:r>
      <w:r w:rsidR="00C569AD" w:rsidRPr="00095442">
        <w:t>ted</w:t>
      </w:r>
      <w:r w:rsidR="003A1E6F" w:rsidRPr="00095442">
        <w:t xml:space="preserve"> the use of different preparations in wound management resulted in inconsistencies in documentation. </w:t>
      </w:r>
      <w:r>
        <w:t xml:space="preserve">The </w:t>
      </w:r>
      <w:r w:rsidR="0098745A">
        <w:t>a</w:t>
      </w:r>
      <w:r>
        <w:t xml:space="preserve">pproved </w:t>
      </w:r>
      <w:r w:rsidR="0098745A">
        <w:t>p</w:t>
      </w:r>
      <w:r>
        <w:t>rovider submitted</w:t>
      </w:r>
      <w:r w:rsidRPr="00D24028">
        <w:t xml:space="preserve"> a response that included clarifying information</w:t>
      </w:r>
      <w:r>
        <w:t xml:space="preserve"> and </w:t>
      </w:r>
      <w:r w:rsidRPr="00095442">
        <w:t>documentation including</w:t>
      </w:r>
      <w:r w:rsidR="007826AB" w:rsidRPr="00095442">
        <w:t xml:space="preserve"> progress notes, </w:t>
      </w:r>
      <w:r w:rsidR="00C27F24" w:rsidRPr="00095442">
        <w:t>care plans</w:t>
      </w:r>
      <w:r w:rsidR="00390AE0" w:rsidRPr="00095442">
        <w:t xml:space="preserve">, </w:t>
      </w:r>
      <w:r w:rsidR="00F2198B" w:rsidRPr="00095442">
        <w:t xml:space="preserve">consultations with </w:t>
      </w:r>
      <w:r w:rsidR="00FC0DAB" w:rsidRPr="00095442">
        <w:t>external</w:t>
      </w:r>
      <w:r w:rsidR="00F2198B" w:rsidRPr="00095442">
        <w:t xml:space="preserve"> </w:t>
      </w:r>
      <w:r w:rsidR="00FC0DAB" w:rsidRPr="00095442">
        <w:t>specialists, pathology</w:t>
      </w:r>
      <w:r w:rsidR="002C4B44" w:rsidRPr="00095442">
        <w:t xml:space="preserve"> reports</w:t>
      </w:r>
      <w:r w:rsidR="000E42DF" w:rsidRPr="00095442">
        <w:t xml:space="preserve"> and risk assessments. Actions</w:t>
      </w:r>
      <w:r w:rsidR="0098745A" w:rsidRPr="00095442">
        <w:t xml:space="preserve"> taken</w:t>
      </w:r>
      <w:r w:rsidR="000E42DF" w:rsidRPr="00095442">
        <w:t xml:space="preserve"> since the site audit include:</w:t>
      </w:r>
    </w:p>
    <w:p w14:paraId="7049B327" w14:textId="61B11477" w:rsidR="005D2B2C" w:rsidRDefault="0098745A" w:rsidP="00095442">
      <w:pPr>
        <w:pStyle w:val="ListBullet"/>
        <w:numPr>
          <w:ilvl w:val="0"/>
          <w:numId w:val="31"/>
        </w:numPr>
      </w:pPr>
      <w:r>
        <w:lastRenderedPageBreak/>
        <w:t>p</w:t>
      </w:r>
      <w:r w:rsidR="00887430" w:rsidRPr="00887430">
        <w:t xml:space="preserve">ain and wound regime </w:t>
      </w:r>
      <w:proofErr w:type="gramStart"/>
      <w:r w:rsidR="00887430" w:rsidRPr="00887430">
        <w:t>has</w:t>
      </w:r>
      <w:proofErr w:type="gramEnd"/>
      <w:r w:rsidR="00887430" w:rsidRPr="00887430">
        <w:t xml:space="preserve"> been reviewed and updated for </w:t>
      </w:r>
      <w:r w:rsidR="005D2B2C">
        <w:t xml:space="preserve">the </w:t>
      </w:r>
      <w:r w:rsidR="00887430" w:rsidRPr="00887430">
        <w:t xml:space="preserve">consumer with </w:t>
      </w:r>
      <w:r w:rsidR="005D2B2C">
        <w:t xml:space="preserve">the </w:t>
      </w:r>
      <w:r w:rsidR="00887430" w:rsidRPr="00887430">
        <w:t>chronic wound with further support by external specialists and continued consultation with family</w:t>
      </w:r>
    </w:p>
    <w:p w14:paraId="40F117DF" w14:textId="2B6D1781" w:rsidR="005D2B2C" w:rsidRDefault="005D2B2C" w:rsidP="00095442">
      <w:pPr>
        <w:pStyle w:val="ListBullet"/>
        <w:numPr>
          <w:ilvl w:val="0"/>
          <w:numId w:val="31"/>
        </w:numPr>
      </w:pPr>
      <w:r>
        <w:t>b</w:t>
      </w:r>
      <w:r w:rsidR="00255CDA" w:rsidRPr="00887430">
        <w:t>ehaviour support</w:t>
      </w:r>
      <w:r w:rsidR="00B31B9E">
        <w:t xml:space="preserve"> plan</w:t>
      </w:r>
      <w:r w:rsidR="00CF36F4">
        <w:t xml:space="preserve"> assessments are</w:t>
      </w:r>
      <w:r w:rsidR="00650C00">
        <w:t xml:space="preserve"> scheduled</w:t>
      </w:r>
      <w:r w:rsidR="00CF36F4">
        <w:t xml:space="preserve"> </w:t>
      </w:r>
      <w:r w:rsidR="00650C00">
        <w:t>to be</w:t>
      </w:r>
      <w:r w:rsidR="00CF36F4">
        <w:t xml:space="preserve"> updated</w:t>
      </w:r>
      <w:r>
        <w:t>,</w:t>
      </w:r>
      <w:r w:rsidR="00CF36F4">
        <w:t xml:space="preserve"> </w:t>
      </w:r>
      <w:r w:rsidR="00650C00">
        <w:t>informed consent</w:t>
      </w:r>
      <w:r w:rsidR="00154183">
        <w:t xml:space="preserve"> </w:t>
      </w:r>
      <w:proofErr w:type="gramStart"/>
      <w:r w:rsidR="00154183">
        <w:t>obtained</w:t>
      </w:r>
      <w:proofErr w:type="gramEnd"/>
      <w:r w:rsidR="00F933CE">
        <w:t xml:space="preserve"> and restrictive practice authorisations completed</w:t>
      </w:r>
      <w:r w:rsidR="00154183">
        <w:t xml:space="preserve"> for consumers subject to restrictive practices</w:t>
      </w:r>
    </w:p>
    <w:p w14:paraId="3DC06984" w14:textId="7E50826D" w:rsidR="00154183" w:rsidRDefault="005D2B2C" w:rsidP="00095442">
      <w:pPr>
        <w:pStyle w:val="ListBullet"/>
        <w:numPr>
          <w:ilvl w:val="0"/>
          <w:numId w:val="31"/>
        </w:numPr>
      </w:pPr>
      <w:r>
        <w:t>a</w:t>
      </w:r>
      <w:r w:rsidR="00CF07E8">
        <w:t>udit of</w:t>
      </w:r>
      <w:r>
        <w:t xml:space="preserve"> consumers subject to</w:t>
      </w:r>
      <w:r w:rsidR="00CF07E8">
        <w:t xml:space="preserve"> restrictive practices to be completed</w:t>
      </w:r>
    </w:p>
    <w:p w14:paraId="5FE18933" w14:textId="2BE54457" w:rsidR="003A1850" w:rsidRDefault="005D2B2C" w:rsidP="00095442">
      <w:pPr>
        <w:pStyle w:val="ListBullet"/>
        <w:numPr>
          <w:ilvl w:val="0"/>
          <w:numId w:val="31"/>
        </w:numPr>
      </w:pPr>
      <w:r>
        <w:t>e</w:t>
      </w:r>
      <w:r w:rsidR="0067726E">
        <w:t>xpert educat</w:t>
      </w:r>
      <w:r w:rsidR="003A1850">
        <w:t>or</w:t>
      </w:r>
      <w:r w:rsidR="0067726E">
        <w:t xml:space="preserve"> </w:t>
      </w:r>
      <w:r>
        <w:t>scheduled to</w:t>
      </w:r>
      <w:r w:rsidR="0067726E">
        <w:t xml:space="preserve"> deliver restrictive practices training</w:t>
      </w:r>
    </w:p>
    <w:p w14:paraId="79495EF5" w14:textId="23F3E9D3" w:rsidR="00CF07E8" w:rsidRDefault="00FC0DAB" w:rsidP="00095442">
      <w:pPr>
        <w:pStyle w:val="ListBullet"/>
        <w:numPr>
          <w:ilvl w:val="0"/>
          <w:numId w:val="31"/>
        </w:numPr>
      </w:pPr>
      <w:r>
        <w:t>streamlining</w:t>
      </w:r>
      <w:r w:rsidR="00B76C58">
        <w:t xml:space="preserve"> of documentation to be completed. </w:t>
      </w:r>
      <w:r w:rsidR="0067726E">
        <w:t xml:space="preserve"> </w:t>
      </w:r>
      <w:r w:rsidR="006F4DA8">
        <w:t xml:space="preserve"> </w:t>
      </w:r>
    </w:p>
    <w:p w14:paraId="2318C5CE" w14:textId="67CA3E03" w:rsidR="00BE1B13" w:rsidRPr="00095442" w:rsidRDefault="00EF5CD4" w:rsidP="00095442">
      <w:r w:rsidRPr="00095442">
        <w:t xml:space="preserve">I have reviewed </w:t>
      </w:r>
      <w:proofErr w:type="gramStart"/>
      <w:r w:rsidRPr="00095442">
        <w:t>all of</w:t>
      </w:r>
      <w:proofErr w:type="gramEnd"/>
      <w:r w:rsidRPr="00095442">
        <w:t xml:space="preserve"> the information provided. </w:t>
      </w:r>
      <w:r w:rsidR="000E42DF" w:rsidRPr="00095442">
        <w:t xml:space="preserve">While I note the complex care for some of the consumers and that documentation submitted by the </w:t>
      </w:r>
      <w:r w:rsidR="003A1850" w:rsidRPr="00095442">
        <w:t>a</w:t>
      </w:r>
      <w:r w:rsidR="000E42DF" w:rsidRPr="00095442">
        <w:t xml:space="preserve">pproved </w:t>
      </w:r>
      <w:r w:rsidR="003A1850" w:rsidRPr="00095442">
        <w:t>p</w:t>
      </w:r>
      <w:r w:rsidR="000E42DF" w:rsidRPr="00095442">
        <w:t xml:space="preserve">rovider addresses some of the issues in the site audit </w:t>
      </w:r>
      <w:r w:rsidR="00FC0DAB" w:rsidRPr="00095442">
        <w:t>report,</w:t>
      </w:r>
      <w:r w:rsidR="000E42DF" w:rsidRPr="00095442">
        <w:t xml:space="preserve"> </w:t>
      </w:r>
      <w:r>
        <w:t>I have placed weight on</w:t>
      </w:r>
      <w:r w:rsidR="00605BA4">
        <w:t xml:space="preserve"> consumer and representative </w:t>
      </w:r>
      <w:r w:rsidR="00FC0DAB">
        <w:t>feedback, Assessment</w:t>
      </w:r>
      <w:r>
        <w:t xml:space="preserve"> Team observations</w:t>
      </w:r>
      <w:r w:rsidR="00605BA4">
        <w:t xml:space="preserve"> and </w:t>
      </w:r>
      <w:r>
        <w:t>deficits in staff practice</w:t>
      </w:r>
      <w:r w:rsidR="00605BA4">
        <w:t xml:space="preserve"> </w:t>
      </w:r>
      <w:r>
        <w:t xml:space="preserve">that </w:t>
      </w:r>
      <w:r w:rsidR="00FC0DAB">
        <w:t>demonstrated</w:t>
      </w:r>
      <w:r>
        <w:t xml:space="preserve"> </w:t>
      </w:r>
      <w:r w:rsidRPr="00095442">
        <w:t xml:space="preserve">that each consumer </w:t>
      </w:r>
      <w:r w:rsidR="003A1850" w:rsidRPr="00095442">
        <w:t>d</w:t>
      </w:r>
      <w:r w:rsidR="007A606D" w:rsidRPr="00095442">
        <w:t>oes</w:t>
      </w:r>
      <w:r w:rsidR="003A1850" w:rsidRPr="00095442">
        <w:t xml:space="preserve"> </w:t>
      </w:r>
      <w:r w:rsidRPr="00095442">
        <w:t>not get care that is best practice, tailored to their needs or optimises their well-being.</w:t>
      </w:r>
      <w:r w:rsidR="000E42DF" w:rsidRPr="00095442">
        <w:t xml:space="preserve"> Further I note that </w:t>
      </w:r>
      <w:r w:rsidR="00491AFD" w:rsidRPr="00095442">
        <w:t>documentation</w:t>
      </w:r>
      <w:r w:rsidR="00BD50B9" w:rsidRPr="00095442">
        <w:t xml:space="preserve"> submitted by the </w:t>
      </w:r>
      <w:r w:rsidR="007A606D" w:rsidRPr="00095442">
        <w:t>a</w:t>
      </w:r>
      <w:r w:rsidR="00BD50B9" w:rsidRPr="00095442">
        <w:t xml:space="preserve">pproved </w:t>
      </w:r>
      <w:r w:rsidR="007A606D" w:rsidRPr="00095442">
        <w:t>p</w:t>
      </w:r>
      <w:r w:rsidR="00BD50B9" w:rsidRPr="00095442">
        <w:t>rovider</w:t>
      </w:r>
      <w:r w:rsidR="000E42DF" w:rsidRPr="00095442">
        <w:t xml:space="preserve"> include</w:t>
      </w:r>
      <w:r w:rsidR="00491AFD" w:rsidRPr="00095442">
        <w:t>d</w:t>
      </w:r>
      <w:r w:rsidR="000E42DF" w:rsidRPr="00095442">
        <w:t xml:space="preserve"> negative feedback from representative and staff relating to the management of </w:t>
      </w:r>
      <w:r w:rsidR="003B7C67" w:rsidRPr="00095442">
        <w:t>a</w:t>
      </w:r>
      <w:r w:rsidR="000E42DF" w:rsidRPr="00095442">
        <w:t xml:space="preserve"> </w:t>
      </w:r>
      <w:r w:rsidR="002F3D7B" w:rsidRPr="00095442">
        <w:t>consumer’s</w:t>
      </w:r>
      <w:r w:rsidR="000E42DF" w:rsidRPr="00095442">
        <w:t xml:space="preserve"> pain, supporting the Assessment Teams findings. </w:t>
      </w:r>
      <w:r w:rsidRPr="00095442">
        <w:t xml:space="preserve">I am satisfied the </w:t>
      </w:r>
      <w:r w:rsidR="007A606D" w:rsidRPr="00095442">
        <w:t>a</w:t>
      </w:r>
      <w:r w:rsidRPr="00095442">
        <w:t xml:space="preserve">pproved </w:t>
      </w:r>
      <w:r w:rsidR="007A606D" w:rsidRPr="00095442">
        <w:t>p</w:t>
      </w:r>
      <w:r w:rsidRPr="00095442">
        <w:t xml:space="preserve">rovider is Non-compliant with this </w:t>
      </w:r>
      <w:r w:rsidR="00491AFD" w:rsidRPr="00095442">
        <w:t>R</w:t>
      </w:r>
      <w:r w:rsidRPr="00095442">
        <w:t xml:space="preserve">equirement. </w:t>
      </w:r>
    </w:p>
    <w:p w14:paraId="5BF1AC64" w14:textId="68A02E02" w:rsidR="00853601" w:rsidRPr="00853601" w:rsidRDefault="00B755B5" w:rsidP="00853601">
      <w:pPr>
        <w:pStyle w:val="Heading3"/>
      </w:pPr>
      <w:r w:rsidRPr="00853601">
        <w:t>Requirement 3(3)(b)</w:t>
      </w:r>
      <w:r>
        <w:tab/>
        <w:t>Non-compliant</w:t>
      </w:r>
    </w:p>
    <w:p w14:paraId="5BF1AC65" w14:textId="77777777" w:rsidR="00853601" w:rsidRPr="008D114F" w:rsidRDefault="00B755B5" w:rsidP="00853601">
      <w:pPr>
        <w:rPr>
          <w:i/>
        </w:rPr>
      </w:pPr>
      <w:r w:rsidRPr="008D114F">
        <w:rPr>
          <w:i/>
          <w:szCs w:val="22"/>
        </w:rPr>
        <w:t>Effective management of high impact or high prevalence risks associated with the care of each consumer.</w:t>
      </w:r>
    </w:p>
    <w:p w14:paraId="13A4C682" w14:textId="1EF16D35" w:rsidR="00827F91" w:rsidRDefault="00E5560A" w:rsidP="00E5560A">
      <w:pPr>
        <w:rPr>
          <w:color w:val="auto"/>
        </w:rPr>
      </w:pPr>
      <w:r w:rsidRPr="00B53F15">
        <w:rPr>
          <w:color w:val="auto"/>
        </w:rPr>
        <w:t>The Assessment Team found the service did not demonstrate effective management of high impact or high prevalence risks associated with the care of each consumer.</w:t>
      </w:r>
      <w:r>
        <w:rPr>
          <w:color w:val="auto"/>
        </w:rPr>
        <w:t xml:space="preserve"> The Assessment Teams evidence included </w:t>
      </w:r>
      <w:r w:rsidR="00827F91">
        <w:rPr>
          <w:color w:val="auto"/>
        </w:rPr>
        <w:t xml:space="preserve">wound management </w:t>
      </w:r>
      <w:r>
        <w:rPr>
          <w:color w:val="auto"/>
        </w:rPr>
        <w:t>and weight loss</w:t>
      </w:r>
      <w:r w:rsidR="007A606D">
        <w:rPr>
          <w:color w:val="auto"/>
        </w:rPr>
        <w:t>.</w:t>
      </w:r>
    </w:p>
    <w:p w14:paraId="0E8A082D" w14:textId="7AEBA2F4" w:rsidR="004D571E" w:rsidRDefault="0032286A" w:rsidP="0032286A">
      <w:pPr>
        <w:rPr>
          <w:color w:val="auto"/>
        </w:rPr>
      </w:pPr>
      <w:r>
        <w:rPr>
          <w:color w:val="auto"/>
        </w:rPr>
        <w:t>The Assessment Team reviewed the file of a consumer with a chronic wound. S</w:t>
      </w:r>
      <w:r w:rsidR="00551490" w:rsidRPr="0032286A">
        <w:rPr>
          <w:color w:val="auto"/>
        </w:rPr>
        <w:t>ignificant deficits</w:t>
      </w:r>
      <w:r>
        <w:rPr>
          <w:color w:val="auto"/>
        </w:rPr>
        <w:t xml:space="preserve"> were </w:t>
      </w:r>
      <w:r w:rsidR="002F3D7B">
        <w:rPr>
          <w:color w:val="auto"/>
        </w:rPr>
        <w:t>identified</w:t>
      </w:r>
      <w:r w:rsidR="00551490" w:rsidRPr="0032286A">
        <w:rPr>
          <w:color w:val="auto"/>
        </w:rPr>
        <w:t xml:space="preserve"> in </w:t>
      </w:r>
      <w:r>
        <w:rPr>
          <w:color w:val="auto"/>
        </w:rPr>
        <w:t xml:space="preserve">the </w:t>
      </w:r>
      <w:r w:rsidR="002F3D7B">
        <w:rPr>
          <w:color w:val="auto"/>
        </w:rPr>
        <w:t>consumers</w:t>
      </w:r>
      <w:r>
        <w:rPr>
          <w:color w:val="auto"/>
        </w:rPr>
        <w:t xml:space="preserve"> </w:t>
      </w:r>
      <w:r w:rsidR="00D76100" w:rsidRPr="0032286A">
        <w:rPr>
          <w:color w:val="auto"/>
        </w:rPr>
        <w:t>wound documentation including dressing regime and wound specialist recommendations</w:t>
      </w:r>
      <w:r w:rsidR="004D571E" w:rsidRPr="0032286A">
        <w:rPr>
          <w:color w:val="auto"/>
        </w:rPr>
        <w:t xml:space="preserve">. While wound </w:t>
      </w:r>
      <w:r w:rsidRPr="0032286A">
        <w:rPr>
          <w:color w:val="auto"/>
        </w:rPr>
        <w:t>documentation</w:t>
      </w:r>
      <w:r w:rsidR="004D571E" w:rsidRPr="0032286A">
        <w:rPr>
          <w:color w:val="auto"/>
        </w:rPr>
        <w:t xml:space="preserve"> reflected strategies</w:t>
      </w:r>
      <w:r w:rsidR="000107FF">
        <w:rPr>
          <w:color w:val="auto"/>
        </w:rPr>
        <w:t xml:space="preserve"> from an Occupational Therapist</w:t>
      </w:r>
      <w:r w:rsidR="00922266">
        <w:rPr>
          <w:color w:val="auto"/>
        </w:rPr>
        <w:t xml:space="preserve"> to manage the wound</w:t>
      </w:r>
      <w:r w:rsidR="004D571E" w:rsidRPr="0032286A">
        <w:rPr>
          <w:color w:val="auto"/>
        </w:rPr>
        <w:t>,</w:t>
      </w:r>
      <w:r w:rsidR="000107FF">
        <w:rPr>
          <w:color w:val="auto"/>
        </w:rPr>
        <w:t xml:space="preserve"> the Assessment Team observed these strategies were not followed by staff in practice. </w:t>
      </w:r>
      <w:r w:rsidR="0072521D">
        <w:rPr>
          <w:color w:val="auto"/>
        </w:rPr>
        <w:t xml:space="preserve">For example, the consumer </w:t>
      </w:r>
      <w:r w:rsidR="004F3CBF">
        <w:rPr>
          <w:color w:val="auto"/>
        </w:rPr>
        <w:t>was</w:t>
      </w:r>
      <w:r w:rsidR="0072521D">
        <w:rPr>
          <w:color w:val="auto"/>
        </w:rPr>
        <w:t xml:space="preserve"> to be regularly repositioned and the Assessment Team observed </w:t>
      </w:r>
      <w:r w:rsidR="004F3CBF">
        <w:rPr>
          <w:color w:val="auto"/>
        </w:rPr>
        <w:t xml:space="preserve">the consumer </w:t>
      </w:r>
      <w:r w:rsidR="0072521D">
        <w:rPr>
          <w:color w:val="auto"/>
        </w:rPr>
        <w:t xml:space="preserve">to be sitting in the same position </w:t>
      </w:r>
      <w:r w:rsidR="004F3CBF">
        <w:rPr>
          <w:color w:val="auto"/>
        </w:rPr>
        <w:t>f</w:t>
      </w:r>
      <w:r w:rsidR="0072521D">
        <w:rPr>
          <w:color w:val="auto"/>
        </w:rPr>
        <w:t xml:space="preserve">or </w:t>
      </w:r>
      <w:r w:rsidR="002F3D7B">
        <w:rPr>
          <w:color w:val="auto"/>
        </w:rPr>
        <w:t>prolonged</w:t>
      </w:r>
      <w:r w:rsidR="0072521D">
        <w:rPr>
          <w:color w:val="auto"/>
        </w:rPr>
        <w:t xml:space="preserve"> periods throughout the site audit. The rep</w:t>
      </w:r>
      <w:r w:rsidR="000D472C">
        <w:rPr>
          <w:color w:val="auto"/>
        </w:rPr>
        <w:t>resentative expressed concern about the management of the consumers wound</w:t>
      </w:r>
      <w:r w:rsidR="004E3827">
        <w:rPr>
          <w:color w:val="auto"/>
        </w:rPr>
        <w:t xml:space="preserve"> noting they had also observed the consumer was not being repositioned </w:t>
      </w:r>
      <w:r w:rsidR="002F3D7B">
        <w:rPr>
          <w:color w:val="auto"/>
        </w:rPr>
        <w:t>accordingly</w:t>
      </w:r>
      <w:r w:rsidR="004E3827">
        <w:rPr>
          <w:color w:val="auto"/>
        </w:rPr>
        <w:t xml:space="preserve">. </w:t>
      </w:r>
    </w:p>
    <w:p w14:paraId="09761F72" w14:textId="3CD76200" w:rsidR="004E3827" w:rsidRPr="0032286A" w:rsidRDefault="004E3827" w:rsidP="0032286A">
      <w:pPr>
        <w:rPr>
          <w:color w:val="auto"/>
        </w:rPr>
      </w:pPr>
      <w:r>
        <w:rPr>
          <w:color w:val="auto"/>
        </w:rPr>
        <w:lastRenderedPageBreak/>
        <w:t xml:space="preserve">The </w:t>
      </w:r>
      <w:r w:rsidR="00677D80">
        <w:rPr>
          <w:color w:val="auto"/>
        </w:rPr>
        <w:t xml:space="preserve">Assessment Team reviewed the </w:t>
      </w:r>
      <w:r w:rsidR="002F3D7B">
        <w:rPr>
          <w:color w:val="auto"/>
        </w:rPr>
        <w:t>files</w:t>
      </w:r>
      <w:r w:rsidR="00677D80">
        <w:rPr>
          <w:color w:val="auto"/>
        </w:rPr>
        <w:t xml:space="preserve"> of </w:t>
      </w:r>
      <w:r w:rsidR="001336B7">
        <w:rPr>
          <w:color w:val="auto"/>
        </w:rPr>
        <w:t>two</w:t>
      </w:r>
      <w:r w:rsidR="00677D80">
        <w:rPr>
          <w:color w:val="auto"/>
        </w:rPr>
        <w:t xml:space="preserve"> consumer</w:t>
      </w:r>
      <w:r w:rsidR="00C623F2">
        <w:rPr>
          <w:color w:val="auto"/>
        </w:rPr>
        <w:t>s</w:t>
      </w:r>
      <w:r w:rsidR="00D348DF">
        <w:rPr>
          <w:color w:val="auto"/>
        </w:rPr>
        <w:t xml:space="preserve"> at high risk of </w:t>
      </w:r>
      <w:r w:rsidR="002F3D7B">
        <w:rPr>
          <w:color w:val="auto"/>
        </w:rPr>
        <w:t>malnutrition</w:t>
      </w:r>
      <w:r w:rsidR="00677D80">
        <w:rPr>
          <w:color w:val="auto"/>
        </w:rPr>
        <w:t xml:space="preserve"> who experienced weight loss. </w:t>
      </w:r>
      <w:r w:rsidR="00D348DF">
        <w:rPr>
          <w:color w:val="auto"/>
        </w:rPr>
        <w:t>Referrals to medical officer o</w:t>
      </w:r>
      <w:r w:rsidR="004F3CBF">
        <w:rPr>
          <w:color w:val="auto"/>
        </w:rPr>
        <w:t>r</w:t>
      </w:r>
      <w:r w:rsidR="00D348DF">
        <w:rPr>
          <w:color w:val="auto"/>
        </w:rPr>
        <w:t xml:space="preserve"> dietitian </w:t>
      </w:r>
      <w:r w:rsidR="00E7442A">
        <w:rPr>
          <w:color w:val="auto"/>
        </w:rPr>
        <w:t xml:space="preserve">for further recommendations or assessment </w:t>
      </w:r>
      <w:r w:rsidR="00D348DF">
        <w:rPr>
          <w:color w:val="auto"/>
        </w:rPr>
        <w:t>were not evident</w:t>
      </w:r>
      <w:r w:rsidR="00126DBE">
        <w:rPr>
          <w:color w:val="auto"/>
        </w:rPr>
        <w:t xml:space="preserve">. One representative was not aware of the consumers </w:t>
      </w:r>
      <w:r w:rsidR="00E7442A">
        <w:rPr>
          <w:color w:val="auto"/>
        </w:rPr>
        <w:t>recent weight loss.</w:t>
      </w:r>
      <w:r w:rsidR="007643AA">
        <w:rPr>
          <w:color w:val="auto"/>
        </w:rPr>
        <w:t xml:space="preserve"> Documentation confirmed weight loss had not been discussed with the representative during </w:t>
      </w:r>
      <w:r w:rsidR="00A23733">
        <w:rPr>
          <w:color w:val="auto"/>
        </w:rPr>
        <w:t xml:space="preserve">resident of the day consultations. </w:t>
      </w:r>
      <w:r w:rsidR="00E7442A">
        <w:rPr>
          <w:color w:val="auto"/>
        </w:rPr>
        <w:t xml:space="preserve"> </w:t>
      </w:r>
      <w:r w:rsidR="005C0817">
        <w:rPr>
          <w:color w:val="auto"/>
        </w:rPr>
        <w:t>Staff were not aware of any consumers who had experienced weight loss</w:t>
      </w:r>
      <w:r w:rsidR="00432862">
        <w:rPr>
          <w:color w:val="auto"/>
        </w:rPr>
        <w:t>.</w:t>
      </w:r>
    </w:p>
    <w:p w14:paraId="2D441442" w14:textId="09C7ED95" w:rsidR="00E5560A" w:rsidRDefault="00286F13" w:rsidP="00853601">
      <w:pPr>
        <w:rPr>
          <w:color w:val="auto"/>
        </w:rPr>
      </w:pPr>
      <w:r w:rsidRPr="00827F91">
        <w:rPr>
          <w:color w:val="auto"/>
        </w:rPr>
        <w:t>When considering the services management of high impact or high prevalent risks</w:t>
      </w:r>
      <w:r w:rsidR="00894307" w:rsidRPr="00827F91">
        <w:rPr>
          <w:color w:val="auto"/>
        </w:rPr>
        <w:t xml:space="preserve"> associated with the care of each consumer, I</w:t>
      </w:r>
      <w:r w:rsidR="006E04E1" w:rsidRPr="00827F91">
        <w:rPr>
          <w:color w:val="auto"/>
        </w:rPr>
        <w:t xml:space="preserve"> have also considered the </w:t>
      </w:r>
      <w:r w:rsidR="002F3D7B" w:rsidRPr="00827F91">
        <w:rPr>
          <w:color w:val="auto"/>
        </w:rPr>
        <w:t>deficits</w:t>
      </w:r>
      <w:r w:rsidR="006E04E1" w:rsidRPr="00827F91">
        <w:rPr>
          <w:color w:val="auto"/>
        </w:rPr>
        <w:t xml:space="preserve"> identified by the </w:t>
      </w:r>
      <w:r w:rsidR="002F3D7B" w:rsidRPr="00827F91">
        <w:rPr>
          <w:color w:val="auto"/>
        </w:rPr>
        <w:t>Assessment</w:t>
      </w:r>
      <w:r w:rsidR="006E04E1" w:rsidRPr="00827F91">
        <w:rPr>
          <w:color w:val="auto"/>
        </w:rPr>
        <w:t xml:space="preserve"> Team</w:t>
      </w:r>
      <w:r w:rsidR="0090047E" w:rsidRPr="00827F91">
        <w:rPr>
          <w:color w:val="auto"/>
        </w:rPr>
        <w:t xml:space="preserve"> in </w:t>
      </w:r>
      <w:r w:rsidR="00593D66">
        <w:rPr>
          <w:color w:val="auto"/>
        </w:rPr>
        <w:t>R</w:t>
      </w:r>
      <w:r w:rsidR="0090047E" w:rsidRPr="00827F91">
        <w:rPr>
          <w:color w:val="auto"/>
        </w:rPr>
        <w:t>equirement 3(3)(a)</w:t>
      </w:r>
      <w:r w:rsidRPr="00827F91">
        <w:rPr>
          <w:color w:val="auto"/>
        </w:rPr>
        <w:t xml:space="preserve"> </w:t>
      </w:r>
      <w:r w:rsidR="006E04E1" w:rsidRPr="00827F91">
        <w:rPr>
          <w:color w:val="auto"/>
        </w:rPr>
        <w:t>r</w:t>
      </w:r>
      <w:r w:rsidR="0090047E" w:rsidRPr="00827F91">
        <w:rPr>
          <w:color w:val="auto"/>
        </w:rPr>
        <w:t xml:space="preserve">egarding </w:t>
      </w:r>
      <w:r w:rsidR="006E04E1" w:rsidRPr="00827F91">
        <w:rPr>
          <w:color w:val="auto"/>
        </w:rPr>
        <w:t xml:space="preserve">identification and management of </w:t>
      </w:r>
      <w:r w:rsidR="002F3D7B" w:rsidRPr="00827F91">
        <w:rPr>
          <w:color w:val="auto"/>
        </w:rPr>
        <w:t>restrictive</w:t>
      </w:r>
      <w:r w:rsidR="00C95F76" w:rsidRPr="00827F91">
        <w:rPr>
          <w:color w:val="auto"/>
        </w:rPr>
        <w:t xml:space="preserve"> practices</w:t>
      </w:r>
      <w:r w:rsidR="00894307" w:rsidRPr="00827F91">
        <w:rPr>
          <w:color w:val="auto"/>
        </w:rPr>
        <w:t xml:space="preserve"> and pain</w:t>
      </w:r>
      <w:r w:rsidR="0090047E" w:rsidRPr="00827F91">
        <w:rPr>
          <w:color w:val="auto"/>
        </w:rPr>
        <w:t xml:space="preserve">. I am not satisfied the service </w:t>
      </w:r>
      <w:r w:rsidR="00A51502" w:rsidRPr="00827F91">
        <w:rPr>
          <w:color w:val="auto"/>
        </w:rPr>
        <w:t>has demonstrate</w:t>
      </w:r>
      <w:r w:rsidR="00430124">
        <w:rPr>
          <w:color w:val="auto"/>
        </w:rPr>
        <w:t>d</w:t>
      </w:r>
      <w:r w:rsidR="00A51502" w:rsidRPr="00827F91">
        <w:rPr>
          <w:color w:val="auto"/>
        </w:rPr>
        <w:t xml:space="preserve"> effective</w:t>
      </w:r>
      <w:r w:rsidR="0011786F" w:rsidRPr="00827F91">
        <w:rPr>
          <w:color w:val="auto"/>
        </w:rPr>
        <w:t xml:space="preserve"> recognition and</w:t>
      </w:r>
      <w:r w:rsidR="00A51502" w:rsidRPr="00827F91">
        <w:rPr>
          <w:color w:val="auto"/>
        </w:rPr>
        <w:t xml:space="preserve"> management of restrictive practices</w:t>
      </w:r>
      <w:r w:rsidR="0011786F" w:rsidRPr="00827F91">
        <w:rPr>
          <w:color w:val="auto"/>
        </w:rPr>
        <w:t xml:space="preserve"> and pain</w:t>
      </w:r>
      <w:r w:rsidR="00A51502" w:rsidRPr="00827F91">
        <w:rPr>
          <w:color w:val="auto"/>
        </w:rPr>
        <w:t xml:space="preserve"> </w:t>
      </w:r>
      <w:r w:rsidR="00827F91" w:rsidRPr="00827F91">
        <w:rPr>
          <w:color w:val="auto"/>
        </w:rPr>
        <w:t xml:space="preserve">to ensure the risk of harm to the consumer </w:t>
      </w:r>
      <w:r w:rsidR="00430124">
        <w:rPr>
          <w:color w:val="auto"/>
        </w:rPr>
        <w:t>and</w:t>
      </w:r>
      <w:r w:rsidR="00827F91" w:rsidRPr="00827F91">
        <w:rPr>
          <w:color w:val="auto"/>
        </w:rPr>
        <w:t xml:space="preserve"> others is minimised. </w:t>
      </w:r>
    </w:p>
    <w:p w14:paraId="56C91153" w14:textId="6795920F" w:rsidR="00AD63E6" w:rsidRDefault="00A34FCF" w:rsidP="00853601">
      <w:pPr>
        <w:rPr>
          <w:color w:val="auto"/>
        </w:rPr>
      </w:pPr>
      <w:r>
        <w:t xml:space="preserve">The </w:t>
      </w:r>
      <w:r w:rsidR="00430124">
        <w:t>a</w:t>
      </w:r>
      <w:r>
        <w:t xml:space="preserve">pproved </w:t>
      </w:r>
      <w:r w:rsidR="00430124">
        <w:t>p</w:t>
      </w:r>
      <w:r>
        <w:t xml:space="preserve">rovider does not agree with all of the Assessment Team findings. The </w:t>
      </w:r>
      <w:r w:rsidR="00430124">
        <w:t>a</w:t>
      </w:r>
      <w:r>
        <w:t xml:space="preserve">pproved </w:t>
      </w:r>
      <w:r w:rsidR="00430124">
        <w:t>p</w:t>
      </w:r>
      <w:r>
        <w:t>rovider submitted</w:t>
      </w:r>
      <w:r w:rsidRPr="00D24028">
        <w:t xml:space="preserve"> a response that included clarifying information</w:t>
      </w:r>
      <w:r>
        <w:t xml:space="preserve"> and </w:t>
      </w:r>
      <w:r>
        <w:rPr>
          <w:color w:val="auto"/>
        </w:rPr>
        <w:t>documentation</w:t>
      </w:r>
      <w:r w:rsidR="006E3D50">
        <w:rPr>
          <w:color w:val="auto"/>
        </w:rPr>
        <w:t xml:space="preserve"> including progress notes, </w:t>
      </w:r>
      <w:r w:rsidR="001D5DF1">
        <w:rPr>
          <w:color w:val="auto"/>
        </w:rPr>
        <w:t xml:space="preserve">wound consultations, Occupational Therapist </w:t>
      </w:r>
      <w:r w:rsidR="002F3D7B">
        <w:rPr>
          <w:color w:val="auto"/>
        </w:rPr>
        <w:t>consultations</w:t>
      </w:r>
      <w:r w:rsidR="001D5DF1">
        <w:rPr>
          <w:color w:val="auto"/>
        </w:rPr>
        <w:t xml:space="preserve">, </w:t>
      </w:r>
      <w:r w:rsidR="003D4B18">
        <w:rPr>
          <w:color w:val="auto"/>
        </w:rPr>
        <w:t xml:space="preserve">weight monitoring notes, </w:t>
      </w:r>
      <w:r w:rsidR="001D5DF1">
        <w:rPr>
          <w:color w:val="auto"/>
        </w:rPr>
        <w:t>Wound Care Flow Chart and</w:t>
      </w:r>
      <w:r w:rsidR="003D4B18">
        <w:rPr>
          <w:color w:val="auto"/>
        </w:rPr>
        <w:t xml:space="preserve"> Weight Loss Flow Chart. </w:t>
      </w:r>
      <w:r w:rsidR="004218CD">
        <w:rPr>
          <w:color w:val="auto"/>
        </w:rPr>
        <w:t xml:space="preserve">Actions </w:t>
      </w:r>
      <w:r w:rsidR="00C041F7">
        <w:rPr>
          <w:color w:val="auto"/>
        </w:rPr>
        <w:t xml:space="preserve">taken </w:t>
      </w:r>
      <w:r w:rsidR="004218CD">
        <w:rPr>
          <w:color w:val="auto"/>
        </w:rPr>
        <w:t>since the site audit include:</w:t>
      </w:r>
    </w:p>
    <w:p w14:paraId="2A8CAF4D" w14:textId="69E66020" w:rsidR="00C041F7" w:rsidRDefault="00C041F7" w:rsidP="00095442">
      <w:pPr>
        <w:pStyle w:val="ListBullet"/>
        <w:numPr>
          <w:ilvl w:val="0"/>
          <w:numId w:val="31"/>
        </w:numPr>
      </w:pPr>
      <w:r>
        <w:t>d</w:t>
      </w:r>
      <w:r w:rsidR="000A312E">
        <w:t>evelopment of a wound care flow chart and a Weight loss flow chart</w:t>
      </w:r>
      <w:r>
        <w:t xml:space="preserve"> to guide staff practice</w:t>
      </w:r>
    </w:p>
    <w:p w14:paraId="75D0B0B3" w14:textId="2DD7817A" w:rsidR="000A312E" w:rsidRDefault="000A0D4A" w:rsidP="00095442">
      <w:pPr>
        <w:pStyle w:val="ListBullet"/>
        <w:numPr>
          <w:ilvl w:val="0"/>
          <w:numId w:val="31"/>
        </w:numPr>
      </w:pPr>
      <w:r>
        <w:t>w</w:t>
      </w:r>
      <w:r w:rsidR="002F3D7B">
        <w:t>ound</w:t>
      </w:r>
      <w:r w:rsidR="000A312E">
        <w:t xml:space="preserve"> consulta</w:t>
      </w:r>
      <w:r w:rsidR="00C041F7">
        <w:t>nt</w:t>
      </w:r>
      <w:r w:rsidR="000A312E">
        <w:t xml:space="preserve"> to deliver education to staff</w:t>
      </w:r>
    </w:p>
    <w:p w14:paraId="11C846DD" w14:textId="3F8EF93E" w:rsidR="00E26268" w:rsidRPr="00E61E01" w:rsidRDefault="00C041F7" w:rsidP="00095442">
      <w:pPr>
        <w:pStyle w:val="ListBullet"/>
        <w:numPr>
          <w:ilvl w:val="0"/>
          <w:numId w:val="31"/>
        </w:numPr>
      </w:pPr>
      <w:r w:rsidRPr="00E61E01">
        <w:t>r</w:t>
      </w:r>
      <w:r w:rsidR="00E26268" w:rsidRPr="00E61E01">
        <w:t xml:space="preserve">ecruitment </w:t>
      </w:r>
      <w:r w:rsidR="000A0D4A" w:rsidRPr="00E61E01">
        <w:t>of a role to</w:t>
      </w:r>
      <w:r w:rsidR="00E26268" w:rsidRPr="00E61E01">
        <w:t xml:space="preserve"> monitor and oversee training and support. </w:t>
      </w:r>
    </w:p>
    <w:p w14:paraId="41D1CDA2" w14:textId="5290E4C9" w:rsidR="00C041F7" w:rsidRDefault="00C041F7" w:rsidP="00095442">
      <w:pPr>
        <w:pStyle w:val="ListBullet"/>
        <w:numPr>
          <w:ilvl w:val="0"/>
          <w:numId w:val="31"/>
        </w:numPr>
      </w:pPr>
      <w:r>
        <w:t>r</w:t>
      </w:r>
      <w:r w:rsidR="00274994">
        <w:t>eferrals to dietician completed</w:t>
      </w:r>
    </w:p>
    <w:p w14:paraId="0898446D" w14:textId="42B0E598" w:rsidR="00E5560A" w:rsidRPr="00C56E18" w:rsidRDefault="00C041F7" w:rsidP="00095442">
      <w:pPr>
        <w:pStyle w:val="ListBullet"/>
        <w:numPr>
          <w:ilvl w:val="0"/>
          <w:numId w:val="31"/>
        </w:numPr>
      </w:pPr>
      <w:r>
        <w:t>w</w:t>
      </w:r>
      <w:r w:rsidR="00A23733">
        <w:t xml:space="preserve">eight </w:t>
      </w:r>
      <w:r w:rsidR="00E22A9D">
        <w:t>charts reviewed to confirm appropriate referrals where necessary</w:t>
      </w:r>
      <w:r w:rsidR="00274994">
        <w:t xml:space="preserve">. </w:t>
      </w:r>
    </w:p>
    <w:p w14:paraId="72DE2271" w14:textId="1E3D4737" w:rsidR="00D12EC5" w:rsidRPr="00577887" w:rsidRDefault="00D12EC5" w:rsidP="00D12EC5">
      <w:pPr>
        <w:rPr>
          <w:rFonts w:eastAsia="Calibri"/>
          <w:lang w:eastAsia="en-US"/>
        </w:rPr>
      </w:pPr>
      <w:r w:rsidRPr="00EA5B82">
        <w:rPr>
          <w:rFonts w:eastAsia="Calibri"/>
          <w:color w:val="auto"/>
          <w:lang w:eastAsia="en-US"/>
        </w:rPr>
        <w:t xml:space="preserve">I have considered the information provided by the Assessment Team and the </w:t>
      </w:r>
      <w:r w:rsidR="00C041F7">
        <w:rPr>
          <w:rFonts w:eastAsia="Calibri"/>
          <w:color w:val="auto"/>
          <w:lang w:eastAsia="en-US"/>
        </w:rPr>
        <w:t>a</w:t>
      </w:r>
      <w:r w:rsidRPr="00EA5B82">
        <w:rPr>
          <w:rFonts w:eastAsia="Calibri"/>
          <w:color w:val="auto"/>
          <w:lang w:eastAsia="en-US"/>
        </w:rPr>
        <w:t xml:space="preserve">pproved </w:t>
      </w:r>
      <w:r w:rsidR="00C041F7">
        <w:rPr>
          <w:rFonts w:eastAsia="Calibri"/>
          <w:color w:val="auto"/>
          <w:lang w:eastAsia="en-US"/>
        </w:rPr>
        <w:t>p</w:t>
      </w:r>
      <w:r w:rsidRPr="00EA5B82">
        <w:rPr>
          <w:rFonts w:eastAsia="Calibri"/>
          <w:color w:val="auto"/>
          <w:lang w:eastAsia="en-US"/>
        </w:rPr>
        <w:t xml:space="preserve">rovider’s response. </w:t>
      </w:r>
      <w:r w:rsidRPr="00EA5B82">
        <w:rPr>
          <w:color w:val="auto"/>
          <w:lang w:val="en-US"/>
        </w:rPr>
        <w:t xml:space="preserve">While I acknowledge the actions taken by the service since the audit, these actions have not been fully implemented and evaluated. </w:t>
      </w:r>
      <w:r w:rsidR="00605BA4">
        <w:rPr>
          <w:color w:val="auto"/>
          <w:lang w:val="en-US"/>
        </w:rPr>
        <w:t>I</w:t>
      </w:r>
      <w:r w:rsidR="00995DEF">
        <w:rPr>
          <w:color w:val="auto"/>
          <w:lang w:val="en-US"/>
        </w:rPr>
        <w:t xml:space="preserve"> </w:t>
      </w:r>
      <w:r w:rsidR="00605BA4">
        <w:rPr>
          <w:color w:val="auto"/>
          <w:lang w:val="en-US"/>
        </w:rPr>
        <w:t>have placed weight on</w:t>
      </w:r>
      <w:r w:rsidR="00995DEF">
        <w:rPr>
          <w:color w:val="auto"/>
          <w:lang w:val="en-US"/>
        </w:rPr>
        <w:t xml:space="preserve"> representative feedback and Assessment Team observations.</w:t>
      </w:r>
      <w:r w:rsidR="00275062">
        <w:rPr>
          <w:color w:val="auto"/>
          <w:lang w:val="en-US"/>
        </w:rPr>
        <w:t xml:space="preserve"> </w:t>
      </w:r>
      <w:r w:rsidRPr="009252D2">
        <w:rPr>
          <w:szCs w:val="22"/>
        </w:rPr>
        <w:t xml:space="preserve">I am not satisfied the </w:t>
      </w:r>
      <w:r w:rsidR="00C041F7">
        <w:rPr>
          <w:szCs w:val="22"/>
        </w:rPr>
        <w:t>a</w:t>
      </w:r>
      <w:r>
        <w:rPr>
          <w:szCs w:val="22"/>
        </w:rPr>
        <w:t xml:space="preserve">pproved </w:t>
      </w:r>
      <w:r w:rsidR="00C041F7">
        <w:rPr>
          <w:szCs w:val="22"/>
        </w:rPr>
        <w:t>p</w:t>
      </w:r>
      <w:r>
        <w:rPr>
          <w:szCs w:val="22"/>
        </w:rPr>
        <w:t>rovider</w:t>
      </w:r>
      <w:r w:rsidRPr="009252D2">
        <w:rPr>
          <w:szCs w:val="22"/>
        </w:rPr>
        <w:t xml:space="preserve"> demonstrated that risk</w:t>
      </w:r>
      <w:r>
        <w:rPr>
          <w:szCs w:val="22"/>
        </w:rPr>
        <w:t xml:space="preserve">s in relation to </w:t>
      </w:r>
      <w:r w:rsidR="002F3D7B">
        <w:rPr>
          <w:szCs w:val="22"/>
        </w:rPr>
        <w:t>restrictive</w:t>
      </w:r>
      <w:r>
        <w:rPr>
          <w:szCs w:val="22"/>
        </w:rPr>
        <w:t xml:space="preserve"> practices, wound management and weight loss have been managed effectively</w:t>
      </w:r>
      <w:r w:rsidRPr="009252D2">
        <w:rPr>
          <w:szCs w:val="22"/>
        </w:rPr>
        <w:t xml:space="preserve">. </w:t>
      </w:r>
      <w:r>
        <w:rPr>
          <w:color w:val="auto"/>
        </w:rPr>
        <w:t xml:space="preserve">I am satisfied the </w:t>
      </w:r>
      <w:r w:rsidR="00C041F7">
        <w:rPr>
          <w:color w:val="auto"/>
        </w:rPr>
        <w:t>a</w:t>
      </w:r>
      <w:r>
        <w:rPr>
          <w:color w:val="auto"/>
        </w:rPr>
        <w:t xml:space="preserve">pproved </w:t>
      </w:r>
      <w:r w:rsidR="00C041F7">
        <w:rPr>
          <w:color w:val="auto"/>
        </w:rPr>
        <w:t>p</w:t>
      </w:r>
      <w:r>
        <w:rPr>
          <w:color w:val="auto"/>
        </w:rPr>
        <w:t>rovider</w:t>
      </w:r>
      <w:r w:rsidRPr="00EA5B82">
        <w:rPr>
          <w:color w:val="auto"/>
        </w:rPr>
        <w:t xml:space="preserve"> is Non-compliant with this Requirement.</w:t>
      </w:r>
    </w:p>
    <w:p w14:paraId="5BF1AC67" w14:textId="2585E0EF" w:rsidR="00853601" w:rsidRPr="00D435F8" w:rsidRDefault="00B755B5" w:rsidP="00853601">
      <w:pPr>
        <w:pStyle w:val="Heading3"/>
      </w:pPr>
      <w:r w:rsidRPr="00D435F8">
        <w:t>Requirement 3(3)(c)</w:t>
      </w:r>
      <w:r>
        <w:tab/>
        <w:t>Compliant</w:t>
      </w:r>
    </w:p>
    <w:p w14:paraId="5BF1AC68" w14:textId="77777777" w:rsidR="00853601" w:rsidRPr="008D114F" w:rsidRDefault="00B755B5" w:rsidP="00853601">
      <w:pPr>
        <w:rPr>
          <w:i/>
        </w:rPr>
      </w:pPr>
      <w:r w:rsidRPr="008D114F">
        <w:rPr>
          <w:i/>
          <w:szCs w:val="22"/>
        </w:rPr>
        <w:t>The needs, goals and preferences of consumers nearing the end of life are recognised and addressed, their comfort maximised and their dignity preserved.</w:t>
      </w:r>
    </w:p>
    <w:p w14:paraId="5BF1AC6A" w14:textId="2FF28C87" w:rsidR="00853601" w:rsidRPr="00D435F8" w:rsidRDefault="00B755B5" w:rsidP="00853601">
      <w:pPr>
        <w:pStyle w:val="Heading3"/>
      </w:pPr>
      <w:r w:rsidRPr="00D435F8">
        <w:lastRenderedPageBreak/>
        <w:t>Requirement 3(3)(d)</w:t>
      </w:r>
      <w:r>
        <w:tab/>
        <w:t>Non-compliant</w:t>
      </w:r>
    </w:p>
    <w:p w14:paraId="5BF1AC6B" w14:textId="77777777" w:rsidR="00853601" w:rsidRPr="008D114F" w:rsidRDefault="00B755B5" w:rsidP="00853601">
      <w:pPr>
        <w:rPr>
          <w:i/>
        </w:rPr>
      </w:pPr>
      <w:r w:rsidRPr="008D114F">
        <w:rPr>
          <w:i/>
          <w:szCs w:val="22"/>
        </w:rPr>
        <w:t>Deterioration or change of a consumer’s mental health, cognitive or physical function, capacity or condition is recognised and responded to in a timely manner.</w:t>
      </w:r>
    </w:p>
    <w:p w14:paraId="7460719D" w14:textId="302C2DCB" w:rsidR="00D94F22" w:rsidRPr="001C246C" w:rsidRDefault="00D94F22" w:rsidP="00853601">
      <w:pPr>
        <w:rPr>
          <w:color w:val="auto"/>
        </w:rPr>
      </w:pPr>
      <w:r w:rsidRPr="001C246C">
        <w:rPr>
          <w:color w:val="auto"/>
        </w:rPr>
        <w:t>The Assessment Team found consumer care documentation does not always reflect the identification of, and timely response to, changes in health status. For example, the Assessment Team identified the service did not identify and respond promptly to a change in physical function</w:t>
      </w:r>
      <w:r w:rsidR="00377356" w:rsidRPr="001C246C">
        <w:rPr>
          <w:color w:val="auto"/>
        </w:rPr>
        <w:t xml:space="preserve"> relating to the deterioration of</w:t>
      </w:r>
      <w:r w:rsidR="00323980" w:rsidRPr="001C246C">
        <w:rPr>
          <w:color w:val="auto"/>
        </w:rPr>
        <w:t xml:space="preserve"> a wound.</w:t>
      </w:r>
    </w:p>
    <w:p w14:paraId="6A131825" w14:textId="6AFC83C8" w:rsidR="007711F6" w:rsidRPr="001C246C" w:rsidRDefault="00472E2C" w:rsidP="004707D5">
      <w:pPr>
        <w:rPr>
          <w:color w:val="auto"/>
        </w:rPr>
      </w:pPr>
      <w:r w:rsidRPr="001C246C">
        <w:rPr>
          <w:color w:val="auto"/>
        </w:rPr>
        <w:t xml:space="preserve">The Assessment Team’s evidence included </w:t>
      </w:r>
      <w:r w:rsidR="00DB5FA1" w:rsidRPr="001C246C">
        <w:rPr>
          <w:color w:val="auto"/>
        </w:rPr>
        <w:t xml:space="preserve">several identified </w:t>
      </w:r>
      <w:r w:rsidR="00E35324" w:rsidRPr="001C246C">
        <w:rPr>
          <w:color w:val="auto"/>
        </w:rPr>
        <w:t>delay</w:t>
      </w:r>
      <w:r w:rsidR="005608AB" w:rsidRPr="001C246C">
        <w:rPr>
          <w:color w:val="auto"/>
        </w:rPr>
        <w:t>s</w:t>
      </w:r>
      <w:r w:rsidR="00E35324" w:rsidRPr="001C246C">
        <w:rPr>
          <w:color w:val="auto"/>
        </w:rPr>
        <w:t xml:space="preserve"> in</w:t>
      </w:r>
      <w:r w:rsidR="00DB5FA1" w:rsidRPr="001C246C">
        <w:rPr>
          <w:color w:val="auto"/>
        </w:rPr>
        <w:t xml:space="preserve"> the management of the wound. </w:t>
      </w:r>
      <w:r w:rsidR="00E35107" w:rsidRPr="001C246C">
        <w:rPr>
          <w:color w:val="auto"/>
        </w:rPr>
        <w:t>Wound care</w:t>
      </w:r>
      <w:r w:rsidR="00E35324" w:rsidRPr="001C246C">
        <w:rPr>
          <w:color w:val="auto"/>
        </w:rPr>
        <w:t xml:space="preserve"> document</w:t>
      </w:r>
      <w:r w:rsidR="005608AB" w:rsidRPr="001C246C">
        <w:rPr>
          <w:color w:val="auto"/>
        </w:rPr>
        <w:t>ation including photography and measurement</w:t>
      </w:r>
      <w:r w:rsidR="00DA2DF6">
        <w:rPr>
          <w:color w:val="auto"/>
        </w:rPr>
        <w:t>s</w:t>
      </w:r>
      <w:r w:rsidR="005608AB" w:rsidRPr="001C246C">
        <w:rPr>
          <w:color w:val="auto"/>
        </w:rPr>
        <w:t xml:space="preserve"> </w:t>
      </w:r>
      <w:r w:rsidR="00E35107" w:rsidRPr="001C246C">
        <w:rPr>
          <w:color w:val="auto"/>
        </w:rPr>
        <w:t>w</w:t>
      </w:r>
      <w:r w:rsidR="00DA2DF6">
        <w:rPr>
          <w:color w:val="auto"/>
        </w:rPr>
        <w:t>ere</w:t>
      </w:r>
      <w:r w:rsidR="00E35107" w:rsidRPr="001C246C">
        <w:rPr>
          <w:color w:val="auto"/>
        </w:rPr>
        <w:t xml:space="preserve"> not commenced for up to 35 days after the wound was</w:t>
      </w:r>
      <w:r w:rsidR="005608AB" w:rsidRPr="001C246C">
        <w:rPr>
          <w:color w:val="auto"/>
        </w:rPr>
        <w:t xml:space="preserve"> initially recognise</w:t>
      </w:r>
      <w:r w:rsidR="002269FB" w:rsidRPr="001C246C">
        <w:rPr>
          <w:color w:val="auto"/>
        </w:rPr>
        <w:t>d.</w:t>
      </w:r>
      <w:r w:rsidR="00DB3155" w:rsidRPr="001C246C">
        <w:rPr>
          <w:color w:val="auto"/>
        </w:rPr>
        <w:t xml:space="preserve"> While staff recognised the wound to be deteriorating </w:t>
      </w:r>
      <w:r w:rsidR="00DA1110" w:rsidRPr="001C246C">
        <w:rPr>
          <w:color w:val="auto"/>
        </w:rPr>
        <w:t>approximately one month after the wound was identified, referrals to</w:t>
      </w:r>
      <w:r w:rsidR="00C041F7">
        <w:rPr>
          <w:color w:val="auto"/>
        </w:rPr>
        <w:t xml:space="preserve"> the</w:t>
      </w:r>
      <w:r w:rsidR="00DA1110" w:rsidRPr="001C246C">
        <w:rPr>
          <w:color w:val="auto"/>
        </w:rPr>
        <w:t xml:space="preserve"> medical officer and wound specialist were not </w:t>
      </w:r>
      <w:r w:rsidR="004707D5" w:rsidRPr="001C246C">
        <w:rPr>
          <w:color w:val="auto"/>
        </w:rPr>
        <w:t>completed until one to two months after the deterior</w:t>
      </w:r>
      <w:r w:rsidR="005A6513">
        <w:rPr>
          <w:color w:val="auto"/>
        </w:rPr>
        <w:t>ation</w:t>
      </w:r>
      <w:r w:rsidR="004707D5" w:rsidRPr="001C246C">
        <w:rPr>
          <w:color w:val="auto"/>
        </w:rPr>
        <w:t xml:space="preserve"> was recognised. </w:t>
      </w:r>
      <w:r w:rsidR="007711F6" w:rsidRPr="001C246C">
        <w:rPr>
          <w:color w:val="auto"/>
        </w:rPr>
        <w:t>Documentation reflect</w:t>
      </w:r>
      <w:r w:rsidR="005A6513">
        <w:rPr>
          <w:color w:val="auto"/>
        </w:rPr>
        <w:t>ed</w:t>
      </w:r>
      <w:r w:rsidR="007711F6" w:rsidRPr="001C246C">
        <w:rPr>
          <w:color w:val="auto"/>
        </w:rPr>
        <w:t xml:space="preserve"> ongoing </w:t>
      </w:r>
      <w:r w:rsidR="002F3D7B" w:rsidRPr="001C246C">
        <w:rPr>
          <w:color w:val="auto"/>
        </w:rPr>
        <w:t>deterioration</w:t>
      </w:r>
      <w:r w:rsidR="007711F6" w:rsidRPr="001C246C">
        <w:rPr>
          <w:color w:val="auto"/>
        </w:rPr>
        <w:t xml:space="preserve"> </w:t>
      </w:r>
      <w:r w:rsidR="00A51031">
        <w:rPr>
          <w:color w:val="auto"/>
        </w:rPr>
        <w:t>including</w:t>
      </w:r>
      <w:r w:rsidR="007711F6" w:rsidRPr="001C246C">
        <w:rPr>
          <w:color w:val="auto"/>
        </w:rPr>
        <w:t xml:space="preserve"> the consumer experiencing an </w:t>
      </w:r>
      <w:r w:rsidR="004707D5" w:rsidRPr="001C246C">
        <w:rPr>
          <w:color w:val="auto"/>
        </w:rPr>
        <w:t xml:space="preserve">infection. </w:t>
      </w:r>
      <w:r w:rsidR="00162C83" w:rsidRPr="001C246C">
        <w:rPr>
          <w:color w:val="auto"/>
        </w:rPr>
        <w:t>Staf</w:t>
      </w:r>
      <w:r w:rsidR="008C3E21" w:rsidRPr="001C246C">
        <w:rPr>
          <w:color w:val="auto"/>
        </w:rPr>
        <w:t>f said a lack of awareness of how to upload photos to the services electronic</w:t>
      </w:r>
      <w:r w:rsidR="007E3EE6" w:rsidRPr="001C246C">
        <w:rPr>
          <w:color w:val="auto"/>
        </w:rPr>
        <w:t xml:space="preserve"> care system </w:t>
      </w:r>
      <w:r w:rsidR="002F3D7B" w:rsidRPr="001C246C">
        <w:rPr>
          <w:color w:val="auto"/>
        </w:rPr>
        <w:t>result</w:t>
      </w:r>
      <w:r w:rsidR="002F3D7B">
        <w:rPr>
          <w:color w:val="auto"/>
        </w:rPr>
        <w:t>ed</w:t>
      </w:r>
      <w:r w:rsidR="002F3D7B" w:rsidRPr="001C246C">
        <w:rPr>
          <w:color w:val="auto"/>
        </w:rPr>
        <w:t xml:space="preserve"> in</w:t>
      </w:r>
      <w:r w:rsidR="007E3EE6" w:rsidRPr="001C246C">
        <w:rPr>
          <w:color w:val="auto"/>
        </w:rPr>
        <w:t xml:space="preserve"> delayed recognition of deterioration.</w:t>
      </w:r>
      <w:r w:rsidR="008C3E21" w:rsidRPr="001C246C">
        <w:rPr>
          <w:color w:val="auto"/>
        </w:rPr>
        <w:t xml:space="preserve"> </w:t>
      </w:r>
      <w:r w:rsidR="004707D5" w:rsidRPr="001C246C">
        <w:rPr>
          <w:color w:val="auto"/>
        </w:rPr>
        <w:t>The representative</w:t>
      </w:r>
      <w:r w:rsidR="006B2F22" w:rsidRPr="001C246C">
        <w:rPr>
          <w:color w:val="auto"/>
        </w:rPr>
        <w:t xml:space="preserve"> was dissatisfied with how the </w:t>
      </w:r>
      <w:r w:rsidR="002F3D7B" w:rsidRPr="001C246C">
        <w:rPr>
          <w:color w:val="auto"/>
        </w:rPr>
        <w:t>deterioration</w:t>
      </w:r>
      <w:r w:rsidR="006B2F22" w:rsidRPr="001C246C">
        <w:rPr>
          <w:color w:val="auto"/>
        </w:rPr>
        <w:t xml:space="preserve"> was communicated. </w:t>
      </w:r>
    </w:p>
    <w:p w14:paraId="46CF8B38" w14:textId="74587BB3" w:rsidR="00D94F22" w:rsidRPr="001C246C" w:rsidRDefault="00986F2E" w:rsidP="00853601">
      <w:pPr>
        <w:rPr>
          <w:color w:val="auto"/>
        </w:rPr>
      </w:pPr>
      <w:r w:rsidRPr="001C246C">
        <w:rPr>
          <w:color w:val="auto"/>
        </w:rPr>
        <w:t xml:space="preserve">The </w:t>
      </w:r>
      <w:r w:rsidR="005A6513">
        <w:rPr>
          <w:color w:val="auto"/>
        </w:rPr>
        <w:t>a</w:t>
      </w:r>
      <w:r w:rsidRPr="001C246C">
        <w:rPr>
          <w:color w:val="auto"/>
        </w:rPr>
        <w:t xml:space="preserve">pproved </w:t>
      </w:r>
      <w:r w:rsidR="005A6513">
        <w:rPr>
          <w:color w:val="auto"/>
        </w:rPr>
        <w:t>p</w:t>
      </w:r>
      <w:r w:rsidRPr="001C246C">
        <w:rPr>
          <w:color w:val="auto"/>
        </w:rPr>
        <w:t xml:space="preserve">rovider does not agree with all of the Assessment Team findings. The </w:t>
      </w:r>
      <w:r w:rsidR="005A6513">
        <w:rPr>
          <w:color w:val="auto"/>
        </w:rPr>
        <w:t>a</w:t>
      </w:r>
      <w:r w:rsidRPr="001C246C">
        <w:rPr>
          <w:color w:val="auto"/>
        </w:rPr>
        <w:t xml:space="preserve">pproved </w:t>
      </w:r>
      <w:r w:rsidR="005A6513">
        <w:rPr>
          <w:color w:val="auto"/>
        </w:rPr>
        <w:t>p</w:t>
      </w:r>
      <w:r w:rsidRPr="001C246C">
        <w:rPr>
          <w:color w:val="auto"/>
        </w:rPr>
        <w:t>rovider submitted a response that included clarifying information and documentation including progress notes</w:t>
      </w:r>
      <w:r w:rsidR="00627BD7" w:rsidRPr="001C246C">
        <w:rPr>
          <w:color w:val="auto"/>
        </w:rPr>
        <w:t>, wound consultation and external specialist consultations.</w:t>
      </w:r>
      <w:r w:rsidR="0054669B" w:rsidRPr="001C246C">
        <w:rPr>
          <w:color w:val="auto"/>
        </w:rPr>
        <w:t xml:space="preserve"> </w:t>
      </w:r>
      <w:r w:rsidR="00B6230D" w:rsidRPr="001C246C">
        <w:rPr>
          <w:color w:val="auto"/>
        </w:rPr>
        <w:t>While the evidence provided demonstrate</w:t>
      </w:r>
      <w:r w:rsidR="005A6513">
        <w:rPr>
          <w:color w:val="auto"/>
        </w:rPr>
        <w:t>d</w:t>
      </w:r>
      <w:r w:rsidR="00B6230D" w:rsidRPr="001C246C">
        <w:rPr>
          <w:color w:val="auto"/>
        </w:rPr>
        <w:t xml:space="preserve"> that </w:t>
      </w:r>
      <w:r w:rsidR="005A1E97" w:rsidRPr="001C246C">
        <w:rPr>
          <w:color w:val="auto"/>
        </w:rPr>
        <w:t>reviews and consultations occurred, I consider the evidence supports the Assessment Team</w:t>
      </w:r>
      <w:r w:rsidR="005A6513">
        <w:rPr>
          <w:color w:val="auto"/>
        </w:rPr>
        <w:t>’</w:t>
      </w:r>
      <w:r w:rsidR="005A1E97" w:rsidRPr="001C246C">
        <w:rPr>
          <w:color w:val="auto"/>
        </w:rPr>
        <w:t xml:space="preserve">s findings of delay in recognising </w:t>
      </w:r>
      <w:r w:rsidR="00A0002C" w:rsidRPr="001C246C">
        <w:rPr>
          <w:color w:val="auto"/>
        </w:rPr>
        <w:t>and escalating referrals in a timely manner.</w:t>
      </w:r>
      <w:r w:rsidR="00596FAC">
        <w:rPr>
          <w:color w:val="auto"/>
        </w:rPr>
        <w:t xml:space="preserve"> The </w:t>
      </w:r>
      <w:r w:rsidR="00DA2DF6">
        <w:rPr>
          <w:color w:val="auto"/>
        </w:rPr>
        <w:t>a</w:t>
      </w:r>
      <w:r w:rsidR="00596FAC">
        <w:rPr>
          <w:color w:val="auto"/>
        </w:rPr>
        <w:t>pproved provider submit</w:t>
      </w:r>
      <w:r w:rsidR="005A6513">
        <w:rPr>
          <w:color w:val="auto"/>
        </w:rPr>
        <w:t>ted</w:t>
      </w:r>
      <w:r w:rsidR="00596FAC">
        <w:rPr>
          <w:color w:val="auto"/>
        </w:rPr>
        <w:t xml:space="preserve"> the consumer</w:t>
      </w:r>
      <w:r w:rsidR="005A6513">
        <w:rPr>
          <w:color w:val="auto"/>
        </w:rPr>
        <w:t>’</w:t>
      </w:r>
      <w:r w:rsidR="00596FAC">
        <w:rPr>
          <w:color w:val="auto"/>
        </w:rPr>
        <w:t>s infection was not related to the deterioration of the wound and provided patholo</w:t>
      </w:r>
      <w:r w:rsidR="00431711">
        <w:rPr>
          <w:color w:val="auto"/>
        </w:rPr>
        <w:t xml:space="preserve">gy reports as supporting documentation. </w:t>
      </w:r>
    </w:p>
    <w:p w14:paraId="2242083D" w14:textId="76BEB7FA" w:rsidR="00CE2D97" w:rsidRPr="001C246C" w:rsidRDefault="00CE2D97" w:rsidP="00CE2D97">
      <w:pPr>
        <w:rPr>
          <w:color w:val="auto"/>
        </w:rPr>
      </w:pPr>
      <w:r w:rsidRPr="001C246C">
        <w:rPr>
          <w:color w:val="auto"/>
        </w:rPr>
        <w:t xml:space="preserve">I have reviewed all of the information provided. </w:t>
      </w:r>
      <w:r w:rsidRPr="001C246C">
        <w:rPr>
          <w:rFonts w:eastAsiaTheme="minorHAnsi"/>
          <w:iCs/>
          <w:color w:val="auto"/>
          <w:szCs w:val="22"/>
          <w:lang w:eastAsia="en-US"/>
        </w:rPr>
        <w:t xml:space="preserve">Based on the evidence available </w:t>
      </w:r>
      <w:r w:rsidRPr="001C246C">
        <w:rPr>
          <w:color w:val="auto"/>
        </w:rPr>
        <w:t xml:space="preserve">I consider the </w:t>
      </w:r>
      <w:r w:rsidRPr="001C246C">
        <w:rPr>
          <w:rFonts w:eastAsia="Calibri"/>
          <w:color w:val="auto"/>
          <w:lang w:eastAsia="en-US"/>
        </w:rPr>
        <w:t xml:space="preserve">service did not demonstrate </w:t>
      </w:r>
      <w:r w:rsidRPr="001C246C">
        <w:rPr>
          <w:color w:val="auto"/>
          <w:szCs w:val="22"/>
        </w:rPr>
        <w:t>it effectively recognises and responds to the deterioration or change in a consumer’s health capacity or condition in a timely manner</w:t>
      </w:r>
      <w:r w:rsidRPr="001C246C">
        <w:rPr>
          <w:color w:val="auto"/>
        </w:rPr>
        <w:t xml:space="preserve">. I am satisfied the </w:t>
      </w:r>
      <w:r w:rsidR="00B85846">
        <w:rPr>
          <w:color w:val="auto"/>
        </w:rPr>
        <w:t>a</w:t>
      </w:r>
      <w:r w:rsidRPr="001C246C">
        <w:rPr>
          <w:color w:val="auto"/>
        </w:rPr>
        <w:t xml:space="preserve">pproved </w:t>
      </w:r>
      <w:r w:rsidR="00B85846">
        <w:rPr>
          <w:color w:val="auto"/>
        </w:rPr>
        <w:t>p</w:t>
      </w:r>
      <w:r w:rsidRPr="001C246C">
        <w:rPr>
          <w:color w:val="auto"/>
        </w:rPr>
        <w:t>rovider is Non-compliant with his requirement.</w:t>
      </w:r>
    </w:p>
    <w:p w14:paraId="5BF1AC6D" w14:textId="4C2643F8" w:rsidR="00853601" w:rsidRPr="00D435F8" w:rsidRDefault="00B755B5" w:rsidP="00853601">
      <w:pPr>
        <w:pStyle w:val="Heading3"/>
      </w:pPr>
      <w:r w:rsidRPr="00D435F8">
        <w:t>Requirement 3(3)(e)</w:t>
      </w:r>
      <w:r>
        <w:tab/>
        <w:t>Non-compliant</w:t>
      </w:r>
    </w:p>
    <w:p w14:paraId="5BF1AC6E" w14:textId="77777777" w:rsidR="00853601" w:rsidRPr="008D114F" w:rsidRDefault="00B755B5" w:rsidP="00853601">
      <w:pPr>
        <w:rPr>
          <w:i/>
        </w:rPr>
      </w:pPr>
      <w:r w:rsidRPr="008D114F">
        <w:rPr>
          <w:i/>
          <w:szCs w:val="22"/>
        </w:rPr>
        <w:t>Information about the consumer’s condition, needs and preferences is documented and communicated within the organisation, and with others where responsibility for care is shared.</w:t>
      </w:r>
    </w:p>
    <w:p w14:paraId="4482E745" w14:textId="018E7F89" w:rsidR="00CC74AF" w:rsidRPr="00215701" w:rsidRDefault="000E6AE2" w:rsidP="00853601">
      <w:pPr>
        <w:rPr>
          <w:color w:val="auto"/>
        </w:rPr>
      </w:pPr>
      <w:r w:rsidRPr="00215701">
        <w:rPr>
          <w:color w:val="auto"/>
        </w:rPr>
        <w:t>While the Assessment Team found</w:t>
      </w:r>
      <w:r w:rsidR="00A928AF" w:rsidRPr="00215701">
        <w:rPr>
          <w:color w:val="auto"/>
        </w:rPr>
        <w:t xml:space="preserve"> the service has processes to document and communicate information about consumers condition, needs and preferences, </w:t>
      </w:r>
      <w:r w:rsidR="00937757" w:rsidRPr="00215701">
        <w:rPr>
          <w:color w:val="auto"/>
        </w:rPr>
        <w:t xml:space="preserve">file review demonstrated </w:t>
      </w:r>
      <w:r w:rsidR="00CA670D">
        <w:rPr>
          <w:color w:val="auto"/>
        </w:rPr>
        <w:t xml:space="preserve">significant </w:t>
      </w:r>
      <w:r w:rsidR="00937757" w:rsidRPr="00215701">
        <w:rPr>
          <w:color w:val="auto"/>
        </w:rPr>
        <w:t xml:space="preserve">deficits across </w:t>
      </w:r>
      <w:r w:rsidR="008007F4" w:rsidRPr="00215701">
        <w:rPr>
          <w:color w:val="auto"/>
        </w:rPr>
        <w:t>care planning documentation</w:t>
      </w:r>
      <w:r w:rsidR="0047014E">
        <w:rPr>
          <w:color w:val="auto"/>
        </w:rPr>
        <w:t xml:space="preserve">. </w:t>
      </w:r>
      <w:r w:rsidR="002134BF">
        <w:rPr>
          <w:color w:val="auto"/>
        </w:rPr>
        <w:t>For</w:t>
      </w:r>
      <w:r w:rsidR="0047014E">
        <w:rPr>
          <w:color w:val="auto"/>
        </w:rPr>
        <w:t xml:space="preserve"> </w:t>
      </w:r>
      <w:r w:rsidR="00E16B64">
        <w:rPr>
          <w:color w:val="auto"/>
        </w:rPr>
        <w:lastRenderedPageBreak/>
        <w:t>example</w:t>
      </w:r>
      <w:r w:rsidR="0047014E">
        <w:rPr>
          <w:color w:val="auto"/>
        </w:rPr>
        <w:t xml:space="preserve">, </w:t>
      </w:r>
      <w:r w:rsidR="00E16B64">
        <w:rPr>
          <w:color w:val="auto"/>
        </w:rPr>
        <w:t>documentation</w:t>
      </w:r>
      <w:r w:rsidR="0047014E">
        <w:rPr>
          <w:color w:val="auto"/>
        </w:rPr>
        <w:t xml:space="preserve"> was</w:t>
      </w:r>
      <w:r w:rsidR="00CA670D" w:rsidRPr="00215701">
        <w:rPr>
          <w:color w:val="auto"/>
        </w:rPr>
        <w:t xml:space="preserve"> </w:t>
      </w:r>
      <w:r w:rsidR="00937757" w:rsidRPr="00215701">
        <w:rPr>
          <w:color w:val="auto"/>
        </w:rPr>
        <w:t>not</w:t>
      </w:r>
      <w:r w:rsidR="00CC74AF" w:rsidRPr="00215701">
        <w:rPr>
          <w:color w:val="auto"/>
        </w:rPr>
        <w:t xml:space="preserve"> accurate, current or consistent. </w:t>
      </w:r>
      <w:r w:rsidR="00937757" w:rsidRPr="00215701">
        <w:rPr>
          <w:color w:val="auto"/>
        </w:rPr>
        <w:t>Staff</w:t>
      </w:r>
      <w:r w:rsidR="00F37259" w:rsidRPr="00215701">
        <w:rPr>
          <w:color w:val="auto"/>
        </w:rPr>
        <w:t xml:space="preserve"> were not aware of changes in consumers conditions or needs, specifically in relation to infe</w:t>
      </w:r>
      <w:r w:rsidR="003E791E" w:rsidRPr="00215701">
        <w:rPr>
          <w:color w:val="auto"/>
        </w:rPr>
        <w:t xml:space="preserve">ction and weight loss. Management advised they were taking action to ensure care plans </w:t>
      </w:r>
      <w:r w:rsidR="00D57DA1" w:rsidRPr="00215701">
        <w:rPr>
          <w:color w:val="auto"/>
        </w:rPr>
        <w:t xml:space="preserve">reflect consumers current needs. </w:t>
      </w:r>
    </w:p>
    <w:p w14:paraId="7866552B" w14:textId="1D638ED8" w:rsidR="00A3286F" w:rsidRDefault="0038594C" w:rsidP="00853601">
      <w:pPr>
        <w:rPr>
          <w:color w:val="auto"/>
        </w:rPr>
      </w:pPr>
      <w:r w:rsidRPr="00215701">
        <w:rPr>
          <w:color w:val="auto"/>
        </w:rPr>
        <w:t xml:space="preserve">The </w:t>
      </w:r>
      <w:r w:rsidR="00A72401">
        <w:rPr>
          <w:color w:val="auto"/>
        </w:rPr>
        <w:t>a</w:t>
      </w:r>
      <w:r w:rsidRPr="00215701">
        <w:rPr>
          <w:color w:val="auto"/>
        </w:rPr>
        <w:t xml:space="preserve">pproved </w:t>
      </w:r>
      <w:r w:rsidR="00A72401">
        <w:rPr>
          <w:color w:val="auto"/>
        </w:rPr>
        <w:t>p</w:t>
      </w:r>
      <w:r w:rsidRPr="00215701">
        <w:rPr>
          <w:color w:val="auto"/>
        </w:rPr>
        <w:t xml:space="preserve">rovider does not agree with all of the Assessment Team findings. The </w:t>
      </w:r>
      <w:r w:rsidR="00A72401">
        <w:rPr>
          <w:color w:val="auto"/>
        </w:rPr>
        <w:t>a</w:t>
      </w:r>
      <w:r w:rsidRPr="00215701">
        <w:rPr>
          <w:color w:val="auto"/>
        </w:rPr>
        <w:t xml:space="preserve">pproved </w:t>
      </w:r>
      <w:r w:rsidR="00A72401">
        <w:rPr>
          <w:color w:val="auto"/>
        </w:rPr>
        <w:t>p</w:t>
      </w:r>
      <w:r w:rsidRPr="00215701">
        <w:rPr>
          <w:color w:val="auto"/>
        </w:rPr>
        <w:t>rovider submitted a response that included clarifying information and documentation including</w:t>
      </w:r>
      <w:r w:rsidR="00A02B48" w:rsidRPr="00215701">
        <w:rPr>
          <w:color w:val="auto"/>
        </w:rPr>
        <w:t xml:space="preserve"> progress notes and </w:t>
      </w:r>
      <w:r w:rsidR="00506250">
        <w:rPr>
          <w:color w:val="auto"/>
        </w:rPr>
        <w:t>care documentation</w:t>
      </w:r>
      <w:r w:rsidR="00B863C6">
        <w:rPr>
          <w:color w:val="auto"/>
        </w:rPr>
        <w:t xml:space="preserve">. </w:t>
      </w:r>
      <w:r w:rsidR="00A3286F">
        <w:rPr>
          <w:color w:val="auto"/>
        </w:rPr>
        <w:t xml:space="preserve">While I </w:t>
      </w:r>
      <w:r w:rsidR="00075D9C">
        <w:rPr>
          <w:color w:val="auto"/>
        </w:rPr>
        <w:t xml:space="preserve">acknowledge </w:t>
      </w:r>
      <w:r w:rsidR="002E2E97">
        <w:rPr>
          <w:color w:val="auto"/>
        </w:rPr>
        <w:t xml:space="preserve">the </w:t>
      </w:r>
      <w:r w:rsidR="00A72401">
        <w:rPr>
          <w:color w:val="auto"/>
        </w:rPr>
        <w:t>a</w:t>
      </w:r>
      <w:r w:rsidR="002E2E97">
        <w:rPr>
          <w:color w:val="auto"/>
        </w:rPr>
        <w:t xml:space="preserve">pproved </w:t>
      </w:r>
      <w:r w:rsidR="00A72401">
        <w:rPr>
          <w:color w:val="auto"/>
        </w:rPr>
        <w:t>p</w:t>
      </w:r>
      <w:r w:rsidR="002E2E97">
        <w:rPr>
          <w:color w:val="auto"/>
        </w:rPr>
        <w:t>roviders response demonstrate</w:t>
      </w:r>
      <w:r w:rsidR="00A72401">
        <w:rPr>
          <w:color w:val="auto"/>
        </w:rPr>
        <w:t>d</w:t>
      </w:r>
      <w:r w:rsidR="000B5839">
        <w:rPr>
          <w:color w:val="auto"/>
        </w:rPr>
        <w:t xml:space="preserve"> some</w:t>
      </w:r>
      <w:r w:rsidR="002E2E97">
        <w:rPr>
          <w:color w:val="auto"/>
        </w:rPr>
        <w:t xml:space="preserve"> consumer information is captured in other</w:t>
      </w:r>
      <w:r w:rsidR="000B5839">
        <w:rPr>
          <w:color w:val="auto"/>
        </w:rPr>
        <w:t xml:space="preserve"> documents including progress notes and handovers, I am not satisfied that </w:t>
      </w:r>
      <w:r w:rsidR="00BC57E4">
        <w:rPr>
          <w:color w:val="auto"/>
        </w:rPr>
        <w:t xml:space="preserve">accurate </w:t>
      </w:r>
      <w:r w:rsidR="00E16B64">
        <w:rPr>
          <w:color w:val="auto"/>
        </w:rPr>
        <w:t>or current</w:t>
      </w:r>
      <w:r w:rsidR="00BC57E4">
        <w:rPr>
          <w:color w:val="auto"/>
        </w:rPr>
        <w:t xml:space="preserve"> </w:t>
      </w:r>
      <w:r w:rsidR="000B5839">
        <w:rPr>
          <w:color w:val="auto"/>
        </w:rPr>
        <w:t>consumer information is consistently</w:t>
      </w:r>
      <w:r w:rsidR="00BC57E4">
        <w:rPr>
          <w:color w:val="auto"/>
        </w:rPr>
        <w:t xml:space="preserve"> documented</w:t>
      </w:r>
      <w:r w:rsidR="000B5839">
        <w:rPr>
          <w:color w:val="auto"/>
        </w:rPr>
        <w:t xml:space="preserve"> or </w:t>
      </w:r>
      <w:r w:rsidR="00BC57E4">
        <w:rPr>
          <w:color w:val="auto"/>
        </w:rPr>
        <w:t>communicated.</w:t>
      </w:r>
    </w:p>
    <w:p w14:paraId="28EC6BB7" w14:textId="32772D6C" w:rsidR="00A3286F" w:rsidRDefault="00A73C89" w:rsidP="00A3286F">
      <w:pPr>
        <w:rPr>
          <w:color w:val="auto"/>
        </w:rPr>
      </w:pPr>
      <w:r>
        <w:rPr>
          <w:color w:val="auto"/>
        </w:rPr>
        <w:t xml:space="preserve">For a consumer where weight loss was not communicated to staff and </w:t>
      </w:r>
      <w:r w:rsidR="006F3A5A">
        <w:rPr>
          <w:color w:val="auto"/>
        </w:rPr>
        <w:t xml:space="preserve">the representative as part of the resident of the day process the </w:t>
      </w:r>
      <w:r w:rsidR="00A72401">
        <w:rPr>
          <w:color w:val="auto"/>
        </w:rPr>
        <w:t>a</w:t>
      </w:r>
      <w:r w:rsidR="006F3A5A">
        <w:rPr>
          <w:color w:val="auto"/>
        </w:rPr>
        <w:t xml:space="preserve">pproved </w:t>
      </w:r>
      <w:r w:rsidR="00A72401">
        <w:rPr>
          <w:color w:val="auto"/>
        </w:rPr>
        <w:t>p</w:t>
      </w:r>
      <w:r w:rsidR="006F3A5A">
        <w:rPr>
          <w:color w:val="auto"/>
        </w:rPr>
        <w:t xml:space="preserve">rovider </w:t>
      </w:r>
      <w:r w:rsidR="009825FD">
        <w:rPr>
          <w:color w:val="auto"/>
        </w:rPr>
        <w:t xml:space="preserve">has </w:t>
      </w:r>
      <w:r w:rsidR="004927A0">
        <w:rPr>
          <w:color w:val="auto"/>
        </w:rPr>
        <w:t>updated care documentation</w:t>
      </w:r>
      <w:r w:rsidR="00783B19">
        <w:rPr>
          <w:color w:val="auto"/>
        </w:rPr>
        <w:t xml:space="preserve">, </w:t>
      </w:r>
      <w:r w:rsidR="002F36D1">
        <w:rPr>
          <w:color w:val="auto"/>
        </w:rPr>
        <w:t xml:space="preserve">held a family </w:t>
      </w:r>
      <w:r w:rsidR="00E16B64">
        <w:rPr>
          <w:color w:val="auto"/>
        </w:rPr>
        <w:t>consultation,</w:t>
      </w:r>
      <w:r w:rsidR="002F36D1">
        <w:rPr>
          <w:color w:val="auto"/>
        </w:rPr>
        <w:t xml:space="preserve"> and </w:t>
      </w:r>
      <w:r w:rsidR="00480148">
        <w:rPr>
          <w:color w:val="auto"/>
        </w:rPr>
        <w:t>referred the consumer to a dietician.</w:t>
      </w:r>
      <w:r w:rsidR="00A3286F">
        <w:rPr>
          <w:color w:val="auto"/>
        </w:rPr>
        <w:t xml:space="preserve"> Additional actions taken since the site audit include review of care assessments and care plans.</w:t>
      </w:r>
    </w:p>
    <w:p w14:paraId="36D098CB" w14:textId="391A9A6F" w:rsidR="00D900D2" w:rsidRPr="00215701" w:rsidRDefault="00F3624C" w:rsidP="00853601">
      <w:pPr>
        <w:rPr>
          <w:color w:val="auto"/>
        </w:rPr>
      </w:pPr>
      <w:r>
        <w:rPr>
          <w:color w:val="auto"/>
        </w:rPr>
        <w:t xml:space="preserve">I have also considered </w:t>
      </w:r>
      <w:r w:rsidR="001A765C">
        <w:rPr>
          <w:color w:val="auto"/>
        </w:rPr>
        <w:t xml:space="preserve">the </w:t>
      </w:r>
      <w:r w:rsidR="003503E6">
        <w:rPr>
          <w:color w:val="auto"/>
        </w:rPr>
        <w:t>deficits</w:t>
      </w:r>
      <w:r w:rsidR="001A765C">
        <w:rPr>
          <w:color w:val="auto"/>
        </w:rPr>
        <w:t xml:space="preserve"> in</w:t>
      </w:r>
      <w:r w:rsidR="003503E6">
        <w:rPr>
          <w:color w:val="auto"/>
        </w:rPr>
        <w:t xml:space="preserve"> </w:t>
      </w:r>
      <w:r w:rsidR="00954870">
        <w:rPr>
          <w:color w:val="auto"/>
        </w:rPr>
        <w:t xml:space="preserve">documentation identified in </w:t>
      </w:r>
      <w:r w:rsidR="00945B2F">
        <w:rPr>
          <w:color w:val="auto"/>
        </w:rPr>
        <w:t>R</w:t>
      </w:r>
      <w:r w:rsidR="00954870">
        <w:rPr>
          <w:color w:val="auto"/>
        </w:rPr>
        <w:t>equirement</w:t>
      </w:r>
      <w:r w:rsidR="00945B2F">
        <w:rPr>
          <w:color w:val="auto"/>
        </w:rPr>
        <w:t>s</w:t>
      </w:r>
      <w:r w:rsidR="00954870">
        <w:rPr>
          <w:color w:val="auto"/>
        </w:rPr>
        <w:t xml:space="preserve"> </w:t>
      </w:r>
      <w:r w:rsidR="002517FB">
        <w:rPr>
          <w:color w:val="auto"/>
        </w:rPr>
        <w:t>3</w:t>
      </w:r>
      <w:r w:rsidR="00945B2F">
        <w:rPr>
          <w:color w:val="auto"/>
        </w:rPr>
        <w:t>(3)(</w:t>
      </w:r>
      <w:r w:rsidR="002517FB">
        <w:rPr>
          <w:color w:val="auto"/>
        </w:rPr>
        <w:t>a</w:t>
      </w:r>
      <w:r w:rsidR="00945B2F">
        <w:rPr>
          <w:color w:val="auto"/>
        </w:rPr>
        <w:t>)</w:t>
      </w:r>
      <w:r w:rsidR="002517FB">
        <w:rPr>
          <w:color w:val="auto"/>
        </w:rPr>
        <w:t>, 3</w:t>
      </w:r>
      <w:r w:rsidR="00945B2F">
        <w:rPr>
          <w:color w:val="auto"/>
        </w:rPr>
        <w:t>(3)(</w:t>
      </w:r>
      <w:r w:rsidR="002517FB">
        <w:rPr>
          <w:color w:val="auto"/>
        </w:rPr>
        <w:t>b</w:t>
      </w:r>
      <w:r w:rsidR="00945B2F">
        <w:rPr>
          <w:color w:val="auto"/>
        </w:rPr>
        <w:t>)</w:t>
      </w:r>
      <w:r w:rsidR="002517FB">
        <w:rPr>
          <w:color w:val="auto"/>
        </w:rPr>
        <w:t xml:space="preserve"> and 3</w:t>
      </w:r>
      <w:r w:rsidR="00945B2F">
        <w:rPr>
          <w:color w:val="auto"/>
        </w:rPr>
        <w:t>(3)(</w:t>
      </w:r>
      <w:r w:rsidR="002517FB">
        <w:rPr>
          <w:color w:val="auto"/>
        </w:rPr>
        <w:t>d</w:t>
      </w:r>
      <w:r w:rsidR="00945B2F">
        <w:rPr>
          <w:color w:val="auto"/>
        </w:rPr>
        <w:t>)</w:t>
      </w:r>
      <w:r w:rsidR="002517FB">
        <w:rPr>
          <w:color w:val="auto"/>
        </w:rPr>
        <w:t xml:space="preserve"> where </w:t>
      </w:r>
      <w:r w:rsidR="001A765C">
        <w:rPr>
          <w:color w:val="auto"/>
        </w:rPr>
        <w:t xml:space="preserve">changes in consumers condition and needs were not consistently documented </w:t>
      </w:r>
      <w:r w:rsidR="000D1EB2">
        <w:rPr>
          <w:color w:val="auto"/>
        </w:rPr>
        <w:t xml:space="preserve">with </w:t>
      </w:r>
      <w:r w:rsidR="001B0D53">
        <w:rPr>
          <w:color w:val="auto"/>
        </w:rPr>
        <w:t>accurate</w:t>
      </w:r>
      <w:r w:rsidR="000D1EB2">
        <w:rPr>
          <w:color w:val="auto"/>
        </w:rPr>
        <w:t xml:space="preserve"> or current information to </w:t>
      </w:r>
      <w:r w:rsidR="0028335F">
        <w:rPr>
          <w:color w:val="auto"/>
        </w:rPr>
        <w:t xml:space="preserve">guide </w:t>
      </w:r>
      <w:r w:rsidR="004C78E4">
        <w:rPr>
          <w:color w:val="auto"/>
        </w:rPr>
        <w:t xml:space="preserve">staff in the delivery of safe and effective care and services. </w:t>
      </w:r>
      <w:r w:rsidR="0028335F">
        <w:rPr>
          <w:color w:val="auto"/>
        </w:rPr>
        <w:t xml:space="preserve"> </w:t>
      </w:r>
    </w:p>
    <w:p w14:paraId="11E90E06" w14:textId="55311F4E" w:rsidR="000E6AE2" w:rsidRPr="00E71C4D" w:rsidRDefault="00027DDC" w:rsidP="00853601">
      <w:pPr>
        <w:rPr>
          <w:color w:val="auto"/>
        </w:rPr>
      </w:pPr>
      <w:r w:rsidRPr="001B0D53">
        <w:rPr>
          <w:color w:val="auto"/>
        </w:rPr>
        <w:t>I have reviewed all of the information provided</w:t>
      </w:r>
      <w:r w:rsidRPr="001B0D53">
        <w:rPr>
          <w:color w:val="auto"/>
          <w:lang w:val="en-US"/>
        </w:rPr>
        <w:t xml:space="preserve">. </w:t>
      </w:r>
      <w:r w:rsidR="007C583B" w:rsidRPr="001B0D53">
        <w:rPr>
          <w:color w:val="auto"/>
          <w:lang w:val="en-US"/>
        </w:rPr>
        <w:t>While I acknowledge the actions taken by the service since the audit, these actions have not been fully implemented and evaluated.</w:t>
      </w:r>
      <w:r w:rsidR="00A775C7" w:rsidRPr="001B0D53">
        <w:rPr>
          <w:color w:val="auto"/>
          <w:lang w:val="en-US"/>
        </w:rPr>
        <w:t xml:space="preserve"> I place weight on the deficits </w:t>
      </w:r>
      <w:r w:rsidR="00B9163B" w:rsidRPr="001B0D53">
        <w:rPr>
          <w:color w:val="auto"/>
          <w:lang w:val="en-US"/>
        </w:rPr>
        <w:t>in documentation and staff feedback</w:t>
      </w:r>
      <w:r w:rsidR="002D2E7F" w:rsidRPr="001B0D53">
        <w:rPr>
          <w:color w:val="auto"/>
          <w:lang w:val="en-US"/>
        </w:rPr>
        <w:t xml:space="preserve">. </w:t>
      </w:r>
      <w:r w:rsidR="00F92418" w:rsidRPr="001B0D53">
        <w:rPr>
          <w:color w:val="auto"/>
          <w:lang w:val="en-US"/>
        </w:rPr>
        <w:t xml:space="preserve"> </w:t>
      </w:r>
      <w:r w:rsidR="007C583B" w:rsidRPr="001B0D53">
        <w:rPr>
          <w:color w:val="auto"/>
          <w:lang w:val="en-US"/>
        </w:rPr>
        <w:t xml:space="preserve">I am not satisfied </w:t>
      </w:r>
      <w:r w:rsidR="00F92418" w:rsidRPr="001B0D53">
        <w:rPr>
          <w:color w:val="auto"/>
          <w:lang w:val="en-US"/>
        </w:rPr>
        <w:t>the</w:t>
      </w:r>
      <w:r w:rsidR="007C583B" w:rsidRPr="001B0D53">
        <w:rPr>
          <w:color w:val="auto"/>
        </w:rPr>
        <w:t xml:space="preserve"> </w:t>
      </w:r>
      <w:r w:rsidR="00945B2F">
        <w:rPr>
          <w:color w:val="auto"/>
        </w:rPr>
        <w:t>a</w:t>
      </w:r>
      <w:r w:rsidR="007C583B" w:rsidRPr="001B0D53">
        <w:rPr>
          <w:color w:val="auto"/>
        </w:rPr>
        <w:t xml:space="preserve">pproved </w:t>
      </w:r>
      <w:r w:rsidR="00945B2F">
        <w:rPr>
          <w:color w:val="auto"/>
        </w:rPr>
        <w:t>p</w:t>
      </w:r>
      <w:r w:rsidR="007C583B" w:rsidRPr="001B0D53">
        <w:rPr>
          <w:color w:val="auto"/>
        </w:rPr>
        <w:t>rovider</w:t>
      </w:r>
      <w:r w:rsidR="001027C4">
        <w:rPr>
          <w:color w:val="auto"/>
        </w:rPr>
        <w:t xml:space="preserve"> has</w:t>
      </w:r>
      <w:r w:rsidR="007C583B" w:rsidRPr="001B0D53">
        <w:rPr>
          <w:color w:val="auto"/>
        </w:rPr>
        <w:t xml:space="preserve"> demonstrate</w:t>
      </w:r>
      <w:r w:rsidR="00A775C7" w:rsidRPr="001B0D53">
        <w:rPr>
          <w:color w:val="auto"/>
        </w:rPr>
        <w:t>d</w:t>
      </w:r>
      <w:r w:rsidR="007C583B" w:rsidRPr="001B0D53">
        <w:rPr>
          <w:color w:val="auto"/>
        </w:rPr>
        <w:t xml:space="preserve"> that </w:t>
      </w:r>
      <w:r w:rsidR="007C583B" w:rsidRPr="001B0D53">
        <w:t>consumer information is communicated effectively within the organisation and with others where responsibility for care is shared</w:t>
      </w:r>
      <w:r w:rsidR="007C583B" w:rsidRPr="001B0D53">
        <w:rPr>
          <w:color w:val="auto"/>
        </w:rPr>
        <w:t xml:space="preserve">. </w:t>
      </w:r>
      <w:r w:rsidR="001027C4">
        <w:rPr>
          <w:color w:val="auto"/>
        </w:rPr>
        <w:t>On balance, I</w:t>
      </w:r>
      <w:r w:rsidR="007C583B" w:rsidRPr="001B0D53">
        <w:rPr>
          <w:color w:val="auto"/>
        </w:rPr>
        <w:t xml:space="preserve"> find the </w:t>
      </w:r>
      <w:r w:rsidR="003369CB">
        <w:rPr>
          <w:color w:val="auto"/>
        </w:rPr>
        <w:t>approved provider</w:t>
      </w:r>
      <w:r w:rsidR="003369CB" w:rsidRPr="001B0D53">
        <w:rPr>
          <w:color w:val="auto"/>
        </w:rPr>
        <w:t xml:space="preserve"> </w:t>
      </w:r>
      <w:r w:rsidR="007C583B" w:rsidRPr="001B0D53">
        <w:rPr>
          <w:color w:val="auto"/>
        </w:rPr>
        <w:t>is Non-compliant with this Requirement.</w:t>
      </w:r>
    </w:p>
    <w:p w14:paraId="5BF1AC70" w14:textId="0118068E" w:rsidR="00853601" w:rsidRPr="00D435F8" w:rsidRDefault="00B755B5" w:rsidP="00853601">
      <w:pPr>
        <w:pStyle w:val="Heading3"/>
      </w:pPr>
      <w:r w:rsidRPr="00D435F8">
        <w:t>Requirement 3(3)(f)</w:t>
      </w:r>
      <w:r>
        <w:tab/>
        <w:t>Non-compliant</w:t>
      </w:r>
    </w:p>
    <w:p w14:paraId="5BF1AC71" w14:textId="77777777" w:rsidR="00853601" w:rsidRPr="008D114F" w:rsidRDefault="00B755B5" w:rsidP="00853601">
      <w:pPr>
        <w:rPr>
          <w:i/>
        </w:rPr>
      </w:pPr>
      <w:r w:rsidRPr="008D114F">
        <w:rPr>
          <w:i/>
          <w:szCs w:val="22"/>
        </w:rPr>
        <w:t>Timely and appropriate referrals to individuals, other organisations and providers of other care and services.</w:t>
      </w:r>
    </w:p>
    <w:p w14:paraId="543AAD54" w14:textId="066A19A7" w:rsidR="007B3ACB" w:rsidRDefault="006929AB" w:rsidP="006929AB">
      <w:pPr>
        <w:rPr>
          <w:color w:val="auto"/>
        </w:rPr>
      </w:pPr>
      <w:r w:rsidRPr="00B53F15">
        <w:rPr>
          <w:color w:val="auto"/>
        </w:rPr>
        <w:t xml:space="preserve">The Assessment Team’s evidence included examples of consumers who have not </w:t>
      </w:r>
      <w:r>
        <w:rPr>
          <w:color w:val="auto"/>
        </w:rPr>
        <w:t xml:space="preserve">been </w:t>
      </w:r>
      <w:r w:rsidRPr="00B53F15">
        <w:rPr>
          <w:color w:val="auto"/>
        </w:rPr>
        <w:t>referred in a timely manner, to other providers of care and services</w:t>
      </w:r>
      <w:r w:rsidR="009306E0">
        <w:rPr>
          <w:color w:val="auto"/>
        </w:rPr>
        <w:t xml:space="preserve">, </w:t>
      </w:r>
      <w:r w:rsidR="00E16B64">
        <w:rPr>
          <w:color w:val="auto"/>
        </w:rPr>
        <w:t>specifically</w:t>
      </w:r>
      <w:r w:rsidR="003369CB">
        <w:rPr>
          <w:color w:val="auto"/>
        </w:rPr>
        <w:t xml:space="preserve"> </w:t>
      </w:r>
      <w:r w:rsidR="009306E0">
        <w:rPr>
          <w:color w:val="auto"/>
        </w:rPr>
        <w:t>relating to wound management, weight loss and challenging behaviours</w:t>
      </w:r>
      <w:r w:rsidRPr="00B53F15">
        <w:rPr>
          <w:color w:val="auto"/>
        </w:rPr>
        <w:t xml:space="preserve">. </w:t>
      </w:r>
      <w:r w:rsidR="00327507">
        <w:rPr>
          <w:color w:val="auto"/>
        </w:rPr>
        <w:t>Mixed feedback was received from consumers and representatives</w:t>
      </w:r>
      <w:r w:rsidR="00982077">
        <w:rPr>
          <w:color w:val="auto"/>
        </w:rPr>
        <w:t xml:space="preserve">. </w:t>
      </w:r>
      <w:r w:rsidR="009D471B">
        <w:rPr>
          <w:color w:val="auto"/>
        </w:rPr>
        <w:t>While d</w:t>
      </w:r>
      <w:r w:rsidR="00B26C12">
        <w:rPr>
          <w:color w:val="auto"/>
        </w:rPr>
        <w:t>ocumentation</w:t>
      </w:r>
      <w:r w:rsidR="00982077">
        <w:rPr>
          <w:color w:val="auto"/>
        </w:rPr>
        <w:t xml:space="preserve"> reflect</w:t>
      </w:r>
      <w:r w:rsidR="009D471B">
        <w:rPr>
          <w:color w:val="auto"/>
        </w:rPr>
        <w:t xml:space="preserve">ed </w:t>
      </w:r>
      <w:r w:rsidR="00982077">
        <w:rPr>
          <w:color w:val="auto"/>
        </w:rPr>
        <w:t xml:space="preserve">input from </w:t>
      </w:r>
      <w:r w:rsidR="009D471B">
        <w:rPr>
          <w:color w:val="auto"/>
        </w:rPr>
        <w:t xml:space="preserve">other </w:t>
      </w:r>
      <w:r w:rsidR="00E16B64">
        <w:rPr>
          <w:color w:val="auto"/>
        </w:rPr>
        <w:t>organisations</w:t>
      </w:r>
      <w:r w:rsidR="009D471B">
        <w:rPr>
          <w:color w:val="auto"/>
        </w:rPr>
        <w:t xml:space="preserve"> and providers of care, it</w:t>
      </w:r>
      <w:r w:rsidR="00B26C12">
        <w:rPr>
          <w:color w:val="auto"/>
        </w:rPr>
        <w:t xml:space="preserve"> d</w:t>
      </w:r>
      <w:r w:rsidR="009426AE">
        <w:rPr>
          <w:color w:val="auto"/>
        </w:rPr>
        <w:t>id not demonstrate timely referrals</w:t>
      </w:r>
      <w:r w:rsidR="009D471B">
        <w:rPr>
          <w:color w:val="auto"/>
        </w:rPr>
        <w:t xml:space="preserve"> for all consumers. </w:t>
      </w:r>
    </w:p>
    <w:p w14:paraId="48D55FD3" w14:textId="4BCA2D1F" w:rsidR="00A46087" w:rsidRDefault="005624B3" w:rsidP="00853601">
      <w:pPr>
        <w:rPr>
          <w:color w:val="auto"/>
        </w:rPr>
      </w:pPr>
      <w:r w:rsidRPr="00215701">
        <w:rPr>
          <w:color w:val="auto"/>
        </w:rPr>
        <w:lastRenderedPageBreak/>
        <w:t xml:space="preserve">The </w:t>
      </w:r>
      <w:r w:rsidR="003369CB">
        <w:rPr>
          <w:color w:val="auto"/>
        </w:rPr>
        <w:t>a</w:t>
      </w:r>
      <w:r w:rsidRPr="00215701">
        <w:rPr>
          <w:color w:val="auto"/>
        </w:rPr>
        <w:t xml:space="preserve">pproved </w:t>
      </w:r>
      <w:r w:rsidR="003369CB">
        <w:rPr>
          <w:color w:val="auto"/>
        </w:rPr>
        <w:t>p</w:t>
      </w:r>
      <w:r w:rsidRPr="00215701">
        <w:rPr>
          <w:color w:val="auto"/>
        </w:rPr>
        <w:t xml:space="preserve">rovider does not agree with all of the Assessment Team findings. The </w:t>
      </w:r>
      <w:r w:rsidR="003369CB">
        <w:rPr>
          <w:color w:val="auto"/>
        </w:rPr>
        <w:t>a</w:t>
      </w:r>
      <w:r w:rsidRPr="00215701">
        <w:rPr>
          <w:color w:val="auto"/>
        </w:rPr>
        <w:t xml:space="preserve">pproved </w:t>
      </w:r>
      <w:r w:rsidR="003369CB">
        <w:rPr>
          <w:color w:val="auto"/>
        </w:rPr>
        <w:t>p</w:t>
      </w:r>
      <w:r w:rsidRPr="00215701">
        <w:rPr>
          <w:color w:val="auto"/>
        </w:rPr>
        <w:t xml:space="preserve">rovider submitted a response </w:t>
      </w:r>
      <w:r w:rsidR="008A4BCC">
        <w:rPr>
          <w:color w:val="auto"/>
        </w:rPr>
        <w:t>that</w:t>
      </w:r>
      <w:r w:rsidRPr="00215701">
        <w:rPr>
          <w:color w:val="auto"/>
        </w:rPr>
        <w:t xml:space="preserve"> clarif</w:t>
      </w:r>
      <w:r w:rsidR="008A4BCC">
        <w:rPr>
          <w:color w:val="auto"/>
        </w:rPr>
        <w:t xml:space="preserve">ies timelines in relation to consumer referrals and delayed </w:t>
      </w:r>
      <w:r w:rsidR="00E16B64">
        <w:rPr>
          <w:color w:val="auto"/>
        </w:rPr>
        <w:t>action</w:t>
      </w:r>
      <w:r w:rsidR="00E16B64" w:rsidRPr="00215701">
        <w:rPr>
          <w:color w:val="auto"/>
        </w:rPr>
        <w:t xml:space="preserve"> and</w:t>
      </w:r>
      <w:r w:rsidR="00B3719F">
        <w:rPr>
          <w:color w:val="auto"/>
        </w:rPr>
        <w:t xml:space="preserve"> supporting</w:t>
      </w:r>
      <w:r w:rsidRPr="00215701">
        <w:rPr>
          <w:color w:val="auto"/>
        </w:rPr>
        <w:t xml:space="preserve"> documentation including progress notes and </w:t>
      </w:r>
      <w:r>
        <w:rPr>
          <w:color w:val="auto"/>
        </w:rPr>
        <w:t>care documentation.</w:t>
      </w:r>
      <w:r w:rsidR="00C62B8B">
        <w:rPr>
          <w:color w:val="auto"/>
        </w:rPr>
        <w:t xml:space="preserve"> </w:t>
      </w:r>
      <w:r w:rsidR="000B08CD">
        <w:rPr>
          <w:color w:val="auto"/>
        </w:rPr>
        <w:t>While I note</w:t>
      </w:r>
      <w:r w:rsidR="008A4BCC">
        <w:rPr>
          <w:color w:val="auto"/>
        </w:rPr>
        <w:t xml:space="preserve"> the </w:t>
      </w:r>
      <w:r w:rsidR="00E521B7">
        <w:rPr>
          <w:color w:val="auto"/>
        </w:rPr>
        <w:t>a</w:t>
      </w:r>
      <w:r w:rsidR="008A4BCC">
        <w:rPr>
          <w:color w:val="auto"/>
        </w:rPr>
        <w:t xml:space="preserve">pproved </w:t>
      </w:r>
      <w:r w:rsidR="00E521B7">
        <w:rPr>
          <w:color w:val="auto"/>
        </w:rPr>
        <w:t>p</w:t>
      </w:r>
      <w:r w:rsidR="008A4BCC">
        <w:rPr>
          <w:color w:val="auto"/>
        </w:rPr>
        <w:t>roviders response demonstrate</w:t>
      </w:r>
      <w:r w:rsidR="00E521B7">
        <w:rPr>
          <w:color w:val="auto"/>
        </w:rPr>
        <w:t>d</w:t>
      </w:r>
      <w:r w:rsidR="004C2C23">
        <w:rPr>
          <w:color w:val="auto"/>
        </w:rPr>
        <w:t xml:space="preserve"> referral to and</w:t>
      </w:r>
      <w:r w:rsidR="008A4BCC">
        <w:rPr>
          <w:color w:val="auto"/>
        </w:rPr>
        <w:t xml:space="preserve"> input by a multidisciplinary team</w:t>
      </w:r>
      <w:r w:rsidR="004C2C23">
        <w:rPr>
          <w:color w:val="auto"/>
        </w:rPr>
        <w:t xml:space="preserve">, I am not satisfied the referrals were timely. </w:t>
      </w:r>
    </w:p>
    <w:p w14:paraId="75BFA5BB" w14:textId="377674DD" w:rsidR="00770E52" w:rsidRDefault="00770E52" w:rsidP="00853601">
      <w:pPr>
        <w:rPr>
          <w:color w:val="0000FF"/>
        </w:rPr>
      </w:pPr>
      <w:r>
        <w:rPr>
          <w:color w:val="auto"/>
        </w:rPr>
        <w:t>Actions taken since the audit include referrals completed and recommendations implemented into</w:t>
      </w:r>
      <w:r w:rsidR="004B011E">
        <w:rPr>
          <w:color w:val="auto"/>
        </w:rPr>
        <w:t xml:space="preserve"> the</w:t>
      </w:r>
      <w:r>
        <w:rPr>
          <w:color w:val="auto"/>
        </w:rPr>
        <w:t xml:space="preserve"> consumer</w:t>
      </w:r>
      <w:r w:rsidR="004B011E">
        <w:rPr>
          <w:color w:val="auto"/>
        </w:rPr>
        <w:t>’</w:t>
      </w:r>
      <w:r>
        <w:rPr>
          <w:color w:val="auto"/>
        </w:rPr>
        <w:t xml:space="preserve">s care, </w:t>
      </w:r>
      <w:r w:rsidR="005A472C">
        <w:rPr>
          <w:color w:val="auto"/>
        </w:rPr>
        <w:t>care documentation updated, care consultations and</w:t>
      </w:r>
      <w:r w:rsidR="00D803DB">
        <w:rPr>
          <w:color w:val="auto"/>
        </w:rPr>
        <w:t xml:space="preserve"> development of</w:t>
      </w:r>
      <w:r w:rsidR="00EB0337">
        <w:rPr>
          <w:color w:val="auto"/>
        </w:rPr>
        <w:t xml:space="preserve"> written resources to guide requests for referrals relating to weight loss. </w:t>
      </w:r>
    </w:p>
    <w:p w14:paraId="5CF509C7" w14:textId="52BF67D6" w:rsidR="00A46087" w:rsidRDefault="00F56D4F" w:rsidP="00853601">
      <w:pPr>
        <w:rPr>
          <w:color w:val="0000FF"/>
        </w:rPr>
      </w:pPr>
      <w:r>
        <w:t xml:space="preserve">I have reviewed all of the information provided. I </w:t>
      </w:r>
      <w:r w:rsidRPr="00B53F15">
        <w:rPr>
          <w:color w:val="auto"/>
        </w:rPr>
        <w:t>have considered and place weight on the Assessment Team’s evidence and the wording of this requirement, specifically</w:t>
      </w:r>
      <w:r>
        <w:rPr>
          <w:color w:val="auto"/>
        </w:rPr>
        <w:t xml:space="preserve"> “Timely and appropriate referrals…” While the referrals may be considered </w:t>
      </w:r>
      <w:r w:rsidR="00E16B64">
        <w:rPr>
          <w:color w:val="auto"/>
        </w:rPr>
        <w:t>appropriate,</w:t>
      </w:r>
      <w:r>
        <w:rPr>
          <w:color w:val="auto"/>
        </w:rPr>
        <w:t xml:space="preserve"> I am not satisfied they were timely. </w:t>
      </w:r>
      <w:r w:rsidRPr="00B53F15">
        <w:rPr>
          <w:color w:val="auto"/>
        </w:rPr>
        <w:t xml:space="preserve">It is on this basis that I find the </w:t>
      </w:r>
      <w:r w:rsidR="004B011E">
        <w:rPr>
          <w:color w:val="auto"/>
        </w:rPr>
        <w:t>approved provider</w:t>
      </w:r>
      <w:r w:rsidR="004B011E" w:rsidRPr="00B53F15">
        <w:rPr>
          <w:color w:val="auto"/>
        </w:rPr>
        <w:t xml:space="preserve"> </w:t>
      </w:r>
      <w:r>
        <w:rPr>
          <w:color w:val="auto"/>
        </w:rPr>
        <w:t>N</w:t>
      </w:r>
      <w:r w:rsidRPr="00B53F15">
        <w:rPr>
          <w:color w:val="auto"/>
        </w:rPr>
        <w:t xml:space="preserve">on-compliant with this </w:t>
      </w:r>
      <w:r w:rsidR="004005B7">
        <w:rPr>
          <w:color w:val="auto"/>
        </w:rPr>
        <w:t>R</w:t>
      </w:r>
      <w:r w:rsidRPr="00B53F15">
        <w:rPr>
          <w:color w:val="auto"/>
        </w:rPr>
        <w:t xml:space="preserve">equirement.   </w:t>
      </w:r>
    </w:p>
    <w:p w14:paraId="5BF1AC73" w14:textId="4D8F091E" w:rsidR="00853601" w:rsidRPr="00D435F8" w:rsidRDefault="00B755B5" w:rsidP="00853601">
      <w:pPr>
        <w:pStyle w:val="Heading3"/>
      </w:pPr>
      <w:r w:rsidRPr="00D435F8">
        <w:t>Requirement 3(3)(g)</w:t>
      </w:r>
      <w:r>
        <w:tab/>
        <w:t>Compliant</w:t>
      </w:r>
    </w:p>
    <w:p w14:paraId="5BF1AC74" w14:textId="77777777" w:rsidR="00853601" w:rsidRPr="008D114F" w:rsidRDefault="00B755B5" w:rsidP="00853601">
      <w:pPr>
        <w:tabs>
          <w:tab w:val="right" w:pos="9026"/>
        </w:tabs>
        <w:spacing w:before="0" w:after="0"/>
        <w:outlineLvl w:val="4"/>
        <w:rPr>
          <w:i/>
          <w:szCs w:val="22"/>
        </w:rPr>
      </w:pPr>
      <w:r w:rsidRPr="008D114F">
        <w:rPr>
          <w:i/>
          <w:szCs w:val="22"/>
        </w:rPr>
        <w:t>Minimisation of infection related risks through implementing:</w:t>
      </w:r>
    </w:p>
    <w:p w14:paraId="5BF1AC75" w14:textId="77777777" w:rsidR="00853601" w:rsidRPr="008D114F" w:rsidRDefault="00B755B5" w:rsidP="00E220F3">
      <w:pPr>
        <w:numPr>
          <w:ilvl w:val="0"/>
          <w:numId w:val="15"/>
        </w:numPr>
        <w:tabs>
          <w:tab w:val="right" w:pos="9026"/>
        </w:tabs>
        <w:spacing w:before="0" w:after="0"/>
        <w:ind w:left="567" w:hanging="425"/>
        <w:outlineLvl w:val="4"/>
        <w:rPr>
          <w:i/>
        </w:rPr>
      </w:pPr>
      <w:r w:rsidRPr="008D114F">
        <w:rPr>
          <w:i/>
        </w:rPr>
        <w:t>standard and transmission based precautions to prevent and control infection; and</w:t>
      </w:r>
    </w:p>
    <w:p w14:paraId="5BF1AC76" w14:textId="77777777" w:rsidR="00853601" w:rsidRPr="008D114F" w:rsidRDefault="00B755B5" w:rsidP="00E220F3">
      <w:pPr>
        <w:numPr>
          <w:ilvl w:val="0"/>
          <w:numId w:val="1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5BF1AC78" w14:textId="4C58E81C" w:rsidR="00032B17" w:rsidRDefault="001E24AC" w:rsidP="00095CD4">
      <w:pPr>
        <w:rPr>
          <w:color w:val="auto"/>
        </w:rPr>
      </w:pPr>
      <w:r>
        <w:t>The Assessment Team found</w:t>
      </w:r>
      <w:r w:rsidR="007636EB">
        <w:t xml:space="preserve"> the service did not demonstrate effective</w:t>
      </w:r>
      <w:r w:rsidR="00BB28C3">
        <w:t xml:space="preserve"> infection</w:t>
      </w:r>
      <w:r w:rsidR="007636EB">
        <w:t xml:space="preserve"> control </w:t>
      </w:r>
      <w:r w:rsidR="00E16B64">
        <w:t>measure</w:t>
      </w:r>
      <w:r w:rsidR="000872A3">
        <w:t>s</w:t>
      </w:r>
      <w:r w:rsidR="007636EB">
        <w:t xml:space="preserve"> we</w:t>
      </w:r>
      <w:r w:rsidR="004B011E">
        <w:t>re</w:t>
      </w:r>
      <w:r w:rsidR="007636EB">
        <w:t xml:space="preserve"> in </w:t>
      </w:r>
      <w:r w:rsidR="000872A3">
        <w:t>place</w:t>
      </w:r>
      <w:r w:rsidR="007636EB">
        <w:t xml:space="preserve"> to prevent and contro</w:t>
      </w:r>
      <w:r w:rsidR="00F22994">
        <w:t xml:space="preserve">l infection related risks. </w:t>
      </w:r>
      <w:r w:rsidR="00C01DAC">
        <w:rPr>
          <w:color w:val="auto"/>
        </w:rPr>
        <w:t>T</w:t>
      </w:r>
      <w:r w:rsidR="00C01DAC" w:rsidRPr="00B56243">
        <w:rPr>
          <w:color w:val="auto"/>
        </w:rPr>
        <w:t xml:space="preserve">he Assessment Team observed </w:t>
      </w:r>
      <w:r w:rsidR="00C01DAC">
        <w:rPr>
          <w:color w:val="auto"/>
        </w:rPr>
        <w:t>some</w:t>
      </w:r>
      <w:r w:rsidR="00C01DAC" w:rsidRPr="00B56243">
        <w:rPr>
          <w:color w:val="auto"/>
        </w:rPr>
        <w:t xml:space="preserve"> instances of poor infection minimisation practices during the site audit</w:t>
      </w:r>
      <w:r w:rsidR="00363B2F">
        <w:rPr>
          <w:color w:val="auto"/>
        </w:rPr>
        <w:t xml:space="preserve"> and deficits in </w:t>
      </w:r>
      <w:r w:rsidR="004B011E">
        <w:rPr>
          <w:color w:val="auto"/>
        </w:rPr>
        <w:t xml:space="preserve">the </w:t>
      </w:r>
      <w:r w:rsidR="00363B2F">
        <w:rPr>
          <w:color w:val="auto"/>
        </w:rPr>
        <w:t xml:space="preserve">outbreak management </w:t>
      </w:r>
      <w:r w:rsidR="00FB7365">
        <w:rPr>
          <w:color w:val="auto"/>
        </w:rPr>
        <w:t>plan</w:t>
      </w:r>
      <w:r w:rsidR="00E71D43">
        <w:rPr>
          <w:color w:val="auto"/>
        </w:rPr>
        <w:t xml:space="preserve">. </w:t>
      </w:r>
    </w:p>
    <w:p w14:paraId="79B8C34C" w14:textId="3DF76DA5" w:rsidR="00D56DC0" w:rsidRDefault="00955546" w:rsidP="00095CD4">
      <w:pPr>
        <w:rPr>
          <w:color w:val="auto"/>
        </w:rPr>
      </w:pPr>
      <w:r>
        <w:rPr>
          <w:color w:val="auto"/>
        </w:rPr>
        <w:t>Consumer</w:t>
      </w:r>
      <w:r w:rsidR="00CB7E32">
        <w:rPr>
          <w:color w:val="auto"/>
        </w:rPr>
        <w:t>’s and representatives provided positive feedback in relation to the service</w:t>
      </w:r>
      <w:r w:rsidR="004B011E">
        <w:rPr>
          <w:color w:val="auto"/>
        </w:rPr>
        <w:t>’</w:t>
      </w:r>
      <w:r w:rsidR="00CB7E32">
        <w:rPr>
          <w:color w:val="auto"/>
        </w:rPr>
        <w:t>s management of outbreaks. Staff demonstrated understanding of</w:t>
      </w:r>
      <w:r w:rsidR="004B011E">
        <w:rPr>
          <w:color w:val="auto"/>
        </w:rPr>
        <w:t xml:space="preserve"> </w:t>
      </w:r>
      <w:r w:rsidR="00CB7E32">
        <w:rPr>
          <w:color w:val="auto"/>
        </w:rPr>
        <w:t>infection control practices</w:t>
      </w:r>
      <w:r w:rsidR="00DC2B1F">
        <w:rPr>
          <w:color w:val="auto"/>
        </w:rPr>
        <w:t xml:space="preserve"> and how they minimise the use of antibiotics. </w:t>
      </w:r>
    </w:p>
    <w:p w14:paraId="0A0400D4" w14:textId="692D7768" w:rsidR="00D56DC0" w:rsidRDefault="003744C7" w:rsidP="00095CD4">
      <w:pPr>
        <w:rPr>
          <w:color w:val="auto"/>
        </w:rPr>
      </w:pPr>
      <w:r>
        <w:t xml:space="preserve">The </w:t>
      </w:r>
      <w:r w:rsidR="004B011E">
        <w:t>a</w:t>
      </w:r>
      <w:r>
        <w:t xml:space="preserve">pproved </w:t>
      </w:r>
      <w:r w:rsidR="004B011E">
        <w:t>p</w:t>
      </w:r>
      <w:r>
        <w:t xml:space="preserve">rovider does not agree with all of the Assessment Team findings. </w:t>
      </w:r>
      <w:r w:rsidR="00E5343B">
        <w:rPr>
          <w:color w:val="auto"/>
        </w:rPr>
        <w:t xml:space="preserve">The </w:t>
      </w:r>
      <w:r w:rsidR="004B011E">
        <w:rPr>
          <w:color w:val="auto"/>
        </w:rPr>
        <w:t>a</w:t>
      </w:r>
      <w:r w:rsidR="00E5343B">
        <w:rPr>
          <w:color w:val="auto"/>
        </w:rPr>
        <w:t xml:space="preserve">pproved </w:t>
      </w:r>
      <w:r w:rsidR="004B011E">
        <w:rPr>
          <w:color w:val="auto"/>
        </w:rPr>
        <w:t>p</w:t>
      </w:r>
      <w:r w:rsidR="00E5343B">
        <w:rPr>
          <w:color w:val="auto"/>
        </w:rPr>
        <w:t>rovider submit</w:t>
      </w:r>
      <w:r w:rsidR="004B011E">
        <w:rPr>
          <w:color w:val="auto"/>
        </w:rPr>
        <w:t>ted</w:t>
      </w:r>
      <w:r w:rsidR="00E5343B">
        <w:rPr>
          <w:color w:val="auto"/>
        </w:rPr>
        <w:t xml:space="preserve"> that as the service was not operating under </w:t>
      </w:r>
      <w:r w:rsidR="004B011E">
        <w:rPr>
          <w:color w:val="auto"/>
        </w:rPr>
        <w:t>o</w:t>
      </w:r>
      <w:r w:rsidR="00E5343B">
        <w:rPr>
          <w:color w:val="auto"/>
        </w:rPr>
        <w:t xml:space="preserve">utbreak conditions that some of the Assessment Teams observations were not relevant. </w:t>
      </w:r>
      <w:r>
        <w:t xml:space="preserve">The </w:t>
      </w:r>
      <w:r w:rsidR="004B011E">
        <w:t>a</w:t>
      </w:r>
      <w:r>
        <w:t xml:space="preserve">pproved </w:t>
      </w:r>
      <w:r w:rsidR="004B011E">
        <w:t>p</w:t>
      </w:r>
      <w:r>
        <w:t>rovider submitted</w:t>
      </w:r>
      <w:r w:rsidRPr="00D24028">
        <w:t xml:space="preserve"> a response that included clarifying information</w:t>
      </w:r>
      <w:r w:rsidR="003F2F16">
        <w:t xml:space="preserve"> and documentation. The services Outbreak Management Plan was updated at the time of the site audit. </w:t>
      </w:r>
    </w:p>
    <w:p w14:paraId="4E4871DF" w14:textId="6C20A08C" w:rsidR="00414158" w:rsidRDefault="007B5547" w:rsidP="004005B7">
      <w:r>
        <w:t xml:space="preserve">Actions taken since the site audit </w:t>
      </w:r>
      <w:r w:rsidR="00E61E01">
        <w:t>included staff</w:t>
      </w:r>
      <w:r>
        <w:t xml:space="preserve"> educa</w:t>
      </w:r>
      <w:r w:rsidR="009F538C">
        <w:t xml:space="preserve">tion and refresher training </w:t>
      </w:r>
      <w:r w:rsidR="004005B7">
        <w:t xml:space="preserve">completed in </w:t>
      </w:r>
      <w:r w:rsidR="009F538C">
        <w:t xml:space="preserve">relation to </w:t>
      </w:r>
      <w:r w:rsidR="00414158">
        <w:t>personal protective equipment and hand hygiene</w:t>
      </w:r>
      <w:r w:rsidR="00E804F2">
        <w:t>.</w:t>
      </w:r>
    </w:p>
    <w:p w14:paraId="6E1EB562" w14:textId="280DE6E1" w:rsidR="00261AC1" w:rsidRPr="00747FA9" w:rsidRDefault="0099475D" w:rsidP="00095CD4">
      <w:pPr>
        <w:rPr>
          <w:color w:val="auto"/>
        </w:rPr>
      </w:pPr>
      <w:r w:rsidRPr="004E7984">
        <w:rPr>
          <w:color w:val="auto"/>
        </w:rPr>
        <w:lastRenderedPageBreak/>
        <w:t xml:space="preserve">I have reviewed all of the information provided. </w:t>
      </w:r>
      <w:r w:rsidR="003744C7">
        <w:rPr>
          <w:color w:val="auto"/>
        </w:rPr>
        <w:t>While I am mindful of the Assess</w:t>
      </w:r>
      <w:r w:rsidR="00781EE1">
        <w:rPr>
          <w:color w:val="auto"/>
        </w:rPr>
        <w:t xml:space="preserve">ment Teams observations relating to poor staff practice, </w:t>
      </w:r>
      <w:r w:rsidR="00D56DC0">
        <w:rPr>
          <w:color w:val="auto"/>
        </w:rPr>
        <w:t xml:space="preserve">I </w:t>
      </w:r>
      <w:r w:rsidR="00747FA9">
        <w:rPr>
          <w:color w:val="auto"/>
        </w:rPr>
        <w:t>consider</w:t>
      </w:r>
      <w:r w:rsidR="00D56DC0">
        <w:rPr>
          <w:color w:val="auto"/>
        </w:rPr>
        <w:t xml:space="preserve"> the </w:t>
      </w:r>
      <w:r w:rsidR="00E804F2">
        <w:rPr>
          <w:color w:val="auto"/>
        </w:rPr>
        <w:t>a</w:t>
      </w:r>
      <w:r w:rsidR="00F1143E">
        <w:rPr>
          <w:color w:val="auto"/>
        </w:rPr>
        <w:t xml:space="preserve">pproved </w:t>
      </w:r>
      <w:r w:rsidR="00E804F2">
        <w:rPr>
          <w:color w:val="auto"/>
        </w:rPr>
        <w:t>p</w:t>
      </w:r>
      <w:r w:rsidR="00F1143E">
        <w:rPr>
          <w:color w:val="auto"/>
        </w:rPr>
        <w:t>rovider addresse</w:t>
      </w:r>
      <w:r w:rsidR="00747FA9">
        <w:rPr>
          <w:color w:val="auto"/>
        </w:rPr>
        <w:t>d</w:t>
      </w:r>
      <w:r w:rsidR="00F1143E">
        <w:rPr>
          <w:color w:val="auto"/>
        </w:rPr>
        <w:t xml:space="preserve"> </w:t>
      </w:r>
      <w:r w:rsidR="00747FA9">
        <w:rPr>
          <w:color w:val="auto"/>
        </w:rPr>
        <w:t>most</w:t>
      </w:r>
      <w:r w:rsidR="00F1143E">
        <w:rPr>
          <w:color w:val="auto"/>
        </w:rPr>
        <w:t xml:space="preserve"> of the issues in the site audit report</w:t>
      </w:r>
      <w:r w:rsidR="00747FA9">
        <w:rPr>
          <w:color w:val="auto"/>
        </w:rPr>
        <w:t xml:space="preserve"> in its response. </w:t>
      </w:r>
      <w:r w:rsidR="00CF3D54">
        <w:rPr>
          <w:color w:val="auto"/>
        </w:rPr>
        <w:t>I am</w:t>
      </w:r>
      <w:r w:rsidR="00A13DD2">
        <w:rPr>
          <w:color w:val="auto"/>
        </w:rPr>
        <w:t xml:space="preserve"> satisfied</w:t>
      </w:r>
      <w:r w:rsidR="00395C58">
        <w:rPr>
          <w:color w:val="auto"/>
        </w:rPr>
        <w:t xml:space="preserve">, on balance, </w:t>
      </w:r>
      <w:r w:rsidR="005B18EE">
        <w:rPr>
          <w:color w:val="auto"/>
        </w:rPr>
        <w:t xml:space="preserve">the </w:t>
      </w:r>
      <w:r w:rsidR="00E804F2">
        <w:rPr>
          <w:color w:val="auto"/>
        </w:rPr>
        <w:t>a</w:t>
      </w:r>
      <w:r w:rsidR="005B18EE">
        <w:rPr>
          <w:color w:val="auto"/>
        </w:rPr>
        <w:t xml:space="preserve">pproved </w:t>
      </w:r>
      <w:r w:rsidR="00E804F2">
        <w:rPr>
          <w:color w:val="auto"/>
        </w:rPr>
        <w:t>p</w:t>
      </w:r>
      <w:r w:rsidR="005B18EE">
        <w:rPr>
          <w:color w:val="auto"/>
        </w:rPr>
        <w:t>rovider has demonstrated compliance with this requi</w:t>
      </w:r>
      <w:r w:rsidR="000872A3">
        <w:rPr>
          <w:color w:val="auto"/>
        </w:rPr>
        <w:t>re</w:t>
      </w:r>
      <w:r w:rsidR="005B18EE">
        <w:rPr>
          <w:color w:val="auto"/>
        </w:rPr>
        <w:t xml:space="preserve">ment. </w:t>
      </w:r>
    </w:p>
    <w:p w14:paraId="3C5BE74F" w14:textId="77777777" w:rsidR="00261AC1" w:rsidRDefault="00261AC1" w:rsidP="00095CD4"/>
    <w:p w14:paraId="5BF1AC79" w14:textId="77777777" w:rsidR="00853601" w:rsidRDefault="00B2553E" w:rsidP="00095CD4">
      <w:pPr>
        <w:sectPr w:rsidR="00853601" w:rsidSect="00CB3BA9">
          <w:type w:val="continuous"/>
          <w:pgSz w:w="11906" w:h="16838"/>
          <w:pgMar w:top="1701" w:right="1418" w:bottom="1418" w:left="1418" w:header="709" w:footer="397" w:gutter="0"/>
          <w:cols w:space="708"/>
          <w:titlePg/>
          <w:docGrid w:linePitch="360"/>
        </w:sectPr>
      </w:pPr>
    </w:p>
    <w:p w14:paraId="5BF1AC7A" w14:textId="40BC05E5" w:rsidR="00CB3BA9" w:rsidRDefault="00B755B5" w:rsidP="00A3716D">
      <w:pPr>
        <w:pStyle w:val="Heading1"/>
        <w:tabs>
          <w:tab w:val="right" w:pos="9070"/>
        </w:tabs>
        <w:spacing w:before="560" w:after="640"/>
        <w:rPr>
          <w:color w:val="FFFFFF" w:themeColor="background1"/>
          <w:sz w:val="36"/>
        </w:rPr>
        <w:sectPr w:rsidR="00CB3BA9" w:rsidSect="00FB0086">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5168" behindDoc="1" locked="0" layoutInCell="1" allowOverlap="1" wp14:anchorId="5BF1AD1D" wp14:editId="5BF1AD1E">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65486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NON-COMPLIANT</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5BF1AC7B" w14:textId="77777777" w:rsidR="007F5256" w:rsidRPr="00FD1B02" w:rsidRDefault="00B755B5" w:rsidP="00032B17">
      <w:pPr>
        <w:pStyle w:val="Heading3"/>
        <w:shd w:val="clear" w:color="auto" w:fill="F2F2F2" w:themeFill="background1" w:themeFillShade="F2"/>
      </w:pPr>
      <w:r w:rsidRPr="00FD1B02">
        <w:t>Consumer outcome:</w:t>
      </w:r>
    </w:p>
    <w:p w14:paraId="5BF1AC7C" w14:textId="77777777" w:rsidR="007F5256" w:rsidRDefault="00B755B5" w:rsidP="00912DE6">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5BF1AC7D" w14:textId="77777777" w:rsidR="007F5256" w:rsidRDefault="00B755B5" w:rsidP="00032B17">
      <w:pPr>
        <w:pStyle w:val="Heading3"/>
        <w:shd w:val="clear" w:color="auto" w:fill="F2F2F2" w:themeFill="background1" w:themeFillShade="F2"/>
      </w:pPr>
      <w:r>
        <w:t>Organisation statement:</w:t>
      </w:r>
    </w:p>
    <w:p w14:paraId="5BF1AC7E" w14:textId="77777777" w:rsidR="007F5256" w:rsidRDefault="00B755B5" w:rsidP="00912DE6">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5BF1AC7F" w14:textId="77777777" w:rsidR="007F5256" w:rsidRDefault="00B755B5" w:rsidP="00427817">
      <w:pPr>
        <w:pStyle w:val="Heading2"/>
      </w:pPr>
      <w:r>
        <w:t>Assessment of Standard 4</w:t>
      </w:r>
    </w:p>
    <w:p w14:paraId="702FFB32" w14:textId="0A1FDBEC" w:rsidR="00771623" w:rsidRPr="00DB6362" w:rsidRDefault="00DB6362" w:rsidP="00771623">
      <w:pPr>
        <w:rPr>
          <w:rFonts w:eastAsia="Calibri"/>
          <w:color w:val="auto"/>
          <w:lang w:eastAsia="en-US"/>
        </w:rPr>
      </w:pPr>
      <w:r>
        <w:rPr>
          <w:rFonts w:eastAsia="Calibri"/>
          <w:color w:val="auto"/>
          <w:lang w:eastAsia="en-US"/>
        </w:rPr>
        <w:t>Some</w:t>
      </w:r>
      <w:r w:rsidR="00771623" w:rsidRPr="00DB6362">
        <w:rPr>
          <w:rFonts w:eastAsia="Calibri"/>
          <w:color w:val="auto"/>
          <w:lang w:eastAsia="en-US"/>
        </w:rPr>
        <w:t xml:space="preserve"> consumers considered that they get the services and supports for daily living that are important for their health and well-being and that enable them to do the things they want to do. For example:</w:t>
      </w:r>
    </w:p>
    <w:p w14:paraId="7A7C8A04" w14:textId="41DEB3C0" w:rsidR="000319B6" w:rsidRPr="00DB6362" w:rsidRDefault="000319B6" w:rsidP="00E220F3">
      <w:pPr>
        <w:pStyle w:val="ListParagraph"/>
        <w:numPr>
          <w:ilvl w:val="0"/>
          <w:numId w:val="21"/>
        </w:numPr>
        <w:tabs>
          <w:tab w:val="right" w:pos="9026"/>
        </w:tabs>
        <w:ind w:left="357" w:hanging="357"/>
        <w:contextualSpacing w:val="0"/>
        <w:rPr>
          <w:rFonts w:eastAsia="Calibri"/>
          <w:color w:val="auto"/>
          <w:lang w:eastAsia="en-US"/>
        </w:rPr>
      </w:pPr>
      <w:r w:rsidRPr="00DB6362">
        <w:rPr>
          <w:rFonts w:eastAsia="Calibri"/>
          <w:color w:val="auto"/>
          <w:lang w:eastAsia="en-US"/>
        </w:rPr>
        <w:t>Consumers and representatives confirmed the service supports consumers to maintain relationships and connections with family and friends.</w:t>
      </w:r>
    </w:p>
    <w:p w14:paraId="561CFDAE" w14:textId="4285B9ED" w:rsidR="00546922" w:rsidRPr="00DB6362" w:rsidRDefault="00546922" w:rsidP="00E220F3">
      <w:pPr>
        <w:pStyle w:val="ListParagraph"/>
        <w:numPr>
          <w:ilvl w:val="0"/>
          <w:numId w:val="21"/>
        </w:numPr>
        <w:tabs>
          <w:tab w:val="right" w:pos="9026"/>
        </w:tabs>
        <w:ind w:left="357" w:hanging="357"/>
        <w:contextualSpacing w:val="0"/>
        <w:rPr>
          <w:rFonts w:eastAsia="Calibri"/>
          <w:color w:val="auto"/>
          <w:lang w:eastAsia="en-US"/>
        </w:rPr>
      </w:pPr>
      <w:r w:rsidRPr="00DB6362">
        <w:rPr>
          <w:rFonts w:eastAsia="Calibri"/>
          <w:color w:val="auto"/>
          <w:lang w:eastAsia="en-US"/>
        </w:rPr>
        <w:t>Consumers were satisfied with the food offered by the service and with the choice and variety of meals offered</w:t>
      </w:r>
    </w:p>
    <w:p w14:paraId="018397EC" w14:textId="2BAB0C3B" w:rsidR="00335220" w:rsidRPr="00DB6362" w:rsidRDefault="00335220" w:rsidP="00335220">
      <w:pPr>
        <w:tabs>
          <w:tab w:val="right" w:pos="9026"/>
        </w:tabs>
        <w:rPr>
          <w:rFonts w:eastAsia="Calibri"/>
          <w:color w:val="auto"/>
          <w:lang w:eastAsia="en-US"/>
        </w:rPr>
      </w:pPr>
      <w:r w:rsidRPr="00DB6362">
        <w:rPr>
          <w:rFonts w:eastAsia="Calibri"/>
          <w:color w:val="auto"/>
          <w:lang w:eastAsia="en-US"/>
        </w:rPr>
        <w:t xml:space="preserve">The service did not demonstrate effective delivery of services and supports </w:t>
      </w:r>
      <w:r w:rsidR="00874A68">
        <w:rPr>
          <w:rFonts w:eastAsia="Calibri"/>
          <w:color w:val="auto"/>
          <w:lang w:eastAsia="en-US"/>
        </w:rPr>
        <w:t>to</w:t>
      </w:r>
      <w:r w:rsidRPr="00DB6362">
        <w:rPr>
          <w:rFonts w:eastAsia="Calibri"/>
          <w:color w:val="auto"/>
          <w:lang w:eastAsia="en-US"/>
        </w:rPr>
        <w:t xml:space="preserve"> engag</w:t>
      </w:r>
      <w:r w:rsidR="00874A68">
        <w:rPr>
          <w:rFonts w:eastAsia="Calibri"/>
          <w:color w:val="auto"/>
          <w:lang w:eastAsia="en-US"/>
        </w:rPr>
        <w:t>e</w:t>
      </w:r>
      <w:r w:rsidRPr="00DB6362">
        <w:rPr>
          <w:rFonts w:eastAsia="Calibri"/>
          <w:color w:val="auto"/>
          <w:lang w:eastAsia="en-US"/>
        </w:rPr>
        <w:t xml:space="preserve"> consumers to participate in activities of interest, and activities were not always aligned with individual consumers’ needs. </w:t>
      </w:r>
      <w:r w:rsidR="0062170C" w:rsidRPr="00DB6362">
        <w:rPr>
          <w:rFonts w:eastAsia="Calibri"/>
          <w:color w:val="auto"/>
          <w:lang w:eastAsia="en-US"/>
        </w:rPr>
        <w:t>Deficits were identified in lifestyle care documentation that was conflicting or did not reflect consumers current needs or preferences.</w:t>
      </w:r>
    </w:p>
    <w:p w14:paraId="757DE9BA" w14:textId="2FD76945" w:rsidR="000319B6" w:rsidRPr="00DB6362" w:rsidRDefault="00BE7A20" w:rsidP="00771623">
      <w:pPr>
        <w:rPr>
          <w:rFonts w:eastAsia="Calibri"/>
          <w:color w:val="auto"/>
          <w:lang w:eastAsia="en-US"/>
        </w:rPr>
      </w:pPr>
      <w:r w:rsidRPr="00DB6362">
        <w:rPr>
          <w:rFonts w:eastAsia="Calibri"/>
          <w:color w:val="auto"/>
          <w:lang w:eastAsia="en-US"/>
        </w:rPr>
        <w:t>Staff demonstrated they know consumers well, describing ways they provide care in supporting consumer independence, quality of life and overall well</w:t>
      </w:r>
      <w:r w:rsidR="00874A68">
        <w:rPr>
          <w:rFonts w:eastAsia="Calibri"/>
          <w:color w:val="auto"/>
          <w:lang w:eastAsia="en-US"/>
        </w:rPr>
        <w:t>-</w:t>
      </w:r>
      <w:r w:rsidRPr="00DB6362">
        <w:rPr>
          <w:rFonts w:eastAsia="Calibri"/>
          <w:color w:val="auto"/>
          <w:lang w:eastAsia="en-US"/>
        </w:rPr>
        <w:t>being.</w:t>
      </w:r>
      <w:r w:rsidR="00E7461E" w:rsidRPr="00DB6362">
        <w:rPr>
          <w:rFonts w:eastAsia="Calibri"/>
          <w:color w:val="auto"/>
          <w:lang w:eastAsia="en-US"/>
        </w:rPr>
        <w:t xml:space="preserve"> Staff </w:t>
      </w:r>
      <w:r w:rsidR="00C917F0" w:rsidRPr="00DB6362">
        <w:rPr>
          <w:rFonts w:eastAsia="Calibri"/>
          <w:color w:val="auto"/>
          <w:lang w:eastAsia="en-US"/>
        </w:rPr>
        <w:t xml:space="preserve">provided examples of consumers </w:t>
      </w:r>
      <w:r w:rsidR="000872A3" w:rsidRPr="00DB6362">
        <w:rPr>
          <w:rFonts w:eastAsia="Calibri"/>
          <w:color w:val="auto"/>
          <w:lang w:eastAsia="en-US"/>
        </w:rPr>
        <w:t>specific</w:t>
      </w:r>
      <w:r w:rsidR="00C917F0" w:rsidRPr="00DB6362">
        <w:rPr>
          <w:rFonts w:eastAsia="Calibri"/>
          <w:color w:val="auto"/>
          <w:lang w:eastAsia="en-US"/>
        </w:rPr>
        <w:t xml:space="preserve"> dietary needs and preferences. </w:t>
      </w:r>
      <w:r w:rsidR="00E87BE7" w:rsidRPr="00DB6362">
        <w:rPr>
          <w:rFonts w:eastAsia="Fira Sans Light"/>
          <w:color w:val="auto"/>
          <w:szCs w:val="22"/>
          <w:lang w:eastAsia="en-US"/>
        </w:rPr>
        <w:t xml:space="preserve">Staff </w:t>
      </w:r>
      <w:r w:rsidR="000872A3" w:rsidRPr="00DB6362">
        <w:rPr>
          <w:rFonts w:eastAsia="Fira Sans Light"/>
          <w:color w:val="auto"/>
          <w:szCs w:val="22"/>
          <w:lang w:eastAsia="en-US"/>
        </w:rPr>
        <w:t>explained</w:t>
      </w:r>
      <w:r w:rsidR="00E87BE7" w:rsidRPr="00DB6362">
        <w:rPr>
          <w:rFonts w:eastAsia="Fira Sans Light"/>
          <w:color w:val="auto"/>
          <w:szCs w:val="22"/>
          <w:lang w:eastAsia="en-US"/>
        </w:rPr>
        <w:t xml:space="preserve"> how consumers </w:t>
      </w:r>
      <w:r w:rsidR="005768D7" w:rsidRPr="00DB6362">
        <w:rPr>
          <w:rFonts w:eastAsia="Fira Sans Light"/>
          <w:color w:val="auto"/>
          <w:szCs w:val="22"/>
          <w:lang w:eastAsia="en-US"/>
        </w:rPr>
        <w:t>are involved in</w:t>
      </w:r>
      <w:r w:rsidR="00E87BE7" w:rsidRPr="00DB6362">
        <w:rPr>
          <w:rFonts w:eastAsia="Fira Sans Light"/>
          <w:color w:val="auto"/>
          <w:szCs w:val="22"/>
          <w:lang w:eastAsia="en-US"/>
        </w:rPr>
        <w:t xml:space="preserve"> the development of the menu and provide feedback on the quality of the food provided.</w:t>
      </w:r>
      <w:r w:rsidR="005A4BAC" w:rsidRPr="00DB6362">
        <w:rPr>
          <w:rFonts w:eastAsia="Fira Sans Light"/>
          <w:color w:val="auto"/>
          <w:szCs w:val="22"/>
          <w:lang w:eastAsia="en-US"/>
        </w:rPr>
        <w:t xml:space="preserve"> Staff have access to a suitable and well-maintained equipment when needed. </w:t>
      </w:r>
    </w:p>
    <w:p w14:paraId="56374531" w14:textId="5D9C2670" w:rsidR="009D1C90" w:rsidRPr="00DB6362" w:rsidRDefault="00DC7720" w:rsidP="00B041BC">
      <w:pPr>
        <w:tabs>
          <w:tab w:val="right" w:pos="9026"/>
        </w:tabs>
        <w:rPr>
          <w:rFonts w:eastAsia="Calibri"/>
          <w:color w:val="auto"/>
          <w:lang w:eastAsia="en-US"/>
        </w:rPr>
      </w:pPr>
      <w:r w:rsidRPr="00DB6362">
        <w:rPr>
          <w:color w:val="auto"/>
        </w:rPr>
        <w:t xml:space="preserve">While </w:t>
      </w:r>
      <w:r w:rsidR="00B65D1E" w:rsidRPr="00DB6362">
        <w:rPr>
          <w:color w:val="auto"/>
        </w:rPr>
        <w:t xml:space="preserve">deficits were </w:t>
      </w:r>
      <w:r w:rsidR="000872A3" w:rsidRPr="00DB6362">
        <w:rPr>
          <w:color w:val="auto"/>
        </w:rPr>
        <w:t>identified</w:t>
      </w:r>
      <w:r w:rsidR="00B65D1E" w:rsidRPr="00DB6362">
        <w:rPr>
          <w:color w:val="auto"/>
        </w:rPr>
        <w:t xml:space="preserve"> in c</w:t>
      </w:r>
      <w:r w:rsidR="009D1C90" w:rsidRPr="00DB6362">
        <w:rPr>
          <w:color w:val="auto"/>
        </w:rPr>
        <w:t>onsumer documents</w:t>
      </w:r>
      <w:r w:rsidR="00B65D1E" w:rsidRPr="00DB6362">
        <w:rPr>
          <w:color w:val="auto"/>
        </w:rPr>
        <w:t xml:space="preserve">, on balance the </w:t>
      </w:r>
      <w:r w:rsidR="000872A3" w:rsidRPr="00DB6362">
        <w:rPr>
          <w:color w:val="auto"/>
        </w:rPr>
        <w:t>service</w:t>
      </w:r>
      <w:r w:rsidR="009D1C90" w:rsidRPr="00DB6362">
        <w:rPr>
          <w:color w:val="auto"/>
        </w:rPr>
        <w:t xml:space="preserve"> demonstrated there is adequate information to support effective and safe sharing of the consumer’s care and timely and appropriate </w:t>
      </w:r>
      <w:r w:rsidR="009D1C90" w:rsidRPr="00DB6362">
        <w:rPr>
          <w:rFonts w:eastAsia="Calibri"/>
          <w:color w:val="auto"/>
          <w:lang w:eastAsia="en-US"/>
        </w:rPr>
        <w:t xml:space="preserve">referrals are actioned where </w:t>
      </w:r>
      <w:r w:rsidR="009D1C90" w:rsidRPr="00DB6362">
        <w:rPr>
          <w:rFonts w:eastAsia="Calibri"/>
          <w:color w:val="auto"/>
          <w:lang w:eastAsia="en-US"/>
        </w:rPr>
        <w:lastRenderedPageBreak/>
        <w:t>required.</w:t>
      </w:r>
      <w:r w:rsidR="00D57E00" w:rsidRPr="00DB6362">
        <w:rPr>
          <w:rFonts w:eastAsia="Calibri"/>
          <w:color w:val="auto"/>
          <w:lang w:eastAsia="en-US"/>
        </w:rPr>
        <w:t xml:space="preserve"> Consumer planning documents contained specific dietary needs and preferences.</w:t>
      </w:r>
    </w:p>
    <w:p w14:paraId="6B9D7C92" w14:textId="348856E6" w:rsidR="00771623" w:rsidRPr="00DB6362" w:rsidRDefault="0088021F" w:rsidP="00771623">
      <w:pPr>
        <w:rPr>
          <w:rFonts w:eastAsia="Calibri"/>
          <w:color w:val="auto"/>
          <w:lang w:eastAsia="en-US"/>
        </w:rPr>
      </w:pPr>
      <w:r w:rsidRPr="00DB6362">
        <w:rPr>
          <w:rFonts w:eastAsia="Calibri"/>
          <w:color w:val="auto"/>
          <w:lang w:eastAsia="en-US"/>
        </w:rPr>
        <w:t>The service utilised a range of equipment and resources in supporting consumers for daily living. Equipment provided is safe, suitable, and well maintained</w:t>
      </w:r>
      <w:r w:rsidR="00335220" w:rsidRPr="00DB6362">
        <w:rPr>
          <w:rFonts w:eastAsia="Calibri"/>
          <w:color w:val="auto"/>
          <w:lang w:eastAsia="en-US"/>
        </w:rPr>
        <w:t>.</w:t>
      </w:r>
    </w:p>
    <w:p w14:paraId="5BF1AC81" w14:textId="56F2EF24" w:rsidR="007F5256" w:rsidRPr="00DB6362" w:rsidRDefault="00B755B5" w:rsidP="00154403">
      <w:pPr>
        <w:rPr>
          <w:rFonts w:eastAsia="Calibri"/>
          <w:color w:val="auto"/>
        </w:rPr>
      </w:pPr>
      <w:r w:rsidRPr="00DB6362">
        <w:rPr>
          <w:rFonts w:eastAsiaTheme="minorHAnsi"/>
          <w:color w:val="auto"/>
        </w:rPr>
        <w:t xml:space="preserve">The Quality Standard is assessed as Non-compliant as </w:t>
      </w:r>
      <w:r w:rsidR="00DB6362" w:rsidRPr="00DB6362">
        <w:rPr>
          <w:rFonts w:eastAsiaTheme="minorHAnsi"/>
          <w:color w:val="auto"/>
        </w:rPr>
        <w:t>one</w:t>
      </w:r>
      <w:r w:rsidRPr="00DB6362">
        <w:rPr>
          <w:rFonts w:eastAsiaTheme="minorHAnsi"/>
          <w:color w:val="auto"/>
        </w:rPr>
        <w:t xml:space="preserve"> of the seven specific requirements have been assessed as Non-compliant.</w:t>
      </w:r>
    </w:p>
    <w:p w14:paraId="5BF1AC82" w14:textId="6ECE07C3" w:rsidR="00301877" w:rsidRDefault="00B755B5" w:rsidP="00427817">
      <w:pPr>
        <w:pStyle w:val="Heading2"/>
      </w:pPr>
      <w:r>
        <w:t>Assessment of Standard 4 Requirements</w:t>
      </w:r>
      <w:r w:rsidRPr="0066387A">
        <w:rPr>
          <w:i/>
          <w:color w:val="0000FF"/>
          <w:sz w:val="24"/>
          <w:szCs w:val="24"/>
        </w:rPr>
        <w:t xml:space="preserve"> </w:t>
      </w:r>
    </w:p>
    <w:p w14:paraId="5BF1AC83" w14:textId="0E8AF132" w:rsidR="00314FF7" w:rsidRPr="00314FF7" w:rsidRDefault="00B755B5" w:rsidP="00314FF7">
      <w:pPr>
        <w:pStyle w:val="Heading3"/>
      </w:pPr>
      <w:r w:rsidRPr="00314FF7">
        <w:t>Requirement 4(3)(a)</w:t>
      </w:r>
      <w:r>
        <w:tab/>
        <w:t>Compliant</w:t>
      </w:r>
    </w:p>
    <w:p w14:paraId="5BF1AC84" w14:textId="77777777" w:rsidR="00314FF7" w:rsidRPr="008D114F" w:rsidRDefault="00B755B5" w:rsidP="00314FF7">
      <w:pPr>
        <w:rPr>
          <w:i/>
        </w:rPr>
      </w:pPr>
      <w:r w:rsidRPr="008D114F">
        <w:rPr>
          <w:i/>
        </w:rPr>
        <w:t>Each consumer gets safe and effective services and supports for daily living that meet the consumer’s needs, goals and preferences and optimise their independence, health, well-being and quality of life.</w:t>
      </w:r>
    </w:p>
    <w:p w14:paraId="5BF1AC86" w14:textId="45BC152C" w:rsidR="00314FF7" w:rsidRPr="00D435F8" w:rsidRDefault="00B755B5" w:rsidP="00314FF7">
      <w:pPr>
        <w:pStyle w:val="Heading3"/>
      </w:pPr>
      <w:r w:rsidRPr="00D435F8">
        <w:t>Requirement 4(3)(b)</w:t>
      </w:r>
      <w:r>
        <w:tab/>
        <w:t>Compliant</w:t>
      </w:r>
    </w:p>
    <w:p w14:paraId="5BF1AC87" w14:textId="77777777" w:rsidR="00314FF7" w:rsidRPr="008D114F" w:rsidRDefault="00B755B5" w:rsidP="00314FF7">
      <w:pPr>
        <w:rPr>
          <w:i/>
        </w:rPr>
      </w:pPr>
      <w:r w:rsidRPr="008D114F">
        <w:rPr>
          <w:i/>
        </w:rPr>
        <w:t>Services and supports for daily living promote each consumer’s emotional, spiritual and psychological well-being.</w:t>
      </w:r>
    </w:p>
    <w:p w14:paraId="5BF1AC89" w14:textId="35B2CC7E" w:rsidR="00314FF7" w:rsidRPr="00D435F8" w:rsidRDefault="00B755B5" w:rsidP="00314FF7">
      <w:pPr>
        <w:pStyle w:val="Heading3"/>
      </w:pPr>
      <w:r w:rsidRPr="00DB6362">
        <w:t>Requirement 4(3)(c)</w:t>
      </w:r>
      <w:r w:rsidRPr="00DB6362">
        <w:tab/>
        <w:t>Non-compliant</w:t>
      </w:r>
    </w:p>
    <w:p w14:paraId="5BF1AC8A" w14:textId="77777777" w:rsidR="00314FF7" w:rsidRPr="008D114F" w:rsidRDefault="00B755B5" w:rsidP="00314FF7">
      <w:pPr>
        <w:rPr>
          <w:i/>
        </w:rPr>
      </w:pPr>
      <w:r w:rsidRPr="008D114F">
        <w:rPr>
          <w:i/>
        </w:rPr>
        <w:t>Services and supports for daily living assist each consumer to:</w:t>
      </w:r>
    </w:p>
    <w:p w14:paraId="5BF1AC8B" w14:textId="77777777" w:rsidR="00314FF7" w:rsidRPr="008D114F" w:rsidRDefault="00B755B5" w:rsidP="00E220F3">
      <w:pPr>
        <w:numPr>
          <w:ilvl w:val="0"/>
          <w:numId w:val="1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5BF1AC8C" w14:textId="77777777" w:rsidR="00314FF7" w:rsidRPr="008D114F" w:rsidRDefault="00B755B5" w:rsidP="00E220F3">
      <w:pPr>
        <w:numPr>
          <w:ilvl w:val="0"/>
          <w:numId w:val="16"/>
        </w:numPr>
        <w:tabs>
          <w:tab w:val="right" w:pos="9026"/>
        </w:tabs>
        <w:spacing w:before="0" w:after="0"/>
        <w:ind w:left="567" w:hanging="425"/>
        <w:outlineLvl w:val="4"/>
        <w:rPr>
          <w:i/>
        </w:rPr>
      </w:pPr>
      <w:r w:rsidRPr="008D114F">
        <w:rPr>
          <w:i/>
        </w:rPr>
        <w:t>have social and personal relationships; and</w:t>
      </w:r>
    </w:p>
    <w:p w14:paraId="679293C3" w14:textId="77777777" w:rsidR="00BE3A92" w:rsidRDefault="00B755B5" w:rsidP="00E220F3">
      <w:pPr>
        <w:numPr>
          <w:ilvl w:val="0"/>
          <w:numId w:val="16"/>
        </w:numPr>
        <w:tabs>
          <w:tab w:val="right" w:pos="9026"/>
        </w:tabs>
        <w:spacing w:before="0" w:after="0"/>
        <w:ind w:left="567" w:hanging="425"/>
        <w:outlineLvl w:val="4"/>
        <w:rPr>
          <w:i/>
        </w:rPr>
      </w:pPr>
      <w:r w:rsidRPr="008D114F">
        <w:rPr>
          <w:i/>
        </w:rPr>
        <w:t>do the things of interest to them.</w:t>
      </w:r>
    </w:p>
    <w:p w14:paraId="61F68E07" w14:textId="77777777" w:rsidR="002004ED" w:rsidRDefault="00CF16AA" w:rsidP="002004ED">
      <w:pPr>
        <w:rPr>
          <w:color w:val="auto"/>
        </w:rPr>
      </w:pPr>
      <w:r w:rsidRPr="00D82016">
        <w:rPr>
          <w:color w:val="auto"/>
        </w:rPr>
        <w:t>The Assessment Team found consumers were not provided services and supports for daily living to assist them to do things of interest. The Assessment Team’s evidence included:</w:t>
      </w:r>
    </w:p>
    <w:p w14:paraId="064CFDD6" w14:textId="4F61473B" w:rsidR="00BE3A92" w:rsidRPr="002004ED" w:rsidRDefault="00BE3A92" w:rsidP="00095442">
      <w:pPr>
        <w:pStyle w:val="ListBullet"/>
        <w:numPr>
          <w:ilvl w:val="0"/>
          <w:numId w:val="31"/>
        </w:numPr>
      </w:pPr>
      <w:r w:rsidRPr="00095442">
        <w:t>Mixed feedback was received in relation to the services and supports provided by the service. Most consumers were dissatisfied with the activities provided by the service</w:t>
      </w:r>
      <w:r w:rsidR="00C42F4C" w:rsidRPr="00095442">
        <w:t>.</w:t>
      </w:r>
      <w:r w:rsidR="00F00AB2" w:rsidRPr="00095442">
        <w:t xml:space="preserve"> Some </w:t>
      </w:r>
      <w:r w:rsidR="000872A3" w:rsidRPr="00095442">
        <w:t>representatives</w:t>
      </w:r>
      <w:r w:rsidR="00F00AB2" w:rsidRPr="00095442">
        <w:t xml:space="preserve"> commented that their consumers sleep a</w:t>
      </w:r>
      <w:r w:rsidR="00030352" w:rsidRPr="00095442">
        <w:t xml:space="preserve"> </w:t>
      </w:r>
      <w:r w:rsidR="00F00AB2" w:rsidRPr="00095442">
        <w:t>lot</w:t>
      </w:r>
      <w:r w:rsidR="00D4705E" w:rsidRPr="00095442">
        <w:t xml:space="preserve"> and do not participate in activities.</w:t>
      </w:r>
    </w:p>
    <w:p w14:paraId="3D42C3C6" w14:textId="3B103C40" w:rsidR="00AB4226" w:rsidRPr="00095442" w:rsidRDefault="00AB4226" w:rsidP="00095442">
      <w:pPr>
        <w:pStyle w:val="ListBullet"/>
        <w:numPr>
          <w:ilvl w:val="0"/>
          <w:numId w:val="31"/>
        </w:numPr>
      </w:pPr>
      <w:r w:rsidRPr="00D82016">
        <w:t>Care documentation</w:t>
      </w:r>
      <w:r w:rsidR="001A6C74">
        <w:t xml:space="preserve"> </w:t>
      </w:r>
      <w:r w:rsidR="006E25FA">
        <w:t xml:space="preserve">was </w:t>
      </w:r>
      <w:r w:rsidR="001A6C74">
        <w:t>not personalised and</w:t>
      </w:r>
      <w:r w:rsidRPr="00D82016">
        <w:t xml:space="preserve"> did not reflect consumers current needs, </w:t>
      </w:r>
      <w:proofErr w:type="gramStart"/>
      <w:r w:rsidRPr="00D82016">
        <w:t>preferences</w:t>
      </w:r>
      <w:proofErr w:type="gramEnd"/>
      <w:r w:rsidRPr="00D82016">
        <w:t xml:space="preserve"> or interests</w:t>
      </w:r>
      <w:r w:rsidR="00B606E6">
        <w:t xml:space="preserve">. </w:t>
      </w:r>
      <w:r w:rsidR="00D4705E">
        <w:t>Care plans f</w:t>
      </w:r>
      <w:r w:rsidR="00B606E6">
        <w:t>or consumers with cognitive impairment</w:t>
      </w:r>
      <w:r w:rsidR="00FF79FB">
        <w:t xml:space="preserve"> did not include strategies to </w:t>
      </w:r>
      <w:r w:rsidR="00510C43">
        <w:t xml:space="preserve">guide </w:t>
      </w:r>
      <w:r w:rsidR="00FF79FB">
        <w:t>staff in ensuring</w:t>
      </w:r>
      <w:r w:rsidR="00510C43">
        <w:t xml:space="preserve"> the consumer is supported and assisted to participate in activities of interest.</w:t>
      </w:r>
    </w:p>
    <w:p w14:paraId="3A2154AF" w14:textId="77777777" w:rsidR="00FC495F" w:rsidRDefault="00A01810" w:rsidP="00095442">
      <w:pPr>
        <w:pStyle w:val="ListBullet"/>
        <w:numPr>
          <w:ilvl w:val="0"/>
          <w:numId w:val="31"/>
        </w:numPr>
      </w:pPr>
      <w:r w:rsidRPr="00D82016">
        <w:lastRenderedPageBreak/>
        <w:t xml:space="preserve">Only one lifestyle staff member, a trainee, was available during the site audit to provide activities across the collocated services. Other lifestyle staff were on leave. </w:t>
      </w:r>
    </w:p>
    <w:p w14:paraId="01E2220B" w14:textId="27211705" w:rsidR="006C4A86" w:rsidRPr="006C4A86" w:rsidRDefault="00533B4F" w:rsidP="00095442">
      <w:pPr>
        <w:pStyle w:val="ListBullet"/>
        <w:numPr>
          <w:ilvl w:val="0"/>
          <w:numId w:val="31"/>
        </w:numPr>
      </w:pPr>
      <w:r w:rsidRPr="00FC495F">
        <w:t xml:space="preserve">The Assessment Team identified documentation deficits relating to consumer supports of daily living needs and preferences under </w:t>
      </w:r>
      <w:r w:rsidR="00FC495F">
        <w:t>R</w:t>
      </w:r>
      <w:r w:rsidRPr="00FC495F">
        <w:t>equirement</w:t>
      </w:r>
      <w:r w:rsidR="00FC495F">
        <w:t>s</w:t>
      </w:r>
      <w:r w:rsidRPr="00FC495F">
        <w:t xml:space="preserve"> 4(3)(a)</w:t>
      </w:r>
      <w:r w:rsidR="00175836" w:rsidRPr="00FC495F">
        <w:t xml:space="preserve"> and 4(3)(b)</w:t>
      </w:r>
      <w:r w:rsidRPr="00FC495F">
        <w:t>, I have also considered those deficits under this requirement.</w:t>
      </w:r>
      <w:r w:rsidR="00366F46" w:rsidRPr="00FC495F">
        <w:t xml:space="preserve"> Under requirement 4(3)(a) the</w:t>
      </w:r>
      <w:r w:rsidR="00AA2A23" w:rsidRPr="00FC495F">
        <w:t xml:space="preserve"> Assessment Team</w:t>
      </w:r>
      <w:r w:rsidR="00366F46" w:rsidRPr="00FC495F">
        <w:t xml:space="preserve"> provided information relating to</w:t>
      </w:r>
      <w:r w:rsidR="00D94DB4" w:rsidRPr="00FC495F">
        <w:t xml:space="preserve"> </w:t>
      </w:r>
      <w:r w:rsidR="00366F46" w:rsidRPr="00FC495F">
        <w:t>their observations of</w:t>
      </w:r>
      <w:r w:rsidR="000B7153" w:rsidRPr="00FC495F">
        <w:t xml:space="preserve"> several consumers </w:t>
      </w:r>
      <w:r w:rsidR="00FB2A4E" w:rsidRPr="00FC495F">
        <w:t>sleeping</w:t>
      </w:r>
      <w:r w:rsidR="000B7153" w:rsidRPr="00FC495F">
        <w:t xml:space="preserve"> for long </w:t>
      </w:r>
      <w:r w:rsidR="00FB2A4E" w:rsidRPr="00FC495F">
        <w:t>periods of time</w:t>
      </w:r>
      <w:r w:rsidR="000B7153" w:rsidRPr="00FC495F">
        <w:t xml:space="preserve"> during the </w:t>
      </w:r>
      <w:r w:rsidR="00FB2A4E" w:rsidRPr="00FC495F">
        <w:t>site audit</w:t>
      </w:r>
      <w:r w:rsidR="000B7153" w:rsidRPr="00FC495F">
        <w:t xml:space="preserve"> in their bedrooms or communal areas</w:t>
      </w:r>
      <w:r w:rsidR="00252A31" w:rsidRPr="00FC495F">
        <w:t>.</w:t>
      </w:r>
      <w:r w:rsidR="001135F0" w:rsidRPr="00FC495F">
        <w:t xml:space="preserve"> </w:t>
      </w:r>
      <w:r w:rsidR="00366F46" w:rsidRPr="00FC495F">
        <w:t>I have also considered that information</w:t>
      </w:r>
      <w:r w:rsidR="001135F0" w:rsidRPr="00FC495F">
        <w:t xml:space="preserve"> </w:t>
      </w:r>
      <w:r w:rsidR="00D94DB4" w:rsidRPr="00FC495F">
        <w:t>under this requirement.</w:t>
      </w:r>
    </w:p>
    <w:p w14:paraId="05FD164B" w14:textId="55E1D767" w:rsidR="00252A31" w:rsidRPr="006C4A86" w:rsidRDefault="00E36C76" w:rsidP="006C4A86">
      <w:pPr>
        <w:rPr>
          <w:color w:val="auto"/>
        </w:rPr>
      </w:pPr>
      <w:r w:rsidRPr="006C4A86">
        <w:rPr>
          <w:rFonts w:eastAsia="Calibri"/>
          <w:lang w:eastAsia="en-US"/>
        </w:rPr>
        <w:t xml:space="preserve">The </w:t>
      </w:r>
      <w:r w:rsidR="00252A31" w:rsidRPr="006C4A86">
        <w:rPr>
          <w:rFonts w:eastAsia="Calibri"/>
          <w:lang w:eastAsia="en-US"/>
        </w:rPr>
        <w:t>a</w:t>
      </w:r>
      <w:r w:rsidRPr="006C4A86">
        <w:rPr>
          <w:rFonts w:eastAsia="Calibri"/>
          <w:lang w:eastAsia="en-US"/>
        </w:rPr>
        <w:t xml:space="preserve">pproved </w:t>
      </w:r>
      <w:r w:rsidR="00252A31" w:rsidRPr="006C4A86">
        <w:rPr>
          <w:rFonts w:eastAsia="Calibri"/>
          <w:lang w:eastAsia="en-US"/>
        </w:rPr>
        <w:t>p</w:t>
      </w:r>
      <w:r w:rsidRPr="006C4A86">
        <w:rPr>
          <w:rFonts w:eastAsia="Calibri"/>
          <w:lang w:eastAsia="en-US"/>
        </w:rPr>
        <w:t xml:space="preserve">rovider </w:t>
      </w:r>
      <w:r>
        <w:t xml:space="preserve">did not dispute the Assessment Team’s findings under this requirement. The </w:t>
      </w:r>
      <w:r w:rsidR="00252A31">
        <w:t>a</w:t>
      </w:r>
      <w:r>
        <w:t xml:space="preserve">pproved </w:t>
      </w:r>
      <w:r w:rsidR="00252A31">
        <w:t>p</w:t>
      </w:r>
      <w:r>
        <w:t>rovider submitted that it is aware improvements are needed in relation to this requirement and that COVID-19 has significantly impacted the lifestyle and activities program. Actions taken since the site audit include:</w:t>
      </w:r>
    </w:p>
    <w:p w14:paraId="204EBEC9" w14:textId="3B4BDC61" w:rsidR="00D43D8D" w:rsidRDefault="00D43D8D" w:rsidP="00095442">
      <w:pPr>
        <w:pStyle w:val="ListBullet"/>
        <w:numPr>
          <w:ilvl w:val="0"/>
          <w:numId w:val="31"/>
        </w:numPr>
      </w:pPr>
      <w:r>
        <w:t>review of the activities program including</w:t>
      </w:r>
      <w:r w:rsidR="00FC345F">
        <w:t xml:space="preserve"> consultation with</w:t>
      </w:r>
      <w:r>
        <w:t xml:space="preserve"> consumer and </w:t>
      </w:r>
      <w:r w:rsidR="00B86086">
        <w:t>representatives</w:t>
      </w:r>
    </w:p>
    <w:p w14:paraId="07F9FA84" w14:textId="4AD141F3" w:rsidR="00D43D8D" w:rsidRDefault="00D43D8D" w:rsidP="00095442">
      <w:pPr>
        <w:pStyle w:val="ListBullet"/>
        <w:numPr>
          <w:ilvl w:val="0"/>
          <w:numId w:val="31"/>
        </w:numPr>
      </w:pPr>
      <w:r>
        <w:t>review of consumer’s preferences to ensure they are current</w:t>
      </w:r>
    </w:p>
    <w:p w14:paraId="1C0C5719" w14:textId="5479F100" w:rsidR="00D43D8D" w:rsidRDefault="00D43D8D" w:rsidP="00095442">
      <w:pPr>
        <w:pStyle w:val="ListBullet"/>
        <w:numPr>
          <w:ilvl w:val="0"/>
          <w:numId w:val="31"/>
        </w:numPr>
      </w:pPr>
      <w:r>
        <w:t xml:space="preserve">re-engagement of volunteers who support the service and </w:t>
      </w:r>
      <w:r w:rsidR="00FC345F">
        <w:t>employment of</w:t>
      </w:r>
      <w:r>
        <w:t xml:space="preserve"> additional lifestyle staff</w:t>
      </w:r>
    </w:p>
    <w:p w14:paraId="2F534B93" w14:textId="1E7A24E9" w:rsidR="00331988" w:rsidRDefault="009C16E9" w:rsidP="00095442">
      <w:pPr>
        <w:pStyle w:val="ListBullet"/>
        <w:numPr>
          <w:ilvl w:val="0"/>
          <w:numId w:val="31"/>
        </w:numPr>
      </w:pPr>
      <w:r>
        <w:t>s</w:t>
      </w:r>
      <w:r w:rsidR="00331988">
        <w:t xml:space="preserve">taff to identify </w:t>
      </w:r>
      <w:r w:rsidR="0089497D">
        <w:t>in</w:t>
      </w:r>
      <w:r w:rsidR="004D47B3">
        <w:t xml:space="preserve"> record in</w:t>
      </w:r>
      <w:r w:rsidR="0089497D">
        <w:t xml:space="preserve"> </w:t>
      </w:r>
      <w:r w:rsidR="00331988">
        <w:t xml:space="preserve">handover documentation </w:t>
      </w:r>
      <w:r w:rsidR="00464EF3">
        <w:t>consumers who are sleeping throughout the day, to assess and review for other</w:t>
      </w:r>
      <w:r>
        <w:t xml:space="preserve"> clinical issues that may impact capacity to engage in activities. </w:t>
      </w:r>
    </w:p>
    <w:p w14:paraId="72C11601" w14:textId="56421045" w:rsidR="006D3B07" w:rsidRPr="00DB6362" w:rsidRDefault="00DB6362" w:rsidP="00DB6362">
      <w:pPr>
        <w:rPr>
          <w:color w:val="auto"/>
        </w:rPr>
      </w:pPr>
      <w:r w:rsidRPr="00D82016">
        <w:rPr>
          <w:color w:val="auto"/>
        </w:rPr>
        <w:t xml:space="preserve">I have reviewed all of the information provided. </w:t>
      </w:r>
      <w:r w:rsidRPr="00D82016">
        <w:rPr>
          <w:color w:val="auto"/>
          <w:lang w:val="en-US"/>
        </w:rPr>
        <w:t xml:space="preserve">While I acknowledge the actions taken by the service since the audit, these actions have not been fully implemented and evaluated. I am satisfied the </w:t>
      </w:r>
      <w:r w:rsidR="004D47B3">
        <w:rPr>
          <w:color w:val="auto"/>
          <w:lang w:val="en-US"/>
        </w:rPr>
        <w:t>a</w:t>
      </w:r>
      <w:r w:rsidRPr="00D82016">
        <w:rPr>
          <w:color w:val="auto"/>
          <w:lang w:val="en-US"/>
        </w:rPr>
        <w:t xml:space="preserve">pproved </w:t>
      </w:r>
      <w:r w:rsidR="004D47B3">
        <w:rPr>
          <w:color w:val="auto"/>
          <w:lang w:val="en-US"/>
        </w:rPr>
        <w:t>p</w:t>
      </w:r>
      <w:r w:rsidRPr="00D82016">
        <w:rPr>
          <w:color w:val="auto"/>
          <w:lang w:val="en-US"/>
        </w:rPr>
        <w:t>rovider is</w:t>
      </w:r>
      <w:r w:rsidRPr="00D82016">
        <w:rPr>
          <w:color w:val="auto"/>
        </w:rPr>
        <w:t xml:space="preserve"> Non-compliant with this Requirement.</w:t>
      </w:r>
    </w:p>
    <w:p w14:paraId="5BF1AC8F" w14:textId="51037F74" w:rsidR="00314FF7" w:rsidRPr="00D435F8" w:rsidRDefault="00B755B5" w:rsidP="00314FF7">
      <w:pPr>
        <w:pStyle w:val="Heading3"/>
      </w:pPr>
      <w:r w:rsidRPr="00D435F8">
        <w:t>Requirement 4(3)(d)</w:t>
      </w:r>
      <w:r>
        <w:tab/>
        <w:t>Compliant</w:t>
      </w:r>
    </w:p>
    <w:p w14:paraId="5BF1AC90" w14:textId="77777777" w:rsidR="00314FF7" w:rsidRPr="008D114F" w:rsidRDefault="00B755B5" w:rsidP="00314FF7">
      <w:pPr>
        <w:rPr>
          <w:i/>
        </w:rPr>
      </w:pPr>
      <w:r w:rsidRPr="008D114F">
        <w:rPr>
          <w:i/>
        </w:rPr>
        <w:t>Information about the consumer’s condition, needs and preferences is communicated within the organisation, and with others where responsibility for care is shared.</w:t>
      </w:r>
    </w:p>
    <w:p w14:paraId="5BF1AC92" w14:textId="13D0ADB7" w:rsidR="00314FF7" w:rsidRPr="00D435F8" w:rsidRDefault="00B755B5" w:rsidP="00314FF7">
      <w:pPr>
        <w:pStyle w:val="Heading3"/>
      </w:pPr>
      <w:r w:rsidRPr="00D435F8">
        <w:t>Requirement 4(3)(e)</w:t>
      </w:r>
      <w:r>
        <w:tab/>
        <w:t>Compliant</w:t>
      </w:r>
    </w:p>
    <w:p w14:paraId="5BF1AC93" w14:textId="77777777" w:rsidR="00314FF7" w:rsidRPr="008D114F" w:rsidRDefault="00B755B5" w:rsidP="00314FF7">
      <w:pPr>
        <w:rPr>
          <w:i/>
        </w:rPr>
      </w:pPr>
      <w:r w:rsidRPr="008D114F">
        <w:rPr>
          <w:i/>
        </w:rPr>
        <w:t>Timely and appropriate referrals to individuals, other organisations and providers of other care and services.</w:t>
      </w:r>
    </w:p>
    <w:p w14:paraId="5BF1AC95" w14:textId="2360163B" w:rsidR="00314FF7" w:rsidRPr="00D435F8" w:rsidRDefault="00B755B5" w:rsidP="00314FF7">
      <w:pPr>
        <w:pStyle w:val="Heading3"/>
      </w:pPr>
      <w:r w:rsidRPr="00D435F8">
        <w:lastRenderedPageBreak/>
        <w:t>Requirement 4(3)(f)</w:t>
      </w:r>
      <w:r>
        <w:tab/>
        <w:t>Compliant</w:t>
      </w:r>
    </w:p>
    <w:p w14:paraId="5BF1AC96" w14:textId="77777777" w:rsidR="00314FF7" w:rsidRPr="008D114F" w:rsidRDefault="00B755B5" w:rsidP="00314FF7">
      <w:pPr>
        <w:rPr>
          <w:i/>
        </w:rPr>
      </w:pPr>
      <w:r w:rsidRPr="008D114F">
        <w:rPr>
          <w:i/>
        </w:rPr>
        <w:t>Where meals are provided, they are varied and of suitable quality and quantity.</w:t>
      </w:r>
    </w:p>
    <w:p w14:paraId="5BF1AC98" w14:textId="430A943F" w:rsidR="00314FF7" w:rsidRPr="00D435F8" w:rsidRDefault="00B755B5" w:rsidP="00314FF7">
      <w:pPr>
        <w:pStyle w:val="Heading3"/>
      </w:pPr>
      <w:r w:rsidRPr="00D435F8">
        <w:t>Requirement 4(3)(g)</w:t>
      </w:r>
      <w:r>
        <w:tab/>
        <w:t>Compliant</w:t>
      </w:r>
    </w:p>
    <w:p w14:paraId="5BF1AC99" w14:textId="77777777" w:rsidR="00314FF7" w:rsidRPr="008D114F" w:rsidRDefault="00B755B5" w:rsidP="00314FF7">
      <w:pPr>
        <w:rPr>
          <w:i/>
        </w:rPr>
      </w:pPr>
      <w:r w:rsidRPr="008D114F">
        <w:rPr>
          <w:i/>
        </w:rPr>
        <w:t>Where equipment is provided, it is safe, suitable, clean and well maintained.</w:t>
      </w:r>
    </w:p>
    <w:p w14:paraId="5BF1AC9B" w14:textId="77777777" w:rsidR="00314FF7" w:rsidRPr="00314FF7" w:rsidRDefault="00B2553E" w:rsidP="00314FF7"/>
    <w:p w14:paraId="5BF1AC9C" w14:textId="77777777" w:rsidR="009C6F30" w:rsidRDefault="00B2553E" w:rsidP="00095CD4">
      <w:pPr>
        <w:sectPr w:rsidR="009C6F30" w:rsidSect="00CB3BA9">
          <w:type w:val="continuous"/>
          <w:pgSz w:w="11906" w:h="16838"/>
          <w:pgMar w:top="1701" w:right="1418" w:bottom="1418" w:left="1418" w:header="709" w:footer="397" w:gutter="0"/>
          <w:cols w:space="708"/>
          <w:titlePg/>
          <w:docGrid w:linePitch="360"/>
        </w:sectPr>
      </w:pPr>
    </w:p>
    <w:p w14:paraId="5BF1AC9D" w14:textId="52736113" w:rsidR="00CB3BA9" w:rsidRDefault="00B755B5" w:rsidP="00A3716D">
      <w:pPr>
        <w:pStyle w:val="Heading1"/>
        <w:tabs>
          <w:tab w:val="right" w:pos="9070"/>
        </w:tabs>
        <w:spacing w:before="560" w:after="640"/>
        <w:rPr>
          <w:color w:val="FFFFFF" w:themeColor="background1"/>
          <w:sz w:val="36"/>
        </w:rPr>
        <w:sectPr w:rsidR="00CB3BA9" w:rsidSect="00FB0086">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6192" behindDoc="1" locked="0" layoutInCell="1" allowOverlap="1" wp14:anchorId="5BF1AD1F" wp14:editId="5BF1AD20">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71839"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COMPLIANT</w:t>
      </w:r>
      <w:r w:rsidR="004D47B3" w:rsidRPr="00EB1D71" w:rsidDel="004D47B3">
        <w:rPr>
          <w:color w:val="FFFFFF" w:themeColor="background1"/>
          <w:sz w:val="36"/>
        </w:rPr>
        <w:t xml:space="preserve"> </w:t>
      </w:r>
      <w:r w:rsidRPr="00EB1D71">
        <w:rPr>
          <w:color w:val="FFFFFF" w:themeColor="background1"/>
          <w:sz w:val="36"/>
        </w:rPr>
        <w:br/>
        <w:t>Organisation’s service environment</w:t>
      </w:r>
    </w:p>
    <w:p w14:paraId="5BF1AC9E" w14:textId="77777777" w:rsidR="007F5256" w:rsidRPr="00FD1B02" w:rsidRDefault="00B755B5" w:rsidP="009C6F30">
      <w:pPr>
        <w:pStyle w:val="Heading3"/>
        <w:shd w:val="clear" w:color="auto" w:fill="F2F2F2" w:themeFill="background1" w:themeFillShade="F2"/>
      </w:pPr>
      <w:r w:rsidRPr="00FD1B02">
        <w:t>Consumer outcome:</w:t>
      </w:r>
    </w:p>
    <w:p w14:paraId="5BF1AC9F" w14:textId="77777777" w:rsidR="007F5256" w:rsidRDefault="00B755B5" w:rsidP="00912DE6">
      <w:pPr>
        <w:numPr>
          <w:ilvl w:val="0"/>
          <w:numId w:val="5"/>
        </w:numPr>
        <w:shd w:val="clear" w:color="auto" w:fill="F2F2F2" w:themeFill="background1" w:themeFillShade="F2"/>
      </w:pPr>
      <w:r>
        <w:t>I feel I belong and I am safe and comfortable in the organisation’s service environment.</w:t>
      </w:r>
    </w:p>
    <w:p w14:paraId="5BF1ACA0" w14:textId="77777777" w:rsidR="007F5256" w:rsidRDefault="00B755B5" w:rsidP="009C6F30">
      <w:pPr>
        <w:pStyle w:val="Heading3"/>
        <w:shd w:val="clear" w:color="auto" w:fill="F2F2F2" w:themeFill="background1" w:themeFillShade="F2"/>
      </w:pPr>
      <w:r>
        <w:t>Organisation statement:</w:t>
      </w:r>
    </w:p>
    <w:p w14:paraId="5BF1ACA1" w14:textId="77777777" w:rsidR="007F5256" w:rsidRDefault="00B755B5" w:rsidP="00912DE6">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5BF1ACA2" w14:textId="77777777" w:rsidR="007F5256" w:rsidRDefault="00B755B5" w:rsidP="00427817">
      <w:pPr>
        <w:pStyle w:val="Heading2"/>
      </w:pPr>
      <w:r>
        <w:t>Assessment of Standard 5</w:t>
      </w:r>
    </w:p>
    <w:p w14:paraId="41B3BFE0" w14:textId="2E4DAECB" w:rsidR="009E0EFE" w:rsidRDefault="009E0EFE" w:rsidP="009E0EFE">
      <w:pPr>
        <w:rPr>
          <w:rFonts w:eastAsiaTheme="minorHAnsi"/>
        </w:rPr>
      </w:pPr>
      <w:r w:rsidRPr="00653430">
        <w:rPr>
          <w:rFonts w:eastAsia="Calibri"/>
          <w:color w:val="auto"/>
          <w:lang w:eastAsia="en-US"/>
        </w:rPr>
        <w:t xml:space="preserve">Overall consumers considered that they feel they belong in the service and feel safe and comfortable in the service environment. </w:t>
      </w:r>
      <w:r w:rsidR="00445650">
        <w:rPr>
          <w:rFonts w:eastAsia="Calibri"/>
          <w:color w:val="auto"/>
          <w:lang w:eastAsia="en-US"/>
        </w:rPr>
        <w:t>Consumers</w:t>
      </w:r>
      <w:r w:rsidR="00445650">
        <w:rPr>
          <w:color w:val="000000" w:themeColor="text1"/>
        </w:rPr>
        <w:t xml:space="preserve"> considered the environment to be welcoming to them, their friends and family</w:t>
      </w:r>
      <w:r>
        <w:rPr>
          <w:color w:val="000000" w:themeColor="text1"/>
        </w:rPr>
        <w:t xml:space="preserve">. </w:t>
      </w:r>
      <w:r w:rsidR="00EB488F">
        <w:rPr>
          <w:rFonts w:eastAsiaTheme="minorHAnsi"/>
        </w:rPr>
        <w:t>C</w:t>
      </w:r>
      <w:r>
        <w:rPr>
          <w:rFonts w:eastAsiaTheme="minorHAnsi"/>
        </w:rPr>
        <w:t xml:space="preserve">onsumers and representatives </w:t>
      </w:r>
      <w:r w:rsidR="00CA4D86">
        <w:rPr>
          <w:rFonts w:eastAsiaTheme="minorHAnsi"/>
        </w:rPr>
        <w:t xml:space="preserve">were </w:t>
      </w:r>
      <w:r w:rsidR="000872A3">
        <w:rPr>
          <w:rFonts w:eastAsiaTheme="minorHAnsi"/>
        </w:rPr>
        <w:t>satisfied</w:t>
      </w:r>
      <w:r w:rsidR="00EB488F">
        <w:rPr>
          <w:rFonts w:eastAsiaTheme="minorHAnsi"/>
        </w:rPr>
        <w:t xml:space="preserve"> with the cleanliness of the service</w:t>
      </w:r>
      <w:r w:rsidR="008A1651">
        <w:rPr>
          <w:rFonts w:eastAsiaTheme="minorHAnsi"/>
        </w:rPr>
        <w:t>.</w:t>
      </w:r>
      <w:r w:rsidR="00CA4D86">
        <w:rPr>
          <w:rFonts w:eastAsiaTheme="minorHAnsi"/>
        </w:rPr>
        <w:t xml:space="preserve"> </w:t>
      </w:r>
    </w:p>
    <w:p w14:paraId="3D3CC8F3" w14:textId="02B0C768" w:rsidR="00E45138" w:rsidRDefault="00222A97" w:rsidP="009E0EFE">
      <w:r w:rsidRPr="00B0567A">
        <w:rPr>
          <w:rFonts w:eastAsia="Calibri"/>
          <w:color w:val="auto"/>
          <w:lang w:eastAsia="en-US"/>
        </w:rPr>
        <w:t>The</w:t>
      </w:r>
      <w:r>
        <w:rPr>
          <w:rFonts w:eastAsia="Calibri"/>
          <w:color w:val="auto"/>
          <w:lang w:eastAsia="en-US"/>
        </w:rPr>
        <w:t xml:space="preserve"> </w:t>
      </w:r>
      <w:r w:rsidRPr="00B0567A">
        <w:rPr>
          <w:rFonts w:eastAsia="Calibri"/>
          <w:color w:val="auto"/>
          <w:lang w:eastAsia="en-US"/>
        </w:rPr>
        <w:t xml:space="preserve">service environment </w:t>
      </w:r>
      <w:r>
        <w:rPr>
          <w:rFonts w:eastAsia="Calibri"/>
          <w:color w:val="auto"/>
          <w:lang w:eastAsia="en-US"/>
        </w:rPr>
        <w:t>was</w:t>
      </w:r>
      <w:r w:rsidR="00427463">
        <w:rPr>
          <w:rFonts w:eastAsia="Calibri"/>
          <w:color w:val="auto"/>
          <w:lang w:eastAsia="en-US"/>
        </w:rPr>
        <w:t xml:space="preserve"> observed as</w:t>
      </w:r>
      <w:r w:rsidRPr="00B0567A">
        <w:rPr>
          <w:rFonts w:eastAsia="Calibri"/>
          <w:color w:val="auto"/>
          <w:lang w:eastAsia="en-US"/>
        </w:rPr>
        <w:t xml:space="preserve"> welcoming and offers a range of communal spaces that optimise consumer engagement and interaction.</w:t>
      </w:r>
      <w:r>
        <w:rPr>
          <w:rFonts w:eastAsia="Calibri"/>
          <w:color w:val="auto"/>
          <w:lang w:eastAsia="en-US"/>
        </w:rPr>
        <w:t xml:space="preserve"> </w:t>
      </w:r>
      <w:r w:rsidR="00787595">
        <w:t>N</w:t>
      </w:r>
      <w:r w:rsidR="0051484D">
        <w:t>avigational aids</w:t>
      </w:r>
      <w:r w:rsidR="00787595">
        <w:t xml:space="preserve"> are in place</w:t>
      </w:r>
      <w:r w:rsidR="0051484D">
        <w:t xml:space="preserve"> to assist consumers with finding their room and other amenities</w:t>
      </w:r>
      <w:r w:rsidR="00FF31EC">
        <w:t xml:space="preserve">. </w:t>
      </w:r>
    </w:p>
    <w:p w14:paraId="46CBC8EE" w14:textId="41DA3663" w:rsidR="00787595" w:rsidRDefault="00787595" w:rsidP="009E0EFE">
      <w:pPr>
        <w:rPr>
          <w:rFonts w:eastAsia="Calibri"/>
          <w:color w:val="auto"/>
          <w:lang w:eastAsia="en-US"/>
        </w:rPr>
      </w:pPr>
      <w:r w:rsidRPr="004A6A60">
        <w:rPr>
          <w:rFonts w:eastAsia="Calibri"/>
          <w:color w:val="auto"/>
          <w:lang w:eastAsia="en-US"/>
        </w:rPr>
        <w:t>Staff demonstrated an understanding of maintenance request processes and procedures</w:t>
      </w:r>
      <w:r>
        <w:rPr>
          <w:rFonts w:eastAsia="Calibri"/>
          <w:color w:val="auto"/>
          <w:lang w:eastAsia="en-US"/>
        </w:rPr>
        <w:t>.</w:t>
      </w:r>
    </w:p>
    <w:p w14:paraId="6B654DA7" w14:textId="22F922FB" w:rsidR="00D83B47" w:rsidRDefault="00D83B47" w:rsidP="009E0EFE">
      <w:r>
        <w:rPr>
          <w:rFonts w:eastAsia="Calibri"/>
          <w:color w:val="auto"/>
          <w:lang w:eastAsia="en-US"/>
        </w:rPr>
        <w:t>Maintenance documentation</w:t>
      </w:r>
      <w:r w:rsidR="00BD1E63">
        <w:rPr>
          <w:rFonts w:eastAsia="Calibri"/>
          <w:color w:val="auto"/>
          <w:lang w:eastAsia="en-US"/>
        </w:rPr>
        <w:t xml:space="preserve"> demonstrate</w:t>
      </w:r>
      <w:r w:rsidR="000872A3">
        <w:rPr>
          <w:rFonts w:eastAsia="Calibri"/>
          <w:color w:val="auto"/>
          <w:lang w:eastAsia="en-US"/>
        </w:rPr>
        <w:t>d</w:t>
      </w:r>
      <w:r w:rsidR="00BD1E63">
        <w:rPr>
          <w:rFonts w:eastAsia="Calibri"/>
          <w:color w:val="auto"/>
          <w:lang w:eastAsia="en-US"/>
        </w:rPr>
        <w:t xml:space="preserve"> regular maintenance </w:t>
      </w:r>
      <w:r w:rsidR="00F42293">
        <w:rPr>
          <w:rFonts w:eastAsia="Calibri"/>
          <w:color w:val="auto"/>
          <w:lang w:eastAsia="en-US"/>
        </w:rPr>
        <w:t xml:space="preserve">is </w:t>
      </w:r>
      <w:r w:rsidR="000872A3">
        <w:rPr>
          <w:rFonts w:eastAsia="Calibri"/>
          <w:color w:val="auto"/>
          <w:lang w:eastAsia="en-US"/>
        </w:rPr>
        <w:t>completed</w:t>
      </w:r>
      <w:r w:rsidR="00BD1E63">
        <w:rPr>
          <w:rFonts w:eastAsia="Calibri"/>
          <w:color w:val="auto"/>
          <w:lang w:eastAsia="en-US"/>
        </w:rPr>
        <w:t xml:space="preserve"> in a </w:t>
      </w:r>
      <w:r w:rsidR="000872A3">
        <w:rPr>
          <w:rFonts w:eastAsia="Calibri"/>
          <w:color w:val="auto"/>
          <w:lang w:eastAsia="en-US"/>
        </w:rPr>
        <w:t>timely</w:t>
      </w:r>
      <w:r w:rsidR="00BD1E63">
        <w:rPr>
          <w:rFonts w:eastAsia="Calibri"/>
          <w:color w:val="auto"/>
          <w:lang w:eastAsia="en-US"/>
        </w:rPr>
        <w:t xml:space="preserve"> manner</w:t>
      </w:r>
    </w:p>
    <w:p w14:paraId="2DBA77F6" w14:textId="2F5FF86F" w:rsidR="0083249B" w:rsidRDefault="009F0661" w:rsidP="0083249B">
      <w:pPr>
        <w:pStyle w:val="ListBullet"/>
        <w:numPr>
          <w:ilvl w:val="0"/>
          <w:numId w:val="0"/>
        </w:numPr>
      </w:pPr>
      <w:r>
        <w:t>The service environment was observed to be clean and well maintained</w:t>
      </w:r>
      <w:r w:rsidR="009322C6">
        <w:t xml:space="preserve">. </w:t>
      </w:r>
      <w:r w:rsidR="0083249B">
        <w:t>Consumers and representatives were observed accessing courtyards and gardens at various times</w:t>
      </w:r>
      <w:r w:rsidR="00501104">
        <w:t xml:space="preserve"> during the site audit</w:t>
      </w:r>
      <w:r w:rsidR="0083249B">
        <w:t>.</w:t>
      </w:r>
    </w:p>
    <w:p w14:paraId="2D478243" w14:textId="3687B1D5" w:rsidR="00427463" w:rsidRDefault="00DD6BA2" w:rsidP="009E0EFE">
      <w:pPr>
        <w:rPr>
          <w:rFonts w:eastAsiaTheme="minorHAnsi"/>
        </w:rPr>
      </w:pPr>
      <w:r>
        <w:rPr>
          <w:rFonts w:eastAsiaTheme="minorHAnsi"/>
        </w:rPr>
        <w:t>While the</w:t>
      </w:r>
      <w:r w:rsidR="00A60886">
        <w:rPr>
          <w:rFonts w:eastAsiaTheme="minorHAnsi"/>
        </w:rPr>
        <w:t xml:space="preserve"> Assessment </w:t>
      </w:r>
      <w:r w:rsidR="00501104">
        <w:rPr>
          <w:rFonts w:eastAsiaTheme="minorHAnsi"/>
        </w:rPr>
        <w:t>T</w:t>
      </w:r>
      <w:r w:rsidR="00A60886">
        <w:rPr>
          <w:rFonts w:eastAsiaTheme="minorHAnsi"/>
        </w:rPr>
        <w:t>eam identified some def</w:t>
      </w:r>
      <w:r>
        <w:rPr>
          <w:rFonts w:eastAsiaTheme="minorHAnsi"/>
        </w:rPr>
        <w:t xml:space="preserve">icits with equipment, management and the </w:t>
      </w:r>
      <w:r w:rsidR="00501104">
        <w:rPr>
          <w:rFonts w:eastAsiaTheme="minorHAnsi"/>
        </w:rPr>
        <w:t>a</w:t>
      </w:r>
      <w:r>
        <w:rPr>
          <w:rFonts w:eastAsiaTheme="minorHAnsi"/>
        </w:rPr>
        <w:t xml:space="preserve">pproved </w:t>
      </w:r>
      <w:r w:rsidR="00501104">
        <w:rPr>
          <w:rFonts w:eastAsiaTheme="minorHAnsi"/>
        </w:rPr>
        <w:t>p</w:t>
      </w:r>
      <w:r>
        <w:rPr>
          <w:rFonts w:eastAsiaTheme="minorHAnsi"/>
        </w:rPr>
        <w:t>rovider addressed the concerns and demonstrate</w:t>
      </w:r>
      <w:r w:rsidR="00501104">
        <w:rPr>
          <w:rFonts w:eastAsiaTheme="minorHAnsi"/>
        </w:rPr>
        <w:t>d</w:t>
      </w:r>
      <w:r>
        <w:rPr>
          <w:rFonts w:eastAsiaTheme="minorHAnsi"/>
        </w:rPr>
        <w:t xml:space="preserve"> furniture, fittings and </w:t>
      </w:r>
      <w:r w:rsidR="00376616">
        <w:rPr>
          <w:rFonts w:eastAsiaTheme="minorHAnsi"/>
        </w:rPr>
        <w:t xml:space="preserve">equipment are safe and well maintained. </w:t>
      </w:r>
    </w:p>
    <w:p w14:paraId="5BF1ACA4" w14:textId="4579594B" w:rsidR="007F5256" w:rsidRPr="00376616" w:rsidRDefault="00B755B5" w:rsidP="00154403">
      <w:pPr>
        <w:rPr>
          <w:rFonts w:eastAsia="Calibri"/>
          <w:color w:val="auto"/>
          <w:lang w:eastAsia="en-US"/>
        </w:rPr>
      </w:pPr>
      <w:r w:rsidRPr="00376616">
        <w:rPr>
          <w:rFonts w:eastAsiaTheme="minorHAnsi"/>
          <w:color w:val="auto"/>
        </w:rPr>
        <w:t>The Quality Standard is assessed as Compliant</w:t>
      </w:r>
      <w:r w:rsidR="00376616" w:rsidRPr="00376616">
        <w:rPr>
          <w:rFonts w:eastAsiaTheme="minorHAnsi"/>
          <w:color w:val="auto"/>
        </w:rPr>
        <w:t xml:space="preserve"> </w:t>
      </w:r>
      <w:r w:rsidRPr="00376616">
        <w:rPr>
          <w:rFonts w:eastAsiaTheme="minorHAnsi"/>
          <w:color w:val="auto"/>
        </w:rPr>
        <w:t xml:space="preserve">as </w:t>
      </w:r>
      <w:r w:rsidR="00F54A9E" w:rsidRPr="00376616">
        <w:rPr>
          <w:rFonts w:eastAsiaTheme="minorHAnsi"/>
          <w:color w:val="auto"/>
        </w:rPr>
        <w:t>three</w:t>
      </w:r>
      <w:r w:rsidRPr="00376616">
        <w:rPr>
          <w:rFonts w:eastAsiaTheme="minorHAnsi"/>
          <w:color w:val="auto"/>
        </w:rPr>
        <w:t xml:space="preserve"> of the three specific requirements have been assessed as</w:t>
      </w:r>
      <w:r w:rsidR="00376616" w:rsidRPr="00376616">
        <w:rPr>
          <w:rFonts w:eastAsiaTheme="minorHAnsi"/>
          <w:color w:val="auto"/>
        </w:rPr>
        <w:t xml:space="preserve"> </w:t>
      </w:r>
      <w:r w:rsidRPr="00376616">
        <w:rPr>
          <w:rFonts w:eastAsiaTheme="minorHAnsi"/>
          <w:color w:val="auto"/>
        </w:rPr>
        <w:t>Compliant</w:t>
      </w:r>
    </w:p>
    <w:p w14:paraId="5BF1ACA5" w14:textId="030252FB" w:rsidR="00301877" w:rsidRDefault="00B755B5" w:rsidP="00427817">
      <w:pPr>
        <w:pStyle w:val="Heading2"/>
      </w:pPr>
      <w:r>
        <w:lastRenderedPageBreak/>
        <w:t>Assessment of Standard 5 Requirements</w:t>
      </w:r>
      <w:r w:rsidRPr="0066387A">
        <w:rPr>
          <w:i/>
          <w:color w:val="0000FF"/>
          <w:sz w:val="24"/>
          <w:szCs w:val="24"/>
        </w:rPr>
        <w:t xml:space="preserve"> </w:t>
      </w:r>
    </w:p>
    <w:p w14:paraId="5BF1ACA6" w14:textId="35F173D6" w:rsidR="00314FF7" w:rsidRPr="00314FF7" w:rsidRDefault="00B755B5" w:rsidP="00314FF7">
      <w:pPr>
        <w:pStyle w:val="Heading3"/>
      </w:pPr>
      <w:r w:rsidRPr="00314FF7">
        <w:t>Requirement 5(3)(a)</w:t>
      </w:r>
      <w:r>
        <w:tab/>
        <w:t>Compliant</w:t>
      </w:r>
    </w:p>
    <w:p w14:paraId="5BF1ACA7" w14:textId="77777777" w:rsidR="00314FF7" w:rsidRPr="008D114F" w:rsidRDefault="00B755B5" w:rsidP="00314FF7">
      <w:pPr>
        <w:rPr>
          <w:i/>
        </w:rPr>
      </w:pPr>
      <w:r w:rsidRPr="008D114F">
        <w:rPr>
          <w:i/>
        </w:rPr>
        <w:t>The service environment is welcoming and easy to understand, and optimises each consumer’s sense of belonging, independence, interaction and function.</w:t>
      </w:r>
    </w:p>
    <w:p w14:paraId="5BF1ACA9" w14:textId="64363524" w:rsidR="00314FF7" w:rsidRPr="00D435F8" w:rsidRDefault="00B755B5" w:rsidP="00314FF7">
      <w:pPr>
        <w:pStyle w:val="Heading3"/>
      </w:pPr>
      <w:r w:rsidRPr="00D435F8">
        <w:t>Requirement 5(3)(b)</w:t>
      </w:r>
      <w:r>
        <w:tab/>
        <w:t>Compliant</w:t>
      </w:r>
    </w:p>
    <w:p w14:paraId="5BF1ACAA" w14:textId="77777777" w:rsidR="00314FF7" w:rsidRPr="008D114F" w:rsidRDefault="00B755B5" w:rsidP="00314FF7">
      <w:pPr>
        <w:rPr>
          <w:i/>
        </w:rPr>
      </w:pPr>
      <w:r w:rsidRPr="008D114F">
        <w:rPr>
          <w:i/>
        </w:rPr>
        <w:t>The service environment:</w:t>
      </w:r>
    </w:p>
    <w:p w14:paraId="5BF1ACAB" w14:textId="77777777" w:rsidR="00314FF7" w:rsidRPr="008D114F" w:rsidRDefault="00B755B5" w:rsidP="00E220F3">
      <w:pPr>
        <w:numPr>
          <w:ilvl w:val="0"/>
          <w:numId w:val="17"/>
        </w:numPr>
        <w:tabs>
          <w:tab w:val="right" w:pos="9026"/>
        </w:tabs>
        <w:spacing w:before="0" w:after="0"/>
        <w:ind w:left="567" w:hanging="425"/>
        <w:outlineLvl w:val="4"/>
        <w:rPr>
          <w:i/>
        </w:rPr>
      </w:pPr>
      <w:r w:rsidRPr="008D114F">
        <w:rPr>
          <w:i/>
        </w:rPr>
        <w:t>is safe, clean, well maintained and comfortable; and</w:t>
      </w:r>
    </w:p>
    <w:p w14:paraId="5BF1ACAC" w14:textId="77777777" w:rsidR="00314FF7" w:rsidRPr="008D114F" w:rsidRDefault="00B755B5" w:rsidP="00E220F3">
      <w:pPr>
        <w:numPr>
          <w:ilvl w:val="0"/>
          <w:numId w:val="17"/>
        </w:numPr>
        <w:tabs>
          <w:tab w:val="right" w:pos="9026"/>
        </w:tabs>
        <w:spacing w:before="0" w:after="0"/>
        <w:ind w:left="567" w:hanging="425"/>
        <w:outlineLvl w:val="4"/>
        <w:rPr>
          <w:i/>
        </w:rPr>
      </w:pPr>
      <w:r w:rsidRPr="008D114F">
        <w:rPr>
          <w:i/>
        </w:rPr>
        <w:t>enables consumers to move freely, both indoors and outdoors.</w:t>
      </w:r>
    </w:p>
    <w:p w14:paraId="5BF1ACAE" w14:textId="2813D8C4" w:rsidR="00314FF7" w:rsidRPr="00D435F8" w:rsidRDefault="00B755B5" w:rsidP="00314FF7">
      <w:pPr>
        <w:pStyle w:val="Heading3"/>
      </w:pPr>
      <w:r w:rsidRPr="00D435F8">
        <w:t>Requirement 5(3)(c)</w:t>
      </w:r>
      <w:r>
        <w:tab/>
        <w:t>Compliant</w:t>
      </w:r>
    </w:p>
    <w:p w14:paraId="5BF1ACAF" w14:textId="77777777" w:rsidR="00314FF7" w:rsidRPr="008D114F" w:rsidRDefault="00B755B5" w:rsidP="00314FF7">
      <w:pPr>
        <w:rPr>
          <w:i/>
        </w:rPr>
      </w:pPr>
      <w:r w:rsidRPr="008D114F">
        <w:rPr>
          <w:i/>
        </w:rPr>
        <w:t>Furniture, fittings and equipment are safe, clean, well maintained and suitable for the consumer.</w:t>
      </w:r>
    </w:p>
    <w:p w14:paraId="5BF1ACB0" w14:textId="2CB6C10D" w:rsidR="00314FF7" w:rsidRPr="005F5944" w:rsidRDefault="00B31576" w:rsidP="00314FF7">
      <w:pPr>
        <w:rPr>
          <w:color w:val="auto"/>
        </w:rPr>
      </w:pPr>
      <w:r w:rsidRPr="005F5944">
        <w:rPr>
          <w:color w:val="auto"/>
        </w:rPr>
        <w:t>The Assessment Team found</w:t>
      </w:r>
      <w:r w:rsidR="00EF4B51" w:rsidRPr="005F5944">
        <w:rPr>
          <w:color w:val="auto"/>
        </w:rPr>
        <w:t xml:space="preserve"> the </w:t>
      </w:r>
      <w:r w:rsidR="005D2198" w:rsidRPr="005F5944">
        <w:rPr>
          <w:color w:val="auto"/>
        </w:rPr>
        <w:t>service did not demonstrate smoking areas were safe, and equipment is kept safe</w:t>
      </w:r>
      <w:r w:rsidR="00641010" w:rsidRPr="005F5944">
        <w:rPr>
          <w:color w:val="auto"/>
        </w:rPr>
        <w:t xml:space="preserve">, clean and well-maintained for consumers. The </w:t>
      </w:r>
      <w:r w:rsidR="003956DB">
        <w:rPr>
          <w:color w:val="auto"/>
        </w:rPr>
        <w:t>site audit report</w:t>
      </w:r>
      <w:r w:rsidR="00641010" w:rsidRPr="005F5944">
        <w:rPr>
          <w:color w:val="auto"/>
        </w:rPr>
        <w:t xml:space="preserve"> </w:t>
      </w:r>
      <w:r w:rsidR="003956DB">
        <w:rPr>
          <w:color w:val="auto"/>
        </w:rPr>
        <w:t>include</w:t>
      </w:r>
      <w:r w:rsidR="00501104">
        <w:rPr>
          <w:color w:val="auto"/>
        </w:rPr>
        <w:t>d</w:t>
      </w:r>
      <w:r w:rsidR="00641010" w:rsidRPr="005F5944">
        <w:rPr>
          <w:color w:val="auto"/>
        </w:rPr>
        <w:t xml:space="preserve"> evidence of observations made </w:t>
      </w:r>
      <w:r w:rsidR="003956DB">
        <w:rPr>
          <w:color w:val="auto"/>
        </w:rPr>
        <w:t xml:space="preserve">by the Assessment Team </w:t>
      </w:r>
      <w:r w:rsidR="00641010" w:rsidRPr="005F5944">
        <w:rPr>
          <w:color w:val="auto"/>
        </w:rPr>
        <w:t>throughout the site audi</w:t>
      </w:r>
      <w:r w:rsidR="00DD71D5" w:rsidRPr="005F5944">
        <w:rPr>
          <w:color w:val="auto"/>
        </w:rPr>
        <w:t xml:space="preserve">t </w:t>
      </w:r>
      <w:r w:rsidR="003956DB">
        <w:rPr>
          <w:color w:val="auto"/>
        </w:rPr>
        <w:t>including</w:t>
      </w:r>
      <w:r w:rsidR="00DD71D5" w:rsidRPr="005F5944">
        <w:rPr>
          <w:color w:val="auto"/>
        </w:rPr>
        <w:t xml:space="preserve"> </w:t>
      </w:r>
      <w:r w:rsidR="00007C2C" w:rsidRPr="005F5944">
        <w:rPr>
          <w:color w:val="auto"/>
        </w:rPr>
        <w:t xml:space="preserve">lack of fire blanket near a consumer’s smoking area, </w:t>
      </w:r>
      <w:r w:rsidR="00EF212E" w:rsidRPr="005F5944">
        <w:rPr>
          <w:color w:val="auto"/>
        </w:rPr>
        <w:t>some equipment had not been maintained</w:t>
      </w:r>
      <w:r w:rsidR="007E60DA" w:rsidRPr="005F5944">
        <w:rPr>
          <w:color w:val="auto"/>
        </w:rPr>
        <w:t xml:space="preserve"> and </w:t>
      </w:r>
      <w:r w:rsidR="00EF212E" w:rsidRPr="005F5944">
        <w:rPr>
          <w:color w:val="auto"/>
        </w:rPr>
        <w:t xml:space="preserve">dusty and dirty mobility aids located in </w:t>
      </w:r>
      <w:r w:rsidR="007E60DA" w:rsidRPr="005F5944">
        <w:rPr>
          <w:color w:val="auto"/>
        </w:rPr>
        <w:t>outdoor communal areas.</w:t>
      </w:r>
    </w:p>
    <w:p w14:paraId="62CB7F09" w14:textId="2DC55F1A" w:rsidR="00FD37D2" w:rsidRPr="005F5944" w:rsidRDefault="00823116" w:rsidP="00314FF7">
      <w:pPr>
        <w:rPr>
          <w:color w:val="auto"/>
        </w:rPr>
      </w:pPr>
      <w:r>
        <w:rPr>
          <w:color w:val="auto"/>
        </w:rPr>
        <w:t xml:space="preserve">I </w:t>
      </w:r>
      <w:r w:rsidR="000872A3">
        <w:rPr>
          <w:color w:val="auto"/>
        </w:rPr>
        <w:t>acknowledge</w:t>
      </w:r>
      <w:r>
        <w:rPr>
          <w:color w:val="auto"/>
        </w:rPr>
        <w:t xml:space="preserve"> that m</w:t>
      </w:r>
      <w:r w:rsidR="007E60DA" w:rsidRPr="005F5944">
        <w:rPr>
          <w:color w:val="auto"/>
        </w:rPr>
        <w:t xml:space="preserve">anagement </w:t>
      </w:r>
      <w:r w:rsidR="00B35C2F" w:rsidRPr="005F5944">
        <w:rPr>
          <w:color w:val="auto"/>
        </w:rPr>
        <w:t>acted</w:t>
      </w:r>
      <w:r w:rsidR="007E60DA" w:rsidRPr="005F5944">
        <w:rPr>
          <w:color w:val="auto"/>
        </w:rPr>
        <w:t xml:space="preserve"> at the time of the site audit to </w:t>
      </w:r>
      <w:r w:rsidR="004677B9" w:rsidRPr="005F5944">
        <w:rPr>
          <w:color w:val="auto"/>
        </w:rPr>
        <w:t>remove equipment</w:t>
      </w:r>
      <w:r>
        <w:rPr>
          <w:color w:val="auto"/>
        </w:rPr>
        <w:t xml:space="preserve">, disused </w:t>
      </w:r>
      <w:r w:rsidR="004677B9" w:rsidRPr="005F5944">
        <w:rPr>
          <w:color w:val="auto"/>
        </w:rPr>
        <w:t xml:space="preserve">mobility </w:t>
      </w:r>
      <w:r w:rsidR="00FD37D2" w:rsidRPr="005F5944">
        <w:rPr>
          <w:color w:val="auto"/>
        </w:rPr>
        <w:t>aids and</w:t>
      </w:r>
      <w:r>
        <w:rPr>
          <w:color w:val="auto"/>
        </w:rPr>
        <w:t xml:space="preserve"> organised for</w:t>
      </w:r>
      <w:r w:rsidR="00FD37D2" w:rsidRPr="005F5944">
        <w:rPr>
          <w:color w:val="auto"/>
        </w:rPr>
        <w:t xml:space="preserve"> remaining equipment to be cleaned.</w:t>
      </w:r>
    </w:p>
    <w:p w14:paraId="4D6D8D10" w14:textId="49A24E7A" w:rsidR="005F5C22" w:rsidRPr="005F5944" w:rsidRDefault="005F5C22" w:rsidP="005F5C22">
      <w:pPr>
        <w:rPr>
          <w:color w:val="auto"/>
        </w:rPr>
      </w:pPr>
      <w:r w:rsidRPr="005F5944">
        <w:rPr>
          <w:color w:val="auto"/>
        </w:rPr>
        <w:t xml:space="preserve">The </w:t>
      </w:r>
      <w:r w:rsidR="00817460">
        <w:rPr>
          <w:color w:val="auto"/>
        </w:rPr>
        <w:t>a</w:t>
      </w:r>
      <w:r w:rsidRPr="005F5944">
        <w:rPr>
          <w:color w:val="auto"/>
        </w:rPr>
        <w:t xml:space="preserve">pproved </w:t>
      </w:r>
      <w:r w:rsidR="00817460">
        <w:rPr>
          <w:color w:val="auto"/>
        </w:rPr>
        <w:t>p</w:t>
      </w:r>
      <w:r w:rsidRPr="005F5944">
        <w:rPr>
          <w:color w:val="auto"/>
        </w:rPr>
        <w:t xml:space="preserve">rovider </w:t>
      </w:r>
      <w:r w:rsidR="00817460">
        <w:rPr>
          <w:color w:val="auto"/>
        </w:rPr>
        <w:t>submitted</w:t>
      </w:r>
      <w:r w:rsidR="00817460" w:rsidRPr="005F5944">
        <w:rPr>
          <w:color w:val="auto"/>
        </w:rPr>
        <w:t xml:space="preserve"> </w:t>
      </w:r>
      <w:r w:rsidRPr="005F5944">
        <w:rPr>
          <w:color w:val="auto"/>
        </w:rPr>
        <w:t xml:space="preserve">a response that included clarifying information to the site audit report including confirmation of the actions taken at the time of the site audit. </w:t>
      </w:r>
      <w:r w:rsidR="00864C87">
        <w:rPr>
          <w:color w:val="auto"/>
        </w:rPr>
        <w:t>Since the site audit a</w:t>
      </w:r>
      <w:r w:rsidR="008A739F" w:rsidRPr="005F5944">
        <w:rPr>
          <w:color w:val="auto"/>
        </w:rPr>
        <w:t xml:space="preserve"> </w:t>
      </w:r>
      <w:r w:rsidR="00A96E42" w:rsidRPr="005F5944">
        <w:rPr>
          <w:color w:val="auto"/>
        </w:rPr>
        <w:t>fire blanket has been</w:t>
      </w:r>
      <w:r w:rsidR="00F54A9E">
        <w:rPr>
          <w:color w:val="auto"/>
        </w:rPr>
        <w:t xml:space="preserve"> placed</w:t>
      </w:r>
      <w:r w:rsidR="00A96E42" w:rsidRPr="005F5944">
        <w:rPr>
          <w:color w:val="auto"/>
        </w:rPr>
        <w:t xml:space="preserve"> </w:t>
      </w:r>
      <w:r w:rsidR="00F54A9E">
        <w:rPr>
          <w:color w:val="auto"/>
        </w:rPr>
        <w:t>in the</w:t>
      </w:r>
      <w:r w:rsidR="00A96E42" w:rsidRPr="005F5944">
        <w:rPr>
          <w:color w:val="auto"/>
        </w:rPr>
        <w:t xml:space="preserve"> consumer’s smoking area. The </w:t>
      </w:r>
      <w:r w:rsidR="00817460">
        <w:rPr>
          <w:color w:val="auto"/>
        </w:rPr>
        <w:t>a</w:t>
      </w:r>
      <w:r w:rsidR="00A96E42" w:rsidRPr="005F5944">
        <w:rPr>
          <w:color w:val="auto"/>
        </w:rPr>
        <w:t xml:space="preserve">pproved </w:t>
      </w:r>
      <w:r w:rsidR="00817460">
        <w:rPr>
          <w:color w:val="auto"/>
        </w:rPr>
        <w:t>p</w:t>
      </w:r>
      <w:r w:rsidR="00A96E42" w:rsidRPr="005F5944">
        <w:rPr>
          <w:color w:val="auto"/>
        </w:rPr>
        <w:t>rovider confirmed the</w:t>
      </w:r>
      <w:r w:rsidR="004E01EA" w:rsidRPr="005F5944">
        <w:rPr>
          <w:color w:val="auto"/>
        </w:rPr>
        <w:t xml:space="preserve"> smoking</w:t>
      </w:r>
      <w:r w:rsidR="00A96E42" w:rsidRPr="005F5944">
        <w:rPr>
          <w:color w:val="auto"/>
        </w:rPr>
        <w:t xml:space="preserve"> area</w:t>
      </w:r>
      <w:r w:rsidR="004E01EA" w:rsidRPr="005F5944">
        <w:rPr>
          <w:color w:val="auto"/>
        </w:rPr>
        <w:t xml:space="preserve"> is within the line of sight of staff and </w:t>
      </w:r>
      <w:r w:rsidR="00C12416" w:rsidRPr="005F5944">
        <w:rPr>
          <w:color w:val="auto"/>
        </w:rPr>
        <w:t xml:space="preserve">with regular checks conducted by maintenance staff. </w:t>
      </w:r>
    </w:p>
    <w:p w14:paraId="7B871AD1" w14:textId="6D872B21" w:rsidR="00D06762" w:rsidRPr="005F5944" w:rsidRDefault="00D06762" w:rsidP="00D06762">
      <w:pPr>
        <w:rPr>
          <w:color w:val="auto"/>
        </w:rPr>
      </w:pPr>
      <w:r w:rsidRPr="005F5944">
        <w:rPr>
          <w:color w:val="auto"/>
        </w:rPr>
        <w:t xml:space="preserve">While I acknowledge the Assessment Team observations, on balance I am satisfied </w:t>
      </w:r>
      <w:r w:rsidRPr="005F5944">
        <w:rPr>
          <w:rFonts w:eastAsia="Calibri"/>
          <w:color w:val="auto"/>
          <w:lang w:eastAsia="en-US"/>
        </w:rPr>
        <w:t xml:space="preserve">the actions taken by management during the site audit and the response from the </w:t>
      </w:r>
      <w:r w:rsidR="00817460">
        <w:rPr>
          <w:rFonts w:eastAsia="Calibri"/>
          <w:color w:val="auto"/>
          <w:lang w:eastAsia="en-US"/>
        </w:rPr>
        <w:t>a</w:t>
      </w:r>
      <w:r w:rsidRPr="005F5944">
        <w:rPr>
          <w:rFonts w:eastAsia="Calibri"/>
          <w:color w:val="auto"/>
          <w:lang w:eastAsia="en-US"/>
        </w:rPr>
        <w:t xml:space="preserve">pproved </w:t>
      </w:r>
      <w:r w:rsidR="00817460">
        <w:rPr>
          <w:rFonts w:eastAsia="Calibri"/>
          <w:color w:val="auto"/>
          <w:lang w:eastAsia="en-US"/>
        </w:rPr>
        <w:t>p</w:t>
      </w:r>
      <w:r w:rsidRPr="005F5944">
        <w:rPr>
          <w:rFonts w:eastAsia="Calibri"/>
          <w:color w:val="auto"/>
          <w:lang w:eastAsia="en-US"/>
        </w:rPr>
        <w:t>rovider addresses the concerns raised in the site audit report</w:t>
      </w:r>
      <w:r w:rsidRPr="005F5944">
        <w:rPr>
          <w:color w:val="auto"/>
        </w:rPr>
        <w:t>. Therefore, I find this Requirement is Complaint</w:t>
      </w:r>
      <w:r w:rsidR="005F5944" w:rsidRPr="005F5944">
        <w:rPr>
          <w:color w:val="auto"/>
        </w:rPr>
        <w:t>.</w:t>
      </w:r>
    </w:p>
    <w:p w14:paraId="22C6EB25" w14:textId="77777777" w:rsidR="00641010" w:rsidRDefault="00641010" w:rsidP="00314FF7"/>
    <w:p w14:paraId="5BF1ACB2" w14:textId="77777777" w:rsidR="009C6F30" w:rsidRDefault="00B2553E" w:rsidP="00095CD4">
      <w:pPr>
        <w:sectPr w:rsidR="009C6F30" w:rsidSect="00CB3BA9">
          <w:type w:val="continuous"/>
          <w:pgSz w:w="11906" w:h="16838"/>
          <w:pgMar w:top="1701" w:right="1418" w:bottom="1418" w:left="1418" w:header="709" w:footer="397" w:gutter="0"/>
          <w:cols w:space="708"/>
          <w:titlePg/>
          <w:docGrid w:linePitch="360"/>
        </w:sectPr>
      </w:pPr>
    </w:p>
    <w:p w14:paraId="5BF1ACB3" w14:textId="521A0C7B" w:rsidR="00CB3BA9" w:rsidRDefault="00B755B5" w:rsidP="00A3716D">
      <w:pPr>
        <w:pStyle w:val="Heading1"/>
        <w:tabs>
          <w:tab w:val="right" w:pos="9070"/>
        </w:tabs>
        <w:spacing w:before="560" w:after="640"/>
        <w:rPr>
          <w:color w:val="FFFFFF" w:themeColor="background1"/>
          <w:sz w:val="36"/>
        </w:rPr>
        <w:sectPr w:rsidR="00CB3BA9" w:rsidSect="00FB0086">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9264" behindDoc="1" locked="0" layoutInCell="1" allowOverlap="1" wp14:anchorId="5BF1AD21" wp14:editId="5BF1AD22">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21249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COMPLIANT</w:t>
      </w:r>
      <w:r w:rsidR="00EC6755" w:rsidRPr="00EB1D71">
        <w:rPr>
          <w:color w:val="FFFFFF" w:themeColor="background1"/>
          <w:sz w:val="36"/>
        </w:rPr>
        <w:t xml:space="preserve"> </w:t>
      </w:r>
      <w:r w:rsidRPr="00EB1D71">
        <w:rPr>
          <w:color w:val="FFFFFF" w:themeColor="background1"/>
          <w:sz w:val="36"/>
        </w:rPr>
        <w:br/>
        <w:t>Feedback and complaints</w:t>
      </w:r>
    </w:p>
    <w:p w14:paraId="5BF1ACB4" w14:textId="77777777" w:rsidR="007F5256" w:rsidRPr="00FD1B02" w:rsidRDefault="00B755B5" w:rsidP="009C6F30">
      <w:pPr>
        <w:pStyle w:val="Heading3"/>
        <w:shd w:val="clear" w:color="auto" w:fill="F2F2F2" w:themeFill="background1" w:themeFillShade="F2"/>
      </w:pPr>
      <w:r w:rsidRPr="00FD1B02">
        <w:t>Consumer outcome:</w:t>
      </w:r>
    </w:p>
    <w:p w14:paraId="5BF1ACB5" w14:textId="77777777" w:rsidR="007F5256" w:rsidRDefault="00B755B5" w:rsidP="00912DE6">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5BF1ACB6" w14:textId="77777777" w:rsidR="007F5256" w:rsidRDefault="00B755B5" w:rsidP="009C6F30">
      <w:pPr>
        <w:pStyle w:val="Heading3"/>
        <w:shd w:val="clear" w:color="auto" w:fill="F2F2F2" w:themeFill="background1" w:themeFillShade="F2"/>
      </w:pPr>
      <w:r>
        <w:t>Organisation statement:</w:t>
      </w:r>
    </w:p>
    <w:p w14:paraId="5BF1ACB7" w14:textId="77777777" w:rsidR="007F5256" w:rsidRDefault="00B755B5" w:rsidP="00912DE6">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5BF1ACB8" w14:textId="77777777" w:rsidR="007F5256" w:rsidRDefault="00B755B5" w:rsidP="00427817">
      <w:pPr>
        <w:pStyle w:val="Heading2"/>
      </w:pPr>
      <w:r>
        <w:t>Assessment of Standard 6</w:t>
      </w:r>
    </w:p>
    <w:p w14:paraId="79B19FAA" w14:textId="2115BD32" w:rsidR="00830DE6" w:rsidRPr="009A3962" w:rsidRDefault="00830DE6" w:rsidP="00830DE6">
      <w:pPr>
        <w:rPr>
          <w:rFonts w:eastAsia="Calibri"/>
          <w:color w:val="auto"/>
          <w:lang w:eastAsia="en-US"/>
        </w:rPr>
      </w:pPr>
      <w:r w:rsidRPr="009A3962">
        <w:rPr>
          <w:rFonts w:eastAsia="Calibri"/>
          <w:color w:val="auto"/>
          <w:lang w:eastAsia="en-US"/>
        </w:rPr>
        <w:t>Overall consumers and representatives considered that they are encouraged and supported to give feedback and make complaints, and that appropriate action is mostly taken. For example:</w:t>
      </w:r>
    </w:p>
    <w:p w14:paraId="2E47485A" w14:textId="683E7B7D" w:rsidR="00830DE6" w:rsidRPr="009A3962" w:rsidRDefault="00830DE6" w:rsidP="00E220F3">
      <w:pPr>
        <w:pStyle w:val="ListBullet"/>
        <w:numPr>
          <w:ilvl w:val="0"/>
          <w:numId w:val="21"/>
        </w:numPr>
      </w:pPr>
      <w:r w:rsidRPr="009A3962">
        <w:t xml:space="preserve">Consumers and representatives said </w:t>
      </w:r>
      <w:r w:rsidRPr="009A3962">
        <w:rPr>
          <w:rFonts w:eastAsia="Calibri"/>
        </w:rPr>
        <w:t>they understand how to make complaints and feel comfortable raising issues directly with the service</w:t>
      </w:r>
      <w:r w:rsidRPr="009A3962">
        <w:t>.</w:t>
      </w:r>
      <w:r w:rsidR="007023B8" w:rsidRPr="009A3962">
        <w:t xml:space="preserve"> </w:t>
      </w:r>
    </w:p>
    <w:p w14:paraId="40144812" w14:textId="313609D0" w:rsidR="00E57CC3" w:rsidRPr="009A3962" w:rsidRDefault="00F037E3" w:rsidP="00E220F3">
      <w:pPr>
        <w:pStyle w:val="ListBullet"/>
        <w:numPr>
          <w:ilvl w:val="0"/>
          <w:numId w:val="21"/>
        </w:numPr>
      </w:pPr>
      <w:r w:rsidRPr="009A3962">
        <w:rPr>
          <w:rFonts w:eastAsia="Calibri"/>
        </w:rPr>
        <w:t>Consumers and representatives confirmed they are aware of internal and external complaints mechanisms.</w:t>
      </w:r>
    </w:p>
    <w:p w14:paraId="57873A0B" w14:textId="17C832F0" w:rsidR="001A4557" w:rsidRPr="009A3962" w:rsidRDefault="00744224" w:rsidP="00744224">
      <w:pPr>
        <w:pStyle w:val="ListBullet"/>
        <w:numPr>
          <w:ilvl w:val="0"/>
          <w:numId w:val="0"/>
        </w:numPr>
      </w:pPr>
      <w:r w:rsidRPr="009A3962">
        <w:rPr>
          <w:rFonts w:eastAsia="Calibri"/>
        </w:rPr>
        <w:t>Staff demonstrated understanding of the services complaint handling processes and described how they support consumers and representatives to give feedback.</w:t>
      </w:r>
      <w:r w:rsidR="00A56EDA" w:rsidRPr="009A3962">
        <w:rPr>
          <w:rFonts w:eastAsia="Calibri"/>
        </w:rPr>
        <w:t xml:space="preserve"> Staff described how they would access advocacy and language services if necessary.</w:t>
      </w:r>
      <w:r w:rsidR="00022E26" w:rsidRPr="009A3962">
        <w:rPr>
          <w:rFonts w:eastAsia="Calibri"/>
        </w:rPr>
        <w:t xml:space="preserve"> Staff demonstrated understanding of open disclosure principles. </w:t>
      </w:r>
    </w:p>
    <w:p w14:paraId="7FAF6774" w14:textId="70660CF2" w:rsidR="00830DE6" w:rsidRPr="009A3962" w:rsidRDefault="0002394B" w:rsidP="00830DE6">
      <w:pPr>
        <w:pStyle w:val="ListBullet"/>
        <w:numPr>
          <w:ilvl w:val="0"/>
          <w:numId w:val="0"/>
        </w:numPr>
      </w:pPr>
      <w:r w:rsidRPr="009A3962">
        <w:t>Management provided examples of how consumer feedback has been used to improve quality of</w:t>
      </w:r>
      <w:r w:rsidR="00C17BBB" w:rsidRPr="009A3962">
        <w:t xml:space="preserve"> care and services. For example, consumer feedback</w:t>
      </w:r>
      <w:r w:rsidR="00D36A84" w:rsidRPr="009A3962">
        <w:t xml:space="preserve"> resulted in improved </w:t>
      </w:r>
      <w:r w:rsidR="00B35C2F" w:rsidRPr="009A3962">
        <w:t>menus</w:t>
      </w:r>
      <w:r w:rsidR="00D36A84" w:rsidRPr="009A3962">
        <w:t xml:space="preserve"> and dining experience</w:t>
      </w:r>
      <w:r w:rsidR="00817460">
        <w:t xml:space="preserve"> for consumers</w:t>
      </w:r>
      <w:r w:rsidR="00C17BBB" w:rsidRPr="009A3962">
        <w:t xml:space="preserve">. </w:t>
      </w:r>
      <w:r w:rsidR="00830DE6" w:rsidRPr="009A3962">
        <w:t xml:space="preserve">Management </w:t>
      </w:r>
      <w:r w:rsidR="009A3962" w:rsidRPr="009A3962">
        <w:t xml:space="preserve">explained the plan for continuous improvement is reviewed monthly and reported to the Board. </w:t>
      </w:r>
    </w:p>
    <w:p w14:paraId="0720C747" w14:textId="60C0D738" w:rsidR="00830DE6" w:rsidRPr="009A3962" w:rsidRDefault="009A3962" w:rsidP="00830DE6">
      <w:pPr>
        <w:pStyle w:val="ListBullet"/>
        <w:numPr>
          <w:ilvl w:val="0"/>
          <w:numId w:val="0"/>
        </w:numPr>
      </w:pPr>
      <w:r w:rsidRPr="009A3962">
        <w:t xml:space="preserve">While the Assessment Team observed some </w:t>
      </w:r>
      <w:r w:rsidR="00B35C2F" w:rsidRPr="009A3962">
        <w:t>deficits</w:t>
      </w:r>
      <w:r w:rsidRPr="009A3962">
        <w:t xml:space="preserve"> in c</w:t>
      </w:r>
      <w:r w:rsidR="00830DE6" w:rsidRPr="009A3962">
        <w:t>omplaints documentation</w:t>
      </w:r>
      <w:r w:rsidRPr="009A3962">
        <w:t xml:space="preserve">, </w:t>
      </w:r>
      <w:r w:rsidR="00B35C2F" w:rsidRPr="009A3962">
        <w:t>overall,</w:t>
      </w:r>
      <w:r w:rsidRPr="009A3962">
        <w:t xml:space="preserve"> it</w:t>
      </w:r>
      <w:r w:rsidR="00830DE6" w:rsidRPr="009A3962">
        <w:t xml:space="preserve"> demonstrate</w:t>
      </w:r>
      <w:r w:rsidR="00C52BB7" w:rsidRPr="009A3962">
        <w:t>d</w:t>
      </w:r>
      <w:r w:rsidR="00830DE6" w:rsidRPr="009A3962">
        <w:t xml:space="preserve"> appropriate action is taken by the service</w:t>
      </w:r>
      <w:r w:rsidRPr="009A3962">
        <w:t>.</w:t>
      </w:r>
      <w:r w:rsidR="00830DE6" w:rsidRPr="009A3962">
        <w:t xml:space="preserve"> </w:t>
      </w:r>
    </w:p>
    <w:p w14:paraId="6F0A7410" w14:textId="7E8C651B" w:rsidR="00C860DC" w:rsidRPr="009A3962" w:rsidRDefault="00C860DC" w:rsidP="00830DE6">
      <w:pPr>
        <w:pStyle w:val="ListBullet"/>
        <w:numPr>
          <w:ilvl w:val="0"/>
          <w:numId w:val="0"/>
        </w:numPr>
      </w:pPr>
      <w:r w:rsidRPr="009A3962">
        <w:lastRenderedPageBreak/>
        <w:t>Feedback boxes</w:t>
      </w:r>
      <w:r w:rsidR="005B7AFD" w:rsidRPr="009A3962">
        <w:t>, advocacy and external complaints information</w:t>
      </w:r>
      <w:r w:rsidRPr="009A3962">
        <w:t xml:space="preserve"> w</w:t>
      </w:r>
      <w:r w:rsidR="005B7AFD" w:rsidRPr="009A3962">
        <w:t>as</w:t>
      </w:r>
      <w:r w:rsidRPr="009A3962">
        <w:t xml:space="preserve"> observed </w:t>
      </w:r>
      <w:r w:rsidR="005B7AFD" w:rsidRPr="009A3962">
        <w:t xml:space="preserve">on display within the service. </w:t>
      </w:r>
    </w:p>
    <w:p w14:paraId="5BF1ACBA" w14:textId="7C8618B3" w:rsidR="007F5256" w:rsidRPr="009A3962" w:rsidRDefault="00B755B5" w:rsidP="00154403">
      <w:pPr>
        <w:rPr>
          <w:rFonts w:eastAsia="Calibri"/>
          <w:i/>
          <w:iCs/>
          <w:color w:val="auto"/>
          <w:lang w:eastAsia="en-US"/>
        </w:rPr>
      </w:pPr>
      <w:r w:rsidRPr="009A3962">
        <w:rPr>
          <w:rFonts w:eastAsiaTheme="minorHAnsi"/>
          <w:color w:val="auto"/>
        </w:rPr>
        <w:t xml:space="preserve">The Quality Standard is assessed as Compliant as </w:t>
      </w:r>
      <w:r w:rsidR="009A3962" w:rsidRPr="009A3962">
        <w:rPr>
          <w:rFonts w:eastAsiaTheme="minorHAnsi"/>
          <w:color w:val="auto"/>
        </w:rPr>
        <w:t>four</w:t>
      </w:r>
      <w:r w:rsidRPr="009A3962">
        <w:rPr>
          <w:rFonts w:eastAsiaTheme="minorHAnsi"/>
          <w:color w:val="auto"/>
        </w:rPr>
        <w:t xml:space="preserve"> of the four specific requirements have been assessed as Compliant.</w:t>
      </w:r>
    </w:p>
    <w:p w14:paraId="5BF1ACBB" w14:textId="4C5DA486" w:rsidR="00301877" w:rsidRDefault="00B755B5" w:rsidP="00427817">
      <w:pPr>
        <w:pStyle w:val="Heading2"/>
      </w:pPr>
      <w:r>
        <w:t>Assessment of Standard 6 Requirements</w:t>
      </w:r>
      <w:r w:rsidRPr="0066387A">
        <w:rPr>
          <w:i/>
          <w:color w:val="0000FF"/>
          <w:sz w:val="24"/>
          <w:szCs w:val="24"/>
        </w:rPr>
        <w:t xml:space="preserve"> </w:t>
      </w:r>
    </w:p>
    <w:p w14:paraId="5BF1ACBC" w14:textId="4BCBA816" w:rsidR="001B3DE8" w:rsidRPr="00506F7F" w:rsidRDefault="00B755B5" w:rsidP="00506F7F">
      <w:pPr>
        <w:pStyle w:val="Heading3"/>
      </w:pPr>
      <w:r w:rsidRPr="00506F7F">
        <w:t>Requirement 6(3)(a)</w:t>
      </w:r>
      <w:r>
        <w:tab/>
        <w:t>Compliant</w:t>
      </w:r>
    </w:p>
    <w:p w14:paraId="5BF1ACBD" w14:textId="77777777" w:rsidR="001B3DE8" w:rsidRPr="008D114F" w:rsidRDefault="00B755B5" w:rsidP="00506F7F">
      <w:pPr>
        <w:rPr>
          <w:i/>
        </w:rPr>
      </w:pPr>
      <w:r w:rsidRPr="008D114F">
        <w:rPr>
          <w:i/>
        </w:rPr>
        <w:t>Consumers, their family, friends, carers and others are encouraged and supported to provide feedback and make complaints.</w:t>
      </w:r>
    </w:p>
    <w:p w14:paraId="5BF1ACBF" w14:textId="2DF3AD10" w:rsidR="001B3DE8" w:rsidRPr="00506F7F" w:rsidRDefault="00B755B5" w:rsidP="00506F7F">
      <w:pPr>
        <w:pStyle w:val="Heading3"/>
      </w:pPr>
      <w:r w:rsidRPr="00506F7F">
        <w:t>Requirement 6(3)(b)</w:t>
      </w:r>
      <w:r>
        <w:tab/>
        <w:t>Compliant</w:t>
      </w:r>
    </w:p>
    <w:p w14:paraId="5BF1ACC0" w14:textId="77777777" w:rsidR="001B3DE8" w:rsidRPr="008D114F" w:rsidRDefault="00B755B5" w:rsidP="00506F7F">
      <w:pPr>
        <w:rPr>
          <w:i/>
        </w:rPr>
      </w:pPr>
      <w:r w:rsidRPr="008D114F">
        <w:rPr>
          <w:i/>
        </w:rPr>
        <w:t>Consumers are made aware of and have access to advocates, language services and other methods for raising and resolving complaints.</w:t>
      </w:r>
    </w:p>
    <w:p w14:paraId="5BF1ACC2" w14:textId="5DC93A1B" w:rsidR="001B3DE8" w:rsidRPr="00D435F8" w:rsidRDefault="00B755B5" w:rsidP="00506F7F">
      <w:pPr>
        <w:pStyle w:val="Heading3"/>
      </w:pPr>
      <w:r w:rsidRPr="00D435F8">
        <w:t>Requirement 6(3)(c)</w:t>
      </w:r>
      <w:r>
        <w:tab/>
        <w:t>Compliant</w:t>
      </w:r>
    </w:p>
    <w:p w14:paraId="5BF1ACC3" w14:textId="77777777" w:rsidR="001B3DE8" w:rsidRPr="008D114F" w:rsidRDefault="00B755B5" w:rsidP="00506F7F">
      <w:pPr>
        <w:rPr>
          <w:i/>
        </w:rPr>
      </w:pPr>
      <w:r w:rsidRPr="008D114F">
        <w:rPr>
          <w:i/>
        </w:rPr>
        <w:t>Appropriate action is taken in response to complaints and an open disclosure process is used when things go wrong.</w:t>
      </w:r>
    </w:p>
    <w:p w14:paraId="5BF1ACC5" w14:textId="6EF46252" w:rsidR="001B3DE8" w:rsidRPr="00D435F8" w:rsidRDefault="00B755B5" w:rsidP="00506F7F">
      <w:pPr>
        <w:pStyle w:val="Heading3"/>
      </w:pPr>
      <w:r w:rsidRPr="00D435F8">
        <w:t>Requirement 6(3)(d)</w:t>
      </w:r>
      <w:r>
        <w:tab/>
        <w:t>Compliant</w:t>
      </w:r>
    </w:p>
    <w:p w14:paraId="5BF1ACC6" w14:textId="77777777" w:rsidR="001B3DE8" w:rsidRPr="008D114F" w:rsidRDefault="00B755B5" w:rsidP="00506F7F">
      <w:pPr>
        <w:rPr>
          <w:i/>
        </w:rPr>
      </w:pPr>
      <w:r w:rsidRPr="008D114F">
        <w:rPr>
          <w:i/>
        </w:rPr>
        <w:t>Feedback and complaints are reviewed and used to improve the quality of care and services.</w:t>
      </w:r>
    </w:p>
    <w:p w14:paraId="5BF1ACC8" w14:textId="77777777" w:rsidR="001B3DE8" w:rsidRPr="001B3DE8" w:rsidRDefault="00B2553E" w:rsidP="001B3DE8"/>
    <w:p w14:paraId="5BF1ACC9" w14:textId="77777777" w:rsidR="009C6F30" w:rsidRDefault="00B2553E" w:rsidP="00095CD4">
      <w:pPr>
        <w:sectPr w:rsidR="009C6F30" w:rsidSect="00CB3BA9">
          <w:type w:val="continuous"/>
          <w:pgSz w:w="11906" w:h="16838"/>
          <w:pgMar w:top="1701" w:right="1418" w:bottom="1418" w:left="1418" w:header="709" w:footer="397" w:gutter="0"/>
          <w:cols w:space="708"/>
          <w:titlePg/>
          <w:docGrid w:linePitch="360"/>
        </w:sectPr>
      </w:pPr>
    </w:p>
    <w:p w14:paraId="5BF1ACCA" w14:textId="29A95DBD" w:rsidR="00CB3BA9" w:rsidRDefault="00B755B5" w:rsidP="00A3716D">
      <w:pPr>
        <w:pStyle w:val="Heading1"/>
        <w:tabs>
          <w:tab w:val="right" w:pos="9070"/>
        </w:tabs>
        <w:spacing w:before="560" w:after="640"/>
        <w:rPr>
          <w:color w:val="FFFFFF" w:themeColor="background1"/>
          <w:sz w:val="36"/>
        </w:rPr>
        <w:sectPr w:rsidR="00CB3BA9" w:rsidSect="00FB0086">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0288" behindDoc="1" locked="0" layoutInCell="1" allowOverlap="1" wp14:anchorId="5BF1AD23" wp14:editId="5BF1AD24">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38529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NON-COMPLIANT</w:t>
      </w:r>
      <w:r w:rsidRPr="00EB1D71">
        <w:rPr>
          <w:color w:val="FFFFFF" w:themeColor="background1"/>
          <w:sz w:val="36"/>
        </w:rPr>
        <w:br/>
        <w:t>Human resources</w:t>
      </w:r>
    </w:p>
    <w:p w14:paraId="5BF1ACCB" w14:textId="77777777" w:rsidR="007F5256" w:rsidRPr="000E654D" w:rsidRDefault="00B755B5" w:rsidP="009C6F30">
      <w:pPr>
        <w:pStyle w:val="Heading3"/>
        <w:shd w:val="clear" w:color="auto" w:fill="F2F2F2" w:themeFill="background1" w:themeFillShade="F2"/>
      </w:pPr>
      <w:r w:rsidRPr="000E654D">
        <w:t>Consumer outcome:</w:t>
      </w:r>
    </w:p>
    <w:p w14:paraId="5BF1ACCC" w14:textId="77777777" w:rsidR="007F5256" w:rsidRDefault="00B755B5" w:rsidP="00912DE6">
      <w:pPr>
        <w:numPr>
          <w:ilvl w:val="0"/>
          <w:numId w:val="7"/>
        </w:numPr>
        <w:shd w:val="clear" w:color="auto" w:fill="F2F2F2" w:themeFill="background1" w:themeFillShade="F2"/>
      </w:pPr>
      <w:r>
        <w:t>I get quality care and services when I need them from people who are knowledgeable, capable and caring.</w:t>
      </w:r>
    </w:p>
    <w:p w14:paraId="5BF1ACCD" w14:textId="77777777" w:rsidR="007F5256" w:rsidRDefault="00B755B5" w:rsidP="009C6F30">
      <w:pPr>
        <w:pStyle w:val="Heading3"/>
        <w:shd w:val="clear" w:color="auto" w:fill="F2F2F2" w:themeFill="background1" w:themeFillShade="F2"/>
      </w:pPr>
      <w:r>
        <w:t>Organisation statement:</w:t>
      </w:r>
    </w:p>
    <w:p w14:paraId="5BF1ACCE" w14:textId="77777777" w:rsidR="007F5256" w:rsidRDefault="00B755B5" w:rsidP="00912DE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5BF1ACCF" w14:textId="77777777" w:rsidR="007F5256" w:rsidRDefault="00B755B5" w:rsidP="00427817">
      <w:pPr>
        <w:pStyle w:val="Heading2"/>
      </w:pPr>
      <w:r>
        <w:t>Assessment of Standard 7</w:t>
      </w:r>
    </w:p>
    <w:p w14:paraId="47DD7F92" w14:textId="6852379F" w:rsidR="002B45FD" w:rsidRDefault="002B45FD" w:rsidP="002B45FD">
      <w:pPr>
        <w:rPr>
          <w:rFonts w:eastAsia="Calibri"/>
          <w:lang w:eastAsia="en-US"/>
        </w:rPr>
      </w:pPr>
      <w:r w:rsidRPr="005E727E">
        <w:rPr>
          <w:rFonts w:eastAsia="Calibri"/>
          <w:color w:val="auto"/>
          <w:lang w:eastAsia="en-US"/>
        </w:rPr>
        <w:t>Most consumers considered that they get quality care and services when they need them and from people who are mostly capable and caring</w:t>
      </w:r>
      <w:r w:rsidRPr="00163FEE">
        <w:rPr>
          <w:rFonts w:eastAsia="Calibri"/>
          <w:lang w:eastAsia="en-US"/>
        </w:rPr>
        <w:t>.</w:t>
      </w:r>
      <w:r>
        <w:rPr>
          <w:rFonts w:eastAsia="Calibri"/>
          <w:lang w:eastAsia="en-US"/>
        </w:rPr>
        <w:t xml:space="preserve"> </w:t>
      </w:r>
    </w:p>
    <w:p w14:paraId="63F6AFC2" w14:textId="77777777" w:rsidR="003472D9" w:rsidRPr="003472D9" w:rsidRDefault="003472D9" w:rsidP="00142CFA">
      <w:pPr>
        <w:rPr>
          <w:rFonts w:eastAsia="Calibri"/>
          <w:lang w:eastAsia="en-US"/>
        </w:rPr>
      </w:pPr>
      <w:r w:rsidRPr="003472D9">
        <w:rPr>
          <w:rFonts w:eastAsia="Calibri"/>
          <w:lang w:eastAsia="en-US"/>
        </w:rPr>
        <w:t xml:space="preserve">The service did not demonstrate staff are trained, equipped and supported to deliver outcomes under the Quality Standards, particularly in relation to wound management, restrictive practices </w:t>
      </w:r>
    </w:p>
    <w:p w14:paraId="1281D721" w14:textId="1F2149B6" w:rsidR="00C8669D" w:rsidRPr="00484F07" w:rsidRDefault="008D5547" w:rsidP="00C8669D">
      <w:pPr>
        <w:rPr>
          <w:rFonts w:eastAsia="Calibri"/>
          <w:color w:val="auto"/>
          <w:lang w:eastAsia="en-US"/>
        </w:rPr>
      </w:pPr>
      <w:r>
        <w:rPr>
          <w:rFonts w:eastAsia="Calibri"/>
          <w:lang w:eastAsia="en-US"/>
        </w:rPr>
        <w:t>Staff confirmed</w:t>
      </w:r>
      <w:r w:rsidR="000278B3">
        <w:rPr>
          <w:rFonts w:eastAsia="Calibri"/>
          <w:lang w:eastAsia="en-US"/>
        </w:rPr>
        <w:t xml:space="preserve"> shift vacancies are always filled. </w:t>
      </w:r>
      <w:r w:rsidR="00C8669D">
        <w:rPr>
          <w:rFonts w:eastAsia="Calibri"/>
          <w:color w:val="auto"/>
          <w:lang w:eastAsia="en-US"/>
        </w:rPr>
        <w:t xml:space="preserve">Staff confirmed performance appraisals are conducted. </w:t>
      </w:r>
    </w:p>
    <w:p w14:paraId="54C01F24" w14:textId="75D14A38" w:rsidR="002B45FD" w:rsidRPr="00C8669D" w:rsidRDefault="002B45FD" w:rsidP="002B45FD">
      <w:pPr>
        <w:rPr>
          <w:rFonts w:eastAsia="Calibri"/>
          <w:lang w:eastAsia="en-US"/>
        </w:rPr>
      </w:pPr>
      <w:r>
        <w:rPr>
          <w:rFonts w:eastAsia="Calibri"/>
          <w:color w:val="auto"/>
        </w:rPr>
        <w:t xml:space="preserve">Management explained the difficulties COVID-19 has presented the in the rural community and described </w:t>
      </w:r>
      <w:r w:rsidR="003472D9">
        <w:rPr>
          <w:rFonts w:eastAsia="Calibri"/>
          <w:color w:val="auto"/>
        </w:rPr>
        <w:t xml:space="preserve">the </w:t>
      </w:r>
      <w:r>
        <w:rPr>
          <w:rFonts w:eastAsia="Calibri"/>
          <w:color w:val="auto"/>
        </w:rPr>
        <w:t>strategies in place to ease workforce pressures including recruiting a new care co-ordinator and refining the services backfill system.</w:t>
      </w:r>
      <w:r w:rsidR="00C0199B" w:rsidRPr="00C0199B">
        <w:t xml:space="preserve"> </w:t>
      </w:r>
      <w:r w:rsidR="00E25D28">
        <w:rPr>
          <w:rFonts w:eastAsia="Calibri"/>
          <w:color w:val="auto"/>
          <w:lang w:eastAsia="en-US"/>
        </w:rPr>
        <w:t>Management demonstrated how staff performance is assessed, monitored and reviewed.</w:t>
      </w:r>
    </w:p>
    <w:p w14:paraId="6977813E" w14:textId="2949D450" w:rsidR="002B45FD" w:rsidRDefault="002B45FD" w:rsidP="002B45FD">
      <w:pPr>
        <w:rPr>
          <w:rFonts w:eastAsia="Calibri"/>
          <w:color w:val="auto"/>
          <w:lang w:eastAsia="en-US"/>
        </w:rPr>
      </w:pPr>
      <w:r>
        <w:rPr>
          <w:rFonts w:eastAsia="Calibri"/>
          <w:color w:val="auto"/>
        </w:rPr>
        <w:t xml:space="preserve">Roster documentation demonstrated </w:t>
      </w:r>
      <w:r w:rsidR="00850944">
        <w:rPr>
          <w:rFonts w:eastAsia="Calibri"/>
          <w:color w:val="auto"/>
        </w:rPr>
        <w:t>all</w:t>
      </w:r>
      <w:r>
        <w:rPr>
          <w:rFonts w:eastAsia="Calibri"/>
          <w:color w:val="auto"/>
        </w:rPr>
        <w:t xml:space="preserve"> shifts are filled</w:t>
      </w:r>
      <w:r w:rsidR="00850944">
        <w:rPr>
          <w:rFonts w:eastAsia="Calibri"/>
          <w:color w:val="auto"/>
        </w:rPr>
        <w:t>, including unplanned leave</w:t>
      </w:r>
      <w:r>
        <w:rPr>
          <w:rFonts w:eastAsia="Calibri"/>
          <w:color w:val="auto"/>
        </w:rPr>
        <w:t xml:space="preserve">. </w:t>
      </w:r>
      <w:r>
        <w:rPr>
          <w:rFonts w:eastAsia="Calibri"/>
          <w:color w:val="auto"/>
          <w:lang w:eastAsia="en-US"/>
        </w:rPr>
        <w:t>Documentation demonstrated staff have qualifications relevant to the role and their competency is monitored.</w:t>
      </w:r>
    </w:p>
    <w:p w14:paraId="28A60735" w14:textId="77777777" w:rsidR="002B45FD" w:rsidRDefault="002B45FD" w:rsidP="002B45FD">
      <w:pPr>
        <w:rPr>
          <w:rFonts w:eastAsia="Calibri"/>
          <w:lang w:eastAsia="en-US"/>
        </w:rPr>
      </w:pPr>
      <w:r>
        <w:rPr>
          <w:rFonts w:eastAsia="Calibri"/>
          <w:color w:val="auto"/>
          <w:lang w:eastAsia="en-US"/>
        </w:rPr>
        <w:t xml:space="preserve">The service demonstrated it has an orientation program that includes several buddy shifts. This aligned with information provided by staff. </w:t>
      </w:r>
    </w:p>
    <w:p w14:paraId="3E048B5E" w14:textId="77777777" w:rsidR="002B45FD" w:rsidRPr="00D31A81" w:rsidRDefault="002B45FD" w:rsidP="002B45FD">
      <w:pPr>
        <w:rPr>
          <w:rFonts w:eastAsia="Calibri"/>
          <w:color w:val="000000" w:themeColor="text1"/>
          <w:lang w:eastAsia="en-US"/>
        </w:rPr>
      </w:pPr>
      <w:r w:rsidRPr="00557ABE">
        <w:rPr>
          <w:rFonts w:eastAsia="Calibri"/>
          <w:color w:val="000000" w:themeColor="text1"/>
          <w:lang w:eastAsia="en-US"/>
        </w:rPr>
        <w:t xml:space="preserve">The service demonstrated a system for </w:t>
      </w:r>
      <w:r>
        <w:rPr>
          <w:rFonts w:eastAsia="Calibri"/>
          <w:color w:val="000000" w:themeColor="text1"/>
          <w:lang w:eastAsia="en-US"/>
        </w:rPr>
        <w:t xml:space="preserve">annual and as required </w:t>
      </w:r>
      <w:r w:rsidRPr="00557ABE">
        <w:rPr>
          <w:rFonts w:eastAsia="Calibri"/>
          <w:color w:val="000000" w:themeColor="text1"/>
          <w:lang w:eastAsia="en-US"/>
        </w:rPr>
        <w:t>staff appraisal and performance management processes</w:t>
      </w:r>
      <w:r>
        <w:rPr>
          <w:rFonts w:eastAsia="Calibri"/>
          <w:color w:val="000000" w:themeColor="text1"/>
          <w:lang w:eastAsia="en-US"/>
        </w:rPr>
        <w:t xml:space="preserve"> supported by policies and procedures. </w:t>
      </w:r>
    </w:p>
    <w:p w14:paraId="31897568" w14:textId="77777777" w:rsidR="002B45FD" w:rsidRPr="004E7100" w:rsidRDefault="002B45FD" w:rsidP="002B45FD">
      <w:pPr>
        <w:rPr>
          <w:rFonts w:eastAsia="Calibri"/>
          <w:color w:val="auto"/>
          <w:lang w:eastAsia="en-US"/>
        </w:rPr>
      </w:pPr>
      <w:r>
        <w:rPr>
          <w:color w:val="000000" w:themeColor="text1"/>
        </w:rPr>
        <w:lastRenderedPageBreak/>
        <w:t xml:space="preserve">Staff were observed interacting </w:t>
      </w:r>
      <w:r w:rsidRPr="004E7100">
        <w:rPr>
          <w:color w:val="000000" w:themeColor="text1"/>
        </w:rPr>
        <w:t xml:space="preserve">with consumers </w:t>
      </w:r>
      <w:r>
        <w:rPr>
          <w:color w:val="000000" w:themeColor="text1"/>
        </w:rPr>
        <w:t>in a</w:t>
      </w:r>
      <w:r w:rsidRPr="004E7100">
        <w:rPr>
          <w:color w:val="000000" w:themeColor="text1"/>
        </w:rPr>
        <w:t xml:space="preserve"> kind, caring and respectful</w:t>
      </w:r>
      <w:r>
        <w:rPr>
          <w:color w:val="000000" w:themeColor="text1"/>
        </w:rPr>
        <w:t xml:space="preserve"> manner. </w:t>
      </w:r>
    </w:p>
    <w:p w14:paraId="0169E6CF" w14:textId="3F1072C8" w:rsidR="002B45FD" w:rsidRPr="00736302" w:rsidRDefault="002B45FD" w:rsidP="002B45FD">
      <w:pPr>
        <w:rPr>
          <w:rFonts w:eastAsia="Calibri"/>
          <w:color w:val="auto"/>
        </w:rPr>
      </w:pPr>
      <w:r w:rsidRPr="00736302">
        <w:rPr>
          <w:rFonts w:eastAsiaTheme="minorHAnsi"/>
          <w:color w:val="auto"/>
        </w:rPr>
        <w:t>The Quality Standard is assessed as Non-compliant as one of the five specific requirements have been assessed as Non-compliant.</w:t>
      </w:r>
    </w:p>
    <w:p w14:paraId="5BF1ACD2" w14:textId="6631A7B5" w:rsidR="00301877" w:rsidRDefault="00B755B5" w:rsidP="00427817">
      <w:pPr>
        <w:pStyle w:val="Heading2"/>
      </w:pPr>
      <w:r>
        <w:t>Assessment of Standard 7 Requirements</w:t>
      </w:r>
      <w:r w:rsidRPr="0066387A">
        <w:rPr>
          <w:i/>
          <w:color w:val="0000FF"/>
          <w:sz w:val="24"/>
          <w:szCs w:val="24"/>
        </w:rPr>
        <w:t xml:space="preserve"> </w:t>
      </w:r>
    </w:p>
    <w:p w14:paraId="5BF1ACD3" w14:textId="698F42BA" w:rsidR="00506F7F" w:rsidRPr="00506F7F" w:rsidRDefault="00B755B5" w:rsidP="00506F7F">
      <w:pPr>
        <w:pStyle w:val="Heading3"/>
      </w:pPr>
      <w:r w:rsidRPr="00506F7F">
        <w:t>Requirement 7(3)(a)</w:t>
      </w:r>
      <w:r>
        <w:tab/>
        <w:t>Compliant</w:t>
      </w:r>
    </w:p>
    <w:p w14:paraId="5BF1ACD4" w14:textId="77777777" w:rsidR="00506F7F" w:rsidRPr="008D114F" w:rsidRDefault="00B755B5" w:rsidP="00506F7F">
      <w:pPr>
        <w:rPr>
          <w:i/>
        </w:rPr>
      </w:pPr>
      <w:r w:rsidRPr="008D114F">
        <w:rPr>
          <w:i/>
        </w:rPr>
        <w:t>The workforce is planned to enable, and the number and mix of members of the workforce deployed enables, the delivery and management of safe and quality care and services.</w:t>
      </w:r>
    </w:p>
    <w:p w14:paraId="5BF1ACD6" w14:textId="61BC294C" w:rsidR="00506F7F" w:rsidRPr="00506F7F" w:rsidRDefault="00B755B5" w:rsidP="00506F7F">
      <w:pPr>
        <w:pStyle w:val="Heading3"/>
      </w:pPr>
      <w:r w:rsidRPr="00506F7F">
        <w:t>Requirement 7(3)(b)</w:t>
      </w:r>
      <w:r>
        <w:tab/>
        <w:t>Compliant</w:t>
      </w:r>
    </w:p>
    <w:p w14:paraId="5BF1ACD7" w14:textId="77777777" w:rsidR="00506F7F" w:rsidRPr="008D114F" w:rsidRDefault="00B755B5" w:rsidP="00506F7F">
      <w:pPr>
        <w:rPr>
          <w:i/>
        </w:rPr>
      </w:pPr>
      <w:r w:rsidRPr="008D114F">
        <w:rPr>
          <w:i/>
        </w:rPr>
        <w:t>Workforce interactions with consumers are kind, caring and respectful of each consumer’s identity, culture and diversity.</w:t>
      </w:r>
    </w:p>
    <w:p w14:paraId="5BF1ACD9" w14:textId="54C72D3F" w:rsidR="00506F7F" w:rsidRPr="00095CD4" w:rsidRDefault="00B755B5" w:rsidP="00506F7F">
      <w:pPr>
        <w:pStyle w:val="Heading3"/>
      </w:pPr>
      <w:r w:rsidRPr="00095CD4">
        <w:t>Requirement 7(3)(c)</w:t>
      </w:r>
      <w:r>
        <w:tab/>
        <w:t>Compliant</w:t>
      </w:r>
    </w:p>
    <w:p w14:paraId="5BF1ACDA" w14:textId="77777777" w:rsidR="00506F7F" w:rsidRPr="008D114F" w:rsidRDefault="00B755B5" w:rsidP="00506F7F">
      <w:pPr>
        <w:rPr>
          <w:i/>
        </w:rPr>
      </w:pPr>
      <w:r w:rsidRPr="008D114F">
        <w:rPr>
          <w:i/>
        </w:rPr>
        <w:t>The workforce is competent and the members of the workforce have the qualifications and knowledge to effectively perform their roles.</w:t>
      </w:r>
    </w:p>
    <w:p w14:paraId="5BF1ACDC" w14:textId="0C7C5E86" w:rsidR="00506F7F" w:rsidRPr="00095CD4" w:rsidRDefault="00B755B5" w:rsidP="00506F7F">
      <w:pPr>
        <w:pStyle w:val="Heading3"/>
      </w:pPr>
      <w:r w:rsidRPr="00095CD4">
        <w:t>Requirement 7(3)(d)</w:t>
      </w:r>
      <w:r>
        <w:tab/>
        <w:t>Non-compliant</w:t>
      </w:r>
    </w:p>
    <w:p w14:paraId="5BF1ACDD" w14:textId="77777777" w:rsidR="00506F7F" w:rsidRPr="008D114F" w:rsidRDefault="00B755B5" w:rsidP="00506F7F">
      <w:pPr>
        <w:rPr>
          <w:i/>
        </w:rPr>
      </w:pPr>
      <w:r w:rsidRPr="008D114F">
        <w:rPr>
          <w:i/>
        </w:rPr>
        <w:t>The workforce is recruited, trained, equipped and supported to deliver the outcomes required by these standards.</w:t>
      </w:r>
    </w:p>
    <w:p w14:paraId="56C92E6A" w14:textId="75104961" w:rsidR="00374A6E" w:rsidRPr="00481F5B" w:rsidRDefault="00374A6E" w:rsidP="00374A6E">
      <w:pPr>
        <w:rPr>
          <w:color w:val="auto"/>
        </w:rPr>
      </w:pPr>
      <w:r w:rsidRPr="00481F5B">
        <w:rPr>
          <w:color w:val="auto"/>
        </w:rPr>
        <w:t>The Assessment Team found the</w:t>
      </w:r>
      <w:r w:rsidR="003472D9">
        <w:rPr>
          <w:color w:val="auto"/>
        </w:rPr>
        <w:t xml:space="preserve"> service </w:t>
      </w:r>
      <w:r w:rsidR="00B35C2F">
        <w:rPr>
          <w:color w:val="auto"/>
        </w:rPr>
        <w:t>d</w:t>
      </w:r>
      <w:r w:rsidR="003472D9">
        <w:rPr>
          <w:color w:val="auto"/>
        </w:rPr>
        <w:t>id not demonstrate the</w:t>
      </w:r>
      <w:r w:rsidRPr="00481F5B">
        <w:rPr>
          <w:color w:val="auto"/>
        </w:rPr>
        <w:t xml:space="preserve"> workforce is trained, equipped and supported to deliver outcomes under the </w:t>
      </w:r>
      <w:r w:rsidR="003472D9">
        <w:rPr>
          <w:color w:val="auto"/>
        </w:rPr>
        <w:t>S</w:t>
      </w:r>
      <w:r w:rsidRPr="00481F5B">
        <w:rPr>
          <w:color w:val="auto"/>
        </w:rPr>
        <w:t xml:space="preserve">tandards. </w:t>
      </w:r>
    </w:p>
    <w:p w14:paraId="395CE3F7" w14:textId="2988D7AF" w:rsidR="00374A6E" w:rsidRPr="00481F5B" w:rsidRDefault="00BF5F18" w:rsidP="003D493B">
      <w:pPr>
        <w:rPr>
          <w:color w:val="auto"/>
        </w:rPr>
      </w:pPr>
      <w:r w:rsidRPr="00481F5B">
        <w:rPr>
          <w:color w:val="auto"/>
        </w:rPr>
        <w:t>The Assessment Team</w:t>
      </w:r>
      <w:r w:rsidR="003472D9">
        <w:rPr>
          <w:color w:val="auto"/>
        </w:rPr>
        <w:t>’</w:t>
      </w:r>
      <w:r w:rsidRPr="00481F5B">
        <w:rPr>
          <w:color w:val="auto"/>
        </w:rPr>
        <w:t xml:space="preserve">s evidence included negative feedback </w:t>
      </w:r>
      <w:r w:rsidR="00B50CC8" w:rsidRPr="00481F5B">
        <w:rPr>
          <w:color w:val="auto"/>
        </w:rPr>
        <w:t xml:space="preserve">from consumer and </w:t>
      </w:r>
      <w:r w:rsidR="00B35C2F" w:rsidRPr="00481F5B">
        <w:rPr>
          <w:color w:val="auto"/>
        </w:rPr>
        <w:t>representatives</w:t>
      </w:r>
      <w:r w:rsidR="00B50CC8" w:rsidRPr="00481F5B">
        <w:rPr>
          <w:color w:val="auto"/>
        </w:rPr>
        <w:t xml:space="preserve"> relating to staff knowledge of wound management. </w:t>
      </w:r>
      <w:r w:rsidR="003D493B" w:rsidRPr="00481F5B">
        <w:rPr>
          <w:color w:val="auto"/>
        </w:rPr>
        <w:t xml:space="preserve">Training documentation demonstrated low staff completion rates </w:t>
      </w:r>
      <w:r w:rsidR="00B50CC8" w:rsidRPr="00481F5B">
        <w:rPr>
          <w:color w:val="auto"/>
        </w:rPr>
        <w:t>in</w:t>
      </w:r>
      <w:r w:rsidR="00D46F7B" w:rsidRPr="00481F5B">
        <w:rPr>
          <w:color w:val="auto"/>
        </w:rPr>
        <w:t xml:space="preserve"> antimicrobial stewardship,</w:t>
      </w:r>
      <w:r w:rsidR="00374A6E" w:rsidRPr="00481F5B">
        <w:rPr>
          <w:color w:val="auto"/>
        </w:rPr>
        <w:t xml:space="preserve"> reporting abuse and serious incidents and pressure injury and wound management training.</w:t>
      </w:r>
      <w:r w:rsidR="003D493B" w:rsidRPr="00481F5B">
        <w:rPr>
          <w:color w:val="auto"/>
        </w:rPr>
        <w:t xml:space="preserve"> Staff </w:t>
      </w:r>
      <w:r w:rsidR="00374A6E" w:rsidRPr="00481F5B">
        <w:rPr>
          <w:color w:val="auto"/>
        </w:rPr>
        <w:t>did not demonstrate understanding of restrictive practice</w:t>
      </w:r>
      <w:r w:rsidR="003D493B" w:rsidRPr="00481F5B">
        <w:rPr>
          <w:color w:val="auto"/>
        </w:rPr>
        <w:t>s</w:t>
      </w:r>
      <w:r w:rsidR="00374A6E" w:rsidRPr="00481F5B">
        <w:rPr>
          <w:color w:val="auto"/>
        </w:rPr>
        <w:t>. Training documentation</w:t>
      </w:r>
      <w:r w:rsidR="003D493B" w:rsidRPr="00481F5B">
        <w:rPr>
          <w:color w:val="auto"/>
        </w:rPr>
        <w:t xml:space="preserve"> relating to restrictive practice</w:t>
      </w:r>
      <w:r w:rsidRPr="00481F5B">
        <w:rPr>
          <w:color w:val="auto"/>
        </w:rPr>
        <w:t>s</w:t>
      </w:r>
      <w:r w:rsidR="00374A6E" w:rsidRPr="00481F5B">
        <w:rPr>
          <w:color w:val="auto"/>
        </w:rPr>
        <w:t xml:space="preserve"> was not available</w:t>
      </w:r>
      <w:r w:rsidRPr="00481F5B">
        <w:rPr>
          <w:color w:val="auto"/>
        </w:rPr>
        <w:t>.</w:t>
      </w:r>
    </w:p>
    <w:p w14:paraId="5071CB80" w14:textId="14A1D592" w:rsidR="00374A6E" w:rsidRDefault="00374A6E" w:rsidP="00374A6E">
      <w:pPr>
        <w:rPr>
          <w:rFonts w:eastAsia="Calibri"/>
          <w:lang w:eastAsia="en-US"/>
        </w:rPr>
      </w:pPr>
      <w:r>
        <w:rPr>
          <w:rFonts w:eastAsia="Calibri"/>
          <w:lang w:eastAsia="en-US"/>
        </w:rPr>
        <w:t xml:space="preserve">The Assessment Team identified deficits in the delivery of safe and effective clinical care across Standard 3 particularly in relation to wound management, </w:t>
      </w:r>
      <w:r w:rsidR="001C246C">
        <w:rPr>
          <w:rFonts w:eastAsia="Calibri"/>
          <w:lang w:eastAsia="en-US"/>
        </w:rPr>
        <w:t xml:space="preserve">pain management and </w:t>
      </w:r>
      <w:r>
        <w:rPr>
          <w:rFonts w:eastAsia="Calibri"/>
          <w:lang w:eastAsia="en-US"/>
        </w:rPr>
        <w:t>restrictive practices</w:t>
      </w:r>
      <w:r w:rsidR="001C246C">
        <w:rPr>
          <w:rFonts w:eastAsia="Calibri"/>
          <w:lang w:eastAsia="en-US"/>
        </w:rPr>
        <w:t>.</w:t>
      </w:r>
    </w:p>
    <w:p w14:paraId="3898D880" w14:textId="77777777" w:rsidR="00374A6E" w:rsidRDefault="00374A6E" w:rsidP="00374A6E">
      <w:pPr>
        <w:rPr>
          <w:rFonts w:eastAsia="Calibri"/>
          <w:lang w:eastAsia="en-US"/>
        </w:rPr>
      </w:pPr>
      <w:r>
        <w:rPr>
          <w:rFonts w:eastAsia="Calibri"/>
          <w:lang w:eastAsia="en-US"/>
        </w:rPr>
        <w:t xml:space="preserve">Management explained the service has engaged a third party education provider to deliver clinical education and training and is actively recruiting a role to monitor training and provide support to staff.  </w:t>
      </w:r>
    </w:p>
    <w:p w14:paraId="5AB668A9" w14:textId="1C2F8A55" w:rsidR="00374A6E" w:rsidRDefault="00374A6E" w:rsidP="00374A6E">
      <w:r>
        <w:rPr>
          <w:rFonts w:eastAsia="Calibri"/>
          <w:lang w:eastAsia="en-US"/>
        </w:rPr>
        <w:lastRenderedPageBreak/>
        <w:t xml:space="preserve">The </w:t>
      </w:r>
      <w:r w:rsidR="001D2649">
        <w:rPr>
          <w:rFonts w:eastAsia="Calibri"/>
          <w:lang w:eastAsia="en-US"/>
        </w:rPr>
        <w:t>a</w:t>
      </w:r>
      <w:r>
        <w:rPr>
          <w:rFonts w:eastAsia="Calibri"/>
          <w:lang w:eastAsia="en-US"/>
        </w:rPr>
        <w:t xml:space="preserve">pproved </w:t>
      </w:r>
      <w:r w:rsidR="001D2649">
        <w:rPr>
          <w:rFonts w:eastAsia="Calibri"/>
          <w:lang w:eastAsia="en-US"/>
        </w:rPr>
        <w:t>p</w:t>
      </w:r>
      <w:r>
        <w:rPr>
          <w:rFonts w:eastAsia="Calibri"/>
          <w:lang w:eastAsia="en-US"/>
        </w:rPr>
        <w:t xml:space="preserve">rovider </w:t>
      </w:r>
      <w:r>
        <w:t xml:space="preserve">did not dispute the Assessment Team’s findings under this requirement. The </w:t>
      </w:r>
      <w:r w:rsidR="001D2649">
        <w:t>a</w:t>
      </w:r>
      <w:r>
        <w:t xml:space="preserve">pproved </w:t>
      </w:r>
      <w:r w:rsidR="001D2649">
        <w:t>p</w:t>
      </w:r>
      <w:r>
        <w:t xml:space="preserve">rovider submitted that it is aware improvements are needed in relation to this requirement and explained staff training has been impacted by COVID-19, staff turnover and the increase in new staff requiring training. The </w:t>
      </w:r>
      <w:r w:rsidR="001D2649">
        <w:t>a</w:t>
      </w:r>
      <w:r>
        <w:t xml:space="preserve">pproved </w:t>
      </w:r>
      <w:r w:rsidR="001D2649">
        <w:t>p</w:t>
      </w:r>
      <w:r>
        <w:t>rovider confirmed the actions taken by Management during the site audit</w:t>
      </w:r>
      <w:r w:rsidR="005E1A5F">
        <w:t xml:space="preserve"> and the following actions since the site audit:</w:t>
      </w:r>
    </w:p>
    <w:p w14:paraId="4EB661DD" w14:textId="0CDC0F91" w:rsidR="005E1A5F" w:rsidRDefault="001D2649" w:rsidP="00095442">
      <w:pPr>
        <w:pStyle w:val="ListBullet"/>
        <w:numPr>
          <w:ilvl w:val="0"/>
          <w:numId w:val="31"/>
        </w:numPr>
      </w:pPr>
      <w:r>
        <w:t>w</w:t>
      </w:r>
      <w:r w:rsidR="005E1A5F">
        <w:t xml:space="preserve">ound consultant to </w:t>
      </w:r>
      <w:r>
        <w:t xml:space="preserve">deliver </w:t>
      </w:r>
      <w:r w:rsidR="005E1A5F">
        <w:t>staff</w:t>
      </w:r>
      <w:r w:rsidR="000D3A00">
        <w:t xml:space="preserve"> training</w:t>
      </w:r>
      <w:r>
        <w:t xml:space="preserve"> </w:t>
      </w:r>
    </w:p>
    <w:p w14:paraId="7E2487A0" w14:textId="3936E2FF" w:rsidR="000D3A00" w:rsidRDefault="001D2649" w:rsidP="00095442">
      <w:pPr>
        <w:pStyle w:val="ListBullet"/>
        <w:numPr>
          <w:ilvl w:val="0"/>
          <w:numId w:val="31"/>
        </w:numPr>
      </w:pPr>
      <w:r>
        <w:t>e</w:t>
      </w:r>
      <w:r w:rsidR="00973D97">
        <w:t>xternal educator</w:t>
      </w:r>
      <w:r w:rsidR="000D3A00">
        <w:t xml:space="preserve"> scheduled to del</w:t>
      </w:r>
      <w:r w:rsidR="00973D97">
        <w:t>iver restrictive practices training</w:t>
      </w:r>
      <w:r>
        <w:t>.</w:t>
      </w:r>
    </w:p>
    <w:p w14:paraId="22DA0425" w14:textId="51076D48" w:rsidR="00374A6E" w:rsidRDefault="00374A6E" w:rsidP="00374A6E">
      <w:r>
        <w:t xml:space="preserve">I have reviewed all of the available information. I </w:t>
      </w:r>
      <w:r w:rsidR="00B35C2F">
        <w:t>acknowledge</w:t>
      </w:r>
      <w:r>
        <w:t xml:space="preserve"> the actions taken by the </w:t>
      </w:r>
      <w:r w:rsidR="001D2649">
        <w:t>a</w:t>
      </w:r>
      <w:r>
        <w:t xml:space="preserve">pproved </w:t>
      </w:r>
      <w:r w:rsidR="001D2649">
        <w:t>p</w:t>
      </w:r>
      <w:r>
        <w:t xml:space="preserve">rovider, however these are not fully implemented and evaluated.  </w:t>
      </w:r>
      <w:r>
        <w:rPr>
          <w:color w:val="auto"/>
        </w:rPr>
        <w:t xml:space="preserve">I am not satisfied the </w:t>
      </w:r>
      <w:r w:rsidR="001D2649">
        <w:rPr>
          <w:color w:val="auto"/>
        </w:rPr>
        <w:t>a</w:t>
      </w:r>
      <w:r>
        <w:rPr>
          <w:color w:val="auto"/>
        </w:rPr>
        <w:t xml:space="preserve">pproved </w:t>
      </w:r>
      <w:r w:rsidR="001D2649">
        <w:rPr>
          <w:color w:val="auto"/>
        </w:rPr>
        <w:t>p</w:t>
      </w:r>
      <w:r>
        <w:rPr>
          <w:color w:val="auto"/>
        </w:rPr>
        <w:t xml:space="preserve">rovider has demonstrated the </w:t>
      </w:r>
      <w:r>
        <w:t>workforce is appropriately trained, equipped and supported to deliver the outcomes required by the Quality Standards</w:t>
      </w:r>
      <w:r>
        <w:rPr>
          <w:color w:val="auto"/>
        </w:rPr>
        <w:t>. I therefore</w:t>
      </w:r>
      <w:r>
        <w:rPr>
          <w:color w:val="auto"/>
          <w:lang w:val="en-US"/>
        </w:rPr>
        <w:t xml:space="preserve"> find this Requirement Non-compliant.</w:t>
      </w:r>
    </w:p>
    <w:p w14:paraId="5BF1ACDF" w14:textId="2FA38A04" w:rsidR="00506F7F" w:rsidRPr="00095CD4" w:rsidRDefault="00B755B5" w:rsidP="00506F7F">
      <w:pPr>
        <w:pStyle w:val="Heading3"/>
      </w:pPr>
      <w:r w:rsidRPr="00095CD4">
        <w:t>Requirement 7(3)(e)</w:t>
      </w:r>
      <w:r>
        <w:tab/>
        <w:t>Compliant</w:t>
      </w:r>
    </w:p>
    <w:p w14:paraId="5BF1ACE0" w14:textId="77777777" w:rsidR="00506F7F" w:rsidRPr="008D114F" w:rsidRDefault="00B755B5" w:rsidP="00506F7F">
      <w:pPr>
        <w:rPr>
          <w:i/>
        </w:rPr>
      </w:pPr>
      <w:r w:rsidRPr="008D114F">
        <w:rPr>
          <w:i/>
        </w:rPr>
        <w:t>Regular assessment, monitoring and review of the performance of each member of the workforce is undertaken.</w:t>
      </w:r>
    </w:p>
    <w:p w14:paraId="5BF1ACE1" w14:textId="77777777" w:rsidR="00506F7F" w:rsidRPr="00506F7F" w:rsidRDefault="00B2553E" w:rsidP="00506F7F"/>
    <w:p w14:paraId="5BF1ACE2" w14:textId="77777777" w:rsidR="00095CD4" w:rsidRDefault="00B2553E" w:rsidP="00095CD4">
      <w:pPr>
        <w:sectPr w:rsidR="00095CD4" w:rsidSect="00CB3BA9">
          <w:type w:val="continuous"/>
          <w:pgSz w:w="11906" w:h="16838"/>
          <w:pgMar w:top="1701" w:right="1418" w:bottom="1418" w:left="1418" w:header="709" w:footer="397" w:gutter="0"/>
          <w:cols w:space="708"/>
          <w:titlePg/>
          <w:docGrid w:linePitch="360"/>
        </w:sectPr>
      </w:pPr>
    </w:p>
    <w:p w14:paraId="5BF1ACE3" w14:textId="5EB74AA3" w:rsidR="008D7780" w:rsidRDefault="00B755B5" w:rsidP="00A3716D">
      <w:pPr>
        <w:pStyle w:val="Heading1"/>
        <w:tabs>
          <w:tab w:val="right" w:pos="9070"/>
        </w:tabs>
        <w:spacing w:before="560" w:after="640"/>
        <w:rPr>
          <w:color w:val="FFFFFF" w:themeColor="background1"/>
          <w:sz w:val="36"/>
        </w:rPr>
        <w:sectPr w:rsidR="008D7780" w:rsidSect="00CE2BDB">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5BF1AD25" wp14:editId="5BF1AD26">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65257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NON-COMPLIANT</w:t>
      </w:r>
      <w:r w:rsidRPr="00EB1D71">
        <w:rPr>
          <w:color w:val="FFFFFF" w:themeColor="background1"/>
          <w:sz w:val="36"/>
        </w:rPr>
        <w:br/>
        <w:t>Organisational governance</w:t>
      </w:r>
    </w:p>
    <w:p w14:paraId="5BF1ACE4" w14:textId="77777777" w:rsidR="007F5256" w:rsidRPr="00FD1B02" w:rsidRDefault="00B755B5" w:rsidP="00095CD4">
      <w:pPr>
        <w:pStyle w:val="Heading3"/>
        <w:shd w:val="clear" w:color="auto" w:fill="F2F2F2" w:themeFill="background1" w:themeFillShade="F2"/>
      </w:pPr>
      <w:r w:rsidRPr="008312AC">
        <w:t>Consumer</w:t>
      </w:r>
      <w:r w:rsidRPr="00FD1B02">
        <w:t xml:space="preserve"> outcome:</w:t>
      </w:r>
    </w:p>
    <w:p w14:paraId="5BF1ACE5" w14:textId="77777777" w:rsidR="007F5256" w:rsidRDefault="00B755B5" w:rsidP="00912DE6">
      <w:pPr>
        <w:numPr>
          <w:ilvl w:val="0"/>
          <w:numId w:val="8"/>
        </w:numPr>
        <w:shd w:val="clear" w:color="auto" w:fill="F2F2F2" w:themeFill="background1" w:themeFillShade="F2"/>
      </w:pPr>
      <w:r>
        <w:t>I am confident the organisation is well run. I can partner in improving the delivery of care and services.</w:t>
      </w:r>
    </w:p>
    <w:p w14:paraId="5BF1ACE6" w14:textId="77777777" w:rsidR="007F5256" w:rsidRDefault="00B755B5" w:rsidP="00095CD4">
      <w:pPr>
        <w:pStyle w:val="Heading3"/>
        <w:shd w:val="clear" w:color="auto" w:fill="F2F2F2" w:themeFill="background1" w:themeFillShade="F2"/>
      </w:pPr>
      <w:r>
        <w:t>Organisation statement:</w:t>
      </w:r>
    </w:p>
    <w:p w14:paraId="5BF1ACE7" w14:textId="77777777" w:rsidR="007F5256" w:rsidRDefault="00B755B5" w:rsidP="00912DE6">
      <w:pPr>
        <w:numPr>
          <w:ilvl w:val="0"/>
          <w:numId w:val="8"/>
        </w:numPr>
        <w:shd w:val="clear" w:color="auto" w:fill="F2F2F2" w:themeFill="background1" w:themeFillShade="F2"/>
      </w:pPr>
      <w:r>
        <w:t>The organisation’s governing body is accountable for the delivery of safe and quality care and services.</w:t>
      </w:r>
    </w:p>
    <w:p w14:paraId="5BF1ACE8" w14:textId="77777777" w:rsidR="007F5256" w:rsidRDefault="00B755B5" w:rsidP="00427817">
      <w:pPr>
        <w:pStyle w:val="Heading2"/>
      </w:pPr>
      <w:r>
        <w:t>Assessment of Standard 8</w:t>
      </w:r>
    </w:p>
    <w:p w14:paraId="78DBBCDF" w14:textId="38B7490D" w:rsidR="0091769A" w:rsidRDefault="0091769A" w:rsidP="0091769A">
      <w:pPr>
        <w:rPr>
          <w:rFonts w:eastAsia="Calibri"/>
          <w:lang w:eastAsia="en-US"/>
        </w:rPr>
      </w:pPr>
      <w:r w:rsidRPr="00FF6C78">
        <w:rPr>
          <w:rFonts w:eastAsia="Calibri"/>
          <w:color w:val="auto"/>
          <w:lang w:eastAsia="en-US"/>
        </w:rPr>
        <w:t>Most</w:t>
      </w:r>
      <w:r w:rsidRPr="00163FEE">
        <w:rPr>
          <w:rFonts w:eastAsia="Calibri"/>
          <w:color w:val="auto"/>
          <w:lang w:eastAsia="en-US"/>
        </w:rPr>
        <w:t xml:space="preserve"> </w:t>
      </w:r>
      <w:r w:rsidRPr="00FF6C78">
        <w:rPr>
          <w:rFonts w:eastAsia="Calibri"/>
          <w:color w:val="auto"/>
          <w:lang w:eastAsia="en-US"/>
        </w:rPr>
        <w:t>consumers considered that the organisation is well run and that they can partner in improving the delivery of care and services</w:t>
      </w:r>
      <w:r w:rsidRPr="00163FEE">
        <w:rPr>
          <w:rFonts w:eastAsia="Calibri"/>
          <w:lang w:eastAsia="en-US"/>
        </w:rPr>
        <w:t>.</w:t>
      </w:r>
      <w:r>
        <w:rPr>
          <w:rFonts w:eastAsia="Calibri"/>
          <w:lang w:eastAsia="en-US"/>
        </w:rPr>
        <w:t xml:space="preserve"> For example:</w:t>
      </w:r>
    </w:p>
    <w:p w14:paraId="69E93104" w14:textId="0E3C20AE" w:rsidR="0091769A" w:rsidRDefault="00DE4F09" w:rsidP="00DE4F09">
      <w:pPr>
        <w:pStyle w:val="ListParagraph"/>
        <w:numPr>
          <w:ilvl w:val="0"/>
          <w:numId w:val="23"/>
        </w:numPr>
        <w:rPr>
          <w:rFonts w:eastAsia="Calibri"/>
          <w:lang w:eastAsia="en-US"/>
        </w:rPr>
      </w:pPr>
      <w:r>
        <w:rPr>
          <w:rFonts w:eastAsia="Calibri"/>
          <w:lang w:eastAsia="en-US"/>
        </w:rPr>
        <w:t>Consumers</w:t>
      </w:r>
      <w:r w:rsidR="004E3602">
        <w:rPr>
          <w:rFonts w:eastAsia="Calibri"/>
          <w:lang w:eastAsia="en-US"/>
        </w:rPr>
        <w:t xml:space="preserve"> and representatives described how they are involved in</w:t>
      </w:r>
      <w:r w:rsidR="00E9460B">
        <w:rPr>
          <w:rFonts w:eastAsia="Calibri"/>
          <w:lang w:eastAsia="en-US"/>
        </w:rPr>
        <w:t xml:space="preserve"> the development, delivery and evaluation of care and services. </w:t>
      </w:r>
      <w:r w:rsidR="00B23D15">
        <w:rPr>
          <w:rFonts w:eastAsia="Calibri"/>
          <w:lang w:eastAsia="en-US"/>
        </w:rPr>
        <w:t xml:space="preserve">For example, representatives are engaged in </w:t>
      </w:r>
      <w:r w:rsidR="00B35C2F">
        <w:rPr>
          <w:rFonts w:eastAsia="Calibri"/>
          <w:lang w:eastAsia="en-US"/>
        </w:rPr>
        <w:t>committees</w:t>
      </w:r>
      <w:r w:rsidR="00B23D15">
        <w:rPr>
          <w:rFonts w:eastAsia="Calibri"/>
          <w:lang w:eastAsia="en-US"/>
        </w:rPr>
        <w:t>.</w:t>
      </w:r>
    </w:p>
    <w:p w14:paraId="070CB3F5" w14:textId="32891A86" w:rsidR="00E9460B" w:rsidRPr="00154E5B" w:rsidRDefault="00C96A58" w:rsidP="00154E5B">
      <w:pPr>
        <w:rPr>
          <w:rFonts w:eastAsia="Calibri"/>
          <w:lang w:eastAsia="en-US"/>
        </w:rPr>
      </w:pPr>
      <w:r>
        <w:rPr>
          <w:rFonts w:eastAsia="Calibri"/>
          <w:lang w:eastAsia="en-US"/>
        </w:rPr>
        <w:t>Management described how</w:t>
      </w:r>
      <w:r w:rsidR="00CA2EAC">
        <w:rPr>
          <w:rFonts w:eastAsia="Calibri"/>
          <w:lang w:eastAsia="en-US"/>
        </w:rPr>
        <w:t xml:space="preserve"> the Board drives improvements</w:t>
      </w:r>
      <w:r w:rsidR="00362154">
        <w:rPr>
          <w:rFonts w:eastAsia="Calibri"/>
          <w:lang w:eastAsia="en-US"/>
        </w:rPr>
        <w:t xml:space="preserve"> and engages with consumers and representatives through a fortnightly newsletter</w:t>
      </w:r>
      <w:r w:rsidR="0027349F">
        <w:rPr>
          <w:rFonts w:eastAsia="Calibri"/>
          <w:lang w:eastAsia="en-US"/>
        </w:rPr>
        <w:t xml:space="preserve">. </w:t>
      </w:r>
      <w:r w:rsidR="00695E20">
        <w:t xml:space="preserve">The Board promotes a </w:t>
      </w:r>
      <w:r w:rsidR="00695E20" w:rsidRPr="003013AB">
        <w:t>culture of safe, inclusive and quality care and services</w:t>
      </w:r>
      <w:r w:rsidR="00695E20">
        <w:t xml:space="preserve"> through the establishment of a clinical and corporate committees. </w:t>
      </w:r>
    </w:p>
    <w:p w14:paraId="5CF98C9E" w14:textId="714DF4EE" w:rsidR="002519A3" w:rsidRDefault="007555FA" w:rsidP="002519A3">
      <w:pPr>
        <w:rPr>
          <w:rFonts w:eastAsia="Calibri"/>
          <w:iCs/>
          <w:color w:val="auto"/>
          <w:lang w:eastAsia="en-US"/>
        </w:rPr>
      </w:pPr>
      <w:r>
        <w:rPr>
          <w:rFonts w:eastAsia="Calibri"/>
          <w:iCs/>
          <w:color w:val="auto"/>
          <w:lang w:eastAsia="en-US"/>
        </w:rPr>
        <w:t>While t</w:t>
      </w:r>
      <w:r w:rsidR="002519A3" w:rsidRPr="00E94D23">
        <w:rPr>
          <w:rFonts w:eastAsia="Calibri"/>
          <w:iCs/>
          <w:color w:val="auto"/>
          <w:lang w:eastAsia="en-US"/>
        </w:rPr>
        <w:t>he organisation</w:t>
      </w:r>
      <w:r w:rsidR="002519A3">
        <w:rPr>
          <w:rFonts w:eastAsia="Calibri"/>
          <w:iCs/>
          <w:color w:val="auto"/>
          <w:lang w:eastAsia="en-US"/>
        </w:rPr>
        <w:t xml:space="preserve"> demonstrated</w:t>
      </w:r>
      <w:r w:rsidR="002519A3" w:rsidRPr="00E94D23">
        <w:rPr>
          <w:rFonts w:eastAsia="Calibri"/>
          <w:iCs/>
          <w:color w:val="auto"/>
          <w:lang w:eastAsia="en-US"/>
        </w:rPr>
        <w:t xml:space="preserve"> effective governance systems in relation to, continuous improvement, financial and workforce governance</w:t>
      </w:r>
      <w:r w:rsidR="002519A3">
        <w:rPr>
          <w:rFonts w:eastAsia="Calibri"/>
          <w:iCs/>
          <w:color w:val="auto"/>
          <w:lang w:eastAsia="en-US"/>
        </w:rPr>
        <w:t xml:space="preserve">, </w:t>
      </w:r>
      <w:r w:rsidR="007C265E">
        <w:rPr>
          <w:rFonts w:eastAsia="Calibri"/>
          <w:iCs/>
          <w:color w:val="auto"/>
          <w:lang w:eastAsia="en-US"/>
        </w:rPr>
        <w:t>s</w:t>
      </w:r>
      <w:r w:rsidR="002519A3">
        <w:rPr>
          <w:rFonts w:eastAsia="Calibri"/>
          <w:iCs/>
          <w:color w:val="auto"/>
          <w:lang w:eastAsia="en-US"/>
        </w:rPr>
        <w:t>ome deficits were identified in</w:t>
      </w:r>
      <w:r w:rsidR="001E1BC3">
        <w:rPr>
          <w:rFonts w:eastAsia="Calibri"/>
          <w:iCs/>
          <w:color w:val="auto"/>
          <w:lang w:eastAsia="en-US"/>
        </w:rPr>
        <w:t xml:space="preserve"> </w:t>
      </w:r>
      <w:r w:rsidR="001E1BC3" w:rsidRPr="00E94D23">
        <w:rPr>
          <w:rFonts w:eastAsia="Calibri"/>
          <w:iCs/>
          <w:color w:val="auto"/>
          <w:lang w:eastAsia="en-US"/>
        </w:rPr>
        <w:t>information systems</w:t>
      </w:r>
      <w:r w:rsidR="002519A3" w:rsidRPr="00E94D23">
        <w:rPr>
          <w:rFonts w:eastAsia="Calibri"/>
          <w:iCs/>
          <w:color w:val="auto"/>
          <w:lang w:eastAsia="en-US"/>
        </w:rPr>
        <w:t xml:space="preserve"> and regulatory compliance</w:t>
      </w:r>
      <w:r w:rsidR="001E1BC3">
        <w:rPr>
          <w:rFonts w:eastAsia="Calibri"/>
          <w:iCs/>
          <w:color w:val="auto"/>
          <w:lang w:eastAsia="en-US"/>
        </w:rPr>
        <w:t xml:space="preserve"> governance systems</w:t>
      </w:r>
      <w:r w:rsidR="00415D6D">
        <w:rPr>
          <w:rFonts w:eastAsia="Calibri"/>
          <w:iCs/>
          <w:color w:val="auto"/>
          <w:lang w:eastAsia="en-US"/>
        </w:rPr>
        <w:t>.</w:t>
      </w:r>
    </w:p>
    <w:p w14:paraId="4B163D05" w14:textId="349882B4" w:rsidR="00782149" w:rsidRPr="00142CFA" w:rsidRDefault="00782149" w:rsidP="00782149">
      <w:pPr>
        <w:rPr>
          <w:rFonts w:eastAsiaTheme="minorHAnsi"/>
          <w:color w:val="auto"/>
        </w:rPr>
      </w:pPr>
      <w:r w:rsidRPr="00142CFA">
        <w:rPr>
          <w:rFonts w:eastAsiaTheme="minorHAnsi"/>
          <w:color w:val="auto"/>
        </w:rPr>
        <w:t>The organisation did not demonstrate effective risk management systems and practices are in place to manage high impact or high prevalence risks or to support consumers to live the best life they can.</w:t>
      </w:r>
    </w:p>
    <w:p w14:paraId="2F2FC07C" w14:textId="77777777" w:rsidR="00782149" w:rsidRDefault="00782149" w:rsidP="00782149">
      <w:pPr>
        <w:rPr>
          <w:rFonts w:eastAsia="Calibri"/>
          <w:color w:val="auto"/>
          <w:lang w:eastAsia="en-US"/>
        </w:rPr>
      </w:pPr>
      <w:r>
        <w:rPr>
          <w:color w:val="auto"/>
        </w:rPr>
        <w:t>While the organisation provided a</w:t>
      </w:r>
      <w:r w:rsidRPr="002C6355">
        <w:rPr>
          <w:color w:val="auto"/>
        </w:rPr>
        <w:t xml:space="preserve"> clinical governance framework</w:t>
      </w:r>
      <w:r>
        <w:rPr>
          <w:color w:val="auto"/>
        </w:rPr>
        <w:t xml:space="preserve"> that</w:t>
      </w:r>
      <w:r w:rsidRPr="002C6355">
        <w:rPr>
          <w:color w:val="auto"/>
        </w:rPr>
        <w:t xml:space="preserve"> includes antimicrobial stewardship, minimising the use of restraint and an open disclosure </w:t>
      </w:r>
      <w:r>
        <w:rPr>
          <w:color w:val="auto"/>
        </w:rPr>
        <w:t xml:space="preserve">policy, </w:t>
      </w:r>
      <w:r>
        <w:rPr>
          <w:rFonts w:eastAsia="Calibri"/>
          <w:color w:val="auto"/>
          <w:lang w:eastAsia="en-US"/>
        </w:rPr>
        <w:t>the service</w:t>
      </w:r>
      <w:r w:rsidRPr="0039412E">
        <w:rPr>
          <w:rFonts w:eastAsia="Calibri"/>
          <w:color w:val="auto"/>
          <w:lang w:eastAsia="en-US"/>
        </w:rPr>
        <w:t xml:space="preserve"> did not demonstrate an understanding of, and consequently an application, of all aspects of restrictive practices. </w:t>
      </w:r>
    </w:p>
    <w:p w14:paraId="5BF1ACEA" w14:textId="45518945" w:rsidR="007F5256" w:rsidRPr="00736302" w:rsidRDefault="00B755B5" w:rsidP="00154403">
      <w:pPr>
        <w:rPr>
          <w:rFonts w:eastAsia="Calibri"/>
          <w:color w:val="auto"/>
        </w:rPr>
      </w:pPr>
      <w:r w:rsidRPr="00736302">
        <w:rPr>
          <w:rFonts w:eastAsiaTheme="minorHAnsi"/>
          <w:color w:val="auto"/>
        </w:rPr>
        <w:lastRenderedPageBreak/>
        <w:t xml:space="preserve">The Quality Standard is assessed as Non-compliant as </w:t>
      </w:r>
      <w:r w:rsidR="00D55D10" w:rsidRPr="00736302">
        <w:rPr>
          <w:rFonts w:eastAsiaTheme="minorHAnsi"/>
          <w:color w:val="auto"/>
        </w:rPr>
        <w:t>two</w:t>
      </w:r>
      <w:r w:rsidRPr="00736302">
        <w:rPr>
          <w:rFonts w:eastAsiaTheme="minorHAnsi"/>
          <w:color w:val="auto"/>
        </w:rPr>
        <w:t xml:space="preserve"> of the five specific requirements have been assessed as Non-compliant.</w:t>
      </w:r>
    </w:p>
    <w:p w14:paraId="5BF1ACEB" w14:textId="5FB4ABF2" w:rsidR="00301877" w:rsidRDefault="00B755B5" w:rsidP="00427817">
      <w:pPr>
        <w:pStyle w:val="Heading2"/>
      </w:pPr>
      <w:r>
        <w:t>Assessment of Standard 8 Requirements</w:t>
      </w:r>
      <w:r w:rsidRPr="0066387A">
        <w:rPr>
          <w:i/>
          <w:color w:val="0000FF"/>
          <w:sz w:val="24"/>
          <w:szCs w:val="24"/>
        </w:rPr>
        <w:t xml:space="preserve"> </w:t>
      </w:r>
    </w:p>
    <w:p w14:paraId="5BF1ACEC" w14:textId="653CE931" w:rsidR="00314FF7" w:rsidRPr="00506F7F" w:rsidRDefault="00B755B5" w:rsidP="00506F7F">
      <w:pPr>
        <w:pStyle w:val="Heading3"/>
      </w:pPr>
      <w:r w:rsidRPr="00506F7F">
        <w:t>Requirement 8(3)(a)</w:t>
      </w:r>
      <w:r w:rsidRPr="00506F7F">
        <w:tab/>
        <w:t>Compliant</w:t>
      </w:r>
    </w:p>
    <w:p w14:paraId="5BF1ACED" w14:textId="77777777" w:rsidR="00154403" w:rsidRPr="008D114F" w:rsidRDefault="00B755B5" w:rsidP="00506F7F">
      <w:pPr>
        <w:rPr>
          <w:i/>
        </w:rPr>
      </w:pPr>
      <w:r w:rsidRPr="008D114F">
        <w:rPr>
          <w:i/>
        </w:rPr>
        <w:t>Consumers are engaged in the development, delivery and evaluation of care and services and are supported in that engagement.</w:t>
      </w:r>
    </w:p>
    <w:p w14:paraId="5BF1ACEF" w14:textId="4F309040" w:rsidR="00506F7F" w:rsidRPr="00095CD4" w:rsidRDefault="00B755B5" w:rsidP="00506F7F">
      <w:pPr>
        <w:pStyle w:val="Heading3"/>
      </w:pPr>
      <w:r w:rsidRPr="00095CD4">
        <w:t>Requirement 8(3)(b)</w:t>
      </w:r>
      <w:r>
        <w:tab/>
        <w:t>Compliant</w:t>
      </w:r>
    </w:p>
    <w:p w14:paraId="5BF1ACF0" w14:textId="77777777" w:rsidR="00314FF7" w:rsidRPr="008D114F" w:rsidRDefault="00B755B5" w:rsidP="00506F7F">
      <w:pPr>
        <w:rPr>
          <w:i/>
        </w:rPr>
      </w:pPr>
      <w:r w:rsidRPr="008D114F">
        <w:rPr>
          <w:i/>
        </w:rPr>
        <w:t>The organisation’s governing body promotes a culture of safe, inclusive and quality care and services and is accountable for their delivery.</w:t>
      </w:r>
    </w:p>
    <w:p w14:paraId="5BF1ACF2" w14:textId="7DFBF0DB" w:rsidR="00506F7F" w:rsidRPr="00506F7F" w:rsidRDefault="00B755B5" w:rsidP="00506F7F">
      <w:pPr>
        <w:pStyle w:val="Heading3"/>
      </w:pPr>
      <w:r w:rsidRPr="00506F7F">
        <w:t>Requirement 8(3)(c)</w:t>
      </w:r>
      <w:r>
        <w:tab/>
        <w:t>Compliant</w:t>
      </w:r>
    </w:p>
    <w:p w14:paraId="5BF1ACF3" w14:textId="77777777" w:rsidR="00506F7F" w:rsidRPr="008D114F" w:rsidRDefault="00B755B5" w:rsidP="00506F7F">
      <w:pPr>
        <w:rPr>
          <w:i/>
        </w:rPr>
      </w:pPr>
      <w:r w:rsidRPr="008D114F">
        <w:rPr>
          <w:i/>
        </w:rPr>
        <w:t>Effective organisation wide governance systems relating to the following:</w:t>
      </w:r>
    </w:p>
    <w:p w14:paraId="5BF1ACF4" w14:textId="77777777" w:rsidR="00506F7F" w:rsidRPr="008D114F" w:rsidRDefault="00B755B5" w:rsidP="00E220F3">
      <w:pPr>
        <w:numPr>
          <w:ilvl w:val="0"/>
          <w:numId w:val="18"/>
        </w:numPr>
        <w:tabs>
          <w:tab w:val="right" w:pos="9026"/>
        </w:tabs>
        <w:spacing w:before="0" w:after="0"/>
        <w:ind w:left="567" w:hanging="425"/>
        <w:outlineLvl w:val="4"/>
        <w:rPr>
          <w:i/>
        </w:rPr>
      </w:pPr>
      <w:r w:rsidRPr="008D114F">
        <w:rPr>
          <w:i/>
        </w:rPr>
        <w:t>information management;</w:t>
      </w:r>
    </w:p>
    <w:p w14:paraId="5BF1ACF5" w14:textId="77777777" w:rsidR="00506F7F" w:rsidRPr="008D114F" w:rsidRDefault="00B755B5" w:rsidP="00E220F3">
      <w:pPr>
        <w:numPr>
          <w:ilvl w:val="0"/>
          <w:numId w:val="18"/>
        </w:numPr>
        <w:tabs>
          <w:tab w:val="right" w:pos="9026"/>
        </w:tabs>
        <w:spacing w:before="0" w:after="0"/>
        <w:ind w:left="567" w:hanging="425"/>
        <w:outlineLvl w:val="4"/>
        <w:rPr>
          <w:i/>
        </w:rPr>
      </w:pPr>
      <w:r w:rsidRPr="008D114F">
        <w:rPr>
          <w:i/>
        </w:rPr>
        <w:t>continuous improvement;</w:t>
      </w:r>
    </w:p>
    <w:p w14:paraId="5BF1ACF6" w14:textId="77777777" w:rsidR="00506F7F" w:rsidRPr="008D114F" w:rsidRDefault="00B755B5" w:rsidP="00E220F3">
      <w:pPr>
        <w:numPr>
          <w:ilvl w:val="0"/>
          <w:numId w:val="18"/>
        </w:numPr>
        <w:tabs>
          <w:tab w:val="right" w:pos="9026"/>
        </w:tabs>
        <w:spacing w:before="0" w:after="0"/>
        <w:ind w:left="567" w:hanging="425"/>
        <w:outlineLvl w:val="4"/>
        <w:rPr>
          <w:i/>
        </w:rPr>
      </w:pPr>
      <w:r w:rsidRPr="008D114F">
        <w:rPr>
          <w:i/>
        </w:rPr>
        <w:t>financial governance;</w:t>
      </w:r>
    </w:p>
    <w:p w14:paraId="5BF1ACF7" w14:textId="77777777" w:rsidR="00506F7F" w:rsidRPr="008D114F" w:rsidRDefault="00B755B5" w:rsidP="00E220F3">
      <w:pPr>
        <w:numPr>
          <w:ilvl w:val="0"/>
          <w:numId w:val="1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5BF1ACF8" w14:textId="77777777" w:rsidR="00506F7F" w:rsidRPr="008D114F" w:rsidRDefault="00B755B5" w:rsidP="00E220F3">
      <w:pPr>
        <w:numPr>
          <w:ilvl w:val="0"/>
          <w:numId w:val="18"/>
        </w:numPr>
        <w:tabs>
          <w:tab w:val="right" w:pos="9026"/>
        </w:tabs>
        <w:spacing w:before="0" w:after="0"/>
        <w:ind w:left="567" w:hanging="425"/>
        <w:outlineLvl w:val="4"/>
        <w:rPr>
          <w:i/>
        </w:rPr>
      </w:pPr>
      <w:r w:rsidRPr="008D114F">
        <w:rPr>
          <w:i/>
        </w:rPr>
        <w:t>regulatory compliance;</w:t>
      </w:r>
    </w:p>
    <w:p w14:paraId="5BF1ACF9" w14:textId="77777777" w:rsidR="00314FF7" w:rsidRPr="008D114F" w:rsidRDefault="00B755B5" w:rsidP="00E220F3">
      <w:pPr>
        <w:numPr>
          <w:ilvl w:val="0"/>
          <w:numId w:val="18"/>
        </w:numPr>
        <w:tabs>
          <w:tab w:val="right" w:pos="9026"/>
        </w:tabs>
        <w:spacing w:before="0" w:after="0"/>
        <w:ind w:left="567" w:hanging="425"/>
        <w:outlineLvl w:val="4"/>
        <w:rPr>
          <w:i/>
        </w:rPr>
      </w:pPr>
      <w:r w:rsidRPr="008D114F">
        <w:rPr>
          <w:i/>
        </w:rPr>
        <w:t>feedback and complaints.</w:t>
      </w:r>
    </w:p>
    <w:p w14:paraId="5BF1ACFB" w14:textId="56BA44B2" w:rsidR="00506F7F" w:rsidRPr="00506F7F" w:rsidRDefault="00B755B5" w:rsidP="00506F7F">
      <w:pPr>
        <w:pStyle w:val="Heading3"/>
      </w:pPr>
      <w:r w:rsidRPr="00506F7F">
        <w:t>Requirement 8(3)(d)</w:t>
      </w:r>
      <w:r>
        <w:tab/>
        <w:t>Non-compliant</w:t>
      </w:r>
    </w:p>
    <w:p w14:paraId="5BF1ACFC" w14:textId="77777777" w:rsidR="00506F7F" w:rsidRPr="008D114F" w:rsidRDefault="00B755B5" w:rsidP="00506F7F">
      <w:pPr>
        <w:rPr>
          <w:i/>
        </w:rPr>
      </w:pPr>
      <w:r w:rsidRPr="008D114F">
        <w:rPr>
          <w:i/>
        </w:rPr>
        <w:t>Effective risk management systems and practices, including but not limited to the following:</w:t>
      </w:r>
    </w:p>
    <w:p w14:paraId="5BF1ACFD" w14:textId="77777777" w:rsidR="00506F7F" w:rsidRPr="008D114F" w:rsidRDefault="00B755B5" w:rsidP="00E220F3">
      <w:pPr>
        <w:numPr>
          <w:ilvl w:val="0"/>
          <w:numId w:val="19"/>
        </w:numPr>
        <w:tabs>
          <w:tab w:val="right" w:pos="9026"/>
        </w:tabs>
        <w:spacing w:before="0" w:after="0"/>
        <w:ind w:left="567" w:hanging="425"/>
        <w:outlineLvl w:val="4"/>
        <w:rPr>
          <w:i/>
        </w:rPr>
      </w:pPr>
      <w:r w:rsidRPr="008D114F">
        <w:rPr>
          <w:i/>
        </w:rPr>
        <w:t>managing high impact or high prevalence risks associated with the care of consumers;</w:t>
      </w:r>
    </w:p>
    <w:p w14:paraId="5BF1ACFE" w14:textId="77777777" w:rsidR="00506F7F" w:rsidRPr="008D114F" w:rsidRDefault="00B755B5" w:rsidP="00E220F3">
      <w:pPr>
        <w:numPr>
          <w:ilvl w:val="0"/>
          <w:numId w:val="19"/>
        </w:numPr>
        <w:tabs>
          <w:tab w:val="right" w:pos="9026"/>
        </w:tabs>
        <w:spacing w:before="0" w:after="0"/>
        <w:ind w:left="567" w:hanging="425"/>
        <w:outlineLvl w:val="4"/>
        <w:rPr>
          <w:i/>
        </w:rPr>
      </w:pPr>
      <w:r w:rsidRPr="008D114F">
        <w:rPr>
          <w:i/>
        </w:rPr>
        <w:t>identifying and responding to abuse and neglect of consumers;</w:t>
      </w:r>
    </w:p>
    <w:p w14:paraId="5BF1ACFF" w14:textId="77777777" w:rsidR="00597139" w:rsidRDefault="00B755B5" w:rsidP="00E220F3">
      <w:pPr>
        <w:numPr>
          <w:ilvl w:val="0"/>
          <w:numId w:val="19"/>
        </w:numPr>
        <w:tabs>
          <w:tab w:val="right" w:pos="9026"/>
        </w:tabs>
        <w:spacing w:before="0" w:after="0"/>
        <w:ind w:left="567" w:hanging="425"/>
        <w:outlineLvl w:val="4"/>
        <w:rPr>
          <w:i/>
        </w:rPr>
      </w:pPr>
      <w:r w:rsidRPr="008D114F">
        <w:rPr>
          <w:i/>
        </w:rPr>
        <w:t>supporting consumers to live the best life they can</w:t>
      </w:r>
    </w:p>
    <w:p w14:paraId="5BF1AD00" w14:textId="77777777" w:rsidR="00314FF7" w:rsidRPr="008D114F" w:rsidRDefault="00B755B5" w:rsidP="00E220F3">
      <w:pPr>
        <w:numPr>
          <w:ilvl w:val="0"/>
          <w:numId w:val="1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7E7A1954" w14:textId="78F2FC19" w:rsidR="00D348E6" w:rsidRPr="00B35C2F" w:rsidRDefault="00D348E6" w:rsidP="00D348E6">
      <w:pPr>
        <w:rPr>
          <w:color w:val="auto"/>
        </w:rPr>
      </w:pPr>
      <w:r w:rsidRPr="00B35C2F">
        <w:rPr>
          <w:color w:val="auto"/>
        </w:rPr>
        <w:t xml:space="preserve">The Assessment Team found this requirement not met and presented evidence related to deficits identified in standards 3 in relation to management of consumer risk and clinical care. The Assessment Team also presented evidence relating to deficits identified </w:t>
      </w:r>
      <w:r w:rsidR="00656F28" w:rsidRPr="00B35C2F">
        <w:rPr>
          <w:color w:val="auto"/>
        </w:rPr>
        <w:t>S</w:t>
      </w:r>
      <w:r w:rsidRPr="00B35C2F">
        <w:rPr>
          <w:color w:val="auto"/>
        </w:rPr>
        <w:t xml:space="preserve">tandard 4 Requirement 4(3)(c) relating to </w:t>
      </w:r>
      <w:r w:rsidR="00B35C2F" w:rsidRPr="00B35C2F">
        <w:rPr>
          <w:color w:val="auto"/>
        </w:rPr>
        <w:t>lack</w:t>
      </w:r>
      <w:r w:rsidRPr="00B35C2F">
        <w:rPr>
          <w:color w:val="auto"/>
        </w:rPr>
        <w:t xml:space="preserve"> of meaningful interactions and activities to support consumers to live the best life they can. For example, </w:t>
      </w:r>
      <w:r w:rsidR="00C10BC1" w:rsidRPr="00B35C2F">
        <w:rPr>
          <w:color w:val="auto"/>
        </w:rPr>
        <w:t xml:space="preserve">non-ambulant </w:t>
      </w:r>
      <w:r w:rsidRPr="00B35C2F">
        <w:rPr>
          <w:color w:val="auto"/>
        </w:rPr>
        <w:t xml:space="preserve">consumers sleeping for long periods. </w:t>
      </w:r>
      <w:r w:rsidR="00697AF6" w:rsidRPr="00B35C2F">
        <w:rPr>
          <w:color w:val="auto"/>
        </w:rPr>
        <w:t xml:space="preserve">While staff </w:t>
      </w:r>
      <w:r w:rsidR="003613D7" w:rsidRPr="00B35C2F">
        <w:rPr>
          <w:color w:val="auto"/>
        </w:rPr>
        <w:t xml:space="preserve">demonstrated understanding of SIRS, </w:t>
      </w:r>
      <w:r w:rsidR="00B35C2F" w:rsidRPr="00B35C2F">
        <w:rPr>
          <w:color w:val="auto"/>
        </w:rPr>
        <w:t>documentation</w:t>
      </w:r>
      <w:r w:rsidRPr="00B35C2F">
        <w:rPr>
          <w:color w:val="auto"/>
        </w:rPr>
        <w:t xml:space="preserve"> review identified deficits and </w:t>
      </w:r>
      <w:r w:rsidRPr="00B35C2F">
        <w:rPr>
          <w:color w:val="auto"/>
        </w:rPr>
        <w:lastRenderedPageBreak/>
        <w:t xml:space="preserve">inconsistencies in </w:t>
      </w:r>
      <w:r w:rsidR="0044154B" w:rsidRPr="00B35C2F">
        <w:rPr>
          <w:color w:val="auto"/>
        </w:rPr>
        <w:t>recording and reporting incidents</w:t>
      </w:r>
      <w:r w:rsidRPr="00B35C2F">
        <w:rPr>
          <w:color w:val="auto"/>
        </w:rPr>
        <w:t xml:space="preserve">. Management acknowledged there were </w:t>
      </w:r>
      <w:r w:rsidR="00B35C2F" w:rsidRPr="00B35C2F">
        <w:rPr>
          <w:color w:val="auto"/>
        </w:rPr>
        <w:t>deficits</w:t>
      </w:r>
      <w:r w:rsidRPr="00B35C2F">
        <w:rPr>
          <w:color w:val="auto"/>
        </w:rPr>
        <w:t xml:space="preserve"> in systems and policies. I have considered this information and the </w:t>
      </w:r>
      <w:r w:rsidR="00D55D10" w:rsidRPr="00B35C2F">
        <w:rPr>
          <w:color w:val="auto"/>
        </w:rPr>
        <w:t>a</w:t>
      </w:r>
      <w:r w:rsidRPr="00B35C2F">
        <w:rPr>
          <w:color w:val="auto"/>
        </w:rPr>
        <w:t xml:space="preserve">pproved </w:t>
      </w:r>
      <w:r w:rsidR="00D55D10" w:rsidRPr="00B35C2F">
        <w:rPr>
          <w:color w:val="auto"/>
        </w:rPr>
        <w:t>p</w:t>
      </w:r>
      <w:r w:rsidRPr="00B35C2F">
        <w:rPr>
          <w:color w:val="auto"/>
        </w:rPr>
        <w:t>roviders response to the related requirements in making my decision.</w:t>
      </w:r>
    </w:p>
    <w:p w14:paraId="2D2AB0AA" w14:textId="14F6B176" w:rsidR="00D348E6" w:rsidRPr="00D348E6" w:rsidRDefault="00D348E6" w:rsidP="00D348E6">
      <w:pPr>
        <w:rPr>
          <w:color w:val="auto"/>
        </w:rPr>
      </w:pPr>
      <w:r w:rsidRPr="00D348E6">
        <w:rPr>
          <w:color w:val="auto"/>
        </w:rPr>
        <w:t xml:space="preserve">The </w:t>
      </w:r>
      <w:r w:rsidR="000923FB">
        <w:rPr>
          <w:color w:val="auto"/>
        </w:rPr>
        <w:t>a</w:t>
      </w:r>
      <w:r w:rsidRPr="00D348E6">
        <w:rPr>
          <w:color w:val="auto"/>
        </w:rPr>
        <w:t xml:space="preserve">pproved </w:t>
      </w:r>
      <w:r w:rsidR="000923FB">
        <w:rPr>
          <w:color w:val="auto"/>
        </w:rPr>
        <w:t>p</w:t>
      </w:r>
      <w:r w:rsidRPr="00D348E6">
        <w:rPr>
          <w:color w:val="auto"/>
        </w:rPr>
        <w:t xml:space="preserve">rovider does not agree with the Assessment Team findings. The </w:t>
      </w:r>
      <w:r w:rsidR="000923FB">
        <w:rPr>
          <w:color w:val="auto"/>
        </w:rPr>
        <w:t>a</w:t>
      </w:r>
      <w:r w:rsidRPr="00D348E6">
        <w:rPr>
          <w:color w:val="auto"/>
        </w:rPr>
        <w:t xml:space="preserve">pproved </w:t>
      </w:r>
      <w:r w:rsidR="000923FB">
        <w:rPr>
          <w:color w:val="auto"/>
        </w:rPr>
        <w:t>p</w:t>
      </w:r>
      <w:r w:rsidRPr="00D348E6">
        <w:rPr>
          <w:color w:val="auto"/>
        </w:rPr>
        <w:t xml:space="preserve">rovider submitted a response that provided clarifying information in relation to some of the Assessment Teams findings, </w:t>
      </w:r>
      <w:r w:rsidR="00B35C2F" w:rsidRPr="00D348E6">
        <w:rPr>
          <w:color w:val="auto"/>
        </w:rPr>
        <w:t>however,</w:t>
      </w:r>
      <w:r w:rsidRPr="00D348E6">
        <w:rPr>
          <w:color w:val="auto"/>
        </w:rPr>
        <w:t xml:space="preserve"> did not address all deficits </w:t>
      </w:r>
      <w:r w:rsidR="00B35C2F" w:rsidRPr="00D348E6">
        <w:rPr>
          <w:color w:val="auto"/>
        </w:rPr>
        <w:t>identified</w:t>
      </w:r>
      <w:r w:rsidRPr="00D348E6">
        <w:rPr>
          <w:color w:val="auto"/>
        </w:rPr>
        <w:t>.</w:t>
      </w:r>
      <w:r w:rsidR="00703F41">
        <w:rPr>
          <w:color w:val="auto"/>
        </w:rPr>
        <w:t xml:space="preserve"> The </w:t>
      </w:r>
      <w:r w:rsidR="000923FB">
        <w:rPr>
          <w:color w:val="auto"/>
        </w:rPr>
        <w:t>a</w:t>
      </w:r>
      <w:r w:rsidR="00703F41">
        <w:rPr>
          <w:color w:val="auto"/>
        </w:rPr>
        <w:t xml:space="preserve">pproved </w:t>
      </w:r>
      <w:r w:rsidR="00B35C2F">
        <w:rPr>
          <w:color w:val="auto"/>
        </w:rPr>
        <w:t>provider</w:t>
      </w:r>
      <w:r w:rsidR="00703F41">
        <w:rPr>
          <w:color w:val="auto"/>
        </w:rPr>
        <w:t xml:space="preserve"> submit</w:t>
      </w:r>
      <w:r w:rsidR="000923FB">
        <w:rPr>
          <w:color w:val="auto"/>
        </w:rPr>
        <w:t>ted</w:t>
      </w:r>
      <w:r w:rsidR="00703F41">
        <w:rPr>
          <w:color w:val="auto"/>
        </w:rPr>
        <w:t xml:space="preserve"> that the deficits identified in </w:t>
      </w:r>
      <w:r w:rsidR="007D6663">
        <w:rPr>
          <w:color w:val="auto"/>
        </w:rPr>
        <w:t xml:space="preserve">reportable incidents </w:t>
      </w:r>
      <w:r w:rsidR="00B35C2F">
        <w:rPr>
          <w:color w:val="auto"/>
        </w:rPr>
        <w:t>predates</w:t>
      </w:r>
      <w:r w:rsidR="007D6663">
        <w:rPr>
          <w:color w:val="auto"/>
        </w:rPr>
        <w:t xml:space="preserve"> the use of the services SIRS decision support tool which is now</w:t>
      </w:r>
      <w:r w:rsidR="002A7D4F">
        <w:rPr>
          <w:color w:val="auto"/>
        </w:rPr>
        <w:t xml:space="preserve"> utilised to assist in the assessment and determination of SIR</w:t>
      </w:r>
      <w:r w:rsidR="00697AF6">
        <w:rPr>
          <w:color w:val="auto"/>
        </w:rPr>
        <w:t xml:space="preserve">S </w:t>
      </w:r>
      <w:r w:rsidR="002A7D4F">
        <w:rPr>
          <w:color w:val="auto"/>
        </w:rPr>
        <w:t>priority</w:t>
      </w:r>
      <w:r w:rsidR="00697AF6">
        <w:rPr>
          <w:color w:val="auto"/>
        </w:rPr>
        <w:t xml:space="preserve"> ratings</w:t>
      </w:r>
      <w:r w:rsidR="002A7D4F">
        <w:rPr>
          <w:color w:val="auto"/>
        </w:rPr>
        <w:t xml:space="preserve">. </w:t>
      </w:r>
      <w:r w:rsidRPr="00D348E6">
        <w:rPr>
          <w:color w:val="auto"/>
        </w:rPr>
        <w:t xml:space="preserve"> </w:t>
      </w:r>
    </w:p>
    <w:p w14:paraId="59C83B0E" w14:textId="26F14E5F" w:rsidR="00D348E6" w:rsidRPr="00D348E6" w:rsidRDefault="00D348E6" w:rsidP="00D348E6">
      <w:pPr>
        <w:rPr>
          <w:color w:val="auto"/>
        </w:rPr>
      </w:pPr>
      <w:r w:rsidRPr="00D348E6">
        <w:rPr>
          <w:rFonts w:eastAsia="Calibri"/>
          <w:color w:val="auto"/>
          <w:lang w:eastAsia="en-US"/>
        </w:rPr>
        <w:t xml:space="preserve">Based on all the available evidence, I am not satisfied the </w:t>
      </w:r>
      <w:r w:rsidR="00B3093E">
        <w:rPr>
          <w:rFonts w:eastAsia="Calibri"/>
          <w:color w:val="auto"/>
          <w:lang w:eastAsia="en-US"/>
        </w:rPr>
        <w:t xml:space="preserve">organisation </w:t>
      </w:r>
      <w:r w:rsidR="00B3093E" w:rsidRPr="00D348E6">
        <w:rPr>
          <w:color w:val="auto"/>
        </w:rPr>
        <w:t>has effective risk management systems and practices in place</w:t>
      </w:r>
      <w:r w:rsidRPr="00D348E6">
        <w:rPr>
          <w:rFonts w:eastAsia="Calibri"/>
          <w:color w:val="auto"/>
          <w:lang w:eastAsia="en-US"/>
        </w:rPr>
        <w:t xml:space="preserve"> </w:t>
      </w:r>
      <w:r w:rsidR="00CB40CF">
        <w:rPr>
          <w:rFonts w:eastAsia="Calibri"/>
          <w:color w:val="auto"/>
          <w:lang w:eastAsia="en-US"/>
        </w:rPr>
        <w:t xml:space="preserve">to manage high impact or high </w:t>
      </w:r>
      <w:r w:rsidR="002134BF">
        <w:rPr>
          <w:rFonts w:eastAsia="Calibri"/>
          <w:color w:val="auto"/>
          <w:lang w:eastAsia="en-US"/>
        </w:rPr>
        <w:t>prevalence risks</w:t>
      </w:r>
      <w:r w:rsidR="00CB40CF">
        <w:rPr>
          <w:rFonts w:eastAsia="Calibri"/>
          <w:color w:val="auto"/>
          <w:lang w:eastAsia="en-US"/>
        </w:rPr>
        <w:t xml:space="preserve"> or support consumers to live the best life they can. </w:t>
      </w:r>
      <w:r w:rsidRPr="00D348E6">
        <w:rPr>
          <w:rFonts w:eastAsia="Calibri"/>
          <w:color w:val="auto"/>
          <w:lang w:eastAsia="en-US"/>
        </w:rPr>
        <w:t xml:space="preserve">Therefore, I find this Requirement </w:t>
      </w:r>
      <w:r w:rsidR="00081657">
        <w:rPr>
          <w:rFonts w:eastAsia="Calibri"/>
          <w:color w:val="auto"/>
          <w:lang w:eastAsia="en-US"/>
        </w:rPr>
        <w:t xml:space="preserve">is </w:t>
      </w:r>
      <w:r w:rsidRPr="00D348E6">
        <w:rPr>
          <w:rFonts w:eastAsia="Calibri"/>
          <w:color w:val="auto"/>
          <w:lang w:eastAsia="en-US"/>
        </w:rPr>
        <w:t xml:space="preserve">Non-compliant. </w:t>
      </w:r>
    </w:p>
    <w:p w14:paraId="5BF1AD02" w14:textId="52FF8853" w:rsidR="00506F7F" w:rsidRPr="00506F7F" w:rsidRDefault="00B755B5" w:rsidP="00506F7F">
      <w:pPr>
        <w:pStyle w:val="Heading3"/>
      </w:pPr>
      <w:r w:rsidRPr="00506F7F">
        <w:t>Requirement 8(3)(e)</w:t>
      </w:r>
      <w:r>
        <w:tab/>
        <w:t>Non-compliant</w:t>
      </w:r>
    </w:p>
    <w:p w14:paraId="5BF1AD03" w14:textId="77777777" w:rsidR="00506F7F" w:rsidRPr="008D114F" w:rsidRDefault="00B755B5" w:rsidP="00506F7F">
      <w:pPr>
        <w:rPr>
          <w:i/>
        </w:rPr>
      </w:pPr>
      <w:r w:rsidRPr="008D114F">
        <w:rPr>
          <w:i/>
        </w:rPr>
        <w:t>Where clinical care is provided—a clinical governance framework, including but not limited to the following:</w:t>
      </w:r>
    </w:p>
    <w:p w14:paraId="5BF1AD04" w14:textId="77777777" w:rsidR="00506F7F" w:rsidRPr="008D114F" w:rsidRDefault="00B755B5" w:rsidP="00E220F3">
      <w:pPr>
        <w:numPr>
          <w:ilvl w:val="0"/>
          <w:numId w:val="20"/>
        </w:numPr>
        <w:tabs>
          <w:tab w:val="right" w:pos="9026"/>
        </w:tabs>
        <w:spacing w:before="0" w:after="0"/>
        <w:ind w:left="567" w:hanging="425"/>
        <w:outlineLvl w:val="4"/>
        <w:rPr>
          <w:i/>
        </w:rPr>
      </w:pPr>
      <w:r w:rsidRPr="008D114F">
        <w:rPr>
          <w:i/>
        </w:rPr>
        <w:t>antimicrobial stewardship;</w:t>
      </w:r>
    </w:p>
    <w:p w14:paraId="5BF1AD05" w14:textId="77777777" w:rsidR="00506F7F" w:rsidRPr="008D114F" w:rsidRDefault="00B755B5" w:rsidP="00E220F3">
      <w:pPr>
        <w:numPr>
          <w:ilvl w:val="0"/>
          <w:numId w:val="20"/>
        </w:numPr>
        <w:tabs>
          <w:tab w:val="right" w:pos="9026"/>
        </w:tabs>
        <w:spacing w:before="0" w:after="0"/>
        <w:ind w:left="567" w:hanging="425"/>
        <w:outlineLvl w:val="4"/>
        <w:rPr>
          <w:i/>
        </w:rPr>
      </w:pPr>
      <w:r w:rsidRPr="008D114F">
        <w:rPr>
          <w:i/>
        </w:rPr>
        <w:t>minimising the use of restraint;</w:t>
      </w:r>
    </w:p>
    <w:p w14:paraId="5BF1AD06" w14:textId="77777777" w:rsidR="00506F7F" w:rsidRPr="008D114F" w:rsidRDefault="00B755B5" w:rsidP="00E220F3">
      <w:pPr>
        <w:numPr>
          <w:ilvl w:val="0"/>
          <w:numId w:val="20"/>
        </w:numPr>
        <w:tabs>
          <w:tab w:val="right" w:pos="9026"/>
        </w:tabs>
        <w:spacing w:before="0" w:after="0"/>
        <w:ind w:left="567" w:hanging="425"/>
        <w:outlineLvl w:val="4"/>
        <w:rPr>
          <w:i/>
        </w:rPr>
      </w:pPr>
      <w:r w:rsidRPr="008D114F">
        <w:rPr>
          <w:i/>
        </w:rPr>
        <w:t>open disclosure.</w:t>
      </w:r>
    </w:p>
    <w:p w14:paraId="68D577B6" w14:textId="708B9A5A" w:rsidR="00C21FCE" w:rsidRDefault="00C21FCE" w:rsidP="00192DBD">
      <w:pPr>
        <w:rPr>
          <w:color w:val="auto"/>
        </w:rPr>
      </w:pPr>
      <w:r>
        <w:rPr>
          <w:color w:val="auto"/>
        </w:rPr>
        <w:t>While</w:t>
      </w:r>
      <w:r w:rsidR="00B14F9C">
        <w:rPr>
          <w:color w:val="auto"/>
        </w:rPr>
        <w:t xml:space="preserve"> the Organisation demonstrated a clinical governance framework</w:t>
      </w:r>
      <w:r w:rsidR="00495763">
        <w:rPr>
          <w:color w:val="auto"/>
        </w:rPr>
        <w:t xml:space="preserve"> is in place, it did not demonstrate </w:t>
      </w:r>
      <w:r w:rsidR="003C37B6">
        <w:rPr>
          <w:color w:val="auto"/>
        </w:rPr>
        <w:t>effective clinical governance in relation to minimising restraint.</w:t>
      </w:r>
      <w:r w:rsidR="00495763">
        <w:rPr>
          <w:color w:val="auto"/>
        </w:rPr>
        <w:t xml:space="preserve"> </w:t>
      </w:r>
    </w:p>
    <w:p w14:paraId="0C224529" w14:textId="42EA52C8" w:rsidR="00192DBD" w:rsidRPr="00192DBD" w:rsidRDefault="00192DBD" w:rsidP="00192DBD">
      <w:pPr>
        <w:rPr>
          <w:color w:val="auto"/>
        </w:rPr>
      </w:pPr>
      <w:r w:rsidRPr="00192DBD">
        <w:rPr>
          <w:color w:val="auto"/>
        </w:rPr>
        <w:t xml:space="preserve">The </w:t>
      </w:r>
      <w:r w:rsidR="002134BF" w:rsidRPr="00192DBD">
        <w:rPr>
          <w:color w:val="auto"/>
        </w:rPr>
        <w:t>Assessment</w:t>
      </w:r>
      <w:r w:rsidRPr="00192DBD">
        <w:rPr>
          <w:color w:val="auto"/>
        </w:rPr>
        <w:t xml:space="preserve"> Team presented evidence related to deficits identified in Standard 3 relating to </w:t>
      </w:r>
      <w:r w:rsidR="002134BF" w:rsidRPr="00192DBD">
        <w:rPr>
          <w:color w:val="auto"/>
        </w:rPr>
        <w:t>restrictive</w:t>
      </w:r>
      <w:r w:rsidRPr="00192DBD">
        <w:rPr>
          <w:color w:val="auto"/>
        </w:rPr>
        <w:t xml:space="preserve"> practices</w:t>
      </w:r>
      <w:r w:rsidR="00063789">
        <w:rPr>
          <w:color w:val="auto"/>
        </w:rPr>
        <w:t xml:space="preserve">, in particular inconsistencies in informed consent, </w:t>
      </w:r>
      <w:r w:rsidR="00F60CE3">
        <w:rPr>
          <w:color w:val="auto"/>
        </w:rPr>
        <w:t xml:space="preserve">risk assessment, </w:t>
      </w:r>
      <w:r w:rsidR="00063789">
        <w:rPr>
          <w:color w:val="auto"/>
        </w:rPr>
        <w:t>medical review and</w:t>
      </w:r>
      <w:r w:rsidR="00F60CE3">
        <w:rPr>
          <w:color w:val="auto"/>
        </w:rPr>
        <w:t xml:space="preserve"> staff understanding and </w:t>
      </w:r>
      <w:r w:rsidR="00264F06">
        <w:rPr>
          <w:color w:val="auto"/>
        </w:rPr>
        <w:t>recognition of restraint.</w:t>
      </w:r>
      <w:r w:rsidR="00063789">
        <w:rPr>
          <w:color w:val="auto"/>
        </w:rPr>
        <w:t xml:space="preserve"> </w:t>
      </w:r>
      <w:r w:rsidR="002D1DCE">
        <w:rPr>
          <w:color w:val="auto"/>
        </w:rPr>
        <w:t xml:space="preserve">While the Assessment Team identified consumers subject to mechanical restraint, the service </w:t>
      </w:r>
      <w:r w:rsidR="00E65795">
        <w:rPr>
          <w:color w:val="auto"/>
        </w:rPr>
        <w:t>d</w:t>
      </w:r>
      <w:r w:rsidR="002D1DCE">
        <w:rPr>
          <w:color w:val="auto"/>
        </w:rPr>
        <w:t>id not demonstrate</w:t>
      </w:r>
      <w:r w:rsidR="00322EAA">
        <w:rPr>
          <w:color w:val="auto"/>
        </w:rPr>
        <w:t xml:space="preserve"> </w:t>
      </w:r>
      <w:r w:rsidR="00E65795">
        <w:rPr>
          <w:color w:val="auto"/>
        </w:rPr>
        <w:t>mechanical restraint</w:t>
      </w:r>
      <w:r w:rsidR="00322EAA">
        <w:rPr>
          <w:color w:val="auto"/>
        </w:rPr>
        <w:t xml:space="preserve"> had been consistently recognised and risk assessments and consent were in</w:t>
      </w:r>
      <w:r w:rsidR="00700E5D">
        <w:rPr>
          <w:color w:val="auto"/>
        </w:rPr>
        <w:t xml:space="preserve"> </w:t>
      </w:r>
      <w:r w:rsidR="002134BF">
        <w:rPr>
          <w:color w:val="auto"/>
        </w:rPr>
        <w:t>place</w:t>
      </w:r>
      <w:r w:rsidR="00322EAA">
        <w:rPr>
          <w:color w:val="auto"/>
        </w:rPr>
        <w:t xml:space="preserve">. </w:t>
      </w:r>
      <w:r w:rsidRPr="00192DBD">
        <w:rPr>
          <w:color w:val="auto"/>
        </w:rPr>
        <w:t xml:space="preserve"> I have considered this information when making my decision. </w:t>
      </w:r>
    </w:p>
    <w:p w14:paraId="64D6001E" w14:textId="422D61B4" w:rsidR="003379F6" w:rsidRDefault="00192DBD" w:rsidP="00192DBD">
      <w:pPr>
        <w:rPr>
          <w:rFonts w:eastAsia="Calibri"/>
          <w:color w:val="auto"/>
          <w:lang w:eastAsia="en-US"/>
        </w:rPr>
      </w:pPr>
      <w:r w:rsidRPr="00192DBD">
        <w:rPr>
          <w:color w:val="auto"/>
        </w:rPr>
        <w:t xml:space="preserve">The Assessment Team identified </w:t>
      </w:r>
      <w:r w:rsidR="00AC566B">
        <w:rPr>
          <w:color w:val="auto"/>
        </w:rPr>
        <w:t>deficits with the</w:t>
      </w:r>
      <w:r w:rsidRPr="00192DBD">
        <w:rPr>
          <w:color w:val="auto"/>
        </w:rPr>
        <w:t xml:space="preserve"> services </w:t>
      </w:r>
      <w:r w:rsidR="002134BF" w:rsidRPr="00192DBD">
        <w:rPr>
          <w:color w:val="auto"/>
        </w:rPr>
        <w:t>psychotropic</w:t>
      </w:r>
      <w:r w:rsidRPr="00192DBD">
        <w:rPr>
          <w:color w:val="auto"/>
        </w:rPr>
        <w:t xml:space="preserve"> register. </w:t>
      </w:r>
      <w:r w:rsidR="00AC566B" w:rsidRPr="0039412E">
        <w:rPr>
          <w:rFonts w:eastAsia="Calibri"/>
          <w:color w:val="auto"/>
          <w:lang w:eastAsia="en-US"/>
        </w:rPr>
        <w:t xml:space="preserve">The service’s psychotropic </w:t>
      </w:r>
      <w:r w:rsidR="003C37B6">
        <w:rPr>
          <w:rFonts w:eastAsia="Calibri"/>
          <w:color w:val="auto"/>
          <w:lang w:eastAsia="en-US"/>
        </w:rPr>
        <w:t>register</w:t>
      </w:r>
      <w:r w:rsidR="00AC566B" w:rsidRPr="0039412E">
        <w:rPr>
          <w:rFonts w:eastAsia="Calibri"/>
          <w:color w:val="auto"/>
          <w:lang w:eastAsia="en-US"/>
        </w:rPr>
        <w:t xml:space="preserve"> was not</w:t>
      </w:r>
      <w:r w:rsidR="00AC566B" w:rsidRPr="009D2FB9">
        <w:rPr>
          <w:rFonts w:eastAsia="Calibri"/>
          <w:color w:val="auto"/>
          <w:lang w:eastAsia="en-US"/>
        </w:rPr>
        <w:t xml:space="preserve"> reflective of all consumers subject to chemical restraint at the service</w:t>
      </w:r>
      <w:r w:rsidR="002C5A90">
        <w:rPr>
          <w:rFonts w:eastAsia="Calibri"/>
          <w:color w:val="auto"/>
          <w:lang w:eastAsia="en-US"/>
        </w:rPr>
        <w:t xml:space="preserve"> and did not</w:t>
      </w:r>
      <w:r w:rsidR="005B0316">
        <w:rPr>
          <w:rFonts w:eastAsia="Calibri"/>
          <w:color w:val="auto"/>
          <w:lang w:eastAsia="en-US"/>
        </w:rPr>
        <w:t xml:space="preserve"> include the prescribed diagnoses in relation to the use of </w:t>
      </w:r>
      <w:r w:rsidR="002134BF">
        <w:rPr>
          <w:rFonts w:eastAsia="Calibri"/>
          <w:color w:val="auto"/>
          <w:lang w:eastAsia="en-US"/>
        </w:rPr>
        <w:t>psychotropic</w:t>
      </w:r>
      <w:r w:rsidR="005B0316">
        <w:rPr>
          <w:rFonts w:eastAsia="Calibri"/>
          <w:color w:val="auto"/>
          <w:lang w:eastAsia="en-US"/>
        </w:rPr>
        <w:t xml:space="preserve"> medication. </w:t>
      </w:r>
    </w:p>
    <w:p w14:paraId="719C78F9" w14:textId="00DAF74F" w:rsidR="00D576D8" w:rsidRDefault="00192DBD" w:rsidP="00D576D8">
      <w:pPr>
        <w:rPr>
          <w:color w:val="auto"/>
        </w:rPr>
      </w:pPr>
      <w:r w:rsidRPr="00192DBD">
        <w:rPr>
          <w:color w:val="auto"/>
        </w:rPr>
        <w:t xml:space="preserve">The </w:t>
      </w:r>
      <w:r w:rsidR="00700E5D">
        <w:rPr>
          <w:color w:val="auto"/>
        </w:rPr>
        <w:t>a</w:t>
      </w:r>
      <w:r w:rsidRPr="00192DBD">
        <w:rPr>
          <w:color w:val="auto"/>
        </w:rPr>
        <w:t xml:space="preserve">pproved </w:t>
      </w:r>
      <w:r w:rsidR="00700E5D">
        <w:rPr>
          <w:color w:val="auto"/>
        </w:rPr>
        <w:t>p</w:t>
      </w:r>
      <w:r w:rsidRPr="00192DBD">
        <w:rPr>
          <w:color w:val="auto"/>
        </w:rPr>
        <w:t xml:space="preserve">rovider does not agree with the Assessment Team findings. The </w:t>
      </w:r>
      <w:r w:rsidR="00700E5D">
        <w:rPr>
          <w:color w:val="auto"/>
        </w:rPr>
        <w:t>a</w:t>
      </w:r>
      <w:r w:rsidRPr="00192DBD">
        <w:rPr>
          <w:color w:val="auto"/>
        </w:rPr>
        <w:t xml:space="preserve">pproved </w:t>
      </w:r>
      <w:r w:rsidR="00700E5D">
        <w:rPr>
          <w:color w:val="auto"/>
        </w:rPr>
        <w:t>p</w:t>
      </w:r>
      <w:r w:rsidRPr="00192DBD">
        <w:rPr>
          <w:color w:val="auto"/>
        </w:rPr>
        <w:t xml:space="preserve">rovider submitted a response that provided clarifying information and supporting documentation. While I am satisfied the </w:t>
      </w:r>
      <w:r w:rsidR="00700E5D">
        <w:rPr>
          <w:color w:val="auto"/>
        </w:rPr>
        <w:t>a</w:t>
      </w:r>
      <w:r w:rsidRPr="00192DBD">
        <w:rPr>
          <w:color w:val="auto"/>
        </w:rPr>
        <w:t xml:space="preserve">pproved </w:t>
      </w:r>
      <w:r w:rsidR="00700E5D">
        <w:rPr>
          <w:color w:val="auto"/>
        </w:rPr>
        <w:t>p</w:t>
      </w:r>
      <w:r w:rsidRPr="00192DBD">
        <w:rPr>
          <w:color w:val="auto"/>
        </w:rPr>
        <w:t xml:space="preserve">rovider addressed the </w:t>
      </w:r>
      <w:r w:rsidRPr="00192DBD">
        <w:rPr>
          <w:color w:val="auto"/>
        </w:rPr>
        <w:lastRenderedPageBreak/>
        <w:t>Assessment Team’s findings in relation to open disclosure and antimicrobial stewardship</w:t>
      </w:r>
      <w:r w:rsidR="00700E5D">
        <w:rPr>
          <w:color w:val="auto"/>
        </w:rPr>
        <w:t>,</w:t>
      </w:r>
      <w:r w:rsidRPr="00192DBD">
        <w:rPr>
          <w:color w:val="auto"/>
        </w:rPr>
        <w:t xml:space="preserve"> I am not satisfied the </w:t>
      </w:r>
      <w:r w:rsidR="00700E5D">
        <w:rPr>
          <w:color w:val="auto"/>
        </w:rPr>
        <w:t>a</w:t>
      </w:r>
      <w:r w:rsidRPr="00192DBD">
        <w:rPr>
          <w:color w:val="auto"/>
        </w:rPr>
        <w:t xml:space="preserve">pproved </w:t>
      </w:r>
      <w:r w:rsidR="00700E5D">
        <w:rPr>
          <w:color w:val="auto"/>
        </w:rPr>
        <w:t>p</w:t>
      </w:r>
      <w:r w:rsidRPr="00192DBD">
        <w:rPr>
          <w:color w:val="auto"/>
        </w:rPr>
        <w:t xml:space="preserve">rovider demonstrated restrictive practices, in </w:t>
      </w:r>
      <w:r w:rsidR="002134BF" w:rsidRPr="00192DBD">
        <w:rPr>
          <w:color w:val="auto"/>
        </w:rPr>
        <w:t>particularly</w:t>
      </w:r>
      <w:r w:rsidRPr="00192DBD">
        <w:rPr>
          <w:color w:val="auto"/>
        </w:rPr>
        <w:t xml:space="preserve"> chemical restraint is used as a last resort. The information in Standard 3 supports my view the service did not demonstrate chemical restraint is used as a last resort, restrictive practices were effectively documented including evidence of appropriate authorisations and consent or that the safety and well-being of consumers is monitored and reviewed.  Staff did not demonstrate understanding of restrictive practices and the Assessment Team observed consumers subject to chemical restraint to be sedated, asleep or drowsy.</w:t>
      </w:r>
    </w:p>
    <w:p w14:paraId="427966CF" w14:textId="135DA9D2" w:rsidR="00192DBD" w:rsidRPr="00D576D8" w:rsidRDefault="00192DBD" w:rsidP="00D576D8">
      <w:pPr>
        <w:rPr>
          <w:color w:val="auto"/>
        </w:rPr>
      </w:pPr>
      <w:r w:rsidRPr="00D576D8">
        <w:rPr>
          <w:color w:val="auto"/>
        </w:rPr>
        <w:t xml:space="preserve">Based on the available evidence, I am not satisfied the organisation has systems and processes in place to effectively manage and minimise the use of restrictive practices. </w:t>
      </w:r>
      <w:r w:rsidR="004D476A">
        <w:rPr>
          <w:color w:val="auto"/>
        </w:rPr>
        <w:t xml:space="preserve">Therefore, I find this </w:t>
      </w:r>
      <w:r w:rsidR="00081657">
        <w:rPr>
          <w:color w:val="auto"/>
        </w:rPr>
        <w:t>R</w:t>
      </w:r>
      <w:r w:rsidR="004D476A">
        <w:rPr>
          <w:color w:val="auto"/>
        </w:rPr>
        <w:t xml:space="preserve">equirement </w:t>
      </w:r>
      <w:r w:rsidR="00081657">
        <w:rPr>
          <w:color w:val="auto"/>
        </w:rPr>
        <w:t xml:space="preserve">is </w:t>
      </w:r>
      <w:r w:rsidR="004D476A">
        <w:rPr>
          <w:color w:val="auto"/>
        </w:rPr>
        <w:t>Non-compliant.</w:t>
      </w:r>
    </w:p>
    <w:p w14:paraId="5BF1AD08" w14:textId="77777777" w:rsidR="00506F7F" w:rsidRPr="00154403" w:rsidRDefault="00B2553E" w:rsidP="00154403"/>
    <w:p w14:paraId="5BF1AD09" w14:textId="77777777" w:rsidR="00095CD4" w:rsidRDefault="00B2553E" w:rsidP="00A93E3F">
      <w:pPr>
        <w:tabs>
          <w:tab w:val="right" w:pos="9026"/>
        </w:tabs>
        <w:sectPr w:rsidR="00095CD4" w:rsidSect="008D7780">
          <w:type w:val="continuous"/>
          <w:pgSz w:w="11906" w:h="16838"/>
          <w:pgMar w:top="1701" w:right="1418" w:bottom="1418" w:left="1418" w:header="709" w:footer="397" w:gutter="0"/>
          <w:cols w:space="708"/>
          <w:docGrid w:linePitch="360"/>
        </w:sectPr>
      </w:pPr>
    </w:p>
    <w:p w14:paraId="5BF1AD0A" w14:textId="77777777" w:rsidR="00A93E3F" w:rsidRDefault="00B755B5" w:rsidP="00095CD4">
      <w:pPr>
        <w:pStyle w:val="Heading1"/>
      </w:pPr>
      <w:r>
        <w:lastRenderedPageBreak/>
        <w:t>Areas for improvement</w:t>
      </w:r>
    </w:p>
    <w:p w14:paraId="5BF1AD0E" w14:textId="77777777" w:rsidR="004B33E7" w:rsidRPr="00E830C7" w:rsidRDefault="00B755B5" w:rsidP="004B33E7">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4D46A79C" w14:textId="77777777" w:rsidR="00142CFA" w:rsidRPr="00736302" w:rsidRDefault="00142CFA" w:rsidP="00142CFA">
      <w:pPr>
        <w:pStyle w:val="ListParagraph"/>
        <w:numPr>
          <w:ilvl w:val="0"/>
          <w:numId w:val="23"/>
        </w:numPr>
      </w:pPr>
      <w:r w:rsidRPr="00736302">
        <w:t>Implement processes to ensure regular consultation in assessment and planning.</w:t>
      </w:r>
    </w:p>
    <w:p w14:paraId="2A98F540" w14:textId="77777777" w:rsidR="00142CFA" w:rsidRPr="00736302" w:rsidRDefault="00142CFA" w:rsidP="00142CFA">
      <w:pPr>
        <w:pStyle w:val="ListParagraph"/>
        <w:numPr>
          <w:ilvl w:val="0"/>
          <w:numId w:val="0"/>
        </w:numPr>
        <w:ind w:left="360"/>
      </w:pPr>
    </w:p>
    <w:p w14:paraId="4905601B" w14:textId="77777777" w:rsidR="00142CFA" w:rsidRPr="00736302" w:rsidRDefault="00142CFA" w:rsidP="00142CFA">
      <w:pPr>
        <w:pStyle w:val="ListParagraph"/>
        <w:numPr>
          <w:ilvl w:val="0"/>
          <w:numId w:val="23"/>
        </w:numPr>
      </w:pPr>
      <w:r w:rsidRPr="00736302">
        <w:t xml:space="preserve">Ensure planned care that is tailored to each consumer’s needs is consistently delivered and best practice clinical principles applied for all consumers, specifically the management of </w:t>
      </w:r>
      <w:r w:rsidRPr="00736302">
        <w:rPr>
          <w:rFonts w:eastAsia="Calibri"/>
        </w:rPr>
        <w:t>restrictive practices, pain and wounds.</w:t>
      </w:r>
    </w:p>
    <w:p w14:paraId="6E44CD10" w14:textId="77777777" w:rsidR="00142CFA" w:rsidRPr="00736302" w:rsidRDefault="00142CFA" w:rsidP="00142CFA">
      <w:pPr>
        <w:pStyle w:val="ListParagraph"/>
        <w:numPr>
          <w:ilvl w:val="0"/>
          <w:numId w:val="0"/>
        </w:numPr>
        <w:ind w:left="360"/>
      </w:pPr>
    </w:p>
    <w:p w14:paraId="607BD62C" w14:textId="77777777" w:rsidR="00142CFA" w:rsidRPr="00736302" w:rsidRDefault="00142CFA" w:rsidP="00142CFA">
      <w:pPr>
        <w:pStyle w:val="ListParagraph"/>
        <w:numPr>
          <w:ilvl w:val="0"/>
          <w:numId w:val="23"/>
        </w:numPr>
      </w:pPr>
      <w:r w:rsidRPr="00736302">
        <w:t>Ensure effective identification and management of high impact and high prevalence risks associated with</w:t>
      </w:r>
      <w:r w:rsidRPr="00736302">
        <w:rPr>
          <w:color w:val="auto"/>
        </w:rPr>
        <w:t xml:space="preserve"> restrictive practices, </w:t>
      </w:r>
      <w:r w:rsidRPr="00736302">
        <w:t xml:space="preserve">pain, wounds </w:t>
      </w:r>
      <w:r w:rsidRPr="00736302">
        <w:rPr>
          <w:color w:val="auto"/>
        </w:rPr>
        <w:t>and weight loss.</w:t>
      </w:r>
    </w:p>
    <w:p w14:paraId="09D43D77" w14:textId="77777777" w:rsidR="00142CFA" w:rsidRPr="00736302" w:rsidRDefault="00142CFA" w:rsidP="00142CFA">
      <w:pPr>
        <w:pStyle w:val="ListParagraph"/>
        <w:numPr>
          <w:ilvl w:val="0"/>
          <w:numId w:val="0"/>
        </w:numPr>
        <w:ind w:left="1440"/>
      </w:pPr>
    </w:p>
    <w:p w14:paraId="2E46ABCA" w14:textId="77777777" w:rsidR="00142CFA" w:rsidRPr="00736302" w:rsidRDefault="00142CFA" w:rsidP="00142CFA">
      <w:pPr>
        <w:pStyle w:val="ListParagraph"/>
        <w:numPr>
          <w:ilvl w:val="0"/>
          <w:numId w:val="23"/>
        </w:numPr>
      </w:pPr>
      <w:r w:rsidRPr="00736302">
        <w:t xml:space="preserve">Implement processes to ensure when deterioration is recognised that medical reviews are completed within a timely manner in response to the deterioration. Ensure staff have the skills and knowledge to recognise and respond to deterioration in a timely manner. </w:t>
      </w:r>
    </w:p>
    <w:p w14:paraId="683928A4" w14:textId="77777777" w:rsidR="00142CFA" w:rsidRPr="00736302" w:rsidRDefault="00142CFA" w:rsidP="00C61CF3">
      <w:pPr>
        <w:pStyle w:val="ListParagraph"/>
        <w:numPr>
          <w:ilvl w:val="0"/>
          <w:numId w:val="0"/>
        </w:numPr>
        <w:ind w:left="1440"/>
      </w:pPr>
    </w:p>
    <w:p w14:paraId="73D9079F" w14:textId="77777777" w:rsidR="00142CFA" w:rsidRPr="00736302" w:rsidRDefault="00142CFA" w:rsidP="00142CFA">
      <w:pPr>
        <w:pStyle w:val="ListParagraph"/>
        <w:numPr>
          <w:ilvl w:val="0"/>
          <w:numId w:val="23"/>
        </w:numPr>
      </w:pPr>
      <w:r w:rsidRPr="00736302">
        <w:rPr>
          <w:color w:val="auto"/>
        </w:rPr>
        <w:t xml:space="preserve">Establish monitoring processes to ensure deficits in documentation are identified and addressed to ensure all information remains </w:t>
      </w:r>
      <w:r w:rsidRPr="00736302">
        <w:t>current, accurate and able to be effectively communicated within the organisation.</w:t>
      </w:r>
      <w:r w:rsidRPr="00736302">
        <w:rPr>
          <w:color w:val="auto"/>
        </w:rPr>
        <w:t xml:space="preserve"> </w:t>
      </w:r>
    </w:p>
    <w:p w14:paraId="68065C1D" w14:textId="77777777" w:rsidR="00142CFA" w:rsidRPr="00736302" w:rsidRDefault="00142CFA" w:rsidP="00C61CF3">
      <w:pPr>
        <w:pStyle w:val="ListParagraph"/>
        <w:numPr>
          <w:ilvl w:val="0"/>
          <w:numId w:val="0"/>
        </w:numPr>
        <w:ind w:left="1440"/>
      </w:pPr>
    </w:p>
    <w:p w14:paraId="5708C064" w14:textId="5728B4E4" w:rsidR="00142CFA" w:rsidRPr="00736302" w:rsidRDefault="00142CFA" w:rsidP="00142CFA">
      <w:pPr>
        <w:pStyle w:val="ListParagraph"/>
        <w:numPr>
          <w:ilvl w:val="0"/>
          <w:numId w:val="23"/>
        </w:numPr>
        <w:rPr>
          <w:color w:val="auto"/>
        </w:rPr>
      </w:pPr>
      <w:r w:rsidRPr="00736302">
        <w:t xml:space="preserve">Implement processes to ensure that referrals are timely, </w:t>
      </w:r>
      <w:r w:rsidR="00C61CF3" w:rsidRPr="00736302">
        <w:t>particularly</w:t>
      </w:r>
      <w:r w:rsidRPr="00736302">
        <w:t xml:space="preserve"> in relation to wounds, weight loss and challenging behaviours.</w:t>
      </w:r>
    </w:p>
    <w:p w14:paraId="05C99FD6" w14:textId="77777777" w:rsidR="00142CFA" w:rsidRPr="00736302" w:rsidRDefault="00142CFA" w:rsidP="00142CFA">
      <w:pPr>
        <w:pStyle w:val="ListBullet"/>
        <w:numPr>
          <w:ilvl w:val="0"/>
          <w:numId w:val="23"/>
        </w:numPr>
        <w:rPr>
          <w:szCs w:val="24"/>
        </w:rPr>
      </w:pPr>
      <w:r w:rsidRPr="00736302">
        <w:rPr>
          <w:szCs w:val="24"/>
        </w:rPr>
        <w:t xml:space="preserve">Ensure all consumers get safe and effective services and supports for daily living and the services lifestyle program is developed to meet all consumers needs and preferences. </w:t>
      </w:r>
    </w:p>
    <w:p w14:paraId="2305909D" w14:textId="5A08AD5B" w:rsidR="00142CFA" w:rsidRPr="00736302" w:rsidRDefault="00142CFA" w:rsidP="00142CFA">
      <w:pPr>
        <w:pStyle w:val="ListBullet"/>
        <w:numPr>
          <w:ilvl w:val="0"/>
          <w:numId w:val="23"/>
        </w:numPr>
        <w:rPr>
          <w:iCs/>
          <w:szCs w:val="24"/>
        </w:rPr>
      </w:pPr>
      <w:r w:rsidRPr="00736302">
        <w:rPr>
          <w:iCs/>
          <w:szCs w:val="24"/>
        </w:rPr>
        <w:t>Implement processes to ensure staff are trained, equipped and supported to deliver the outcomes required by the</w:t>
      </w:r>
      <w:r w:rsidR="00736302" w:rsidRPr="00736302">
        <w:rPr>
          <w:iCs/>
          <w:szCs w:val="24"/>
        </w:rPr>
        <w:t xml:space="preserve"> </w:t>
      </w:r>
      <w:r w:rsidR="00E61E01" w:rsidRPr="00736302">
        <w:rPr>
          <w:iCs/>
          <w:szCs w:val="24"/>
        </w:rPr>
        <w:t>Quality Standards</w:t>
      </w:r>
      <w:r w:rsidRPr="00736302">
        <w:rPr>
          <w:iCs/>
          <w:szCs w:val="24"/>
        </w:rPr>
        <w:t>.  Ensure all staff complete mandatory training modules</w:t>
      </w:r>
    </w:p>
    <w:p w14:paraId="27898F88" w14:textId="77777777" w:rsidR="00142CFA" w:rsidRPr="00736302" w:rsidRDefault="00142CFA" w:rsidP="00142CFA">
      <w:pPr>
        <w:pStyle w:val="ListBullet"/>
        <w:numPr>
          <w:ilvl w:val="0"/>
          <w:numId w:val="23"/>
        </w:numPr>
        <w:rPr>
          <w:szCs w:val="24"/>
        </w:rPr>
      </w:pPr>
      <w:r w:rsidRPr="00736302">
        <w:rPr>
          <w:szCs w:val="24"/>
        </w:rPr>
        <w:t>Ensure risk management systems are implemented in practice to manage high impact and high prevalence risks associated with the care of consumers, specifically restrictive practices, pain, wounds and weight loss.</w:t>
      </w:r>
    </w:p>
    <w:p w14:paraId="63542C98" w14:textId="77777777" w:rsidR="00142CFA" w:rsidRPr="00736302" w:rsidRDefault="00142CFA" w:rsidP="00142CFA">
      <w:pPr>
        <w:pStyle w:val="ListBullet"/>
        <w:numPr>
          <w:ilvl w:val="0"/>
          <w:numId w:val="23"/>
        </w:numPr>
        <w:rPr>
          <w:szCs w:val="24"/>
        </w:rPr>
      </w:pPr>
      <w:r w:rsidRPr="00736302">
        <w:rPr>
          <w:szCs w:val="24"/>
        </w:rPr>
        <w:t>Ensure staff have the knowledge and skills to support processes in incident reporting and risk management.</w:t>
      </w:r>
    </w:p>
    <w:p w14:paraId="2F3FBB68" w14:textId="77777777" w:rsidR="00142CFA" w:rsidRPr="00736302" w:rsidRDefault="00142CFA" w:rsidP="00142CFA">
      <w:pPr>
        <w:pStyle w:val="ListBullet"/>
        <w:numPr>
          <w:ilvl w:val="0"/>
          <w:numId w:val="23"/>
        </w:numPr>
        <w:rPr>
          <w:szCs w:val="24"/>
        </w:rPr>
      </w:pPr>
      <w:r w:rsidRPr="00736302">
        <w:rPr>
          <w:szCs w:val="24"/>
        </w:rPr>
        <w:lastRenderedPageBreak/>
        <w:t>Ensure staff have the knowledge and skills to apply the organisation’s clinical governance framework particularly in relation to restrictive practices, psychotropic medication and chemical restraint.</w:t>
      </w:r>
    </w:p>
    <w:p w14:paraId="5BF1AD12" w14:textId="77777777" w:rsidR="00A3716D" w:rsidRPr="00095CD4" w:rsidRDefault="00B2553E" w:rsidP="00154403">
      <w:pPr>
        <w:pStyle w:val="ListBullet"/>
        <w:numPr>
          <w:ilvl w:val="0"/>
          <w:numId w:val="0"/>
        </w:numPr>
      </w:pPr>
    </w:p>
    <w:sectPr w:rsidR="00A3716D" w:rsidRPr="00095CD4" w:rsidSect="002B7F5E">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ADBB3" w14:textId="77777777" w:rsidR="002022F8" w:rsidRDefault="002022F8">
      <w:pPr>
        <w:spacing w:before="0" w:after="0" w:line="240" w:lineRule="auto"/>
      </w:pPr>
      <w:r>
        <w:separator/>
      </w:r>
    </w:p>
  </w:endnote>
  <w:endnote w:type="continuationSeparator" w:id="0">
    <w:p w14:paraId="07392B33" w14:textId="77777777" w:rsidR="002022F8" w:rsidRDefault="002022F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28" w14:textId="77777777" w:rsidR="00506F7F" w:rsidRPr="009A1F1B" w:rsidRDefault="00B755B5"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5BF1AD29" w14:textId="77777777" w:rsidR="00506F7F" w:rsidRPr="00C72FFB" w:rsidRDefault="00B755B5"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Rochester Nursing Home Annex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5BF1AD2A" w14:textId="77777777" w:rsidR="00506F7F" w:rsidRPr="00C72FFB" w:rsidRDefault="00B755B5"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405</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2B" w14:textId="77777777" w:rsidR="00506F7F" w:rsidRPr="009A1F1B" w:rsidRDefault="00B755B5"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5BF1AD2C" w14:textId="77777777" w:rsidR="00506F7F" w:rsidRPr="00C72FFB" w:rsidRDefault="00B755B5"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Rochester Nursing Home Annex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5BF1AD2D" w14:textId="77777777" w:rsidR="00506F7F" w:rsidRPr="00A3716D" w:rsidRDefault="00B755B5"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405</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1FEDF" w14:textId="77777777" w:rsidR="002022F8" w:rsidRDefault="002022F8">
      <w:pPr>
        <w:spacing w:before="0" w:after="0" w:line="240" w:lineRule="auto"/>
      </w:pPr>
      <w:r>
        <w:separator/>
      </w:r>
    </w:p>
  </w:footnote>
  <w:footnote w:type="continuationSeparator" w:id="0">
    <w:p w14:paraId="53380B9D" w14:textId="77777777" w:rsidR="002022F8" w:rsidRDefault="002022F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27" w14:textId="77777777" w:rsidR="00506F7F" w:rsidRDefault="00B755B5"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6192" behindDoc="1" locked="0" layoutInCell="1" allowOverlap="1" wp14:anchorId="5BF1AD39" wp14:editId="5BF1AD3A">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59358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36" w14:textId="77777777" w:rsidR="00506F7F" w:rsidRDefault="00B755B5" w:rsidP="009C6F30">
    <w:pPr>
      <w:tabs>
        <w:tab w:val="left" w:pos="3624"/>
      </w:tabs>
    </w:pPr>
    <w:r>
      <w:rPr>
        <w:noProof/>
        <w:color w:val="auto"/>
        <w:sz w:val="20"/>
        <w:lang w:val="en-US" w:eastAsia="en-US"/>
      </w:rPr>
      <w:drawing>
        <wp:anchor distT="0" distB="0" distL="114300" distR="114300" simplePos="0" relativeHeight="251660288" behindDoc="1" locked="0" layoutInCell="1" allowOverlap="1" wp14:anchorId="5BF1AD4B" wp14:editId="5BF1AD4C">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91419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37" w14:textId="77777777" w:rsidR="00506F7F" w:rsidRDefault="00B755B5" w:rsidP="009C6F30">
    <w:pPr>
      <w:tabs>
        <w:tab w:val="left" w:pos="3624"/>
      </w:tabs>
    </w:pPr>
    <w:r>
      <w:rPr>
        <w:noProof/>
        <w:color w:val="auto"/>
        <w:sz w:val="20"/>
        <w:lang w:val="en-US" w:eastAsia="en-US"/>
      </w:rPr>
      <w:drawing>
        <wp:anchor distT="0" distB="0" distL="114300" distR="114300" simplePos="0" relativeHeight="251661312" behindDoc="1" locked="0" layoutInCell="1" allowOverlap="1" wp14:anchorId="5BF1AD4D" wp14:editId="5BF1AD4E">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12891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38" w14:textId="77777777" w:rsidR="00506F7F" w:rsidRDefault="00B755B5" w:rsidP="009C6F30">
    <w:pPr>
      <w:tabs>
        <w:tab w:val="left" w:pos="3624"/>
      </w:tabs>
    </w:pPr>
    <w:r>
      <w:rPr>
        <w:noProof/>
        <w:color w:val="auto"/>
        <w:sz w:val="20"/>
        <w:lang w:val="en-US" w:eastAsia="en-US"/>
      </w:rPr>
      <w:drawing>
        <wp:anchor distT="0" distB="0" distL="114300" distR="114300" simplePos="0" relativeHeight="251662336" behindDoc="1" locked="0" layoutInCell="1" allowOverlap="1" wp14:anchorId="5BF1AD4F" wp14:editId="5BF1AD50">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40083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2E" w14:textId="77777777" w:rsidR="00506F7F" w:rsidRDefault="00B755B5">
    <w:pPr>
      <w:pStyle w:val="Header"/>
    </w:pPr>
    <w:r w:rsidRPr="003C6EC2">
      <w:rPr>
        <w:rFonts w:eastAsia="Calibri"/>
        <w:noProof/>
        <w:lang w:val="en-US" w:eastAsia="en-US"/>
      </w:rPr>
      <w:drawing>
        <wp:anchor distT="0" distB="0" distL="114300" distR="114300" simplePos="0" relativeHeight="251663360" behindDoc="1" locked="0" layoutInCell="1" allowOverlap="1" wp14:anchorId="5BF1AD3B" wp14:editId="5BF1AD3C">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81873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2F" w14:textId="77777777" w:rsidR="00506F7F" w:rsidRDefault="00B755B5" w:rsidP="0004322A">
    <w:r>
      <w:rPr>
        <w:noProof/>
        <w:color w:val="auto"/>
        <w:sz w:val="20"/>
        <w:lang w:val="en-US" w:eastAsia="en-US"/>
      </w:rPr>
      <w:drawing>
        <wp:anchor distT="0" distB="0" distL="114300" distR="114300" simplePos="0" relativeHeight="251659264" behindDoc="1" locked="0" layoutInCell="1" allowOverlap="1" wp14:anchorId="5BF1AD3D" wp14:editId="5BF1AD3E">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9878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30" w14:textId="77777777" w:rsidR="00506F7F" w:rsidRDefault="00B755B5" w:rsidP="0004322A">
    <w:r>
      <w:rPr>
        <w:noProof/>
        <w:color w:val="auto"/>
        <w:sz w:val="20"/>
        <w:lang w:val="en-US" w:eastAsia="en-US"/>
      </w:rPr>
      <w:drawing>
        <wp:anchor distT="0" distB="0" distL="114300" distR="114300" simplePos="0" relativeHeight="251657216" behindDoc="1" locked="0" layoutInCell="1" allowOverlap="1" wp14:anchorId="5BF1AD3F" wp14:editId="5BF1AD40">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17944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31" w14:textId="77777777" w:rsidR="00506F7F" w:rsidRDefault="00B755B5" w:rsidP="0004322A">
    <w:r>
      <w:rPr>
        <w:noProof/>
        <w:color w:val="auto"/>
        <w:sz w:val="20"/>
        <w:lang w:val="en-US" w:eastAsia="en-US"/>
      </w:rPr>
      <w:drawing>
        <wp:anchor distT="0" distB="0" distL="114300" distR="114300" simplePos="0" relativeHeight="251652096" behindDoc="1" locked="0" layoutInCell="1" allowOverlap="1" wp14:anchorId="5BF1AD41" wp14:editId="5BF1AD42">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2356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32" w14:textId="77777777" w:rsidR="00506F7F" w:rsidRDefault="00B755B5" w:rsidP="0004322A">
    <w:r>
      <w:rPr>
        <w:noProof/>
        <w:color w:val="auto"/>
        <w:sz w:val="20"/>
        <w:lang w:val="en-US" w:eastAsia="en-US"/>
      </w:rPr>
      <w:drawing>
        <wp:anchor distT="0" distB="0" distL="114300" distR="114300" simplePos="0" relativeHeight="251653120" behindDoc="1" locked="0" layoutInCell="1" allowOverlap="1" wp14:anchorId="5BF1AD43" wp14:editId="5BF1AD44">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6266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33" w14:textId="77777777" w:rsidR="00506F7F" w:rsidRDefault="00B755B5" w:rsidP="0004322A">
    <w:r>
      <w:rPr>
        <w:noProof/>
        <w:color w:val="auto"/>
        <w:sz w:val="20"/>
        <w:lang w:val="en-US" w:eastAsia="en-US"/>
      </w:rPr>
      <w:drawing>
        <wp:anchor distT="0" distB="0" distL="114300" distR="114300" simplePos="0" relativeHeight="251654144" behindDoc="1" locked="0" layoutInCell="1" allowOverlap="1" wp14:anchorId="5BF1AD45" wp14:editId="5BF1AD46">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14991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34" w14:textId="77777777" w:rsidR="00506F7F" w:rsidRDefault="00B755B5" w:rsidP="0004322A">
    <w:r>
      <w:rPr>
        <w:noProof/>
        <w:color w:val="auto"/>
        <w:sz w:val="20"/>
        <w:lang w:val="en-US" w:eastAsia="en-US"/>
      </w:rPr>
      <w:drawing>
        <wp:anchor distT="0" distB="0" distL="114300" distR="114300" simplePos="0" relativeHeight="251655168" behindDoc="1" locked="0" layoutInCell="1" allowOverlap="1" wp14:anchorId="5BF1AD47" wp14:editId="5BF1AD48">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7853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AD35" w14:textId="77777777" w:rsidR="00506F7F" w:rsidRDefault="00B755B5" w:rsidP="009C6F30">
    <w:pPr>
      <w:tabs>
        <w:tab w:val="left" w:pos="3624"/>
      </w:tabs>
    </w:pPr>
    <w:r>
      <w:rPr>
        <w:noProof/>
        <w:color w:val="auto"/>
        <w:sz w:val="20"/>
        <w:lang w:val="en-US" w:eastAsia="en-US"/>
      </w:rPr>
      <w:drawing>
        <wp:anchor distT="0" distB="0" distL="114300" distR="114300" simplePos="0" relativeHeight="251658240" behindDoc="1" locked="0" layoutInCell="1" allowOverlap="1" wp14:anchorId="5BF1AD49" wp14:editId="5BF1AD4A">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99700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2D30"/>
    <w:multiLevelType w:val="hybridMultilevel"/>
    <w:tmpl w:val="6F0EE8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90403EF"/>
    <w:multiLevelType w:val="hybridMultilevel"/>
    <w:tmpl w:val="3CF03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5CC77EE"/>
    <w:multiLevelType w:val="hybridMultilevel"/>
    <w:tmpl w:val="54965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795C6E"/>
    <w:multiLevelType w:val="hybridMultilevel"/>
    <w:tmpl w:val="4F9A46CC"/>
    <w:lvl w:ilvl="0" w:tplc="86169450">
      <w:start w:val="1"/>
      <w:numFmt w:val="bullet"/>
      <w:pStyle w:val="ListParagraph"/>
      <w:lvlText w:val=""/>
      <w:lvlJc w:val="left"/>
      <w:pPr>
        <w:ind w:left="1440" w:hanging="360"/>
      </w:pPr>
      <w:rPr>
        <w:rFonts w:ascii="Symbol" w:hAnsi="Symbol" w:hint="default"/>
        <w:color w:val="auto"/>
      </w:rPr>
    </w:lvl>
    <w:lvl w:ilvl="1" w:tplc="56BE3B5C" w:tentative="1">
      <w:start w:val="1"/>
      <w:numFmt w:val="bullet"/>
      <w:lvlText w:val="o"/>
      <w:lvlJc w:val="left"/>
      <w:pPr>
        <w:ind w:left="2160" w:hanging="360"/>
      </w:pPr>
      <w:rPr>
        <w:rFonts w:ascii="Courier New" w:hAnsi="Courier New" w:cs="Courier New" w:hint="default"/>
      </w:rPr>
    </w:lvl>
    <w:lvl w:ilvl="2" w:tplc="AA10D362" w:tentative="1">
      <w:start w:val="1"/>
      <w:numFmt w:val="bullet"/>
      <w:lvlText w:val=""/>
      <w:lvlJc w:val="left"/>
      <w:pPr>
        <w:ind w:left="2880" w:hanging="360"/>
      </w:pPr>
      <w:rPr>
        <w:rFonts w:ascii="Wingdings" w:hAnsi="Wingdings" w:hint="default"/>
      </w:rPr>
    </w:lvl>
    <w:lvl w:ilvl="3" w:tplc="0C0C9C6A" w:tentative="1">
      <w:start w:val="1"/>
      <w:numFmt w:val="bullet"/>
      <w:lvlText w:val=""/>
      <w:lvlJc w:val="left"/>
      <w:pPr>
        <w:ind w:left="3600" w:hanging="360"/>
      </w:pPr>
      <w:rPr>
        <w:rFonts w:ascii="Symbol" w:hAnsi="Symbol" w:hint="default"/>
      </w:rPr>
    </w:lvl>
    <w:lvl w:ilvl="4" w:tplc="FDCC026A" w:tentative="1">
      <w:start w:val="1"/>
      <w:numFmt w:val="bullet"/>
      <w:lvlText w:val="o"/>
      <w:lvlJc w:val="left"/>
      <w:pPr>
        <w:ind w:left="4320" w:hanging="360"/>
      </w:pPr>
      <w:rPr>
        <w:rFonts w:ascii="Courier New" w:hAnsi="Courier New" w:cs="Courier New" w:hint="default"/>
      </w:rPr>
    </w:lvl>
    <w:lvl w:ilvl="5" w:tplc="F8FEC836" w:tentative="1">
      <w:start w:val="1"/>
      <w:numFmt w:val="bullet"/>
      <w:lvlText w:val=""/>
      <w:lvlJc w:val="left"/>
      <w:pPr>
        <w:ind w:left="5040" w:hanging="360"/>
      </w:pPr>
      <w:rPr>
        <w:rFonts w:ascii="Wingdings" w:hAnsi="Wingdings" w:hint="default"/>
      </w:rPr>
    </w:lvl>
    <w:lvl w:ilvl="6" w:tplc="3C10BF84" w:tentative="1">
      <w:start w:val="1"/>
      <w:numFmt w:val="bullet"/>
      <w:lvlText w:val=""/>
      <w:lvlJc w:val="left"/>
      <w:pPr>
        <w:ind w:left="5760" w:hanging="360"/>
      </w:pPr>
      <w:rPr>
        <w:rFonts w:ascii="Symbol" w:hAnsi="Symbol" w:hint="default"/>
      </w:rPr>
    </w:lvl>
    <w:lvl w:ilvl="7" w:tplc="9CEA5748" w:tentative="1">
      <w:start w:val="1"/>
      <w:numFmt w:val="bullet"/>
      <w:lvlText w:val="o"/>
      <w:lvlJc w:val="left"/>
      <w:pPr>
        <w:ind w:left="6480" w:hanging="360"/>
      </w:pPr>
      <w:rPr>
        <w:rFonts w:ascii="Courier New" w:hAnsi="Courier New" w:cs="Courier New" w:hint="default"/>
      </w:rPr>
    </w:lvl>
    <w:lvl w:ilvl="8" w:tplc="C42A1D5C" w:tentative="1">
      <w:start w:val="1"/>
      <w:numFmt w:val="bullet"/>
      <w:lvlText w:val=""/>
      <w:lvlJc w:val="left"/>
      <w:pPr>
        <w:ind w:left="7200" w:hanging="360"/>
      </w:pPr>
      <w:rPr>
        <w:rFonts w:ascii="Wingdings" w:hAnsi="Wingdings" w:hint="default"/>
      </w:rPr>
    </w:lvl>
  </w:abstractNum>
  <w:abstractNum w:abstractNumId="4" w15:restartNumberingAfterBreak="0">
    <w:nsid w:val="18A95414"/>
    <w:multiLevelType w:val="hybridMultilevel"/>
    <w:tmpl w:val="804C67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140159"/>
    <w:multiLevelType w:val="hybridMultilevel"/>
    <w:tmpl w:val="C1A090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F583C49"/>
    <w:multiLevelType w:val="hybridMultilevel"/>
    <w:tmpl w:val="5504F770"/>
    <w:lvl w:ilvl="0" w:tplc="68DA0204">
      <w:start w:val="1"/>
      <w:numFmt w:val="lowerRoman"/>
      <w:lvlText w:val="(%1)"/>
      <w:lvlJc w:val="left"/>
      <w:pPr>
        <w:ind w:left="1080" w:hanging="720"/>
      </w:pPr>
      <w:rPr>
        <w:rFonts w:hint="default"/>
      </w:rPr>
    </w:lvl>
    <w:lvl w:ilvl="1" w:tplc="9238E8BA" w:tentative="1">
      <w:start w:val="1"/>
      <w:numFmt w:val="lowerLetter"/>
      <w:lvlText w:val="%2."/>
      <w:lvlJc w:val="left"/>
      <w:pPr>
        <w:ind w:left="1440" w:hanging="360"/>
      </w:pPr>
    </w:lvl>
    <w:lvl w:ilvl="2" w:tplc="A664EF7C" w:tentative="1">
      <w:start w:val="1"/>
      <w:numFmt w:val="lowerRoman"/>
      <w:lvlText w:val="%3."/>
      <w:lvlJc w:val="right"/>
      <w:pPr>
        <w:ind w:left="2160" w:hanging="180"/>
      </w:pPr>
    </w:lvl>
    <w:lvl w:ilvl="3" w:tplc="F858CF6A" w:tentative="1">
      <w:start w:val="1"/>
      <w:numFmt w:val="decimal"/>
      <w:lvlText w:val="%4."/>
      <w:lvlJc w:val="left"/>
      <w:pPr>
        <w:ind w:left="2880" w:hanging="360"/>
      </w:pPr>
    </w:lvl>
    <w:lvl w:ilvl="4" w:tplc="AEC43084" w:tentative="1">
      <w:start w:val="1"/>
      <w:numFmt w:val="lowerLetter"/>
      <w:lvlText w:val="%5."/>
      <w:lvlJc w:val="left"/>
      <w:pPr>
        <w:ind w:left="3600" w:hanging="360"/>
      </w:pPr>
    </w:lvl>
    <w:lvl w:ilvl="5" w:tplc="94AE3B50" w:tentative="1">
      <w:start w:val="1"/>
      <w:numFmt w:val="lowerRoman"/>
      <w:lvlText w:val="%6."/>
      <w:lvlJc w:val="right"/>
      <w:pPr>
        <w:ind w:left="4320" w:hanging="180"/>
      </w:pPr>
    </w:lvl>
    <w:lvl w:ilvl="6" w:tplc="C91236B0" w:tentative="1">
      <w:start w:val="1"/>
      <w:numFmt w:val="decimal"/>
      <w:lvlText w:val="%7."/>
      <w:lvlJc w:val="left"/>
      <w:pPr>
        <w:ind w:left="5040" w:hanging="360"/>
      </w:pPr>
    </w:lvl>
    <w:lvl w:ilvl="7" w:tplc="5B62582A" w:tentative="1">
      <w:start w:val="1"/>
      <w:numFmt w:val="lowerLetter"/>
      <w:lvlText w:val="%8."/>
      <w:lvlJc w:val="left"/>
      <w:pPr>
        <w:ind w:left="5760" w:hanging="360"/>
      </w:pPr>
    </w:lvl>
    <w:lvl w:ilvl="8" w:tplc="C7106128" w:tentative="1">
      <w:start w:val="1"/>
      <w:numFmt w:val="lowerRoman"/>
      <w:lvlText w:val="%9."/>
      <w:lvlJc w:val="right"/>
      <w:pPr>
        <w:ind w:left="6480" w:hanging="180"/>
      </w:pPr>
    </w:lvl>
  </w:abstractNum>
  <w:abstractNum w:abstractNumId="7" w15:restartNumberingAfterBreak="0">
    <w:nsid w:val="20910886"/>
    <w:multiLevelType w:val="hybridMultilevel"/>
    <w:tmpl w:val="5504F770"/>
    <w:lvl w:ilvl="0" w:tplc="0382FC5E">
      <w:start w:val="1"/>
      <w:numFmt w:val="lowerRoman"/>
      <w:lvlText w:val="(%1)"/>
      <w:lvlJc w:val="left"/>
      <w:pPr>
        <w:ind w:left="1080" w:hanging="720"/>
      </w:pPr>
      <w:rPr>
        <w:rFonts w:hint="default"/>
      </w:rPr>
    </w:lvl>
    <w:lvl w:ilvl="1" w:tplc="6316D9BC" w:tentative="1">
      <w:start w:val="1"/>
      <w:numFmt w:val="lowerLetter"/>
      <w:lvlText w:val="%2."/>
      <w:lvlJc w:val="left"/>
      <w:pPr>
        <w:ind w:left="1440" w:hanging="360"/>
      </w:pPr>
    </w:lvl>
    <w:lvl w:ilvl="2" w:tplc="B35C675A" w:tentative="1">
      <w:start w:val="1"/>
      <w:numFmt w:val="lowerRoman"/>
      <w:lvlText w:val="%3."/>
      <w:lvlJc w:val="right"/>
      <w:pPr>
        <w:ind w:left="2160" w:hanging="180"/>
      </w:pPr>
    </w:lvl>
    <w:lvl w:ilvl="3" w:tplc="52ECA550" w:tentative="1">
      <w:start w:val="1"/>
      <w:numFmt w:val="decimal"/>
      <w:lvlText w:val="%4."/>
      <w:lvlJc w:val="left"/>
      <w:pPr>
        <w:ind w:left="2880" w:hanging="360"/>
      </w:pPr>
    </w:lvl>
    <w:lvl w:ilvl="4" w:tplc="8CA0763A" w:tentative="1">
      <w:start w:val="1"/>
      <w:numFmt w:val="lowerLetter"/>
      <w:lvlText w:val="%5."/>
      <w:lvlJc w:val="left"/>
      <w:pPr>
        <w:ind w:left="3600" w:hanging="360"/>
      </w:pPr>
    </w:lvl>
    <w:lvl w:ilvl="5" w:tplc="0412A12E" w:tentative="1">
      <w:start w:val="1"/>
      <w:numFmt w:val="lowerRoman"/>
      <w:lvlText w:val="%6."/>
      <w:lvlJc w:val="right"/>
      <w:pPr>
        <w:ind w:left="4320" w:hanging="180"/>
      </w:pPr>
    </w:lvl>
    <w:lvl w:ilvl="6" w:tplc="CE1A3D16" w:tentative="1">
      <w:start w:val="1"/>
      <w:numFmt w:val="decimal"/>
      <w:lvlText w:val="%7."/>
      <w:lvlJc w:val="left"/>
      <w:pPr>
        <w:ind w:left="5040" w:hanging="360"/>
      </w:pPr>
    </w:lvl>
    <w:lvl w:ilvl="7" w:tplc="CC9C1932" w:tentative="1">
      <w:start w:val="1"/>
      <w:numFmt w:val="lowerLetter"/>
      <w:lvlText w:val="%8."/>
      <w:lvlJc w:val="left"/>
      <w:pPr>
        <w:ind w:left="5760" w:hanging="360"/>
      </w:pPr>
    </w:lvl>
    <w:lvl w:ilvl="8" w:tplc="18F6103E" w:tentative="1">
      <w:start w:val="1"/>
      <w:numFmt w:val="lowerRoman"/>
      <w:lvlText w:val="%9."/>
      <w:lvlJc w:val="right"/>
      <w:pPr>
        <w:ind w:left="6480" w:hanging="180"/>
      </w:pPr>
    </w:lvl>
  </w:abstractNum>
  <w:abstractNum w:abstractNumId="8" w15:restartNumberingAfterBreak="0">
    <w:nsid w:val="22BF21F8"/>
    <w:multiLevelType w:val="hybridMultilevel"/>
    <w:tmpl w:val="8B1AD6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31358A5"/>
    <w:multiLevelType w:val="hybridMultilevel"/>
    <w:tmpl w:val="137CBE9A"/>
    <w:lvl w:ilvl="0" w:tplc="E2E86858">
      <w:start w:val="1"/>
      <w:numFmt w:val="lowerLetter"/>
      <w:lvlText w:val="(%1)"/>
      <w:lvlJc w:val="left"/>
      <w:pPr>
        <w:ind w:left="360" w:hanging="360"/>
      </w:pPr>
      <w:rPr>
        <w:rFonts w:hint="default"/>
      </w:rPr>
    </w:lvl>
    <w:lvl w:ilvl="1" w:tplc="5476973C" w:tentative="1">
      <w:start w:val="1"/>
      <w:numFmt w:val="lowerLetter"/>
      <w:lvlText w:val="%2."/>
      <w:lvlJc w:val="left"/>
      <w:pPr>
        <w:ind w:left="1080" w:hanging="360"/>
      </w:pPr>
    </w:lvl>
    <w:lvl w:ilvl="2" w:tplc="5DFE64DC" w:tentative="1">
      <w:start w:val="1"/>
      <w:numFmt w:val="lowerRoman"/>
      <w:lvlText w:val="%3."/>
      <w:lvlJc w:val="right"/>
      <w:pPr>
        <w:ind w:left="1800" w:hanging="180"/>
      </w:pPr>
    </w:lvl>
    <w:lvl w:ilvl="3" w:tplc="A58ED614" w:tentative="1">
      <w:start w:val="1"/>
      <w:numFmt w:val="decimal"/>
      <w:lvlText w:val="%4."/>
      <w:lvlJc w:val="left"/>
      <w:pPr>
        <w:ind w:left="2520" w:hanging="360"/>
      </w:pPr>
    </w:lvl>
    <w:lvl w:ilvl="4" w:tplc="3D0AF290" w:tentative="1">
      <w:start w:val="1"/>
      <w:numFmt w:val="lowerLetter"/>
      <w:lvlText w:val="%5."/>
      <w:lvlJc w:val="left"/>
      <w:pPr>
        <w:ind w:left="3240" w:hanging="360"/>
      </w:pPr>
    </w:lvl>
    <w:lvl w:ilvl="5" w:tplc="16B459A6" w:tentative="1">
      <w:start w:val="1"/>
      <w:numFmt w:val="lowerRoman"/>
      <w:lvlText w:val="%6."/>
      <w:lvlJc w:val="right"/>
      <w:pPr>
        <w:ind w:left="3960" w:hanging="180"/>
      </w:pPr>
    </w:lvl>
    <w:lvl w:ilvl="6" w:tplc="CB180B3A" w:tentative="1">
      <w:start w:val="1"/>
      <w:numFmt w:val="decimal"/>
      <w:lvlText w:val="%7."/>
      <w:lvlJc w:val="left"/>
      <w:pPr>
        <w:ind w:left="4680" w:hanging="360"/>
      </w:pPr>
    </w:lvl>
    <w:lvl w:ilvl="7" w:tplc="2D38208A" w:tentative="1">
      <w:start w:val="1"/>
      <w:numFmt w:val="lowerLetter"/>
      <w:lvlText w:val="%8."/>
      <w:lvlJc w:val="left"/>
      <w:pPr>
        <w:ind w:left="5400" w:hanging="360"/>
      </w:pPr>
    </w:lvl>
    <w:lvl w:ilvl="8" w:tplc="991AE620" w:tentative="1">
      <w:start w:val="1"/>
      <w:numFmt w:val="lowerRoman"/>
      <w:lvlText w:val="%9."/>
      <w:lvlJc w:val="right"/>
      <w:pPr>
        <w:ind w:left="6120" w:hanging="180"/>
      </w:pPr>
    </w:lvl>
  </w:abstractNum>
  <w:abstractNum w:abstractNumId="10" w15:restartNumberingAfterBreak="0">
    <w:nsid w:val="2C9A4290"/>
    <w:multiLevelType w:val="hybridMultilevel"/>
    <w:tmpl w:val="A8D69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105F60"/>
    <w:multiLevelType w:val="hybridMultilevel"/>
    <w:tmpl w:val="49A21BE0"/>
    <w:lvl w:ilvl="0" w:tplc="6382D844">
      <w:start w:val="1"/>
      <w:numFmt w:val="decimal"/>
      <w:lvlText w:val="%1."/>
      <w:lvlJc w:val="left"/>
      <w:pPr>
        <w:ind w:left="360" w:hanging="360"/>
      </w:pPr>
      <w:rPr>
        <w:rFonts w:hint="default"/>
      </w:rPr>
    </w:lvl>
    <w:lvl w:ilvl="1" w:tplc="3F342FB6" w:tentative="1">
      <w:start w:val="1"/>
      <w:numFmt w:val="lowerLetter"/>
      <w:lvlText w:val="%2."/>
      <w:lvlJc w:val="left"/>
      <w:pPr>
        <w:ind w:left="1080" w:hanging="360"/>
      </w:pPr>
    </w:lvl>
    <w:lvl w:ilvl="2" w:tplc="C7161A88" w:tentative="1">
      <w:start w:val="1"/>
      <w:numFmt w:val="lowerRoman"/>
      <w:lvlText w:val="%3."/>
      <w:lvlJc w:val="right"/>
      <w:pPr>
        <w:ind w:left="1800" w:hanging="180"/>
      </w:pPr>
    </w:lvl>
    <w:lvl w:ilvl="3" w:tplc="4ECEA394" w:tentative="1">
      <w:start w:val="1"/>
      <w:numFmt w:val="decimal"/>
      <w:lvlText w:val="%4."/>
      <w:lvlJc w:val="left"/>
      <w:pPr>
        <w:ind w:left="2520" w:hanging="360"/>
      </w:pPr>
    </w:lvl>
    <w:lvl w:ilvl="4" w:tplc="F1F28880" w:tentative="1">
      <w:start w:val="1"/>
      <w:numFmt w:val="lowerLetter"/>
      <w:lvlText w:val="%5."/>
      <w:lvlJc w:val="left"/>
      <w:pPr>
        <w:ind w:left="3240" w:hanging="360"/>
      </w:pPr>
    </w:lvl>
    <w:lvl w:ilvl="5" w:tplc="10340664" w:tentative="1">
      <w:start w:val="1"/>
      <w:numFmt w:val="lowerRoman"/>
      <w:lvlText w:val="%6."/>
      <w:lvlJc w:val="right"/>
      <w:pPr>
        <w:ind w:left="3960" w:hanging="180"/>
      </w:pPr>
    </w:lvl>
    <w:lvl w:ilvl="6" w:tplc="69F4196E" w:tentative="1">
      <w:start w:val="1"/>
      <w:numFmt w:val="decimal"/>
      <w:lvlText w:val="%7."/>
      <w:lvlJc w:val="left"/>
      <w:pPr>
        <w:ind w:left="4680" w:hanging="360"/>
      </w:pPr>
    </w:lvl>
    <w:lvl w:ilvl="7" w:tplc="1B34E81A" w:tentative="1">
      <w:start w:val="1"/>
      <w:numFmt w:val="lowerLetter"/>
      <w:lvlText w:val="%8."/>
      <w:lvlJc w:val="left"/>
      <w:pPr>
        <w:ind w:left="5400" w:hanging="360"/>
      </w:pPr>
    </w:lvl>
    <w:lvl w:ilvl="8" w:tplc="AE687582" w:tentative="1">
      <w:start w:val="1"/>
      <w:numFmt w:val="lowerRoman"/>
      <w:lvlText w:val="%9."/>
      <w:lvlJc w:val="right"/>
      <w:pPr>
        <w:ind w:left="6120" w:hanging="180"/>
      </w:pPr>
    </w:lvl>
  </w:abstractNum>
  <w:abstractNum w:abstractNumId="12" w15:restartNumberingAfterBreak="0">
    <w:nsid w:val="32DD72EB"/>
    <w:multiLevelType w:val="hybridMultilevel"/>
    <w:tmpl w:val="49A21BE0"/>
    <w:lvl w:ilvl="0" w:tplc="2CD08B20">
      <w:start w:val="1"/>
      <w:numFmt w:val="decimal"/>
      <w:lvlText w:val="%1."/>
      <w:lvlJc w:val="left"/>
      <w:pPr>
        <w:ind w:left="360" w:hanging="360"/>
      </w:pPr>
      <w:rPr>
        <w:rFonts w:hint="default"/>
      </w:rPr>
    </w:lvl>
    <w:lvl w:ilvl="1" w:tplc="F1A863A2" w:tentative="1">
      <w:start w:val="1"/>
      <w:numFmt w:val="lowerLetter"/>
      <w:lvlText w:val="%2."/>
      <w:lvlJc w:val="left"/>
      <w:pPr>
        <w:ind w:left="1080" w:hanging="360"/>
      </w:pPr>
    </w:lvl>
    <w:lvl w:ilvl="2" w:tplc="DD9C22A2" w:tentative="1">
      <w:start w:val="1"/>
      <w:numFmt w:val="lowerRoman"/>
      <w:lvlText w:val="%3."/>
      <w:lvlJc w:val="right"/>
      <w:pPr>
        <w:ind w:left="1800" w:hanging="180"/>
      </w:pPr>
    </w:lvl>
    <w:lvl w:ilvl="3" w:tplc="23863748" w:tentative="1">
      <w:start w:val="1"/>
      <w:numFmt w:val="decimal"/>
      <w:lvlText w:val="%4."/>
      <w:lvlJc w:val="left"/>
      <w:pPr>
        <w:ind w:left="2520" w:hanging="360"/>
      </w:pPr>
    </w:lvl>
    <w:lvl w:ilvl="4" w:tplc="428A2C5C" w:tentative="1">
      <w:start w:val="1"/>
      <w:numFmt w:val="lowerLetter"/>
      <w:lvlText w:val="%5."/>
      <w:lvlJc w:val="left"/>
      <w:pPr>
        <w:ind w:left="3240" w:hanging="360"/>
      </w:pPr>
    </w:lvl>
    <w:lvl w:ilvl="5" w:tplc="2B6667A0" w:tentative="1">
      <w:start w:val="1"/>
      <w:numFmt w:val="lowerRoman"/>
      <w:lvlText w:val="%6."/>
      <w:lvlJc w:val="right"/>
      <w:pPr>
        <w:ind w:left="3960" w:hanging="180"/>
      </w:pPr>
    </w:lvl>
    <w:lvl w:ilvl="6" w:tplc="C63EE27A" w:tentative="1">
      <w:start w:val="1"/>
      <w:numFmt w:val="decimal"/>
      <w:lvlText w:val="%7."/>
      <w:lvlJc w:val="left"/>
      <w:pPr>
        <w:ind w:left="4680" w:hanging="360"/>
      </w:pPr>
    </w:lvl>
    <w:lvl w:ilvl="7" w:tplc="DF7E6F9A" w:tentative="1">
      <w:start w:val="1"/>
      <w:numFmt w:val="lowerLetter"/>
      <w:lvlText w:val="%8."/>
      <w:lvlJc w:val="left"/>
      <w:pPr>
        <w:ind w:left="5400" w:hanging="360"/>
      </w:pPr>
    </w:lvl>
    <w:lvl w:ilvl="8" w:tplc="02E8D342" w:tentative="1">
      <w:start w:val="1"/>
      <w:numFmt w:val="lowerRoman"/>
      <w:lvlText w:val="%9."/>
      <w:lvlJc w:val="right"/>
      <w:pPr>
        <w:ind w:left="6120" w:hanging="180"/>
      </w:pPr>
    </w:lvl>
  </w:abstractNum>
  <w:abstractNum w:abstractNumId="13" w15:restartNumberingAfterBreak="0">
    <w:nsid w:val="3722511A"/>
    <w:multiLevelType w:val="hybridMultilevel"/>
    <w:tmpl w:val="5504F770"/>
    <w:lvl w:ilvl="0" w:tplc="B51C6112">
      <w:start w:val="1"/>
      <w:numFmt w:val="lowerRoman"/>
      <w:lvlText w:val="(%1)"/>
      <w:lvlJc w:val="left"/>
      <w:pPr>
        <w:ind w:left="1080" w:hanging="720"/>
      </w:pPr>
      <w:rPr>
        <w:rFonts w:hint="default"/>
      </w:rPr>
    </w:lvl>
    <w:lvl w:ilvl="1" w:tplc="663ECFE8" w:tentative="1">
      <w:start w:val="1"/>
      <w:numFmt w:val="lowerLetter"/>
      <w:lvlText w:val="%2."/>
      <w:lvlJc w:val="left"/>
      <w:pPr>
        <w:ind w:left="1440" w:hanging="360"/>
      </w:pPr>
    </w:lvl>
    <w:lvl w:ilvl="2" w:tplc="8E587046" w:tentative="1">
      <w:start w:val="1"/>
      <w:numFmt w:val="lowerRoman"/>
      <w:lvlText w:val="%3."/>
      <w:lvlJc w:val="right"/>
      <w:pPr>
        <w:ind w:left="2160" w:hanging="180"/>
      </w:pPr>
    </w:lvl>
    <w:lvl w:ilvl="3" w:tplc="A0961FFE" w:tentative="1">
      <w:start w:val="1"/>
      <w:numFmt w:val="decimal"/>
      <w:lvlText w:val="%4."/>
      <w:lvlJc w:val="left"/>
      <w:pPr>
        <w:ind w:left="2880" w:hanging="360"/>
      </w:pPr>
    </w:lvl>
    <w:lvl w:ilvl="4" w:tplc="D9CAC496" w:tentative="1">
      <w:start w:val="1"/>
      <w:numFmt w:val="lowerLetter"/>
      <w:lvlText w:val="%5."/>
      <w:lvlJc w:val="left"/>
      <w:pPr>
        <w:ind w:left="3600" w:hanging="360"/>
      </w:pPr>
    </w:lvl>
    <w:lvl w:ilvl="5" w:tplc="2DF4552C" w:tentative="1">
      <w:start w:val="1"/>
      <w:numFmt w:val="lowerRoman"/>
      <w:lvlText w:val="%6."/>
      <w:lvlJc w:val="right"/>
      <w:pPr>
        <w:ind w:left="4320" w:hanging="180"/>
      </w:pPr>
    </w:lvl>
    <w:lvl w:ilvl="6" w:tplc="DA6AB866" w:tentative="1">
      <w:start w:val="1"/>
      <w:numFmt w:val="decimal"/>
      <w:lvlText w:val="%7."/>
      <w:lvlJc w:val="left"/>
      <w:pPr>
        <w:ind w:left="5040" w:hanging="360"/>
      </w:pPr>
    </w:lvl>
    <w:lvl w:ilvl="7" w:tplc="927414BA" w:tentative="1">
      <w:start w:val="1"/>
      <w:numFmt w:val="lowerLetter"/>
      <w:lvlText w:val="%8."/>
      <w:lvlJc w:val="left"/>
      <w:pPr>
        <w:ind w:left="5760" w:hanging="360"/>
      </w:pPr>
    </w:lvl>
    <w:lvl w:ilvl="8" w:tplc="6B8C3E04" w:tentative="1">
      <w:start w:val="1"/>
      <w:numFmt w:val="lowerRoman"/>
      <w:lvlText w:val="%9."/>
      <w:lvlJc w:val="right"/>
      <w:pPr>
        <w:ind w:left="6480" w:hanging="180"/>
      </w:pPr>
    </w:lvl>
  </w:abstractNum>
  <w:abstractNum w:abstractNumId="14" w15:restartNumberingAfterBreak="0">
    <w:nsid w:val="389A2A32"/>
    <w:multiLevelType w:val="hybridMultilevel"/>
    <w:tmpl w:val="2E142D86"/>
    <w:lvl w:ilvl="0" w:tplc="A8F0A052">
      <w:start w:val="1"/>
      <w:numFmt w:val="bullet"/>
      <w:pStyle w:val="ListBullet"/>
      <w:lvlText w:val=""/>
      <w:lvlJc w:val="left"/>
      <w:pPr>
        <w:ind w:left="720" w:hanging="360"/>
      </w:pPr>
      <w:rPr>
        <w:rFonts w:ascii="Symbol" w:hAnsi="Symbol" w:hint="default"/>
      </w:rPr>
    </w:lvl>
    <w:lvl w:ilvl="1" w:tplc="DB249EB6">
      <w:start w:val="1"/>
      <w:numFmt w:val="bullet"/>
      <w:pStyle w:val="ListBullet2"/>
      <w:lvlText w:val="o"/>
      <w:lvlJc w:val="left"/>
      <w:pPr>
        <w:ind w:left="1440" w:hanging="360"/>
      </w:pPr>
      <w:rPr>
        <w:rFonts w:ascii="Courier New" w:hAnsi="Courier New" w:cs="Courier New" w:hint="default"/>
      </w:rPr>
    </w:lvl>
    <w:lvl w:ilvl="2" w:tplc="5894B288">
      <w:start w:val="1"/>
      <w:numFmt w:val="bullet"/>
      <w:lvlText w:val=""/>
      <w:lvlJc w:val="left"/>
      <w:pPr>
        <w:ind w:left="2160" w:hanging="360"/>
      </w:pPr>
      <w:rPr>
        <w:rFonts w:ascii="Wingdings" w:hAnsi="Wingdings" w:hint="default"/>
      </w:rPr>
    </w:lvl>
    <w:lvl w:ilvl="3" w:tplc="8180A7CC">
      <w:start w:val="1"/>
      <w:numFmt w:val="bullet"/>
      <w:lvlText w:val=""/>
      <w:lvlJc w:val="left"/>
      <w:pPr>
        <w:ind w:left="2880" w:hanging="360"/>
      </w:pPr>
      <w:rPr>
        <w:rFonts w:ascii="Symbol" w:hAnsi="Symbol" w:hint="default"/>
      </w:rPr>
    </w:lvl>
    <w:lvl w:ilvl="4" w:tplc="E1622A14">
      <w:start w:val="1"/>
      <w:numFmt w:val="bullet"/>
      <w:lvlText w:val="o"/>
      <w:lvlJc w:val="left"/>
      <w:pPr>
        <w:ind w:left="3600" w:hanging="360"/>
      </w:pPr>
      <w:rPr>
        <w:rFonts w:ascii="Courier New" w:hAnsi="Courier New" w:cs="Courier New" w:hint="default"/>
      </w:rPr>
    </w:lvl>
    <w:lvl w:ilvl="5" w:tplc="CA56BAA4">
      <w:start w:val="1"/>
      <w:numFmt w:val="bullet"/>
      <w:pStyle w:val="ListBullet3"/>
      <w:lvlText w:val=""/>
      <w:lvlJc w:val="left"/>
      <w:pPr>
        <w:ind w:left="4320" w:hanging="360"/>
      </w:pPr>
      <w:rPr>
        <w:rFonts w:ascii="Wingdings" w:hAnsi="Wingdings" w:hint="default"/>
      </w:rPr>
    </w:lvl>
    <w:lvl w:ilvl="6" w:tplc="B17EC818">
      <w:start w:val="1"/>
      <w:numFmt w:val="bullet"/>
      <w:lvlText w:val=""/>
      <w:lvlJc w:val="left"/>
      <w:pPr>
        <w:ind w:left="5040" w:hanging="360"/>
      </w:pPr>
      <w:rPr>
        <w:rFonts w:ascii="Symbol" w:hAnsi="Symbol" w:hint="default"/>
      </w:rPr>
    </w:lvl>
    <w:lvl w:ilvl="7" w:tplc="B40E23F2">
      <w:start w:val="1"/>
      <w:numFmt w:val="bullet"/>
      <w:lvlText w:val="o"/>
      <w:lvlJc w:val="left"/>
      <w:pPr>
        <w:ind w:left="5760" w:hanging="360"/>
      </w:pPr>
      <w:rPr>
        <w:rFonts w:ascii="Courier New" w:hAnsi="Courier New" w:cs="Courier New" w:hint="default"/>
      </w:rPr>
    </w:lvl>
    <w:lvl w:ilvl="8" w:tplc="4246FEC8">
      <w:start w:val="1"/>
      <w:numFmt w:val="bullet"/>
      <w:lvlText w:val=""/>
      <w:lvlJc w:val="left"/>
      <w:pPr>
        <w:ind w:left="6480" w:hanging="360"/>
      </w:pPr>
      <w:rPr>
        <w:rFonts w:ascii="Wingdings" w:hAnsi="Wingdings" w:hint="default"/>
      </w:rPr>
    </w:lvl>
  </w:abstractNum>
  <w:abstractNum w:abstractNumId="15" w15:restartNumberingAfterBreak="0">
    <w:nsid w:val="38F139F1"/>
    <w:multiLevelType w:val="hybridMultilevel"/>
    <w:tmpl w:val="D382BCC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2C65C7F"/>
    <w:multiLevelType w:val="hybridMultilevel"/>
    <w:tmpl w:val="5504F770"/>
    <w:lvl w:ilvl="0" w:tplc="A6520A00">
      <w:start w:val="1"/>
      <w:numFmt w:val="lowerRoman"/>
      <w:lvlText w:val="(%1)"/>
      <w:lvlJc w:val="left"/>
      <w:pPr>
        <w:ind w:left="1080" w:hanging="720"/>
      </w:pPr>
      <w:rPr>
        <w:rFonts w:hint="default"/>
      </w:rPr>
    </w:lvl>
    <w:lvl w:ilvl="1" w:tplc="E8129F8A" w:tentative="1">
      <w:start w:val="1"/>
      <w:numFmt w:val="lowerLetter"/>
      <w:lvlText w:val="%2."/>
      <w:lvlJc w:val="left"/>
      <w:pPr>
        <w:ind w:left="1440" w:hanging="360"/>
      </w:pPr>
    </w:lvl>
    <w:lvl w:ilvl="2" w:tplc="E5440820" w:tentative="1">
      <w:start w:val="1"/>
      <w:numFmt w:val="lowerRoman"/>
      <w:lvlText w:val="%3."/>
      <w:lvlJc w:val="right"/>
      <w:pPr>
        <w:ind w:left="2160" w:hanging="180"/>
      </w:pPr>
    </w:lvl>
    <w:lvl w:ilvl="3" w:tplc="3154AC36" w:tentative="1">
      <w:start w:val="1"/>
      <w:numFmt w:val="decimal"/>
      <w:lvlText w:val="%4."/>
      <w:lvlJc w:val="left"/>
      <w:pPr>
        <w:ind w:left="2880" w:hanging="360"/>
      </w:pPr>
    </w:lvl>
    <w:lvl w:ilvl="4" w:tplc="38C2E366" w:tentative="1">
      <w:start w:val="1"/>
      <w:numFmt w:val="lowerLetter"/>
      <w:lvlText w:val="%5."/>
      <w:lvlJc w:val="left"/>
      <w:pPr>
        <w:ind w:left="3600" w:hanging="360"/>
      </w:pPr>
    </w:lvl>
    <w:lvl w:ilvl="5" w:tplc="58FA0AB6" w:tentative="1">
      <w:start w:val="1"/>
      <w:numFmt w:val="lowerRoman"/>
      <w:lvlText w:val="%6."/>
      <w:lvlJc w:val="right"/>
      <w:pPr>
        <w:ind w:left="4320" w:hanging="180"/>
      </w:pPr>
    </w:lvl>
    <w:lvl w:ilvl="6" w:tplc="54940654" w:tentative="1">
      <w:start w:val="1"/>
      <w:numFmt w:val="decimal"/>
      <w:lvlText w:val="%7."/>
      <w:lvlJc w:val="left"/>
      <w:pPr>
        <w:ind w:left="5040" w:hanging="360"/>
      </w:pPr>
    </w:lvl>
    <w:lvl w:ilvl="7" w:tplc="008A1042" w:tentative="1">
      <w:start w:val="1"/>
      <w:numFmt w:val="lowerLetter"/>
      <w:lvlText w:val="%8."/>
      <w:lvlJc w:val="left"/>
      <w:pPr>
        <w:ind w:left="5760" w:hanging="360"/>
      </w:pPr>
    </w:lvl>
    <w:lvl w:ilvl="8" w:tplc="1F3E121C" w:tentative="1">
      <w:start w:val="1"/>
      <w:numFmt w:val="lowerRoman"/>
      <w:lvlText w:val="%9."/>
      <w:lvlJc w:val="right"/>
      <w:pPr>
        <w:ind w:left="6480" w:hanging="180"/>
      </w:pPr>
    </w:lvl>
  </w:abstractNum>
  <w:abstractNum w:abstractNumId="17" w15:restartNumberingAfterBreak="0">
    <w:nsid w:val="45EF3286"/>
    <w:multiLevelType w:val="hybridMultilevel"/>
    <w:tmpl w:val="5504F770"/>
    <w:lvl w:ilvl="0" w:tplc="4590F9C8">
      <w:start w:val="1"/>
      <w:numFmt w:val="lowerRoman"/>
      <w:lvlText w:val="(%1)"/>
      <w:lvlJc w:val="left"/>
      <w:pPr>
        <w:ind w:left="1080" w:hanging="720"/>
      </w:pPr>
      <w:rPr>
        <w:rFonts w:hint="default"/>
      </w:rPr>
    </w:lvl>
    <w:lvl w:ilvl="1" w:tplc="0128AA06" w:tentative="1">
      <w:start w:val="1"/>
      <w:numFmt w:val="lowerLetter"/>
      <w:lvlText w:val="%2."/>
      <w:lvlJc w:val="left"/>
      <w:pPr>
        <w:ind w:left="1440" w:hanging="360"/>
      </w:pPr>
    </w:lvl>
    <w:lvl w:ilvl="2" w:tplc="37AAD4A4" w:tentative="1">
      <w:start w:val="1"/>
      <w:numFmt w:val="lowerRoman"/>
      <w:lvlText w:val="%3."/>
      <w:lvlJc w:val="right"/>
      <w:pPr>
        <w:ind w:left="2160" w:hanging="180"/>
      </w:pPr>
    </w:lvl>
    <w:lvl w:ilvl="3" w:tplc="526A3938" w:tentative="1">
      <w:start w:val="1"/>
      <w:numFmt w:val="decimal"/>
      <w:lvlText w:val="%4."/>
      <w:lvlJc w:val="left"/>
      <w:pPr>
        <w:ind w:left="2880" w:hanging="360"/>
      </w:pPr>
    </w:lvl>
    <w:lvl w:ilvl="4" w:tplc="62F0FA52" w:tentative="1">
      <w:start w:val="1"/>
      <w:numFmt w:val="lowerLetter"/>
      <w:lvlText w:val="%5."/>
      <w:lvlJc w:val="left"/>
      <w:pPr>
        <w:ind w:left="3600" w:hanging="360"/>
      </w:pPr>
    </w:lvl>
    <w:lvl w:ilvl="5" w:tplc="A6C6867A" w:tentative="1">
      <w:start w:val="1"/>
      <w:numFmt w:val="lowerRoman"/>
      <w:lvlText w:val="%6."/>
      <w:lvlJc w:val="right"/>
      <w:pPr>
        <w:ind w:left="4320" w:hanging="180"/>
      </w:pPr>
    </w:lvl>
    <w:lvl w:ilvl="6" w:tplc="9DE85D46" w:tentative="1">
      <w:start w:val="1"/>
      <w:numFmt w:val="decimal"/>
      <w:lvlText w:val="%7."/>
      <w:lvlJc w:val="left"/>
      <w:pPr>
        <w:ind w:left="5040" w:hanging="360"/>
      </w:pPr>
    </w:lvl>
    <w:lvl w:ilvl="7" w:tplc="AEFC89D8" w:tentative="1">
      <w:start w:val="1"/>
      <w:numFmt w:val="lowerLetter"/>
      <w:lvlText w:val="%8."/>
      <w:lvlJc w:val="left"/>
      <w:pPr>
        <w:ind w:left="5760" w:hanging="360"/>
      </w:pPr>
    </w:lvl>
    <w:lvl w:ilvl="8" w:tplc="91A6355C" w:tentative="1">
      <w:start w:val="1"/>
      <w:numFmt w:val="lowerRoman"/>
      <w:lvlText w:val="%9."/>
      <w:lvlJc w:val="right"/>
      <w:pPr>
        <w:ind w:left="6480" w:hanging="180"/>
      </w:pPr>
    </w:lvl>
  </w:abstractNum>
  <w:abstractNum w:abstractNumId="18" w15:restartNumberingAfterBreak="0">
    <w:nsid w:val="4AB36785"/>
    <w:multiLevelType w:val="hybridMultilevel"/>
    <w:tmpl w:val="28D84A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BA118B2"/>
    <w:multiLevelType w:val="hybridMultilevel"/>
    <w:tmpl w:val="47C47F84"/>
    <w:lvl w:ilvl="0" w:tplc="8D02FE96">
      <w:start w:val="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0865AA5"/>
    <w:multiLevelType w:val="hybridMultilevel"/>
    <w:tmpl w:val="49A21BE0"/>
    <w:lvl w:ilvl="0" w:tplc="4A064732">
      <w:start w:val="1"/>
      <w:numFmt w:val="decimal"/>
      <w:lvlText w:val="%1."/>
      <w:lvlJc w:val="left"/>
      <w:pPr>
        <w:ind w:left="360" w:hanging="360"/>
      </w:pPr>
      <w:rPr>
        <w:rFonts w:hint="default"/>
      </w:rPr>
    </w:lvl>
    <w:lvl w:ilvl="1" w:tplc="B0B248A4" w:tentative="1">
      <w:start w:val="1"/>
      <w:numFmt w:val="lowerLetter"/>
      <w:lvlText w:val="%2."/>
      <w:lvlJc w:val="left"/>
      <w:pPr>
        <w:ind w:left="1080" w:hanging="360"/>
      </w:pPr>
    </w:lvl>
    <w:lvl w:ilvl="2" w:tplc="3B9E8300" w:tentative="1">
      <w:start w:val="1"/>
      <w:numFmt w:val="lowerRoman"/>
      <w:lvlText w:val="%3."/>
      <w:lvlJc w:val="right"/>
      <w:pPr>
        <w:ind w:left="1800" w:hanging="180"/>
      </w:pPr>
    </w:lvl>
    <w:lvl w:ilvl="3" w:tplc="0C8EFCB4" w:tentative="1">
      <w:start w:val="1"/>
      <w:numFmt w:val="decimal"/>
      <w:lvlText w:val="%4."/>
      <w:lvlJc w:val="left"/>
      <w:pPr>
        <w:ind w:left="2520" w:hanging="360"/>
      </w:pPr>
    </w:lvl>
    <w:lvl w:ilvl="4" w:tplc="14F43FA0" w:tentative="1">
      <w:start w:val="1"/>
      <w:numFmt w:val="lowerLetter"/>
      <w:lvlText w:val="%5."/>
      <w:lvlJc w:val="left"/>
      <w:pPr>
        <w:ind w:left="3240" w:hanging="360"/>
      </w:pPr>
    </w:lvl>
    <w:lvl w:ilvl="5" w:tplc="471EB468" w:tentative="1">
      <w:start w:val="1"/>
      <w:numFmt w:val="lowerRoman"/>
      <w:lvlText w:val="%6."/>
      <w:lvlJc w:val="right"/>
      <w:pPr>
        <w:ind w:left="3960" w:hanging="180"/>
      </w:pPr>
    </w:lvl>
    <w:lvl w:ilvl="6" w:tplc="A2CC0608" w:tentative="1">
      <w:start w:val="1"/>
      <w:numFmt w:val="decimal"/>
      <w:lvlText w:val="%7."/>
      <w:lvlJc w:val="left"/>
      <w:pPr>
        <w:ind w:left="4680" w:hanging="360"/>
      </w:pPr>
    </w:lvl>
    <w:lvl w:ilvl="7" w:tplc="C348500E" w:tentative="1">
      <w:start w:val="1"/>
      <w:numFmt w:val="lowerLetter"/>
      <w:lvlText w:val="%8."/>
      <w:lvlJc w:val="left"/>
      <w:pPr>
        <w:ind w:left="5400" w:hanging="360"/>
      </w:pPr>
    </w:lvl>
    <w:lvl w:ilvl="8" w:tplc="C34CB2C4" w:tentative="1">
      <w:start w:val="1"/>
      <w:numFmt w:val="lowerRoman"/>
      <w:lvlText w:val="%9."/>
      <w:lvlJc w:val="right"/>
      <w:pPr>
        <w:ind w:left="6120" w:hanging="180"/>
      </w:pPr>
    </w:lvl>
  </w:abstractNum>
  <w:abstractNum w:abstractNumId="21" w15:restartNumberingAfterBreak="0">
    <w:nsid w:val="560C53FF"/>
    <w:multiLevelType w:val="hybridMultilevel"/>
    <w:tmpl w:val="5504F770"/>
    <w:lvl w:ilvl="0" w:tplc="ED36B4E6">
      <w:start w:val="1"/>
      <w:numFmt w:val="lowerRoman"/>
      <w:lvlText w:val="(%1)"/>
      <w:lvlJc w:val="left"/>
      <w:pPr>
        <w:ind w:left="1080" w:hanging="720"/>
      </w:pPr>
      <w:rPr>
        <w:rFonts w:hint="default"/>
      </w:rPr>
    </w:lvl>
    <w:lvl w:ilvl="1" w:tplc="645C8A90" w:tentative="1">
      <w:start w:val="1"/>
      <w:numFmt w:val="lowerLetter"/>
      <w:lvlText w:val="%2."/>
      <w:lvlJc w:val="left"/>
      <w:pPr>
        <w:ind w:left="1440" w:hanging="360"/>
      </w:pPr>
    </w:lvl>
    <w:lvl w:ilvl="2" w:tplc="5E96FF70" w:tentative="1">
      <w:start w:val="1"/>
      <w:numFmt w:val="lowerRoman"/>
      <w:lvlText w:val="%3."/>
      <w:lvlJc w:val="right"/>
      <w:pPr>
        <w:ind w:left="2160" w:hanging="180"/>
      </w:pPr>
    </w:lvl>
    <w:lvl w:ilvl="3" w:tplc="01906712" w:tentative="1">
      <w:start w:val="1"/>
      <w:numFmt w:val="decimal"/>
      <w:lvlText w:val="%4."/>
      <w:lvlJc w:val="left"/>
      <w:pPr>
        <w:ind w:left="2880" w:hanging="360"/>
      </w:pPr>
    </w:lvl>
    <w:lvl w:ilvl="4" w:tplc="B00A225A" w:tentative="1">
      <w:start w:val="1"/>
      <w:numFmt w:val="lowerLetter"/>
      <w:lvlText w:val="%5."/>
      <w:lvlJc w:val="left"/>
      <w:pPr>
        <w:ind w:left="3600" w:hanging="360"/>
      </w:pPr>
    </w:lvl>
    <w:lvl w:ilvl="5" w:tplc="3D58C73A" w:tentative="1">
      <w:start w:val="1"/>
      <w:numFmt w:val="lowerRoman"/>
      <w:lvlText w:val="%6."/>
      <w:lvlJc w:val="right"/>
      <w:pPr>
        <w:ind w:left="4320" w:hanging="180"/>
      </w:pPr>
    </w:lvl>
    <w:lvl w:ilvl="6" w:tplc="9CC6EEB8" w:tentative="1">
      <w:start w:val="1"/>
      <w:numFmt w:val="decimal"/>
      <w:lvlText w:val="%7."/>
      <w:lvlJc w:val="left"/>
      <w:pPr>
        <w:ind w:left="5040" w:hanging="360"/>
      </w:pPr>
    </w:lvl>
    <w:lvl w:ilvl="7" w:tplc="A704F592" w:tentative="1">
      <w:start w:val="1"/>
      <w:numFmt w:val="lowerLetter"/>
      <w:lvlText w:val="%8."/>
      <w:lvlJc w:val="left"/>
      <w:pPr>
        <w:ind w:left="5760" w:hanging="360"/>
      </w:pPr>
    </w:lvl>
    <w:lvl w:ilvl="8" w:tplc="9D624292" w:tentative="1">
      <w:start w:val="1"/>
      <w:numFmt w:val="lowerRoman"/>
      <w:lvlText w:val="%9."/>
      <w:lvlJc w:val="right"/>
      <w:pPr>
        <w:ind w:left="6480" w:hanging="180"/>
      </w:pPr>
    </w:lvl>
  </w:abstractNum>
  <w:abstractNum w:abstractNumId="22" w15:restartNumberingAfterBreak="0">
    <w:nsid w:val="58766F22"/>
    <w:multiLevelType w:val="hybridMultilevel"/>
    <w:tmpl w:val="E500E596"/>
    <w:lvl w:ilvl="0" w:tplc="AD60B56A">
      <w:start w:val="1"/>
      <w:numFmt w:val="decimal"/>
      <w:lvlText w:val="%1."/>
      <w:lvlJc w:val="left"/>
      <w:pPr>
        <w:ind w:left="360" w:hanging="360"/>
      </w:pPr>
    </w:lvl>
    <w:lvl w:ilvl="1" w:tplc="415E0EA0" w:tentative="1">
      <w:start w:val="1"/>
      <w:numFmt w:val="lowerLetter"/>
      <w:lvlText w:val="%2."/>
      <w:lvlJc w:val="left"/>
      <w:pPr>
        <w:ind w:left="1080" w:hanging="360"/>
      </w:pPr>
    </w:lvl>
    <w:lvl w:ilvl="2" w:tplc="69007B3E" w:tentative="1">
      <w:start w:val="1"/>
      <w:numFmt w:val="lowerRoman"/>
      <w:lvlText w:val="%3."/>
      <w:lvlJc w:val="right"/>
      <w:pPr>
        <w:ind w:left="1800" w:hanging="180"/>
      </w:pPr>
    </w:lvl>
    <w:lvl w:ilvl="3" w:tplc="71926800" w:tentative="1">
      <w:start w:val="1"/>
      <w:numFmt w:val="decimal"/>
      <w:lvlText w:val="%4."/>
      <w:lvlJc w:val="left"/>
      <w:pPr>
        <w:ind w:left="2520" w:hanging="360"/>
      </w:pPr>
    </w:lvl>
    <w:lvl w:ilvl="4" w:tplc="51523942" w:tentative="1">
      <w:start w:val="1"/>
      <w:numFmt w:val="lowerLetter"/>
      <w:lvlText w:val="%5."/>
      <w:lvlJc w:val="left"/>
      <w:pPr>
        <w:ind w:left="3240" w:hanging="360"/>
      </w:pPr>
    </w:lvl>
    <w:lvl w:ilvl="5" w:tplc="F2F659A2" w:tentative="1">
      <w:start w:val="1"/>
      <w:numFmt w:val="lowerRoman"/>
      <w:lvlText w:val="%6."/>
      <w:lvlJc w:val="right"/>
      <w:pPr>
        <w:ind w:left="3960" w:hanging="180"/>
      </w:pPr>
    </w:lvl>
    <w:lvl w:ilvl="6" w:tplc="0534035C" w:tentative="1">
      <w:start w:val="1"/>
      <w:numFmt w:val="decimal"/>
      <w:lvlText w:val="%7."/>
      <w:lvlJc w:val="left"/>
      <w:pPr>
        <w:ind w:left="4680" w:hanging="360"/>
      </w:pPr>
    </w:lvl>
    <w:lvl w:ilvl="7" w:tplc="27A2D144" w:tentative="1">
      <w:start w:val="1"/>
      <w:numFmt w:val="lowerLetter"/>
      <w:lvlText w:val="%8."/>
      <w:lvlJc w:val="left"/>
      <w:pPr>
        <w:ind w:left="5400" w:hanging="360"/>
      </w:pPr>
    </w:lvl>
    <w:lvl w:ilvl="8" w:tplc="94841B5E" w:tentative="1">
      <w:start w:val="1"/>
      <w:numFmt w:val="lowerRoman"/>
      <w:lvlText w:val="%9."/>
      <w:lvlJc w:val="right"/>
      <w:pPr>
        <w:ind w:left="6120" w:hanging="180"/>
      </w:pPr>
    </w:lvl>
  </w:abstractNum>
  <w:abstractNum w:abstractNumId="23" w15:restartNumberingAfterBreak="0">
    <w:nsid w:val="5E1058BA"/>
    <w:multiLevelType w:val="hybridMultilevel"/>
    <w:tmpl w:val="249263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34201F"/>
    <w:multiLevelType w:val="hybridMultilevel"/>
    <w:tmpl w:val="5504F770"/>
    <w:lvl w:ilvl="0" w:tplc="E62A9208">
      <w:start w:val="1"/>
      <w:numFmt w:val="lowerRoman"/>
      <w:lvlText w:val="(%1)"/>
      <w:lvlJc w:val="left"/>
      <w:pPr>
        <w:ind w:left="1080" w:hanging="720"/>
      </w:pPr>
      <w:rPr>
        <w:rFonts w:hint="default"/>
      </w:rPr>
    </w:lvl>
    <w:lvl w:ilvl="1" w:tplc="CC182CE8" w:tentative="1">
      <w:start w:val="1"/>
      <w:numFmt w:val="lowerLetter"/>
      <w:lvlText w:val="%2."/>
      <w:lvlJc w:val="left"/>
      <w:pPr>
        <w:ind w:left="1440" w:hanging="360"/>
      </w:pPr>
    </w:lvl>
    <w:lvl w:ilvl="2" w:tplc="115C3AD6" w:tentative="1">
      <w:start w:val="1"/>
      <w:numFmt w:val="lowerRoman"/>
      <w:lvlText w:val="%3."/>
      <w:lvlJc w:val="right"/>
      <w:pPr>
        <w:ind w:left="2160" w:hanging="180"/>
      </w:pPr>
    </w:lvl>
    <w:lvl w:ilvl="3" w:tplc="A11C3A86" w:tentative="1">
      <w:start w:val="1"/>
      <w:numFmt w:val="decimal"/>
      <w:lvlText w:val="%4."/>
      <w:lvlJc w:val="left"/>
      <w:pPr>
        <w:ind w:left="2880" w:hanging="360"/>
      </w:pPr>
    </w:lvl>
    <w:lvl w:ilvl="4" w:tplc="7CAE8BBA" w:tentative="1">
      <w:start w:val="1"/>
      <w:numFmt w:val="lowerLetter"/>
      <w:lvlText w:val="%5."/>
      <w:lvlJc w:val="left"/>
      <w:pPr>
        <w:ind w:left="3600" w:hanging="360"/>
      </w:pPr>
    </w:lvl>
    <w:lvl w:ilvl="5" w:tplc="ECE0059A" w:tentative="1">
      <w:start w:val="1"/>
      <w:numFmt w:val="lowerRoman"/>
      <w:lvlText w:val="%6."/>
      <w:lvlJc w:val="right"/>
      <w:pPr>
        <w:ind w:left="4320" w:hanging="180"/>
      </w:pPr>
    </w:lvl>
    <w:lvl w:ilvl="6" w:tplc="63CE65EE" w:tentative="1">
      <w:start w:val="1"/>
      <w:numFmt w:val="decimal"/>
      <w:lvlText w:val="%7."/>
      <w:lvlJc w:val="left"/>
      <w:pPr>
        <w:ind w:left="5040" w:hanging="360"/>
      </w:pPr>
    </w:lvl>
    <w:lvl w:ilvl="7" w:tplc="D624CFB2" w:tentative="1">
      <w:start w:val="1"/>
      <w:numFmt w:val="lowerLetter"/>
      <w:lvlText w:val="%8."/>
      <w:lvlJc w:val="left"/>
      <w:pPr>
        <w:ind w:left="5760" w:hanging="360"/>
      </w:pPr>
    </w:lvl>
    <w:lvl w:ilvl="8" w:tplc="65280A52" w:tentative="1">
      <w:start w:val="1"/>
      <w:numFmt w:val="lowerRoman"/>
      <w:lvlText w:val="%9."/>
      <w:lvlJc w:val="right"/>
      <w:pPr>
        <w:ind w:left="6480" w:hanging="180"/>
      </w:pPr>
    </w:lvl>
  </w:abstractNum>
  <w:abstractNum w:abstractNumId="25" w15:restartNumberingAfterBreak="0">
    <w:nsid w:val="69E83FA3"/>
    <w:multiLevelType w:val="hybridMultilevel"/>
    <w:tmpl w:val="0A5CE57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785"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CB06011"/>
    <w:multiLevelType w:val="hybridMultilevel"/>
    <w:tmpl w:val="49A21BE0"/>
    <w:lvl w:ilvl="0" w:tplc="B2C609A2">
      <w:start w:val="1"/>
      <w:numFmt w:val="decimal"/>
      <w:lvlText w:val="%1."/>
      <w:lvlJc w:val="left"/>
      <w:pPr>
        <w:ind w:left="360" w:hanging="360"/>
      </w:pPr>
      <w:rPr>
        <w:rFonts w:hint="default"/>
      </w:rPr>
    </w:lvl>
    <w:lvl w:ilvl="1" w:tplc="06DECE04" w:tentative="1">
      <w:start w:val="1"/>
      <w:numFmt w:val="lowerLetter"/>
      <w:lvlText w:val="%2."/>
      <w:lvlJc w:val="left"/>
      <w:pPr>
        <w:ind w:left="1080" w:hanging="360"/>
      </w:pPr>
    </w:lvl>
    <w:lvl w:ilvl="2" w:tplc="23BC54FC" w:tentative="1">
      <w:start w:val="1"/>
      <w:numFmt w:val="lowerRoman"/>
      <w:lvlText w:val="%3."/>
      <w:lvlJc w:val="right"/>
      <w:pPr>
        <w:ind w:left="1800" w:hanging="180"/>
      </w:pPr>
    </w:lvl>
    <w:lvl w:ilvl="3" w:tplc="98461960" w:tentative="1">
      <w:start w:val="1"/>
      <w:numFmt w:val="decimal"/>
      <w:lvlText w:val="%4."/>
      <w:lvlJc w:val="left"/>
      <w:pPr>
        <w:ind w:left="2520" w:hanging="360"/>
      </w:pPr>
    </w:lvl>
    <w:lvl w:ilvl="4" w:tplc="E89EAA50" w:tentative="1">
      <w:start w:val="1"/>
      <w:numFmt w:val="lowerLetter"/>
      <w:lvlText w:val="%5."/>
      <w:lvlJc w:val="left"/>
      <w:pPr>
        <w:ind w:left="3240" w:hanging="360"/>
      </w:pPr>
    </w:lvl>
    <w:lvl w:ilvl="5" w:tplc="6D2A5852" w:tentative="1">
      <w:start w:val="1"/>
      <w:numFmt w:val="lowerRoman"/>
      <w:lvlText w:val="%6."/>
      <w:lvlJc w:val="right"/>
      <w:pPr>
        <w:ind w:left="3960" w:hanging="180"/>
      </w:pPr>
    </w:lvl>
    <w:lvl w:ilvl="6" w:tplc="AC20C622" w:tentative="1">
      <w:start w:val="1"/>
      <w:numFmt w:val="decimal"/>
      <w:lvlText w:val="%7."/>
      <w:lvlJc w:val="left"/>
      <w:pPr>
        <w:ind w:left="4680" w:hanging="360"/>
      </w:pPr>
    </w:lvl>
    <w:lvl w:ilvl="7" w:tplc="ADEE38F2" w:tentative="1">
      <w:start w:val="1"/>
      <w:numFmt w:val="lowerLetter"/>
      <w:lvlText w:val="%8."/>
      <w:lvlJc w:val="left"/>
      <w:pPr>
        <w:ind w:left="5400" w:hanging="360"/>
      </w:pPr>
    </w:lvl>
    <w:lvl w:ilvl="8" w:tplc="183C1672" w:tentative="1">
      <w:start w:val="1"/>
      <w:numFmt w:val="lowerRoman"/>
      <w:lvlText w:val="%9."/>
      <w:lvlJc w:val="right"/>
      <w:pPr>
        <w:ind w:left="6120" w:hanging="180"/>
      </w:pPr>
    </w:lvl>
  </w:abstractNum>
  <w:abstractNum w:abstractNumId="27" w15:restartNumberingAfterBreak="0">
    <w:nsid w:val="6ECD76C4"/>
    <w:multiLevelType w:val="hybridMultilevel"/>
    <w:tmpl w:val="2CF899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8C332D4"/>
    <w:multiLevelType w:val="hybridMultilevel"/>
    <w:tmpl w:val="5504F770"/>
    <w:lvl w:ilvl="0" w:tplc="85BC0382">
      <w:start w:val="1"/>
      <w:numFmt w:val="lowerRoman"/>
      <w:lvlText w:val="(%1)"/>
      <w:lvlJc w:val="left"/>
      <w:pPr>
        <w:ind w:left="1080" w:hanging="720"/>
      </w:pPr>
      <w:rPr>
        <w:rFonts w:hint="default"/>
      </w:rPr>
    </w:lvl>
    <w:lvl w:ilvl="1" w:tplc="CC0A3556" w:tentative="1">
      <w:start w:val="1"/>
      <w:numFmt w:val="lowerLetter"/>
      <w:lvlText w:val="%2."/>
      <w:lvlJc w:val="left"/>
      <w:pPr>
        <w:ind w:left="1440" w:hanging="360"/>
      </w:pPr>
    </w:lvl>
    <w:lvl w:ilvl="2" w:tplc="95C091FE" w:tentative="1">
      <w:start w:val="1"/>
      <w:numFmt w:val="lowerRoman"/>
      <w:lvlText w:val="%3."/>
      <w:lvlJc w:val="right"/>
      <w:pPr>
        <w:ind w:left="2160" w:hanging="180"/>
      </w:pPr>
    </w:lvl>
    <w:lvl w:ilvl="3" w:tplc="4A64543A" w:tentative="1">
      <w:start w:val="1"/>
      <w:numFmt w:val="decimal"/>
      <w:lvlText w:val="%4."/>
      <w:lvlJc w:val="left"/>
      <w:pPr>
        <w:ind w:left="2880" w:hanging="360"/>
      </w:pPr>
    </w:lvl>
    <w:lvl w:ilvl="4" w:tplc="8B26AD26" w:tentative="1">
      <w:start w:val="1"/>
      <w:numFmt w:val="lowerLetter"/>
      <w:lvlText w:val="%5."/>
      <w:lvlJc w:val="left"/>
      <w:pPr>
        <w:ind w:left="3600" w:hanging="360"/>
      </w:pPr>
    </w:lvl>
    <w:lvl w:ilvl="5" w:tplc="402AED8E" w:tentative="1">
      <w:start w:val="1"/>
      <w:numFmt w:val="lowerRoman"/>
      <w:lvlText w:val="%6."/>
      <w:lvlJc w:val="right"/>
      <w:pPr>
        <w:ind w:left="4320" w:hanging="180"/>
      </w:pPr>
    </w:lvl>
    <w:lvl w:ilvl="6" w:tplc="1D64EB88" w:tentative="1">
      <w:start w:val="1"/>
      <w:numFmt w:val="decimal"/>
      <w:lvlText w:val="%7."/>
      <w:lvlJc w:val="left"/>
      <w:pPr>
        <w:ind w:left="5040" w:hanging="360"/>
      </w:pPr>
    </w:lvl>
    <w:lvl w:ilvl="7" w:tplc="6D0A7492" w:tentative="1">
      <w:start w:val="1"/>
      <w:numFmt w:val="lowerLetter"/>
      <w:lvlText w:val="%8."/>
      <w:lvlJc w:val="left"/>
      <w:pPr>
        <w:ind w:left="5760" w:hanging="360"/>
      </w:pPr>
    </w:lvl>
    <w:lvl w:ilvl="8" w:tplc="8E7A4D68" w:tentative="1">
      <w:start w:val="1"/>
      <w:numFmt w:val="lowerRoman"/>
      <w:lvlText w:val="%9."/>
      <w:lvlJc w:val="right"/>
      <w:pPr>
        <w:ind w:left="6480" w:hanging="180"/>
      </w:pPr>
    </w:lvl>
  </w:abstractNum>
  <w:abstractNum w:abstractNumId="29" w15:restartNumberingAfterBreak="0">
    <w:nsid w:val="7BCE5F25"/>
    <w:multiLevelType w:val="hybridMultilevel"/>
    <w:tmpl w:val="49A21BE0"/>
    <w:lvl w:ilvl="0" w:tplc="0A083BD6">
      <w:start w:val="1"/>
      <w:numFmt w:val="decimal"/>
      <w:lvlText w:val="%1."/>
      <w:lvlJc w:val="left"/>
      <w:pPr>
        <w:ind w:left="360" w:hanging="360"/>
      </w:pPr>
      <w:rPr>
        <w:rFonts w:hint="default"/>
      </w:rPr>
    </w:lvl>
    <w:lvl w:ilvl="1" w:tplc="F1E20F98" w:tentative="1">
      <w:start w:val="1"/>
      <w:numFmt w:val="lowerLetter"/>
      <w:lvlText w:val="%2."/>
      <w:lvlJc w:val="left"/>
      <w:pPr>
        <w:ind w:left="1080" w:hanging="360"/>
      </w:pPr>
    </w:lvl>
    <w:lvl w:ilvl="2" w:tplc="9934CFDA" w:tentative="1">
      <w:start w:val="1"/>
      <w:numFmt w:val="lowerRoman"/>
      <w:lvlText w:val="%3."/>
      <w:lvlJc w:val="right"/>
      <w:pPr>
        <w:ind w:left="1800" w:hanging="180"/>
      </w:pPr>
    </w:lvl>
    <w:lvl w:ilvl="3" w:tplc="9500AD1E" w:tentative="1">
      <w:start w:val="1"/>
      <w:numFmt w:val="decimal"/>
      <w:lvlText w:val="%4."/>
      <w:lvlJc w:val="left"/>
      <w:pPr>
        <w:ind w:left="2520" w:hanging="360"/>
      </w:pPr>
    </w:lvl>
    <w:lvl w:ilvl="4" w:tplc="D194D7D0" w:tentative="1">
      <w:start w:val="1"/>
      <w:numFmt w:val="lowerLetter"/>
      <w:lvlText w:val="%5."/>
      <w:lvlJc w:val="left"/>
      <w:pPr>
        <w:ind w:left="3240" w:hanging="360"/>
      </w:pPr>
    </w:lvl>
    <w:lvl w:ilvl="5" w:tplc="00700ACA" w:tentative="1">
      <w:start w:val="1"/>
      <w:numFmt w:val="lowerRoman"/>
      <w:lvlText w:val="%6."/>
      <w:lvlJc w:val="right"/>
      <w:pPr>
        <w:ind w:left="3960" w:hanging="180"/>
      </w:pPr>
    </w:lvl>
    <w:lvl w:ilvl="6" w:tplc="558069F4" w:tentative="1">
      <w:start w:val="1"/>
      <w:numFmt w:val="decimal"/>
      <w:lvlText w:val="%7."/>
      <w:lvlJc w:val="left"/>
      <w:pPr>
        <w:ind w:left="4680" w:hanging="360"/>
      </w:pPr>
    </w:lvl>
    <w:lvl w:ilvl="7" w:tplc="52864AE6" w:tentative="1">
      <w:start w:val="1"/>
      <w:numFmt w:val="lowerLetter"/>
      <w:lvlText w:val="%8."/>
      <w:lvlJc w:val="left"/>
      <w:pPr>
        <w:ind w:left="5400" w:hanging="360"/>
      </w:pPr>
    </w:lvl>
    <w:lvl w:ilvl="8" w:tplc="B70CEC48" w:tentative="1">
      <w:start w:val="1"/>
      <w:numFmt w:val="lowerRoman"/>
      <w:lvlText w:val="%9."/>
      <w:lvlJc w:val="right"/>
      <w:pPr>
        <w:ind w:left="6120" w:hanging="180"/>
      </w:pPr>
    </w:lvl>
  </w:abstractNum>
  <w:abstractNum w:abstractNumId="30" w15:restartNumberingAfterBreak="0">
    <w:nsid w:val="7D5B64C0"/>
    <w:multiLevelType w:val="hybridMultilevel"/>
    <w:tmpl w:val="5504F770"/>
    <w:lvl w:ilvl="0" w:tplc="4D5ACD6E">
      <w:start w:val="1"/>
      <w:numFmt w:val="lowerRoman"/>
      <w:lvlText w:val="(%1)"/>
      <w:lvlJc w:val="left"/>
      <w:pPr>
        <w:ind w:left="1080" w:hanging="720"/>
      </w:pPr>
      <w:rPr>
        <w:rFonts w:hint="default"/>
      </w:rPr>
    </w:lvl>
    <w:lvl w:ilvl="1" w:tplc="95986F5E" w:tentative="1">
      <w:start w:val="1"/>
      <w:numFmt w:val="lowerLetter"/>
      <w:lvlText w:val="%2."/>
      <w:lvlJc w:val="left"/>
      <w:pPr>
        <w:ind w:left="1440" w:hanging="360"/>
      </w:pPr>
    </w:lvl>
    <w:lvl w:ilvl="2" w:tplc="EB62B200" w:tentative="1">
      <w:start w:val="1"/>
      <w:numFmt w:val="lowerRoman"/>
      <w:lvlText w:val="%3."/>
      <w:lvlJc w:val="right"/>
      <w:pPr>
        <w:ind w:left="2160" w:hanging="180"/>
      </w:pPr>
    </w:lvl>
    <w:lvl w:ilvl="3" w:tplc="29589AEE" w:tentative="1">
      <w:start w:val="1"/>
      <w:numFmt w:val="decimal"/>
      <w:lvlText w:val="%4."/>
      <w:lvlJc w:val="left"/>
      <w:pPr>
        <w:ind w:left="2880" w:hanging="360"/>
      </w:pPr>
    </w:lvl>
    <w:lvl w:ilvl="4" w:tplc="148E0522" w:tentative="1">
      <w:start w:val="1"/>
      <w:numFmt w:val="lowerLetter"/>
      <w:lvlText w:val="%5."/>
      <w:lvlJc w:val="left"/>
      <w:pPr>
        <w:ind w:left="3600" w:hanging="360"/>
      </w:pPr>
    </w:lvl>
    <w:lvl w:ilvl="5" w:tplc="4E7EA0AA" w:tentative="1">
      <w:start w:val="1"/>
      <w:numFmt w:val="lowerRoman"/>
      <w:lvlText w:val="%6."/>
      <w:lvlJc w:val="right"/>
      <w:pPr>
        <w:ind w:left="4320" w:hanging="180"/>
      </w:pPr>
    </w:lvl>
    <w:lvl w:ilvl="6" w:tplc="1CC4F352" w:tentative="1">
      <w:start w:val="1"/>
      <w:numFmt w:val="decimal"/>
      <w:lvlText w:val="%7."/>
      <w:lvlJc w:val="left"/>
      <w:pPr>
        <w:ind w:left="5040" w:hanging="360"/>
      </w:pPr>
    </w:lvl>
    <w:lvl w:ilvl="7" w:tplc="59C8BC40" w:tentative="1">
      <w:start w:val="1"/>
      <w:numFmt w:val="lowerLetter"/>
      <w:lvlText w:val="%8."/>
      <w:lvlJc w:val="left"/>
      <w:pPr>
        <w:ind w:left="5760" w:hanging="360"/>
      </w:pPr>
    </w:lvl>
    <w:lvl w:ilvl="8" w:tplc="6A2226A4" w:tentative="1">
      <w:start w:val="1"/>
      <w:numFmt w:val="lowerRoman"/>
      <w:lvlText w:val="%9."/>
      <w:lvlJc w:val="right"/>
      <w:pPr>
        <w:ind w:left="6480" w:hanging="180"/>
      </w:pPr>
    </w:lvl>
  </w:abstractNum>
  <w:abstractNum w:abstractNumId="31" w15:restartNumberingAfterBreak="0">
    <w:nsid w:val="7E3802BE"/>
    <w:multiLevelType w:val="hybridMultilevel"/>
    <w:tmpl w:val="F8660EFA"/>
    <w:lvl w:ilvl="0" w:tplc="89A28E26">
      <w:start w:val="1"/>
      <w:numFmt w:val="decimal"/>
      <w:lvlText w:val="%1."/>
      <w:lvlJc w:val="left"/>
      <w:pPr>
        <w:ind w:left="360" w:hanging="360"/>
      </w:pPr>
      <w:rPr>
        <w:rFonts w:hint="default"/>
      </w:rPr>
    </w:lvl>
    <w:lvl w:ilvl="1" w:tplc="ECF407A6" w:tentative="1">
      <w:start w:val="1"/>
      <w:numFmt w:val="lowerLetter"/>
      <w:lvlText w:val="%2."/>
      <w:lvlJc w:val="left"/>
      <w:pPr>
        <w:ind w:left="1080" w:hanging="360"/>
      </w:pPr>
    </w:lvl>
    <w:lvl w:ilvl="2" w:tplc="B0CAE8E2" w:tentative="1">
      <w:start w:val="1"/>
      <w:numFmt w:val="lowerRoman"/>
      <w:lvlText w:val="%3."/>
      <w:lvlJc w:val="right"/>
      <w:pPr>
        <w:ind w:left="1800" w:hanging="180"/>
      </w:pPr>
    </w:lvl>
    <w:lvl w:ilvl="3" w:tplc="E6D4091E" w:tentative="1">
      <w:start w:val="1"/>
      <w:numFmt w:val="decimal"/>
      <w:lvlText w:val="%4."/>
      <w:lvlJc w:val="left"/>
      <w:pPr>
        <w:ind w:left="2520" w:hanging="360"/>
      </w:pPr>
    </w:lvl>
    <w:lvl w:ilvl="4" w:tplc="40CA0D10" w:tentative="1">
      <w:start w:val="1"/>
      <w:numFmt w:val="lowerLetter"/>
      <w:lvlText w:val="%5."/>
      <w:lvlJc w:val="left"/>
      <w:pPr>
        <w:ind w:left="3240" w:hanging="360"/>
      </w:pPr>
    </w:lvl>
    <w:lvl w:ilvl="5" w:tplc="9110AC00" w:tentative="1">
      <w:start w:val="1"/>
      <w:numFmt w:val="lowerRoman"/>
      <w:lvlText w:val="%6."/>
      <w:lvlJc w:val="right"/>
      <w:pPr>
        <w:ind w:left="3960" w:hanging="180"/>
      </w:pPr>
    </w:lvl>
    <w:lvl w:ilvl="6" w:tplc="FAA8BFC2" w:tentative="1">
      <w:start w:val="1"/>
      <w:numFmt w:val="decimal"/>
      <w:lvlText w:val="%7."/>
      <w:lvlJc w:val="left"/>
      <w:pPr>
        <w:ind w:left="4680" w:hanging="360"/>
      </w:pPr>
    </w:lvl>
    <w:lvl w:ilvl="7" w:tplc="F29A9A04" w:tentative="1">
      <w:start w:val="1"/>
      <w:numFmt w:val="lowerLetter"/>
      <w:lvlText w:val="%8."/>
      <w:lvlJc w:val="left"/>
      <w:pPr>
        <w:ind w:left="5400" w:hanging="360"/>
      </w:pPr>
    </w:lvl>
    <w:lvl w:ilvl="8" w:tplc="FE942A58" w:tentative="1">
      <w:start w:val="1"/>
      <w:numFmt w:val="lowerRoman"/>
      <w:lvlText w:val="%9."/>
      <w:lvlJc w:val="right"/>
      <w:pPr>
        <w:ind w:left="6120" w:hanging="180"/>
      </w:pPr>
    </w:lvl>
  </w:abstractNum>
  <w:abstractNum w:abstractNumId="32" w15:restartNumberingAfterBreak="0">
    <w:nsid w:val="7FAA7A1E"/>
    <w:multiLevelType w:val="hybridMultilevel"/>
    <w:tmpl w:val="49A21BE0"/>
    <w:lvl w:ilvl="0" w:tplc="8D3EF192">
      <w:start w:val="1"/>
      <w:numFmt w:val="decimal"/>
      <w:lvlText w:val="%1."/>
      <w:lvlJc w:val="left"/>
      <w:pPr>
        <w:ind w:left="360" w:hanging="360"/>
      </w:pPr>
      <w:rPr>
        <w:rFonts w:hint="default"/>
      </w:rPr>
    </w:lvl>
    <w:lvl w:ilvl="1" w:tplc="14D6CD10" w:tentative="1">
      <w:start w:val="1"/>
      <w:numFmt w:val="lowerLetter"/>
      <w:lvlText w:val="%2."/>
      <w:lvlJc w:val="left"/>
      <w:pPr>
        <w:ind w:left="1080" w:hanging="360"/>
      </w:pPr>
    </w:lvl>
    <w:lvl w:ilvl="2" w:tplc="815ACE48" w:tentative="1">
      <w:start w:val="1"/>
      <w:numFmt w:val="lowerRoman"/>
      <w:lvlText w:val="%3."/>
      <w:lvlJc w:val="right"/>
      <w:pPr>
        <w:ind w:left="1800" w:hanging="180"/>
      </w:pPr>
    </w:lvl>
    <w:lvl w:ilvl="3" w:tplc="377872EC" w:tentative="1">
      <w:start w:val="1"/>
      <w:numFmt w:val="decimal"/>
      <w:lvlText w:val="%4."/>
      <w:lvlJc w:val="left"/>
      <w:pPr>
        <w:ind w:left="2520" w:hanging="360"/>
      </w:pPr>
    </w:lvl>
    <w:lvl w:ilvl="4" w:tplc="5218BED4" w:tentative="1">
      <w:start w:val="1"/>
      <w:numFmt w:val="lowerLetter"/>
      <w:lvlText w:val="%5."/>
      <w:lvlJc w:val="left"/>
      <w:pPr>
        <w:ind w:left="3240" w:hanging="360"/>
      </w:pPr>
    </w:lvl>
    <w:lvl w:ilvl="5" w:tplc="62CCAAF4" w:tentative="1">
      <w:start w:val="1"/>
      <w:numFmt w:val="lowerRoman"/>
      <w:lvlText w:val="%6."/>
      <w:lvlJc w:val="right"/>
      <w:pPr>
        <w:ind w:left="3960" w:hanging="180"/>
      </w:pPr>
    </w:lvl>
    <w:lvl w:ilvl="6" w:tplc="D4125A06" w:tentative="1">
      <w:start w:val="1"/>
      <w:numFmt w:val="decimal"/>
      <w:lvlText w:val="%7."/>
      <w:lvlJc w:val="left"/>
      <w:pPr>
        <w:ind w:left="4680" w:hanging="360"/>
      </w:pPr>
    </w:lvl>
    <w:lvl w:ilvl="7" w:tplc="197E40DC" w:tentative="1">
      <w:start w:val="1"/>
      <w:numFmt w:val="lowerLetter"/>
      <w:lvlText w:val="%8."/>
      <w:lvlJc w:val="left"/>
      <w:pPr>
        <w:ind w:left="5400" w:hanging="360"/>
      </w:pPr>
    </w:lvl>
    <w:lvl w:ilvl="8" w:tplc="9E745890" w:tentative="1">
      <w:start w:val="1"/>
      <w:numFmt w:val="lowerRoman"/>
      <w:lvlText w:val="%9."/>
      <w:lvlJc w:val="right"/>
      <w:pPr>
        <w:ind w:left="6120" w:hanging="180"/>
      </w:pPr>
    </w:lvl>
  </w:abstractNum>
  <w:num w:numId="1">
    <w:abstractNumId w:val="3"/>
  </w:num>
  <w:num w:numId="2">
    <w:abstractNumId w:val="14"/>
  </w:num>
  <w:num w:numId="3">
    <w:abstractNumId w:val="29"/>
  </w:num>
  <w:num w:numId="4">
    <w:abstractNumId w:val="32"/>
  </w:num>
  <w:num w:numId="5">
    <w:abstractNumId w:val="20"/>
  </w:num>
  <w:num w:numId="6">
    <w:abstractNumId w:val="12"/>
  </w:num>
  <w:num w:numId="7">
    <w:abstractNumId w:val="26"/>
  </w:num>
  <w:num w:numId="8">
    <w:abstractNumId w:val="11"/>
  </w:num>
  <w:num w:numId="9">
    <w:abstractNumId w:val="31"/>
  </w:num>
  <w:num w:numId="10">
    <w:abstractNumId w:val="9"/>
  </w:num>
  <w:num w:numId="11">
    <w:abstractNumId w:val="21"/>
  </w:num>
  <w:num w:numId="12">
    <w:abstractNumId w:val="22"/>
  </w:num>
  <w:num w:numId="13">
    <w:abstractNumId w:val="24"/>
  </w:num>
  <w:num w:numId="14">
    <w:abstractNumId w:val="16"/>
  </w:num>
  <w:num w:numId="15">
    <w:abstractNumId w:val="13"/>
  </w:num>
  <w:num w:numId="16">
    <w:abstractNumId w:val="7"/>
  </w:num>
  <w:num w:numId="17">
    <w:abstractNumId w:val="17"/>
  </w:num>
  <w:num w:numId="18">
    <w:abstractNumId w:val="30"/>
  </w:num>
  <w:num w:numId="19">
    <w:abstractNumId w:val="28"/>
  </w:num>
  <w:num w:numId="20">
    <w:abstractNumId w:val="6"/>
  </w:num>
  <w:num w:numId="21">
    <w:abstractNumId w:val="15"/>
  </w:num>
  <w:num w:numId="22">
    <w:abstractNumId w:val="19"/>
  </w:num>
  <w:num w:numId="23">
    <w:abstractNumId w:val="5"/>
  </w:num>
  <w:num w:numId="24">
    <w:abstractNumId w:val="1"/>
  </w:num>
  <w:num w:numId="25">
    <w:abstractNumId w:val="0"/>
  </w:num>
  <w:num w:numId="26">
    <w:abstractNumId w:val="23"/>
  </w:num>
  <w:num w:numId="27">
    <w:abstractNumId w:val="8"/>
  </w:num>
  <w:num w:numId="28">
    <w:abstractNumId w:val="2"/>
  </w:num>
  <w:num w:numId="29">
    <w:abstractNumId w:val="4"/>
  </w:num>
  <w:num w:numId="30">
    <w:abstractNumId w:val="10"/>
  </w:num>
  <w:num w:numId="31">
    <w:abstractNumId w:val="25"/>
  </w:num>
  <w:num w:numId="32">
    <w:abstractNumId w:val="27"/>
  </w:num>
  <w:num w:numId="33">
    <w:abstractNumId w:val="18"/>
  </w:num>
  <w:num w:numId="34">
    <w:abstractNumId w:val="14"/>
  </w:num>
  <w:num w:numId="35">
    <w:abstractNumId w:val="14"/>
  </w:num>
  <w:num w:numId="36">
    <w:abstractNumId w:val="14"/>
  </w:num>
  <w:num w:numId="37">
    <w:abstractNumId w:val="14"/>
  </w:num>
  <w:num w:numId="38">
    <w:abstractNumId w:val="14"/>
  </w:num>
  <w:num w:numId="39">
    <w:abstractNumId w:val="14"/>
  </w:num>
  <w:num w:numId="40">
    <w:abstractNumId w:val="14"/>
  </w:num>
  <w:num w:numId="41">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sbQwNDW2MLY0NzJS0lEKTi0uzszPAykwNK4FAMKtEWwtAAAA"/>
  </w:docVars>
  <w:rsids>
    <w:rsidRoot w:val="00951027"/>
    <w:rsid w:val="000023A6"/>
    <w:rsid w:val="0000787F"/>
    <w:rsid w:val="00007C2C"/>
    <w:rsid w:val="000107FF"/>
    <w:rsid w:val="00020E00"/>
    <w:rsid w:val="00022E26"/>
    <w:rsid w:val="0002394B"/>
    <w:rsid w:val="000278B3"/>
    <w:rsid w:val="00027DDC"/>
    <w:rsid w:val="00030352"/>
    <w:rsid w:val="000319B6"/>
    <w:rsid w:val="00061C4C"/>
    <w:rsid w:val="00063789"/>
    <w:rsid w:val="00065FDC"/>
    <w:rsid w:val="00071DAD"/>
    <w:rsid w:val="00075D9C"/>
    <w:rsid w:val="00076032"/>
    <w:rsid w:val="000763BC"/>
    <w:rsid w:val="00081657"/>
    <w:rsid w:val="00085181"/>
    <w:rsid w:val="000872A3"/>
    <w:rsid w:val="000923FB"/>
    <w:rsid w:val="00095442"/>
    <w:rsid w:val="000962E1"/>
    <w:rsid w:val="000A0D4A"/>
    <w:rsid w:val="000A312E"/>
    <w:rsid w:val="000A516C"/>
    <w:rsid w:val="000B08CD"/>
    <w:rsid w:val="000B0F4C"/>
    <w:rsid w:val="000B2609"/>
    <w:rsid w:val="000B5839"/>
    <w:rsid w:val="000B7153"/>
    <w:rsid w:val="000C1868"/>
    <w:rsid w:val="000D0131"/>
    <w:rsid w:val="000D051C"/>
    <w:rsid w:val="000D1EB2"/>
    <w:rsid w:val="000D23F8"/>
    <w:rsid w:val="000D3A00"/>
    <w:rsid w:val="000D472C"/>
    <w:rsid w:val="000E42DF"/>
    <w:rsid w:val="000E6AE2"/>
    <w:rsid w:val="000F1D2B"/>
    <w:rsid w:val="000F309A"/>
    <w:rsid w:val="001027C4"/>
    <w:rsid w:val="001135F0"/>
    <w:rsid w:val="0011786F"/>
    <w:rsid w:val="00126DBE"/>
    <w:rsid w:val="001336B7"/>
    <w:rsid w:val="00142CFA"/>
    <w:rsid w:val="00146756"/>
    <w:rsid w:val="00154183"/>
    <w:rsid w:val="00154E5B"/>
    <w:rsid w:val="00155EB9"/>
    <w:rsid w:val="00162087"/>
    <w:rsid w:val="00162C83"/>
    <w:rsid w:val="00173EBB"/>
    <w:rsid w:val="00175836"/>
    <w:rsid w:val="001808EF"/>
    <w:rsid w:val="00182F59"/>
    <w:rsid w:val="00192DBD"/>
    <w:rsid w:val="0019726B"/>
    <w:rsid w:val="001A4557"/>
    <w:rsid w:val="001A6C74"/>
    <w:rsid w:val="001A765C"/>
    <w:rsid w:val="001B0D53"/>
    <w:rsid w:val="001B1616"/>
    <w:rsid w:val="001B3D6D"/>
    <w:rsid w:val="001C246C"/>
    <w:rsid w:val="001D2649"/>
    <w:rsid w:val="001D5DF1"/>
    <w:rsid w:val="001E1BC3"/>
    <w:rsid w:val="001E24AC"/>
    <w:rsid w:val="001E3A56"/>
    <w:rsid w:val="001E640A"/>
    <w:rsid w:val="001F2B3D"/>
    <w:rsid w:val="001F767B"/>
    <w:rsid w:val="002004ED"/>
    <w:rsid w:val="002022F8"/>
    <w:rsid w:val="00207327"/>
    <w:rsid w:val="002134BF"/>
    <w:rsid w:val="00215701"/>
    <w:rsid w:val="00217C6B"/>
    <w:rsid w:val="00221599"/>
    <w:rsid w:val="00222A97"/>
    <w:rsid w:val="002269FB"/>
    <w:rsid w:val="0023506A"/>
    <w:rsid w:val="0024055B"/>
    <w:rsid w:val="00241076"/>
    <w:rsid w:val="002517FB"/>
    <w:rsid w:val="002519A3"/>
    <w:rsid w:val="00252A31"/>
    <w:rsid w:val="00254677"/>
    <w:rsid w:val="00254897"/>
    <w:rsid w:val="00255CDA"/>
    <w:rsid w:val="002575FE"/>
    <w:rsid w:val="00261507"/>
    <w:rsid w:val="00261AC1"/>
    <w:rsid w:val="00264F06"/>
    <w:rsid w:val="0026780A"/>
    <w:rsid w:val="0027349F"/>
    <w:rsid w:val="00274994"/>
    <w:rsid w:val="00275062"/>
    <w:rsid w:val="00277109"/>
    <w:rsid w:val="002822FE"/>
    <w:rsid w:val="0028335F"/>
    <w:rsid w:val="00286F13"/>
    <w:rsid w:val="00293BE9"/>
    <w:rsid w:val="002A7D4F"/>
    <w:rsid w:val="002B45FD"/>
    <w:rsid w:val="002B7685"/>
    <w:rsid w:val="002C2170"/>
    <w:rsid w:val="002C37A9"/>
    <w:rsid w:val="002C4B44"/>
    <w:rsid w:val="002C5A90"/>
    <w:rsid w:val="002D1DCE"/>
    <w:rsid w:val="002D2E7F"/>
    <w:rsid w:val="002D3229"/>
    <w:rsid w:val="002E1FAE"/>
    <w:rsid w:val="002E2E97"/>
    <w:rsid w:val="002F151C"/>
    <w:rsid w:val="002F36D1"/>
    <w:rsid w:val="002F3D7B"/>
    <w:rsid w:val="00310D1B"/>
    <w:rsid w:val="003141A9"/>
    <w:rsid w:val="00314A96"/>
    <w:rsid w:val="0032286A"/>
    <w:rsid w:val="00322EAA"/>
    <w:rsid w:val="00323980"/>
    <w:rsid w:val="00327507"/>
    <w:rsid w:val="00331988"/>
    <w:rsid w:val="00335220"/>
    <w:rsid w:val="003369CB"/>
    <w:rsid w:val="003371E9"/>
    <w:rsid w:val="003379F6"/>
    <w:rsid w:val="003472D9"/>
    <w:rsid w:val="003503E6"/>
    <w:rsid w:val="00355AB4"/>
    <w:rsid w:val="003613D7"/>
    <w:rsid w:val="00362154"/>
    <w:rsid w:val="00363B2F"/>
    <w:rsid w:val="00366F46"/>
    <w:rsid w:val="003744C7"/>
    <w:rsid w:val="0037491A"/>
    <w:rsid w:val="00374A6E"/>
    <w:rsid w:val="00376616"/>
    <w:rsid w:val="00376822"/>
    <w:rsid w:val="00377356"/>
    <w:rsid w:val="003831C5"/>
    <w:rsid w:val="00383FA5"/>
    <w:rsid w:val="0038594C"/>
    <w:rsid w:val="00390AE0"/>
    <w:rsid w:val="003956DB"/>
    <w:rsid w:val="00395C58"/>
    <w:rsid w:val="003973A7"/>
    <w:rsid w:val="003A131A"/>
    <w:rsid w:val="003A1850"/>
    <w:rsid w:val="003A1E6F"/>
    <w:rsid w:val="003B7BF4"/>
    <w:rsid w:val="003B7C67"/>
    <w:rsid w:val="003C37B6"/>
    <w:rsid w:val="003D493B"/>
    <w:rsid w:val="003D4B18"/>
    <w:rsid w:val="003E5D7D"/>
    <w:rsid w:val="003E5DFF"/>
    <w:rsid w:val="003E68B4"/>
    <w:rsid w:val="003E6A96"/>
    <w:rsid w:val="003E74DA"/>
    <w:rsid w:val="003E791E"/>
    <w:rsid w:val="003F2F16"/>
    <w:rsid w:val="003F3017"/>
    <w:rsid w:val="004005B7"/>
    <w:rsid w:val="004068DA"/>
    <w:rsid w:val="00414158"/>
    <w:rsid w:val="00415D6D"/>
    <w:rsid w:val="00416212"/>
    <w:rsid w:val="00416409"/>
    <w:rsid w:val="004218CD"/>
    <w:rsid w:val="00427463"/>
    <w:rsid w:val="00430124"/>
    <w:rsid w:val="00431711"/>
    <w:rsid w:val="00432862"/>
    <w:rsid w:val="004369D3"/>
    <w:rsid w:val="0044154B"/>
    <w:rsid w:val="00445650"/>
    <w:rsid w:val="00455CD7"/>
    <w:rsid w:val="00464EF3"/>
    <w:rsid w:val="004677B9"/>
    <w:rsid w:val="0047014E"/>
    <w:rsid w:val="004707D5"/>
    <w:rsid w:val="00472E2C"/>
    <w:rsid w:val="0047724A"/>
    <w:rsid w:val="00480148"/>
    <w:rsid w:val="00480B5D"/>
    <w:rsid w:val="00481346"/>
    <w:rsid w:val="00481F5B"/>
    <w:rsid w:val="0048211D"/>
    <w:rsid w:val="00491AFD"/>
    <w:rsid w:val="004927A0"/>
    <w:rsid w:val="00493542"/>
    <w:rsid w:val="00495763"/>
    <w:rsid w:val="004A55BB"/>
    <w:rsid w:val="004B011E"/>
    <w:rsid w:val="004B51C9"/>
    <w:rsid w:val="004C0D59"/>
    <w:rsid w:val="004C2C23"/>
    <w:rsid w:val="004C78E4"/>
    <w:rsid w:val="004D2104"/>
    <w:rsid w:val="004D476A"/>
    <w:rsid w:val="004D47B3"/>
    <w:rsid w:val="004D571E"/>
    <w:rsid w:val="004E01EA"/>
    <w:rsid w:val="004E3602"/>
    <w:rsid w:val="004E3827"/>
    <w:rsid w:val="004F079E"/>
    <w:rsid w:val="004F3CBF"/>
    <w:rsid w:val="00501104"/>
    <w:rsid w:val="00506250"/>
    <w:rsid w:val="00507EC4"/>
    <w:rsid w:val="00510C43"/>
    <w:rsid w:val="0051484D"/>
    <w:rsid w:val="0051592E"/>
    <w:rsid w:val="005171A7"/>
    <w:rsid w:val="00532361"/>
    <w:rsid w:val="00533B4F"/>
    <w:rsid w:val="005350B3"/>
    <w:rsid w:val="0053752F"/>
    <w:rsid w:val="00540093"/>
    <w:rsid w:val="00540577"/>
    <w:rsid w:val="00542996"/>
    <w:rsid w:val="0054669B"/>
    <w:rsid w:val="00546922"/>
    <w:rsid w:val="00551490"/>
    <w:rsid w:val="005600C3"/>
    <w:rsid w:val="005608AB"/>
    <w:rsid w:val="005624B3"/>
    <w:rsid w:val="005768D7"/>
    <w:rsid w:val="0057723F"/>
    <w:rsid w:val="00584AA5"/>
    <w:rsid w:val="00584ECD"/>
    <w:rsid w:val="00592BAA"/>
    <w:rsid w:val="00593C17"/>
    <w:rsid w:val="00593D66"/>
    <w:rsid w:val="00595287"/>
    <w:rsid w:val="0059572B"/>
    <w:rsid w:val="005961B4"/>
    <w:rsid w:val="005963E4"/>
    <w:rsid w:val="00596FAC"/>
    <w:rsid w:val="0059700A"/>
    <w:rsid w:val="005A1C1F"/>
    <w:rsid w:val="005A1E97"/>
    <w:rsid w:val="005A45C3"/>
    <w:rsid w:val="005A472C"/>
    <w:rsid w:val="005A4BAC"/>
    <w:rsid w:val="005A6513"/>
    <w:rsid w:val="005B0316"/>
    <w:rsid w:val="005B18EE"/>
    <w:rsid w:val="005B7AFD"/>
    <w:rsid w:val="005C0817"/>
    <w:rsid w:val="005D2198"/>
    <w:rsid w:val="005D2B2C"/>
    <w:rsid w:val="005D4420"/>
    <w:rsid w:val="005E1A5F"/>
    <w:rsid w:val="005E3F7F"/>
    <w:rsid w:val="005E6F2B"/>
    <w:rsid w:val="005E7C2E"/>
    <w:rsid w:val="005F5944"/>
    <w:rsid w:val="005F5C22"/>
    <w:rsid w:val="00605BA4"/>
    <w:rsid w:val="00606DF6"/>
    <w:rsid w:val="006112F3"/>
    <w:rsid w:val="00616FB9"/>
    <w:rsid w:val="0062170C"/>
    <w:rsid w:val="00626B79"/>
    <w:rsid w:val="00627BD7"/>
    <w:rsid w:val="00635177"/>
    <w:rsid w:val="00641010"/>
    <w:rsid w:val="00643A5A"/>
    <w:rsid w:val="00650C00"/>
    <w:rsid w:val="00656F28"/>
    <w:rsid w:val="0067102E"/>
    <w:rsid w:val="00674374"/>
    <w:rsid w:val="00676144"/>
    <w:rsid w:val="0067726E"/>
    <w:rsid w:val="00677D80"/>
    <w:rsid w:val="00686380"/>
    <w:rsid w:val="006929AB"/>
    <w:rsid w:val="00694298"/>
    <w:rsid w:val="00695E20"/>
    <w:rsid w:val="00697AF6"/>
    <w:rsid w:val="006A5E29"/>
    <w:rsid w:val="006B2C43"/>
    <w:rsid w:val="006B2F22"/>
    <w:rsid w:val="006B4E0D"/>
    <w:rsid w:val="006C4A86"/>
    <w:rsid w:val="006D0BE7"/>
    <w:rsid w:val="006D3B07"/>
    <w:rsid w:val="006D4F7D"/>
    <w:rsid w:val="006D70DA"/>
    <w:rsid w:val="006E021F"/>
    <w:rsid w:val="006E04E1"/>
    <w:rsid w:val="006E0E2C"/>
    <w:rsid w:val="006E25FA"/>
    <w:rsid w:val="006E2D2F"/>
    <w:rsid w:val="006E3D50"/>
    <w:rsid w:val="006E51F4"/>
    <w:rsid w:val="006F3A5A"/>
    <w:rsid w:val="006F4DA8"/>
    <w:rsid w:val="006F5377"/>
    <w:rsid w:val="007007E6"/>
    <w:rsid w:val="00700E5D"/>
    <w:rsid w:val="007023B8"/>
    <w:rsid w:val="00703F41"/>
    <w:rsid w:val="007113E0"/>
    <w:rsid w:val="0072521D"/>
    <w:rsid w:val="00736302"/>
    <w:rsid w:val="00744224"/>
    <w:rsid w:val="00744401"/>
    <w:rsid w:val="00745CEB"/>
    <w:rsid w:val="00747FA9"/>
    <w:rsid w:val="007555FA"/>
    <w:rsid w:val="00755AA7"/>
    <w:rsid w:val="007636EB"/>
    <w:rsid w:val="007641A1"/>
    <w:rsid w:val="007643AA"/>
    <w:rsid w:val="00770E52"/>
    <w:rsid w:val="007711F6"/>
    <w:rsid w:val="00771623"/>
    <w:rsid w:val="0077328E"/>
    <w:rsid w:val="007765B0"/>
    <w:rsid w:val="00777882"/>
    <w:rsid w:val="00781EE1"/>
    <w:rsid w:val="00782149"/>
    <w:rsid w:val="007826AB"/>
    <w:rsid w:val="00783B19"/>
    <w:rsid w:val="00783C1C"/>
    <w:rsid w:val="00787595"/>
    <w:rsid w:val="00787E63"/>
    <w:rsid w:val="007A234F"/>
    <w:rsid w:val="007A606D"/>
    <w:rsid w:val="007B3ACB"/>
    <w:rsid w:val="007B5547"/>
    <w:rsid w:val="007C265E"/>
    <w:rsid w:val="007C583B"/>
    <w:rsid w:val="007D6663"/>
    <w:rsid w:val="007E3EE6"/>
    <w:rsid w:val="007E60DA"/>
    <w:rsid w:val="007F2DA1"/>
    <w:rsid w:val="008007F4"/>
    <w:rsid w:val="00803251"/>
    <w:rsid w:val="00817460"/>
    <w:rsid w:val="00823116"/>
    <w:rsid w:val="008259E3"/>
    <w:rsid w:val="00827F91"/>
    <w:rsid w:val="00830DE6"/>
    <w:rsid w:val="0083249B"/>
    <w:rsid w:val="00836DAC"/>
    <w:rsid w:val="00846191"/>
    <w:rsid w:val="00850944"/>
    <w:rsid w:val="00864C87"/>
    <w:rsid w:val="00872F41"/>
    <w:rsid w:val="00874A68"/>
    <w:rsid w:val="0088021F"/>
    <w:rsid w:val="00882934"/>
    <w:rsid w:val="00885E4A"/>
    <w:rsid w:val="00887430"/>
    <w:rsid w:val="008878A2"/>
    <w:rsid w:val="00894307"/>
    <w:rsid w:val="0089497D"/>
    <w:rsid w:val="008A0E93"/>
    <w:rsid w:val="008A1651"/>
    <w:rsid w:val="008A3DD8"/>
    <w:rsid w:val="008A4BCC"/>
    <w:rsid w:val="008A739F"/>
    <w:rsid w:val="008B0C58"/>
    <w:rsid w:val="008C10EA"/>
    <w:rsid w:val="008C176D"/>
    <w:rsid w:val="008C3E21"/>
    <w:rsid w:val="008C55FD"/>
    <w:rsid w:val="008D5547"/>
    <w:rsid w:val="008E4E2A"/>
    <w:rsid w:val="008E78DF"/>
    <w:rsid w:val="008F4F0B"/>
    <w:rsid w:val="008F5FC5"/>
    <w:rsid w:val="008F7F43"/>
    <w:rsid w:val="0090047E"/>
    <w:rsid w:val="009006AD"/>
    <w:rsid w:val="00902FF0"/>
    <w:rsid w:val="00916479"/>
    <w:rsid w:val="0091769A"/>
    <w:rsid w:val="00920992"/>
    <w:rsid w:val="00922266"/>
    <w:rsid w:val="009306E0"/>
    <w:rsid w:val="009322C6"/>
    <w:rsid w:val="00937757"/>
    <w:rsid w:val="009426AE"/>
    <w:rsid w:val="009426E0"/>
    <w:rsid w:val="00945B2F"/>
    <w:rsid w:val="00947F04"/>
    <w:rsid w:val="00951027"/>
    <w:rsid w:val="009516F2"/>
    <w:rsid w:val="00954870"/>
    <w:rsid w:val="009553EE"/>
    <w:rsid w:val="00955546"/>
    <w:rsid w:val="00971A16"/>
    <w:rsid w:val="009726C9"/>
    <w:rsid w:val="00972A1B"/>
    <w:rsid w:val="00973D97"/>
    <w:rsid w:val="00982077"/>
    <w:rsid w:val="009825FD"/>
    <w:rsid w:val="00986F2E"/>
    <w:rsid w:val="0098745A"/>
    <w:rsid w:val="00991D47"/>
    <w:rsid w:val="0099475D"/>
    <w:rsid w:val="00995DEF"/>
    <w:rsid w:val="009A3962"/>
    <w:rsid w:val="009C16E9"/>
    <w:rsid w:val="009C464E"/>
    <w:rsid w:val="009C703D"/>
    <w:rsid w:val="009D1C90"/>
    <w:rsid w:val="009D471B"/>
    <w:rsid w:val="009E0EFE"/>
    <w:rsid w:val="009E279B"/>
    <w:rsid w:val="009E3725"/>
    <w:rsid w:val="009F0661"/>
    <w:rsid w:val="009F538C"/>
    <w:rsid w:val="00A0002C"/>
    <w:rsid w:val="00A00B03"/>
    <w:rsid w:val="00A01810"/>
    <w:rsid w:val="00A02B48"/>
    <w:rsid w:val="00A03670"/>
    <w:rsid w:val="00A13DD2"/>
    <w:rsid w:val="00A15C7E"/>
    <w:rsid w:val="00A17FF5"/>
    <w:rsid w:val="00A20F97"/>
    <w:rsid w:val="00A23733"/>
    <w:rsid w:val="00A24551"/>
    <w:rsid w:val="00A3286F"/>
    <w:rsid w:val="00A34FCF"/>
    <w:rsid w:val="00A44CC3"/>
    <w:rsid w:val="00A46087"/>
    <w:rsid w:val="00A470C9"/>
    <w:rsid w:val="00A51031"/>
    <w:rsid w:val="00A51502"/>
    <w:rsid w:val="00A56EDA"/>
    <w:rsid w:val="00A60886"/>
    <w:rsid w:val="00A639BD"/>
    <w:rsid w:val="00A65222"/>
    <w:rsid w:val="00A72401"/>
    <w:rsid w:val="00A73C89"/>
    <w:rsid w:val="00A775C7"/>
    <w:rsid w:val="00A803CB"/>
    <w:rsid w:val="00A83912"/>
    <w:rsid w:val="00A842C4"/>
    <w:rsid w:val="00A8749D"/>
    <w:rsid w:val="00A900AC"/>
    <w:rsid w:val="00A928AF"/>
    <w:rsid w:val="00A96E42"/>
    <w:rsid w:val="00A9793D"/>
    <w:rsid w:val="00AA2A23"/>
    <w:rsid w:val="00AB255F"/>
    <w:rsid w:val="00AB4226"/>
    <w:rsid w:val="00AC566B"/>
    <w:rsid w:val="00AD63E6"/>
    <w:rsid w:val="00AE0F63"/>
    <w:rsid w:val="00AE3D5E"/>
    <w:rsid w:val="00AF0D49"/>
    <w:rsid w:val="00B041BC"/>
    <w:rsid w:val="00B14F9C"/>
    <w:rsid w:val="00B23D15"/>
    <w:rsid w:val="00B2553E"/>
    <w:rsid w:val="00B26936"/>
    <w:rsid w:val="00B26C12"/>
    <w:rsid w:val="00B30092"/>
    <w:rsid w:val="00B3093E"/>
    <w:rsid w:val="00B31576"/>
    <w:rsid w:val="00B31B9E"/>
    <w:rsid w:val="00B35C2F"/>
    <w:rsid w:val="00B3719F"/>
    <w:rsid w:val="00B448D2"/>
    <w:rsid w:val="00B50CC8"/>
    <w:rsid w:val="00B57E2F"/>
    <w:rsid w:val="00B606E6"/>
    <w:rsid w:val="00B6230D"/>
    <w:rsid w:val="00B64005"/>
    <w:rsid w:val="00B65D1E"/>
    <w:rsid w:val="00B755B5"/>
    <w:rsid w:val="00B76C58"/>
    <w:rsid w:val="00B85846"/>
    <w:rsid w:val="00B86086"/>
    <w:rsid w:val="00B863C6"/>
    <w:rsid w:val="00B908AE"/>
    <w:rsid w:val="00B9163B"/>
    <w:rsid w:val="00BA25DD"/>
    <w:rsid w:val="00BA4A6F"/>
    <w:rsid w:val="00BB14D6"/>
    <w:rsid w:val="00BB28C3"/>
    <w:rsid w:val="00BB5A4D"/>
    <w:rsid w:val="00BC1189"/>
    <w:rsid w:val="00BC57E4"/>
    <w:rsid w:val="00BD1E63"/>
    <w:rsid w:val="00BD50B9"/>
    <w:rsid w:val="00BD5511"/>
    <w:rsid w:val="00BD5D38"/>
    <w:rsid w:val="00BD6BDE"/>
    <w:rsid w:val="00BE1B13"/>
    <w:rsid w:val="00BE3A92"/>
    <w:rsid w:val="00BE7A20"/>
    <w:rsid w:val="00BF021F"/>
    <w:rsid w:val="00BF210F"/>
    <w:rsid w:val="00BF5F18"/>
    <w:rsid w:val="00C0199B"/>
    <w:rsid w:val="00C01DAC"/>
    <w:rsid w:val="00C041F7"/>
    <w:rsid w:val="00C1050A"/>
    <w:rsid w:val="00C10720"/>
    <w:rsid w:val="00C10BC1"/>
    <w:rsid w:val="00C11B14"/>
    <w:rsid w:val="00C12416"/>
    <w:rsid w:val="00C16993"/>
    <w:rsid w:val="00C17BBB"/>
    <w:rsid w:val="00C21FCE"/>
    <w:rsid w:val="00C27F24"/>
    <w:rsid w:val="00C36E1E"/>
    <w:rsid w:val="00C42F4C"/>
    <w:rsid w:val="00C44D2F"/>
    <w:rsid w:val="00C46F29"/>
    <w:rsid w:val="00C52BB7"/>
    <w:rsid w:val="00C53147"/>
    <w:rsid w:val="00C569AD"/>
    <w:rsid w:val="00C56D98"/>
    <w:rsid w:val="00C56E18"/>
    <w:rsid w:val="00C61CF3"/>
    <w:rsid w:val="00C623F2"/>
    <w:rsid w:val="00C62B8B"/>
    <w:rsid w:val="00C67FC4"/>
    <w:rsid w:val="00C824B6"/>
    <w:rsid w:val="00C842F7"/>
    <w:rsid w:val="00C860DC"/>
    <w:rsid w:val="00C8669D"/>
    <w:rsid w:val="00C917F0"/>
    <w:rsid w:val="00C95F76"/>
    <w:rsid w:val="00C96A58"/>
    <w:rsid w:val="00CA1588"/>
    <w:rsid w:val="00CA2EAC"/>
    <w:rsid w:val="00CA34A2"/>
    <w:rsid w:val="00CA4D86"/>
    <w:rsid w:val="00CA670D"/>
    <w:rsid w:val="00CA71C9"/>
    <w:rsid w:val="00CB0CCE"/>
    <w:rsid w:val="00CB26EC"/>
    <w:rsid w:val="00CB3AFD"/>
    <w:rsid w:val="00CB40CF"/>
    <w:rsid w:val="00CB7E32"/>
    <w:rsid w:val="00CC264A"/>
    <w:rsid w:val="00CC2A2C"/>
    <w:rsid w:val="00CC5598"/>
    <w:rsid w:val="00CC74AF"/>
    <w:rsid w:val="00CD1DD0"/>
    <w:rsid w:val="00CD2FC6"/>
    <w:rsid w:val="00CE2D97"/>
    <w:rsid w:val="00CE3365"/>
    <w:rsid w:val="00CF07E8"/>
    <w:rsid w:val="00CF16AA"/>
    <w:rsid w:val="00CF33EC"/>
    <w:rsid w:val="00CF36F4"/>
    <w:rsid w:val="00CF3D54"/>
    <w:rsid w:val="00D00217"/>
    <w:rsid w:val="00D02A3B"/>
    <w:rsid w:val="00D06762"/>
    <w:rsid w:val="00D10C73"/>
    <w:rsid w:val="00D12EC5"/>
    <w:rsid w:val="00D15DE3"/>
    <w:rsid w:val="00D164EC"/>
    <w:rsid w:val="00D17B64"/>
    <w:rsid w:val="00D348DF"/>
    <w:rsid w:val="00D348E6"/>
    <w:rsid w:val="00D36A84"/>
    <w:rsid w:val="00D43D8D"/>
    <w:rsid w:val="00D46F7B"/>
    <w:rsid w:val="00D4705E"/>
    <w:rsid w:val="00D53212"/>
    <w:rsid w:val="00D55D10"/>
    <w:rsid w:val="00D56DC0"/>
    <w:rsid w:val="00D576D8"/>
    <w:rsid w:val="00D57DA1"/>
    <w:rsid w:val="00D57E00"/>
    <w:rsid w:val="00D610ED"/>
    <w:rsid w:val="00D76100"/>
    <w:rsid w:val="00D803DB"/>
    <w:rsid w:val="00D83B47"/>
    <w:rsid w:val="00D87721"/>
    <w:rsid w:val="00D87D10"/>
    <w:rsid w:val="00D900D2"/>
    <w:rsid w:val="00D907D0"/>
    <w:rsid w:val="00D94DB4"/>
    <w:rsid w:val="00D94F22"/>
    <w:rsid w:val="00D95434"/>
    <w:rsid w:val="00D96704"/>
    <w:rsid w:val="00DA02A7"/>
    <w:rsid w:val="00DA1110"/>
    <w:rsid w:val="00DA2DF6"/>
    <w:rsid w:val="00DB3155"/>
    <w:rsid w:val="00DB5BCF"/>
    <w:rsid w:val="00DB5FA1"/>
    <w:rsid w:val="00DB6362"/>
    <w:rsid w:val="00DC2B1F"/>
    <w:rsid w:val="00DC7720"/>
    <w:rsid w:val="00DD0BDC"/>
    <w:rsid w:val="00DD5CE0"/>
    <w:rsid w:val="00DD6BA2"/>
    <w:rsid w:val="00DD71D5"/>
    <w:rsid w:val="00DE4F09"/>
    <w:rsid w:val="00E069F4"/>
    <w:rsid w:val="00E07D56"/>
    <w:rsid w:val="00E16B64"/>
    <w:rsid w:val="00E21C2D"/>
    <w:rsid w:val="00E220F3"/>
    <w:rsid w:val="00E22A9D"/>
    <w:rsid w:val="00E23794"/>
    <w:rsid w:val="00E25D28"/>
    <w:rsid w:val="00E25F3D"/>
    <w:rsid w:val="00E26268"/>
    <w:rsid w:val="00E35107"/>
    <w:rsid w:val="00E35324"/>
    <w:rsid w:val="00E36C76"/>
    <w:rsid w:val="00E3709A"/>
    <w:rsid w:val="00E412CB"/>
    <w:rsid w:val="00E45138"/>
    <w:rsid w:val="00E521B7"/>
    <w:rsid w:val="00E53245"/>
    <w:rsid w:val="00E5343B"/>
    <w:rsid w:val="00E5439A"/>
    <w:rsid w:val="00E54688"/>
    <w:rsid w:val="00E5560A"/>
    <w:rsid w:val="00E57CC3"/>
    <w:rsid w:val="00E6111A"/>
    <w:rsid w:val="00E61E01"/>
    <w:rsid w:val="00E65795"/>
    <w:rsid w:val="00E71C4D"/>
    <w:rsid w:val="00E71D43"/>
    <w:rsid w:val="00E7442A"/>
    <w:rsid w:val="00E7461E"/>
    <w:rsid w:val="00E74804"/>
    <w:rsid w:val="00E804F2"/>
    <w:rsid w:val="00E87BE7"/>
    <w:rsid w:val="00E9460B"/>
    <w:rsid w:val="00E94C0E"/>
    <w:rsid w:val="00E96700"/>
    <w:rsid w:val="00EB0337"/>
    <w:rsid w:val="00EB488F"/>
    <w:rsid w:val="00EB4D1B"/>
    <w:rsid w:val="00EC6755"/>
    <w:rsid w:val="00EF212E"/>
    <w:rsid w:val="00EF4B51"/>
    <w:rsid w:val="00EF5CD4"/>
    <w:rsid w:val="00F00AB2"/>
    <w:rsid w:val="00F037E3"/>
    <w:rsid w:val="00F1143E"/>
    <w:rsid w:val="00F2198B"/>
    <w:rsid w:val="00F22994"/>
    <w:rsid w:val="00F24380"/>
    <w:rsid w:val="00F3063F"/>
    <w:rsid w:val="00F3624C"/>
    <w:rsid w:val="00F36626"/>
    <w:rsid w:val="00F36DE5"/>
    <w:rsid w:val="00F37259"/>
    <w:rsid w:val="00F42293"/>
    <w:rsid w:val="00F54A9E"/>
    <w:rsid w:val="00F5558D"/>
    <w:rsid w:val="00F56B9A"/>
    <w:rsid w:val="00F56D4F"/>
    <w:rsid w:val="00F60CE3"/>
    <w:rsid w:val="00F61445"/>
    <w:rsid w:val="00F92418"/>
    <w:rsid w:val="00F933CE"/>
    <w:rsid w:val="00F947E0"/>
    <w:rsid w:val="00FB11D3"/>
    <w:rsid w:val="00FB2A4E"/>
    <w:rsid w:val="00FB4382"/>
    <w:rsid w:val="00FB4B06"/>
    <w:rsid w:val="00FB7365"/>
    <w:rsid w:val="00FC02C6"/>
    <w:rsid w:val="00FC0385"/>
    <w:rsid w:val="00FC0DAB"/>
    <w:rsid w:val="00FC345F"/>
    <w:rsid w:val="00FC495F"/>
    <w:rsid w:val="00FD1665"/>
    <w:rsid w:val="00FD37D2"/>
    <w:rsid w:val="00FD4A59"/>
    <w:rsid w:val="00FD7231"/>
    <w:rsid w:val="00FE38C5"/>
    <w:rsid w:val="00FE4921"/>
    <w:rsid w:val="00FF31EC"/>
    <w:rsid w:val="00FF79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1AB64"/>
  <w15:docId w15:val="{482CE554-9EE8-434F-8619-46F5FE96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405</RACS_x0020_ID>
    <Approved_x0020_Provider xmlns="a8338b6e-77a6-4851-82b6-98166143ffdd">Rochester &amp; Elmore District Health Service</Approved_x0020_Provider>
    <Management_x0020_Company_x0020_ID xmlns="a8338b6e-77a6-4851-82b6-98166143ffdd" xsi:nil="true"/>
    <Home xmlns="a8338b6e-77a6-4851-82b6-98166143ffdd">Rochester Nursing Home Annexe</Home>
    <Signed xmlns="a8338b6e-77a6-4851-82b6-98166143ffdd" xsi:nil="true"/>
    <Uploaded xmlns="a8338b6e-77a6-4851-82b6-98166143ffdd">true</Uploaded>
    <Management_x0020_Company xmlns="a8338b6e-77a6-4851-82b6-98166143ffdd" xsi:nil="true"/>
    <Doc_x0020_Date xmlns="a8338b6e-77a6-4851-82b6-98166143ffdd">2022-09-26T06:23:57+00:00</Doc_x0020_Date>
    <CSI_x0020_ID xmlns="a8338b6e-77a6-4851-82b6-98166143ffdd" xsi:nil="true"/>
    <Case_x0020_ID xmlns="a8338b6e-77a6-4851-82b6-98166143ffdd" xsi:nil="true"/>
    <Approved_x0020_Provider_x0020_ID xmlns="a8338b6e-77a6-4851-82b6-98166143ffdd">8AA70409-77F4-DC11-AD41-005056922186</Approved_x0020_Provider_x0020_ID>
    <Location xmlns="a8338b6e-77a6-4851-82b6-98166143ffdd" xsi:nil="true"/>
    <Doc_x0020_Type xmlns="a8338b6e-77a6-4851-82b6-98166143ffdd">Publication</Doc_x0020_Type>
    <Home_x0020_ID xmlns="a8338b6e-77a6-4851-82b6-98166143ffdd">E03F3B86-7CF4-DC11-AD41-005056922186</Home_x0020_ID>
    <State xmlns="a8338b6e-77a6-4851-82b6-98166143ffdd">VIC</State>
    <Doc_x0020_Sent_Received_x0020_Date xmlns="a8338b6e-77a6-4851-82b6-98166143ffdd">2022-09-26T00:00:00+00:00</Doc_x0020_Sent_Received_x0020_Date>
    <Activity_x0020_ID xmlns="a8338b6e-77a6-4851-82b6-98166143ffdd">1E285D78-C96C-EB11-9091-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5FA25174-8349-47F5-8139-F41DB2A95A4B}">
  <ds:schemaRefs>
    <ds:schemaRef ds:uri="http://schemas.openxmlformats.org/officeDocument/2006/bibliography"/>
  </ds:schemaRefs>
</ds:datastoreItem>
</file>

<file path=customXml/itemProps2.xml><?xml version="1.0" encoding="utf-8"?>
<ds:datastoreItem xmlns:ds="http://schemas.openxmlformats.org/officeDocument/2006/customXml" ds:itemID="{B6DE8458-ABEA-441A-AFF2-721695DF19A1}">
  <ds:schemaRefs>
    <ds:schemaRef ds:uri="http://purl.org/dc/elements/1.1/"/>
    <ds:schemaRef ds:uri="http://purl.org/dc/dcmitype/"/>
    <ds:schemaRef ds:uri="http://purl.org/dc/terms/"/>
    <ds:schemaRef ds:uri="http://www.w3.org/XML/1998/namespace"/>
    <ds:schemaRef ds:uri="http://schemas.microsoft.com/office/2006/metadata/properties"/>
    <ds:schemaRef ds:uri="http://schemas.openxmlformats.org/package/2006/metadata/core-properties"/>
    <ds:schemaRef ds:uri="http://schemas.microsoft.com/office/2006/documentManagement/types"/>
    <ds:schemaRef ds:uri="a8338b6e-77a6-4851-82b6-98166143ffdd"/>
  </ds:schemaRefs>
</ds:datastoreItem>
</file>

<file path=customXml/itemProps3.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4.xml><?xml version="1.0" encoding="utf-8"?>
<ds:datastoreItem xmlns:ds="http://schemas.openxmlformats.org/officeDocument/2006/customXml" ds:itemID="{6F41100B-7140-4D48-9ADD-F3C9D0CD72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9205</Words>
  <Characters>52475</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6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2</cp:revision>
  <cp:lastPrinted>2019-12-11T03:36:00Z</cp:lastPrinted>
  <dcterms:created xsi:type="dcterms:W3CDTF">2022-10-03T00:44:00Z</dcterms:created>
  <dcterms:modified xsi:type="dcterms:W3CDTF">2022-10-03T00:4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